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2F2EF814"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EE6A09">
        <w:rPr>
          <w:rFonts w:ascii="Arial" w:eastAsia="Arial" w:hAnsi="Arial" w:cs="Arial"/>
          <w:sz w:val="28"/>
          <w:szCs w:val="28"/>
        </w:rPr>
        <w:t>9</w:t>
      </w:r>
      <w:r w:rsidR="0018568C">
        <w:rPr>
          <w:rFonts w:ascii="Arial" w:eastAsia="Arial" w:hAnsi="Arial" w:cs="Arial"/>
          <w:sz w:val="28"/>
          <w:szCs w:val="28"/>
        </w:rPr>
        <w:t>9</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7F60F400"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0D795A">
        <w:rPr>
          <w:rFonts w:ascii="Arial" w:eastAsia="Arial" w:hAnsi="Arial" w:cs="Arial"/>
          <w:sz w:val="24"/>
          <w:szCs w:val="24"/>
        </w:rPr>
        <w:t>2</w:t>
      </w:r>
      <w:r w:rsidR="0018568C">
        <w:rPr>
          <w:rFonts w:ascii="Arial" w:eastAsia="Arial" w:hAnsi="Arial" w:cs="Arial"/>
          <w:sz w:val="24"/>
          <w:szCs w:val="24"/>
        </w:rPr>
        <w:t>4</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2B7F450C" w:rsidR="002638C6" w:rsidRPr="00EE6A09" w:rsidRDefault="00EB19CC" w:rsidP="00D70D81">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0D795A">
        <w:rPr>
          <w:rFonts w:ascii="Arial" w:eastAsia="Arial" w:hAnsi="Arial" w:cs="Arial"/>
          <w:b/>
          <w:color w:val="0070C0"/>
          <w:sz w:val="24"/>
          <w:szCs w:val="24"/>
        </w:rPr>
        <w:t>2</w:t>
      </w:r>
      <w:r w:rsidR="00A553CE">
        <w:rPr>
          <w:rFonts w:ascii="Arial" w:eastAsia="Arial" w:hAnsi="Arial" w:cs="Arial"/>
          <w:b/>
          <w:color w:val="0070C0"/>
          <w:sz w:val="24"/>
          <w:szCs w:val="24"/>
        </w:rPr>
        <w:t>4</w:t>
      </w:r>
      <w:r w:rsidR="00193A2D" w:rsidRPr="006454D1">
        <w:rPr>
          <w:rFonts w:ascii="Arial" w:eastAsia="Arial" w:hAnsi="Arial" w:cs="Arial"/>
          <w:b/>
          <w:color w:val="0070C0"/>
          <w:sz w:val="24"/>
          <w:szCs w:val="24"/>
        </w:rPr>
        <w:t xml:space="preserve"> </w:t>
      </w:r>
      <w:r w:rsidR="00C9351E" w:rsidRPr="006454D1">
        <w:rPr>
          <w:rFonts w:ascii="Arial" w:eastAsia="Arial" w:hAnsi="Arial" w:cs="Arial"/>
          <w:b/>
          <w:color w:val="0070C0"/>
          <w:sz w:val="24"/>
          <w:szCs w:val="24"/>
        </w:rPr>
        <w:t>February</w:t>
      </w:r>
      <w:r w:rsidR="00193A2D" w:rsidRPr="006454D1">
        <w:rPr>
          <w:rFonts w:ascii="Arial" w:eastAsia="Arial" w:hAnsi="Arial" w:cs="Arial"/>
          <w:b/>
          <w:color w:val="0070C0"/>
          <w:sz w:val="24"/>
          <w:szCs w:val="24"/>
        </w:rPr>
        <w:t xml:space="preserve"> 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A553CE" w:rsidRPr="00A553CE">
        <w:rPr>
          <w:rFonts w:ascii="Arial" w:eastAsia="Arial" w:hAnsi="Arial" w:cs="Arial"/>
          <w:b/>
          <w:color w:val="0070C0"/>
          <w:sz w:val="24"/>
          <w:szCs w:val="24"/>
        </w:rPr>
        <w:t>566,420</w:t>
      </w:r>
      <w:r w:rsidR="00A553CE">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A553CE" w:rsidRPr="00A553CE">
        <w:rPr>
          <w:rFonts w:ascii="Arial" w:eastAsia="Arial" w:hAnsi="Arial" w:cs="Arial"/>
          <w:b/>
          <w:color w:val="0070C0"/>
          <w:sz w:val="24"/>
          <w:szCs w:val="24"/>
        </w:rPr>
        <w:t>30,970</w:t>
      </w:r>
      <w:r w:rsidR="00A553CE">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A553CE" w:rsidRPr="00A553CE">
        <w:rPr>
          <w:rFonts w:ascii="Arial" w:eastAsia="Arial" w:hAnsi="Arial" w:cs="Arial"/>
          <w:b/>
          <w:color w:val="0070C0"/>
          <w:sz w:val="24"/>
          <w:szCs w:val="24"/>
        </w:rPr>
        <w:t>523,321</w:t>
      </w:r>
      <w:r w:rsidR="00A553CE">
        <w:rPr>
          <w:rFonts w:ascii="Arial" w:eastAsia="Arial" w:hAnsi="Arial" w:cs="Arial"/>
          <w:b/>
          <w:color w:val="0070C0"/>
          <w:sz w:val="24"/>
          <w:szCs w:val="24"/>
        </w:rPr>
        <w:t xml:space="preserve"> </w:t>
      </w:r>
      <w:r w:rsidRPr="00EE6A09">
        <w:rPr>
          <w:rFonts w:ascii="Arial" w:eastAsia="Arial" w:hAnsi="Arial" w:cs="Arial"/>
          <w:sz w:val="24"/>
          <w:szCs w:val="24"/>
        </w:rPr>
        <w:t>ha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A553CE" w:rsidRPr="00A553CE">
        <w:rPr>
          <w:rFonts w:ascii="Arial" w:eastAsia="Arial" w:hAnsi="Arial" w:cs="Arial"/>
          <w:b/>
          <w:color w:val="0070C0"/>
          <w:sz w:val="24"/>
          <w:szCs w:val="24"/>
        </w:rPr>
        <w:t>12,129</w:t>
      </w:r>
      <w:r w:rsidR="00A553CE">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4C852D7D" w14:textId="07C17CFA"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6454D1">
        <w:rPr>
          <w:rFonts w:ascii="Arial" w:eastAsia="Arial" w:hAnsi="Arial" w:cs="Arial"/>
          <w:i/>
          <w:color w:val="0070C0"/>
          <w:sz w:val="16"/>
          <w:szCs w:val="16"/>
        </w:rPr>
        <w:t>4</w:t>
      </w:r>
      <w:r w:rsidR="00A553CE">
        <w:rPr>
          <w:rFonts w:ascii="Arial" w:eastAsia="Arial" w:hAnsi="Arial" w:cs="Arial"/>
          <w:i/>
          <w:color w:val="0070C0"/>
          <w:sz w:val="16"/>
          <w:szCs w:val="16"/>
        </w:rPr>
        <w:t>7</w:t>
      </w:r>
    </w:p>
    <w:p w14:paraId="56467FCC" w14:textId="77777777" w:rsidR="00667C6D" w:rsidRPr="00667C6D" w:rsidRDefault="00667C6D" w:rsidP="00D04565">
      <w:pPr>
        <w:pStyle w:val="NoSpacing1"/>
        <w:contextualSpacing/>
        <w:rPr>
          <w:rFonts w:ascii="Arial" w:hAnsi="Arial" w:cs="Arial"/>
          <w:b/>
          <w:color w:val="002060"/>
          <w:sz w:val="24"/>
          <w:szCs w:val="20"/>
        </w:rPr>
      </w:pPr>
    </w:p>
    <w:p w14:paraId="70D1E9B8" w14:textId="5C98356D"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522FDA5B" w:rsidR="009702AE" w:rsidRPr="000D795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0D795A">
        <w:rPr>
          <w:rFonts w:ascii="Arial" w:eastAsia="Arial" w:hAnsi="Arial" w:cs="Arial"/>
          <w:sz w:val="24"/>
          <w:szCs w:val="24"/>
        </w:rPr>
        <w:t>A</w:t>
      </w:r>
      <w:r w:rsidR="00D16141" w:rsidRPr="000D795A">
        <w:rPr>
          <w:rFonts w:ascii="Arial" w:eastAsia="Arial" w:hAnsi="Arial" w:cs="Arial"/>
          <w:sz w:val="24"/>
          <w:szCs w:val="24"/>
        </w:rPr>
        <w:t xml:space="preserve"> </w:t>
      </w:r>
      <w:r w:rsidRPr="000D795A">
        <w:rPr>
          <w:rFonts w:ascii="Arial" w:eastAsia="Arial" w:hAnsi="Arial" w:cs="Arial"/>
          <w:sz w:val="24"/>
          <w:szCs w:val="24"/>
        </w:rPr>
        <w:t>total</w:t>
      </w:r>
      <w:r w:rsidR="00D16141" w:rsidRPr="000D795A">
        <w:rPr>
          <w:rFonts w:ascii="Arial" w:eastAsia="Arial" w:hAnsi="Arial" w:cs="Arial"/>
          <w:sz w:val="24"/>
          <w:szCs w:val="24"/>
        </w:rPr>
        <w:t xml:space="preserve"> </w:t>
      </w:r>
      <w:r w:rsidRPr="000D795A">
        <w:rPr>
          <w:rFonts w:ascii="Arial" w:eastAsia="Arial" w:hAnsi="Arial" w:cs="Arial"/>
          <w:sz w:val="24"/>
          <w:szCs w:val="24"/>
        </w:rPr>
        <w:t>of</w:t>
      </w:r>
      <w:r w:rsidR="00D16141" w:rsidRPr="000D795A">
        <w:rPr>
          <w:rFonts w:ascii="Arial" w:eastAsia="Arial" w:hAnsi="Arial" w:cs="Arial"/>
          <w:b/>
          <w:bCs/>
          <w:sz w:val="24"/>
          <w:szCs w:val="24"/>
        </w:rPr>
        <w:t xml:space="preserve"> </w:t>
      </w:r>
      <w:r w:rsidR="004652C8" w:rsidRPr="00507C2E">
        <w:rPr>
          <w:rFonts w:ascii="Arial" w:eastAsia="Arial" w:hAnsi="Arial" w:cs="Arial"/>
          <w:b/>
          <w:color w:val="0070C0"/>
          <w:sz w:val="24"/>
          <w:szCs w:val="24"/>
        </w:rPr>
        <w:t>₱</w:t>
      </w:r>
      <w:r w:rsidR="00CD693A" w:rsidRPr="00CD693A">
        <w:rPr>
          <w:rFonts w:ascii="Arial" w:eastAsia="Arial" w:hAnsi="Arial" w:cs="Arial"/>
          <w:b/>
          <w:bCs/>
          <w:color w:val="0070C0"/>
          <w:sz w:val="24"/>
          <w:szCs w:val="24"/>
        </w:rPr>
        <w:t>2,013,380,142.48</w:t>
      </w:r>
      <w:r w:rsidR="0071618D" w:rsidRPr="00507C2E">
        <w:rPr>
          <w:rFonts w:ascii="Arial" w:eastAsia="Arial" w:hAnsi="Arial" w:cs="Arial"/>
          <w:b/>
          <w:bCs/>
          <w:color w:val="0070C0"/>
          <w:sz w:val="24"/>
          <w:szCs w:val="24"/>
        </w:rPr>
        <w:t xml:space="preserve"> </w:t>
      </w:r>
      <w:r w:rsidRPr="000D795A">
        <w:rPr>
          <w:rFonts w:ascii="Arial" w:eastAsia="Arial" w:hAnsi="Arial" w:cs="Arial"/>
          <w:sz w:val="24"/>
          <w:szCs w:val="24"/>
        </w:rPr>
        <w:t>worth</w:t>
      </w:r>
      <w:r w:rsidR="00D16141" w:rsidRPr="000D795A">
        <w:rPr>
          <w:rFonts w:ascii="Arial" w:eastAsia="Arial" w:hAnsi="Arial" w:cs="Arial"/>
          <w:sz w:val="24"/>
          <w:szCs w:val="24"/>
        </w:rPr>
        <w:t xml:space="preserve"> </w:t>
      </w:r>
      <w:r w:rsidRPr="000D795A">
        <w:rPr>
          <w:rFonts w:ascii="Arial" w:eastAsia="Arial" w:hAnsi="Arial" w:cs="Arial"/>
          <w:sz w:val="24"/>
          <w:szCs w:val="24"/>
        </w:rPr>
        <w:t>of</w:t>
      </w:r>
      <w:r w:rsidR="00D16141" w:rsidRPr="000D795A">
        <w:rPr>
          <w:rFonts w:ascii="Arial" w:eastAsia="Arial" w:hAnsi="Arial" w:cs="Arial"/>
          <w:sz w:val="24"/>
          <w:szCs w:val="24"/>
        </w:rPr>
        <w:t xml:space="preserve"> </w:t>
      </w:r>
      <w:r w:rsidRPr="000D795A">
        <w:rPr>
          <w:rFonts w:ascii="Arial" w:eastAsia="Arial" w:hAnsi="Arial" w:cs="Arial"/>
          <w:sz w:val="24"/>
          <w:szCs w:val="24"/>
        </w:rPr>
        <w:t>assistance</w:t>
      </w:r>
      <w:r w:rsidR="00D16141" w:rsidRPr="000D795A">
        <w:rPr>
          <w:rFonts w:ascii="Arial" w:eastAsia="Arial" w:hAnsi="Arial" w:cs="Arial"/>
          <w:sz w:val="24"/>
          <w:szCs w:val="24"/>
        </w:rPr>
        <w:t xml:space="preserve"> </w:t>
      </w:r>
      <w:r w:rsidRPr="000D795A">
        <w:rPr>
          <w:rFonts w:ascii="Arial" w:eastAsia="Arial" w:hAnsi="Arial" w:cs="Arial"/>
          <w:sz w:val="24"/>
          <w:szCs w:val="24"/>
        </w:rPr>
        <w:t>was</w:t>
      </w:r>
      <w:r w:rsidR="00D16141" w:rsidRPr="000D795A">
        <w:rPr>
          <w:rFonts w:ascii="Arial" w:eastAsia="Arial" w:hAnsi="Arial" w:cs="Arial"/>
          <w:sz w:val="24"/>
          <w:szCs w:val="24"/>
        </w:rPr>
        <w:t xml:space="preserve"> </w:t>
      </w:r>
      <w:r w:rsidRPr="000D795A">
        <w:rPr>
          <w:rFonts w:ascii="Arial" w:eastAsia="Arial" w:hAnsi="Arial" w:cs="Arial"/>
          <w:sz w:val="24"/>
          <w:szCs w:val="24"/>
        </w:rPr>
        <w:t>provided</w:t>
      </w:r>
      <w:r w:rsidR="00D16141" w:rsidRPr="000D795A">
        <w:rPr>
          <w:rFonts w:ascii="Arial" w:eastAsia="Arial" w:hAnsi="Arial" w:cs="Arial"/>
          <w:sz w:val="24"/>
          <w:szCs w:val="24"/>
        </w:rPr>
        <w:t xml:space="preserve"> </w:t>
      </w:r>
      <w:r w:rsidRPr="000D795A">
        <w:rPr>
          <w:rFonts w:ascii="Arial" w:eastAsia="Arial" w:hAnsi="Arial" w:cs="Arial"/>
          <w:sz w:val="24"/>
          <w:szCs w:val="24"/>
        </w:rPr>
        <w:t>to</w:t>
      </w:r>
      <w:r w:rsidR="00D16141" w:rsidRPr="000D795A">
        <w:rPr>
          <w:rFonts w:ascii="Arial" w:eastAsia="Arial" w:hAnsi="Arial" w:cs="Arial"/>
          <w:sz w:val="24"/>
          <w:szCs w:val="24"/>
        </w:rPr>
        <w:t xml:space="preserve"> </w:t>
      </w:r>
      <w:r w:rsidRPr="000D795A">
        <w:rPr>
          <w:rFonts w:ascii="Arial" w:eastAsia="Arial" w:hAnsi="Arial" w:cs="Arial"/>
          <w:sz w:val="24"/>
          <w:szCs w:val="24"/>
        </w:rPr>
        <w:t>the</w:t>
      </w:r>
      <w:r w:rsidR="00D16141" w:rsidRPr="000D795A">
        <w:rPr>
          <w:rFonts w:ascii="Arial" w:eastAsia="Arial" w:hAnsi="Arial" w:cs="Arial"/>
          <w:sz w:val="24"/>
          <w:szCs w:val="24"/>
        </w:rPr>
        <w:t xml:space="preserve"> </w:t>
      </w:r>
      <w:r w:rsidRPr="000D795A">
        <w:rPr>
          <w:rFonts w:ascii="Arial" w:eastAsia="Arial" w:hAnsi="Arial" w:cs="Arial"/>
          <w:sz w:val="24"/>
          <w:szCs w:val="24"/>
        </w:rPr>
        <w:t>families</w:t>
      </w:r>
      <w:r w:rsidR="00D16141" w:rsidRPr="000D795A">
        <w:rPr>
          <w:rFonts w:ascii="Arial" w:eastAsia="Arial" w:hAnsi="Arial" w:cs="Arial"/>
          <w:sz w:val="24"/>
          <w:szCs w:val="24"/>
        </w:rPr>
        <w:t xml:space="preserve"> </w:t>
      </w:r>
      <w:r w:rsidRPr="000D795A">
        <w:rPr>
          <w:rFonts w:ascii="Arial" w:eastAsia="Arial" w:hAnsi="Arial" w:cs="Arial"/>
          <w:sz w:val="24"/>
          <w:szCs w:val="24"/>
        </w:rPr>
        <w:t>and</w:t>
      </w:r>
      <w:r w:rsidR="00D16141" w:rsidRPr="000D795A">
        <w:rPr>
          <w:rFonts w:ascii="Arial" w:eastAsia="Arial" w:hAnsi="Arial" w:cs="Arial"/>
          <w:sz w:val="24"/>
          <w:szCs w:val="24"/>
        </w:rPr>
        <w:t xml:space="preserve"> </w:t>
      </w:r>
      <w:r w:rsidRPr="000D795A">
        <w:rPr>
          <w:rFonts w:ascii="Arial" w:eastAsia="Arial" w:hAnsi="Arial" w:cs="Arial"/>
          <w:sz w:val="24"/>
          <w:szCs w:val="24"/>
        </w:rPr>
        <w:t>individuals</w:t>
      </w:r>
      <w:r w:rsidR="00D16141" w:rsidRPr="000D795A">
        <w:rPr>
          <w:rFonts w:ascii="Arial" w:eastAsia="Arial" w:hAnsi="Arial" w:cs="Arial"/>
          <w:sz w:val="24"/>
          <w:szCs w:val="24"/>
        </w:rPr>
        <w:t xml:space="preserve"> </w:t>
      </w:r>
      <w:r w:rsidRPr="000D795A">
        <w:rPr>
          <w:rFonts w:ascii="Arial" w:eastAsia="Arial" w:hAnsi="Arial" w:cs="Arial"/>
          <w:sz w:val="24"/>
          <w:szCs w:val="24"/>
        </w:rPr>
        <w:t>including</w:t>
      </w:r>
      <w:r w:rsidR="00D16141" w:rsidRPr="000D795A">
        <w:rPr>
          <w:rFonts w:ascii="Arial" w:eastAsia="Arial" w:hAnsi="Arial" w:cs="Arial"/>
          <w:sz w:val="24"/>
          <w:szCs w:val="24"/>
        </w:rPr>
        <w:t xml:space="preserve"> </w:t>
      </w:r>
      <w:r w:rsidRPr="000D795A">
        <w:rPr>
          <w:rFonts w:ascii="Arial" w:eastAsia="Arial" w:hAnsi="Arial" w:cs="Arial"/>
          <w:sz w:val="24"/>
          <w:szCs w:val="24"/>
        </w:rPr>
        <w:t>strandees</w:t>
      </w:r>
      <w:r w:rsidR="00D16141" w:rsidRPr="000D795A">
        <w:rPr>
          <w:rFonts w:ascii="Arial" w:eastAsia="Arial" w:hAnsi="Arial" w:cs="Arial"/>
          <w:sz w:val="24"/>
          <w:szCs w:val="24"/>
        </w:rPr>
        <w:t xml:space="preserve"> </w:t>
      </w:r>
      <w:r w:rsidRPr="000D795A">
        <w:rPr>
          <w:rFonts w:ascii="Arial" w:eastAsia="Arial" w:hAnsi="Arial" w:cs="Arial"/>
          <w:sz w:val="24"/>
          <w:szCs w:val="24"/>
        </w:rPr>
        <w:t>affected</w:t>
      </w:r>
      <w:r w:rsidR="00D16141" w:rsidRPr="000D795A">
        <w:rPr>
          <w:rFonts w:ascii="Arial" w:eastAsia="Arial" w:hAnsi="Arial" w:cs="Arial"/>
          <w:sz w:val="24"/>
          <w:szCs w:val="24"/>
        </w:rPr>
        <w:t xml:space="preserve"> </w:t>
      </w:r>
      <w:r w:rsidRPr="000D795A">
        <w:rPr>
          <w:rFonts w:ascii="Arial" w:eastAsia="Arial" w:hAnsi="Arial" w:cs="Arial"/>
          <w:sz w:val="24"/>
          <w:szCs w:val="24"/>
        </w:rPr>
        <w:t>by</w:t>
      </w:r>
      <w:r w:rsidR="00D16141" w:rsidRPr="000D795A">
        <w:rPr>
          <w:rFonts w:ascii="Arial" w:eastAsia="Arial" w:hAnsi="Arial" w:cs="Arial"/>
          <w:sz w:val="24"/>
          <w:szCs w:val="24"/>
        </w:rPr>
        <w:t xml:space="preserve"> </w:t>
      </w:r>
      <w:r w:rsidRPr="000D795A">
        <w:rPr>
          <w:rFonts w:ascii="Arial" w:eastAsia="Arial" w:hAnsi="Arial" w:cs="Arial"/>
          <w:sz w:val="24"/>
          <w:szCs w:val="24"/>
        </w:rPr>
        <w:t>community</w:t>
      </w:r>
      <w:r w:rsidR="00D16141" w:rsidRPr="000D795A">
        <w:rPr>
          <w:rFonts w:ascii="Arial" w:eastAsia="Arial" w:hAnsi="Arial" w:cs="Arial"/>
          <w:sz w:val="24"/>
          <w:szCs w:val="24"/>
        </w:rPr>
        <w:t xml:space="preserve"> </w:t>
      </w:r>
      <w:r w:rsidRPr="000D795A">
        <w:rPr>
          <w:rFonts w:ascii="Arial" w:eastAsia="Arial" w:hAnsi="Arial" w:cs="Arial"/>
          <w:sz w:val="24"/>
          <w:szCs w:val="24"/>
        </w:rPr>
        <w:t>quarantine</w:t>
      </w:r>
      <w:r w:rsidR="00D16141" w:rsidRPr="000D795A">
        <w:rPr>
          <w:rFonts w:ascii="Arial" w:eastAsia="Arial" w:hAnsi="Arial" w:cs="Arial"/>
          <w:sz w:val="24"/>
          <w:szCs w:val="24"/>
        </w:rPr>
        <w:t xml:space="preserve"> </w:t>
      </w:r>
      <w:r w:rsidRPr="000D795A">
        <w:rPr>
          <w:rFonts w:ascii="Arial" w:eastAsia="Arial" w:hAnsi="Arial" w:cs="Arial"/>
          <w:sz w:val="24"/>
          <w:szCs w:val="24"/>
        </w:rPr>
        <w:t>being</w:t>
      </w:r>
      <w:r w:rsidR="00D16141" w:rsidRPr="000D795A">
        <w:rPr>
          <w:rFonts w:ascii="Arial" w:eastAsia="Arial" w:hAnsi="Arial" w:cs="Arial"/>
          <w:sz w:val="24"/>
          <w:szCs w:val="24"/>
        </w:rPr>
        <w:t xml:space="preserve"> </w:t>
      </w:r>
      <w:r w:rsidRPr="000D795A">
        <w:rPr>
          <w:rFonts w:ascii="Arial" w:eastAsia="Arial" w:hAnsi="Arial" w:cs="Arial"/>
          <w:sz w:val="24"/>
          <w:szCs w:val="24"/>
        </w:rPr>
        <w:t>implemented</w:t>
      </w:r>
      <w:r w:rsidR="00D16141" w:rsidRPr="000D795A">
        <w:rPr>
          <w:rFonts w:ascii="Arial" w:eastAsia="Arial" w:hAnsi="Arial" w:cs="Arial"/>
          <w:sz w:val="24"/>
          <w:szCs w:val="24"/>
        </w:rPr>
        <w:t xml:space="preserve"> </w:t>
      </w:r>
      <w:r w:rsidRPr="000D795A">
        <w:rPr>
          <w:rFonts w:ascii="Arial" w:eastAsia="Arial" w:hAnsi="Arial" w:cs="Arial"/>
          <w:sz w:val="24"/>
          <w:szCs w:val="24"/>
        </w:rPr>
        <w:t>due</w:t>
      </w:r>
      <w:r w:rsidR="00D16141" w:rsidRPr="000D795A">
        <w:rPr>
          <w:rFonts w:ascii="Arial" w:eastAsia="Arial" w:hAnsi="Arial" w:cs="Arial"/>
          <w:sz w:val="24"/>
          <w:szCs w:val="24"/>
        </w:rPr>
        <w:t xml:space="preserve"> </w:t>
      </w:r>
      <w:r w:rsidRPr="000D795A">
        <w:rPr>
          <w:rFonts w:ascii="Arial" w:eastAsia="Arial" w:hAnsi="Arial" w:cs="Arial"/>
          <w:sz w:val="24"/>
          <w:szCs w:val="24"/>
        </w:rPr>
        <w:t>to</w:t>
      </w:r>
      <w:r w:rsidR="00D16141" w:rsidRPr="000D795A">
        <w:rPr>
          <w:rFonts w:ascii="Arial" w:eastAsia="Arial" w:hAnsi="Arial" w:cs="Arial"/>
          <w:sz w:val="24"/>
          <w:szCs w:val="24"/>
        </w:rPr>
        <w:t xml:space="preserve"> </w:t>
      </w:r>
      <w:r w:rsidRPr="000D795A">
        <w:rPr>
          <w:rFonts w:ascii="Arial" w:eastAsia="Arial" w:hAnsi="Arial" w:cs="Arial"/>
          <w:sz w:val="24"/>
          <w:szCs w:val="24"/>
        </w:rPr>
        <w:t>COVID-19</w:t>
      </w:r>
      <w:r w:rsidR="00D16141" w:rsidRPr="000D795A">
        <w:rPr>
          <w:rFonts w:ascii="Arial" w:eastAsia="Arial" w:hAnsi="Arial" w:cs="Arial"/>
          <w:sz w:val="24"/>
          <w:szCs w:val="24"/>
        </w:rPr>
        <w:t xml:space="preserve"> </w:t>
      </w:r>
      <w:r w:rsidRPr="000D795A">
        <w:rPr>
          <w:rFonts w:ascii="Arial" w:eastAsia="Arial" w:hAnsi="Arial" w:cs="Arial"/>
          <w:sz w:val="24"/>
          <w:szCs w:val="24"/>
        </w:rPr>
        <w:t>pandemic;</w:t>
      </w:r>
      <w:r w:rsidR="00D16141" w:rsidRPr="000D795A">
        <w:rPr>
          <w:rFonts w:ascii="Arial" w:eastAsia="Arial" w:hAnsi="Arial" w:cs="Arial"/>
          <w:sz w:val="24"/>
          <w:szCs w:val="24"/>
        </w:rPr>
        <w:t xml:space="preserve"> </w:t>
      </w:r>
      <w:r w:rsidRPr="000D795A">
        <w:rPr>
          <w:rFonts w:ascii="Arial" w:eastAsia="Arial" w:hAnsi="Arial" w:cs="Arial"/>
          <w:sz w:val="24"/>
          <w:szCs w:val="24"/>
        </w:rPr>
        <w:t>of</w:t>
      </w:r>
      <w:r w:rsidR="00D16141" w:rsidRPr="000D795A">
        <w:rPr>
          <w:rFonts w:ascii="Arial" w:eastAsia="Arial" w:hAnsi="Arial" w:cs="Arial"/>
          <w:sz w:val="24"/>
          <w:szCs w:val="24"/>
        </w:rPr>
        <w:t xml:space="preserve"> </w:t>
      </w:r>
      <w:r w:rsidRPr="000D795A">
        <w:rPr>
          <w:rFonts w:ascii="Arial" w:eastAsia="Arial" w:hAnsi="Arial" w:cs="Arial"/>
          <w:sz w:val="24"/>
          <w:szCs w:val="24"/>
        </w:rPr>
        <w:t>which,</w:t>
      </w:r>
      <w:r w:rsidR="00201C7A" w:rsidRPr="000D795A">
        <w:rPr>
          <w:rFonts w:ascii="Arial" w:eastAsia="Arial" w:hAnsi="Arial" w:cs="Arial"/>
          <w:sz w:val="24"/>
          <w:szCs w:val="24"/>
        </w:rPr>
        <w:t xml:space="preserve"> </w:t>
      </w:r>
      <w:r w:rsidR="00CD47B7" w:rsidRPr="00507C2E">
        <w:rPr>
          <w:rFonts w:ascii="Arial" w:eastAsia="Arial" w:hAnsi="Arial" w:cs="Arial"/>
          <w:b/>
          <w:color w:val="0070C0"/>
          <w:sz w:val="24"/>
          <w:szCs w:val="24"/>
        </w:rPr>
        <w:t>₱</w:t>
      </w:r>
      <w:r w:rsidR="00CD693A" w:rsidRPr="00CD693A">
        <w:rPr>
          <w:rFonts w:ascii="Arial" w:eastAsia="Arial" w:hAnsi="Arial" w:cs="Arial"/>
          <w:b/>
          <w:color w:val="0070C0"/>
          <w:sz w:val="24"/>
          <w:szCs w:val="24"/>
        </w:rPr>
        <w:t>1,487,555,323.62</w:t>
      </w:r>
      <w:r w:rsidR="00507C2E" w:rsidRPr="00507C2E">
        <w:rPr>
          <w:rFonts w:ascii="Arial" w:eastAsia="Arial" w:hAnsi="Arial" w:cs="Arial"/>
          <w:b/>
          <w:color w:val="0070C0"/>
          <w:sz w:val="24"/>
          <w:szCs w:val="24"/>
        </w:rPr>
        <w:t xml:space="preserve"> </w:t>
      </w:r>
      <w:r w:rsidRPr="000D795A">
        <w:rPr>
          <w:rFonts w:ascii="Arial" w:eastAsia="Arial" w:hAnsi="Arial" w:cs="Arial"/>
          <w:bCs/>
          <w:sz w:val="24"/>
          <w:szCs w:val="24"/>
        </w:rPr>
        <w:t>was</w:t>
      </w:r>
      <w:r w:rsidR="00D16141" w:rsidRPr="000D795A">
        <w:rPr>
          <w:rFonts w:ascii="Arial" w:eastAsia="Arial" w:hAnsi="Arial" w:cs="Arial"/>
          <w:sz w:val="24"/>
          <w:szCs w:val="24"/>
        </w:rPr>
        <w:t xml:space="preserve"> </w:t>
      </w:r>
      <w:r w:rsidRPr="000D795A">
        <w:rPr>
          <w:rFonts w:ascii="Arial" w:eastAsia="Arial" w:hAnsi="Arial" w:cs="Arial"/>
          <w:sz w:val="24"/>
          <w:szCs w:val="24"/>
        </w:rPr>
        <w:t>provided</w:t>
      </w:r>
      <w:r w:rsidR="00D16141" w:rsidRPr="000D795A">
        <w:rPr>
          <w:rFonts w:ascii="Arial" w:eastAsia="Arial" w:hAnsi="Arial" w:cs="Arial"/>
          <w:sz w:val="24"/>
          <w:szCs w:val="24"/>
        </w:rPr>
        <w:t xml:space="preserve"> </w:t>
      </w:r>
      <w:r w:rsidRPr="000D795A">
        <w:rPr>
          <w:rFonts w:ascii="Arial" w:eastAsia="Arial" w:hAnsi="Arial" w:cs="Arial"/>
          <w:sz w:val="24"/>
          <w:szCs w:val="24"/>
        </w:rPr>
        <w:t>by</w:t>
      </w:r>
      <w:r w:rsidR="00D16141" w:rsidRPr="000D795A">
        <w:rPr>
          <w:rFonts w:ascii="Arial" w:eastAsia="Arial" w:hAnsi="Arial" w:cs="Arial"/>
          <w:sz w:val="24"/>
          <w:szCs w:val="24"/>
        </w:rPr>
        <w:t xml:space="preserve"> </w:t>
      </w:r>
      <w:r w:rsidRPr="000D795A">
        <w:rPr>
          <w:rFonts w:ascii="Arial" w:eastAsia="Arial" w:hAnsi="Arial" w:cs="Arial"/>
          <w:b/>
          <w:sz w:val="24"/>
          <w:szCs w:val="24"/>
        </w:rPr>
        <w:t>DSWD</w:t>
      </w:r>
      <w:r w:rsidRPr="000D795A">
        <w:rPr>
          <w:rFonts w:ascii="Arial" w:eastAsia="Arial" w:hAnsi="Arial" w:cs="Arial"/>
          <w:sz w:val="24"/>
          <w:szCs w:val="24"/>
        </w:rPr>
        <w:t>,</w:t>
      </w:r>
      <w:r w:rsidR="00D16141" w:rsidRPr="000D795A">
        <w:rPr>
          <w:rFonts w:ascii="Arial" w:eastAsia="Arial" w:hAnsi="Arial" w:cs="Arial"/>
          <w:b/>
          <w:sz w:val="24"/>
          <w:szCs w:val="24"/>
        </w:rPr>
        <w:t xml:space="preserve"> </w:t>
      </w:r>
      <w:r w:rsidRPr="000D795A">
        <w:rPr>
          <w:rFonts w:ascii="Arial" w:eastAsia="Arial" w:hAnsi="Arial" w:cs="Arial"/>
          <w:b/>
          <w:sz w:val="24"/>
          <w:szCs w:val="24"/>
        </w:rPr>
        <w:t>₱</w:t>
      </w:r>
      <w:r w:rsidR="00DE264C" w:rsidRPr="000D795A">
        <w:rPr>
          <w:rFonts w:ascii="Arial" w:eastAsia="Arial" w:hAnsi="Arial" w:cs="Arial"/>
          <w:b/>
          <w:bCs/>
          <w:sz w:val="24"/>
          <w:szCs w:val="24"/>
        </w:rPr>
        <w:t>493,974,408.90</w:t>
      </w:r>
      <w:r w:rsidR="00F83145"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NGOs</w:t>
      </w:r>
      <w:r w:rsidRPr="000D795A">
        <w:rPr>
          <w:rFonts w:ascii="Arial" w:eastAsia="Arial" w:hAnsi="Arial" w:cs="Arial"/>
          <w:sz w:val="24"/>
          <w:szCs w:val="24"/>
        </w:rPr>
        <w:t>,</w:t>
      </w:r>
      <w:r w:rsidR="00D16141" w:rsidRPr="000D795A">
        <w:rPr>
          <w:rFonts w:ascii="Arial" w:eastAsia="Arial" w:hAnsi="Arial" w:cs="Arial"/>
          <w:sz w:val="24"/>
          <w:szCs w:val="24"/>
        </w:rPr>
        <w:t xml:space="preserve"> </w:t>
      </w:r>
      <w:r w:rsidRPr="000D795A">
        <w:rPr>
          <w:rFonts w:ascii="Arial" w:eastAsia="Arial" w:hAnsi="Arial" w:cs="Arial"/>
          <w:sz w:val="24"/>
          <w:szCs w:val="24"/>
        </w:rPr>
        <w:t>and</w:t>
      </w:r>
      <w:r w:rsidR="00D16141" w:rsidRPr="000D795A">
        <w:rPr>
          <w:rFonts w:ascii="Arial" w:eastAsia="Arial" w:hAnsi="Arial" w:cs="Arial"/>
          <w:sz w:val="24"/>
          <w:szCs w:val="24"/>
        </w:rPr>
        <w:t xml:space="preserve"> </w:t>
      </w:r>
      <w:r w:rsidRPr="000D795A">
        <w:rPr>
          <w:rFonts w:ascii="Arial" w:eastAsia="Arial" w:hAnsi="Arial" w:cs="Arial"/>
          <w:b/>
          <w:sz w:val="24"/>
          <w:szCs w:val="24"/>
        </w:rPr>
        <w:t>₱</w:t>
      </w:r>
      <w:r w:rsidR="00D67BA9" w:rsidRPr="000D795A">
        <w:rPr>
          <w:rFonts w:ascii="Arial" w:eastAsia="Arial" w:hAnsi="Arial" w:cs="Arial"/>
          <w:b/>
          <w:bCs/>
          <w:sz w:val="24"/>
          <w:szCs w:val="24"/>
        </w:rPr>
        <w:t>31,850,409.96</w:t>
      </w:r>
      <w:r w:rsidR="00D16141"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Private</w:t>
      </w:r>
      <w:r w:rsidR="00D16141" w:rsidRPr="000D795A">
        <w:rPr>
          <w:rFonts w:ascii="Arial" w:eastAsia="Arial" w:hAnsi="Arial" w:cs="Arial"/>
          <w:b/>
          <w:sz w:val="24"/>
          <w:szCs w:val="24"/>
        </w:rPr>
        <w:t xml:space="preserve"> </w:t>
      </w:r>
      <w:r w:rsidRPr="000D795A">
        <w:rPr>
          <w:rFonts w:ascii="Arial" w:eastAsia="Arial" w:hAnsi="Arial" w:cs="Arial"/>
          <w:b/>
          <w:sz w:val="24"/>
          <w:szCs w:val="24"/>
        </w:rPr>
        <w:t>Partners</w:t>
      </w:r>
      <w:r w:rsidR="00D16141" w:rsidRPr="000D795A">
        <w:rPr>
          <w:rFonts w:ascii="Arial" w:eastAsia="Arial" w:hAnsi="Arial" w:cs="Arial"/>
          <w:b/>
          <w:sz w:val="20"/>
          <w:szCs w:val="20"/>
        </w:rPr>
        <w:t xml:space="preserve"> </w:t>
      </w:r>
      <w:r w:rsidRPr="000D795A">
        <w:rPr>
          <w:rFonts w:ascii="Arial" w:eastAsia="Arial" w:hAnsi="Arial" w:cs="Arial"/>
          <w:sz w:val="24"/>
          <w:szCs w:val="24"/>
        </w:rPr>
        <w:t>(see</w:t>
      </w:r>
      <w:r w:rsidR="00D16141" w:rsidRPr="000D795A">
        <w:rPr>
          <w:rFonts w:ascii="Arial" w:eastAsia="Arial" w:hAnsi="Arial" w:cs="Arial"/>
          <w:sz w:val="24"/>
          <w:szCs w:val="24"/>
        </w:rPr>
        <w:t xml:space="preserve"> </w:t>
      </w:r>
      <w:r w:rsidRPr="000D795A">
        <w:rPr>
          <w:rFonts w:ascii="Arial" w:eastAsia="Arial" w:hAnsi="Arial" w:cs="Arial"/>
          <w:sz w:val="24"/>
          <w:szCs w:val="24"/>
        </w:rPr>
        <w:t>Table</w:t>
      </w:r>
      <w:r w:rsidR="00D16141" w:rsidRPr="000D795A">
        <w:rPr>
          <w:rFonts w:ascii="Arial" w:eastAsia="Arial" w:hAnsi="Arial" w:cs="Arial"/>
          <w:sz w:val="24"/>
          <w:szCs w:val="24"/>
        </w:rPr>
        <w:t xml:space="preserve"> </w:t>
      </w:r>
      <w:r w:rsidRPr="000D795A">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CD693A" w:rsidRPr="00CD693A" w14:paraId="0A0B175F" w14:textId="77777777" w:rsidTr="00CD693A">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5CD9CA8" w14:textId="77777777" w:rsidR="00CD693A" w:rsidRPr="00CD693A" w:rsidRDefault="00CD693A" w:rsidP="00CD693A">
            <w:pPr>
              <w:widowControl/>
              <w:spacing w:after="0" w:line="240" w:lineRule="auto"/>
              <w:contextualSpacing/>
              <w:jc w:val="center"/>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BFFA935" w14:textId="77777777" w:rsidR="00CD693A" w:rsidRPr="00CD693A" w:rsidRDefault="00CD693A" w:rsidP="00CD693A">
            <w:pPr>
              <w:widowControl/>
              <w:spacing w:after="0" w:line="240" w:lineRule="auto"/>
              <w:contextualSpacing/>
              <w:jc w:val="center"/>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COST OF ASSISTANCE </w:t>
            </w:r>
          </w:p>
        </w:tc>
      </w:tr>
      <w:tr w:rsidR="00CD693A" w:rsidRPr="00CD693A" w14:paraId="57D6F465" w14:textId="77777777" w:rsidTr="00CD693A">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7BD57B81"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47F010A7" w14:textId="77777777" w:rsidR="00CD693A" w:rsidRPr="00CD693A" w:rsidRDefault="00CD693A" w:rsidP="00CD693A">
            <w:pPr>
              <w:widowControl/>
              <w:spacing w:after="0" w:line="240" w:lineRule="auto"/>
              <w:contextualSpacing/>
              <w:jc w:val="center"/>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5FBBBC32" w14:textId="77777777" w:rsidR="00CD693A" w:rsidRPr="00CD693A" w:rsidRDefault="00CD693A" w:rsidP="00CD693A">
            <w:pPr>
              <w:widowControl/>
              <w:spacing w:after="0" w:line="240" w:lineRule="auto"/>
              <w:contextualSpacing/>
              <w:jc w:val="center"/>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402FA8B9" w14:textId="77777777" w:rsidR="00CD693A" w:rsidRPr="00CD693A" w:rsidRDefault="00CD693A" w:rsidP="00CD693A">
            <w:pPr>
              <w:widowControl/>
              <w:spacing w:after="0" w:line="240" w:lineRule="auto"/>
              <w:contextualSpacing/>
              <w:jc w:val="center"/>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7F68A3E2" w14:textId="77777777" w:rsidR="00CD693A" w:rsidRPr="00CD693A" w:rsidRDefault="00CD693A" w:rsidP="00CD693A">
            <w:pPr>
              <w:widowControl/>
              <w:spacing w:after="0" w:line="240" w:lineRule="auto"/>
              <w:contextualSpacing/>
              <w:jc w:val="center"/>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GRAND TOTAL </w:t>
            </w:r>
          </w:p>
        </w:tc>
      </w:tr>
      <w:tr w:rsidR="00CD693A" w:rsidRPr="00CD693A" w14:paraId="129A7603"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A4EA1C" w14:textId="77777777" w:rsidR="00CD693A" w:rsidRPr="00CD693A" w:rsidRDefault="00CD693A" w:rsidP="00CD693A">
            <w:pPr>
              <w:widowControl/>
              <w:spacing w:after="0" w:line="240" w:lineRule="auto"/>
              <w:contextualSpacing/>
              <w:jc w:val="center"/>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19B611D6" w14:textId="0372BCC5"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1,487,555,323.62 </w:t>
            </w:r>
          </w:p>
        </w:tc>
        <w:tc>
          <w:tcPr>
            <w:tcW w:w="0" w:type="auto"/>
            <w:tcBorders>
              <w:top w:val="nil"/>
              <w:left w:val="nil"/>
              <w:bottom w:val="single" w:sz="4" w:space="0" w:color="000000"/>
              <w:right w:val="single" w:sz="4" w:space="0" w:color="000000"/>
            </w:tcBorders>
            <w:shd w:val="clear" w:color="A5A5A5" w:fill="A5A5A5"/>
            <w:noWrap/>
            <w:vAlign w:val="bottom"/>
            <w:hideMark/>
          </w:tcPr>
          <w:p w14:paraId="78D6F42A" w14:textId="1D1A431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493,974,408.90 </w:t>
            </w:r>
          </w:p>
        </w:tc>
        <w:tc>
          <w:tcPr>
            <w:tcW w:w="0" w:type="auto"/>
            <w:tcBorders>
              <w:top w:val="nil"/>
              <w:left w:val="nil"/>
              <w:bottom w:val="single" w:sz="4" w:space="0" w:color="000000"/>
              <w:right w:val="single" w:sz="4" w:space="0" w:color="000000"/>
            </w:tcBorders>
            <w:shd w:val="clear" w:color="A5A5A5" w:fill="A5A5A5"/>
            <w:noWrap/>
            <w:vAlign w:val="bottom"/>
            <w:hideMark/>
          </w:tcPr>
          <w:p w14:paraId="6961DCA7" w14:textId="2D4BF9C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6A5AD3FF" w14:textId="73F95FA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2,013,380,142.48 </w:t>
            </w:r>
          </w:p>
        </w:tc>
      </w:tr>
      <w:tr w:rsidR="00CD693A" w:rsidRPr="00CD693A" w14:paraId="24D33FC5"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AE1E6A"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14D1B3BC" w14:textId="030952C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45,850,750.45 </w:t>
            </w:r>
          </w:p>
        </w:tc>
        <w:tc>
          <w:tcPr>
            <w:tcW w:w="0" w:type="auto"/>
            <w:tcBorders>
              <w:top w:val="nil"/>
              <w:left w:val="nil"/>
              <w:bottom w:val="single" w:sz="4" w:space="0" w:color="000000"/>
              <w:right w:val="single" w:sz="4" w:space="0" w:color="000000"/>
            </w:tcBorders>
            <w:shd w:val="clear" w:color="A5A5A5" w:fill="A5A5A5"/>
            <w:noWrap/>
            <w:vAlign w:val="bottom"/>
            <w:hideMark/>
          </w:tcPr>
          <w:p w14:paraId="4BE8E400" w14:textId="65D3839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07FB063" w14:textId="769381B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D9E9E60" w14:textId="69A4F66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611,260,750.45 </w:t>
            </w:r>
          </w:p>
        </w:tc>
      </w:tr>
      <w:tr w:rsidR="00CD693A" w:rsidRPr="00CD693A" w14:paraId="6B8E2C26"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4236A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223715C2" w14:textId="5977AF5B"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50,803,102.79 </w:t>
            </w:r>
          </w:p>
        </w:tc>
        <w:tc>
          <w:tcPr>
            <w:tcW w:w="0" w:type="auto"/>
            <w:tcBorders>
              <w:top w:val="nil"/>
              <w:left w:val="nil"/>
              <w:bottom w:val="single" w:sz="4" w:space="0" w:color="000000"/>
              <w:right w:val="single" w:sz="4" w:space="0" w:color="000000"/>
            </w:tcBorders>
            <w:shd w:val="clear" w:color="auto" w:fill="auto"/>
            <w:noWrap/>
            <w:vAlign w:val="bottom"/>
            <w:hideMark/>
          </w:tcPr>
          <w:p w14:paraId="364A87B2" w14:textId="151E8A6F"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4497CC" w14:textId="4BE04924"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68048AC" w14:textId="28113EF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0,803,102.79 </w:t>
            </w:r>
          </w:p>
        </w:tc>
      </w:tr>
      <w:tr w:rsidR="00CD693A" w:rsidRPr="00CD693A" w14:paraId="4896ED77"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40AB0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73ED59A5" w14:textId="62ACDEB3"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22,429,809.36 </w:t>
            </w:r>
          </w:p>
        </w:tc>
        <w:tc>
          <w:tcPr>
            <w:tcW w:w="0" w:type="auto"/>
            <w:tcBorders>
              <w:top w:val="nil"/>
              <w:left w:val="nil"/>
              <w:bottom w:val="single" w:sz="4" w:space="0" w:color="000000"/>
              <w:right w:val="single" w:sz="4" w:space="0" w:color="000000"/>
            </w:tcBorders>
            <w:shd w:val="clear" w:color="auto" w:fill="auto"/>
            <w:noWrap/>
            <w:vAlign w:val="bottom"/>
            <w:hideMark/>
          </w:tcPr>
          <w:p w14:paraId="7394FAAF" w14:textId="1B60BDE5"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621392" w14:textId="19A5AE40"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E959598" w14:textId="30A9EC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64,529,809.36 </w:t>
            </w:r>
          </w:p>
        </w:tc>
      </w:tr>
      <w:tr w:rsidR="00CD693A" w:rsidRPr="00CD693A" w14:paraId="22E7F993"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20CBB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423505E0" w14:textId="3FE8E0CE"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3,397,450.00 </w:t>
            </w:r>
          </w:p>
        </w:tc>
        <w:tc>
          <w:tcPr>
            <w:tcW w:w="0" w:type="auto"/>
            <w:tcBorders>
              <w:top w:val="nil"/>
              <w:left w:val="nil"/>
              <w:bottom w:val="single" w:sz="4" w:space="0" w:color="000000"/>
              <w:right w:val="single" w:sz="4" w:space="0" w:color="000000"/>
            </w:tcBorders>
            <w:shd w:val="clear" w:color="auto" w:fill="auto"/>
            <w:noWrap/>
            <w:vAlign w:val="bottom"/>
            <w:hideMark/>
          </w:tcPr>
          <w:p w14:paraId="072F31A7" w14:textId="4D9106CC"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8908DE3" w14:textId="1BB3C0CF"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A01C7A" w14:textId="3BF035F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022,450.00 </w:t>
            </w:r>
          </w:p>
        </w:tc>
      </w:tr>
      <w:tr w:rsidR="00CD693A" w:rsidRPr="00CD693A" w14:paraId="393B0283"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5E3E1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1281C3D7" w14:textId="28479D8F"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10,549,218.00 </w:t>
            </w:r>
          </w:p>
        </w:tc>
        <w:tc>
          <w:tcPr>
            <w:tcW w:w="0" w:type="auto"/>
            <w:tcBorders>
              <w:top w:val="nil"/>
              <w:left w:val="nil"/>
              <w:bottom w:val="single" w:sz="4" w:space="0" w:color="000000"/>
              <w:right w:val="single" w:sz="4" w:space="0" w:color="000000"/>
            </w:tcBorders>
            <w:shd w:val="clear" w:color="auto" w:fill="auto"/>
            <w:noWrap/>
            <w:vAlign w:val="bottom"/>
            <w:hideMark/>
          </w:tcPr>
          <w:p w14:paraId="1742D8C3" w14:textId="3083F1D0"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827984" w14:textId="4BADE55A"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A7CC47F" w14:textId="745FC7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799,218.00 </w:t>
            </w:r>
          </w:p>
        </w:tc>
      </w:tr>
      <w:tr w:rsidR="00CD693A" w:rsidRPr="00CD693A" w14:paraId="119F4A85"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DC2B0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446B009C" w14:textId="61CF9B0A"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9,359,119.10 </w:t>
            </w:r>
          </w:p>
        </w:tc>
        <w:tc>
          <w:tcPr>
            <w:tcW w:w="0" w:type="auto"/>
            <w:tcBorders>
              <w:top w:val="nil"/>
              <w:left w:val="nil"/>
              <w:bottom w:val="single" w:sz="4" w:space="0" w:color="000000"/>
              <w:right w:val="single" w:sz="4" w:space="0" w:color="000000"/>
            </w:tcBorders>
            <w:shd w:val="clear" w:color="auto" w:fill="auto"/>
            <w:noWrap/>
            <w:vAlign w:val="bottom"/>
            <w:hideMark/>
          </w:tcPr>
          <w:p w14:paraId="58033770" w14:textId="10126D4B"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0E72AA91" w14:textId="31891FF6"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0063F36" w14:textId="40588A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5,866,619.10 </w:t>
            </w:r>
          </w:p>
        </w:tc>
      </w:tr>
      <w:tr w:rsidR="00CD693A" w:rsidRPr="00CD693A" w14:paraId="4687DB7B"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FA9D1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776A68B4" w14:textId="6AA0373D"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9,902,120.00 </w:t>
            </w:r>
          </w:p>
        </w:tc>
        <w:tc>
          <w:tcPr>
            <w:tcW w:w="0" w:type="auto"/>
            <w:tcBorders>
              <w:top w:val="nil"/>
              <w:left w:val="nil"/>
              <w:bottom w:val="single" w:sz="4" w:space="0" w:color="000000"/>
              <w:right w:val="single" w:sz="4" w:space="0" w:color="000000"/>
            </w:tcBorders>
            <w:shd w:val="clear" w:color="auto" w:fill="auto"/>
            <w:noWrap/>
            <w:vAlign w:val="bottom"/>
            <w:hideMark/>
          </w:tcPr>
          <w:p w14:paraId="483FB54E" w14:textId="61D7F332"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4F1B4B2D" w14:textId="7B05FEA2"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51FCF04" w14:textId="05106E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8,294,620.00 </w:t>
            </w:r>
          </w:p>
        </w:tc>
      </w:tr>
      <w:tr w:rsidR="00CD693A" w:rsidRPr="00CD693A" w14:paraId="04E8D74C"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FBC96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2A6B99AB" w14:textId="47DEB0FC"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28,162,413.00 </w:t>
            </w:r>
          </w:p>
        </w:tc>
        <w:tc>
          <w:tcPr>
            <w:tcW w:w="0" w:type="auto"/>
            <w:tcBorders>
              <w:top w:val="nil"/>
              <w:left w:val="nil"/>
              <w:bottom w:val="single" w:sz="4" w:space="0" w:color="000000"/>
              <w:right w:val="single" w:sz="4" w:space="0" w:color="000000"/>
            </w:tcBorders>
            <w:shd w:val="clear" w:color="auto" w:fill="auto"/>
            <w:noWrap/>
            <w:vAlign w:val="bottom"/>
            <w:hideMark/>
          </w:tcPr>
          <w:p w14:paraId="7CF2EFA3" w14:textId="3CFE83EE"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0EE03B1A" w14:textId="6E16C06E"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B4803BA" w14:textId="318A81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65,604,913.00 </w:t>
            </w:r>
          </w:p>
        </w:tc>
      </w:tr>
      <w:tr w:rsidR="00CD693A" w:rsidRPr="00CD693A" w14:paraId="143B4371"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9837D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31A39DB5" w14:textId="19AB4AB5"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11,663,960.00 </w:t>
            </w:r>
          </w:p>
        </w:tc>
        <w:tc>
          <w:tcPr>
            <w:tcW w:w="0" w:type="auto"/>
            <w:tcBorders>
              <w:top w:val="nil"/>
              <w:left w:val="nil"/>
              <w:bottom w:val="single" w:sz="4" w:space="0" w:color="000000"/>
              <w:right w:val="single" w:sz="4" w:space="0" w:color="000000"/>
            </w:tcBorders>
            <w:shd w:val="clear" w:color="auto" w:fill="auto"/>
            <w:noWrap/>
            <w:vAlign w:val="bottom"/>
            <w:hideMark/>
          </w:tcPr>
          <w:p w14:paraId="6CE5F7CD" w14:textId="5B624632"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D606583" w14:textId="11E7F662"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6233E1E" w14:textId="0DDB863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663,960.00 </w:t>
            </w:r>
          </w:p>
        </w:tc>
      </w:tr>
      <w:tr w:rsidR="00CD693A" w:rsidRPr="00CD693A" w14:paraId="5E1F76FD"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96F99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7AF26195" w14:textId="78A46353"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3F968CC3" w14:textId="5F058863"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DA2E398" w14:textId="15A6B54F"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01EE06" w14:textId="6AA1E54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739,000.00 </w:t>
            </w:r>
          </w:p>
        </w:tc>
      </w:tr>
      <w:tr w:rsidR="00CD693A" w:rsidRPr="00CD693A" w14:paraId="19E89409"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24AA2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31A005F0" w14:textId="211F4279"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5,049,300.00 </w:t>
            </w:r>
          </w:p>
        </w:tc>
        <w:tc>
          <w:tcPr>
            <w:tcW w:w="0" w:type="auto"/>
            <w:tcBorders>
              <w:top w:val="nil"/>
              <w:left w:val="nil"/>
              <w:bottom w:val="single" w:sz="4" w:space="0" w:color="000000"/>
              <w:right w:val="single" w:sz="4" w:space="0" w:color="000000"/>
            </w:tcBorders>
            <w:shd w:val="clear" w:color="auto" w:fill="auto"/>
            <w:noWrap/>
            <w:vAlign w:val="bottom"/>
            <w:hideMark/>
          </w:tcPr>
          <w:p w14:paraId="6310A087" w14:textId="25A21044"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0FEB3ACE" w14:textId="194A7600"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E3BA98E" w14:textId="710671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964,300.00 </w:t>
            </w:r>
          </w:p>
        </w:tc>
      </w:tr>
      <w:tr w:rsidR="00CD693A" w:rsidRPr="00CD693A" w14:paraId="69266406"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83DF5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001C87D8" w14:textId="06DD467E"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14,913,335.00 </w:t>
            </w:r>
          </w:p>
        </w:tc>
        <w:tc>
          <w:tcPr>
            <w:tcW w:w="0" w:type="auto"/>
            <w:tcBorders>
              <w:top w:val="nil"/>
              <w:left w:val="nil"/>
              <w:bottom w:val="single" w:sz="4" w:space="0" w:color="000000"/>
              <w:right w:val="single" w:sz="4" w:space="0" w:color="000000"/>
            </w:tcBorders>
            <w:shd w:val="clear" w:color="auto" w:fill="auto"/>
            <w:noWrap/>
            <w:vAlign w:val="bottom"/>
            <w:hideMark/>
          </w:tcPr>
          <w:p w14:paraId="61941E84" w14:textId="2A09ED30"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A639EE0" w14:textId="69E5D8E0"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AD2AEF9" w14:textId="5EB1E15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913,335.00 </w:t>
            </w:r>
          </w:p>
        </w:tc>
      </w:tr>
      <w:tr w:rsidR="00CD693A" w:rsidRPr="00CD693A" w14:paraId="64BE6E70"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D81D0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7DDDC5F7" w14:textId="09130F3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5,427,484.00 </w:t>
            </w:r>
          </w:p>
        </w:tc>
        <w:tc>
          <w:tcPr>
            <w:tcW w:w="0" w:type="auto"/>
            <w:tcBorders>
              <w:top w:val="nil"/>
              <w:left w:val="nil"/>
              <w:bottom w:val="single" w:sz="4" w:space="0" w:color="000000"/>
              <w:right w:val="single" w:sz="4" w:space="0" w:color="000000"/>
            </w:tcBorders>
            <w:shd w:val="clear" w:color="auto" w:fill="auto"/>
            <w:noWrap/>
            <w:vAlign w:val="bottom"/>
            <w:hideMark/>
          </w:tcPr>
          <w:p w14:paraId="400098AE" w14:textId="46033C9F"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1EE2BA4" w14:textId="34C9346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90D2A03" w14:textId="653D3D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6,149,984.00 </w:t>
            </w:r>
          </w:p>
        </w:tc>
      </w:tr>
      <w:tr w:rsidR="00CD693A" w:rsidRPr="00CD693A" w14:paraId="1994384F"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9FA59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1F9F6E37" w14:textId="7425DCC9"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4253F2D8" w14:textId="450D990F"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983185" w14:textId="3F6FB4BC"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EB0881E" w14:textId="56801A9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6,782,540.00 </w:t>
            </w:r>
          </w:p>
        </w:tc>
      </w:tr>
      <w:tr w:rsidR="00CD693A" w:rsidRPr="00CD693A" w14:paraId="4239EE7C"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40E21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622ECA26" w14:textId="5CE060CD"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5,300,763.60 </w:t>
            </w:r>
          </w:p>
        </w:tc>
        <w:tc>
          <w:tcPr>
            <w:tcW w:w="0" w:type="auto"/>
            <w:tcBorders>
              <w:top w:val="nil"/>
              <w:left w:val="nil"/>
              <w:bottom w:val="single" w:sz="4" w:space="0" w:color="000000"/>
              <w:right w:val="single" w:sz="4" w:space="0" w:color="000000"/>
            </w:tcBorders>
            <w:shd w:val="clear" w:color="auto" w:fill="auto"/>
            <w:noWrap/>
            <w:vAlign w:val="bottom"/>
            <w:hideMark/>
          </w:tcPr>
          <w:p w14:paraId="380DF151" w14:textId="59C73760"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EF7E48" w14:textId="78A8A600"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3CC3911" w14:textId="699228E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800,763.60 </w:t>
            </w:r>
          </w:p>
        </w:tc>
      </w:tr>
      <w:tr w:rsidR="00CD693A" w:rsidRPr="00CD693A" w14:paraId="07B63BF3"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7EF12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77F714ED" w14:textId="58AFD71E"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16,585,385.80 </w:t>
            </w:r>
          </w:p>
        </w:tc>
        <w:tc>
          <w:tcPr>
            <w:tcW w:w="0" w:type="auto"/>
            <w:tcBorders>
              <w:top w:val="nil"/>
              <w:left w:val="nil"/>
              <w:bottom w:val="single" w:sz="4" w:space="0" w:color="000000"/>
              <w:right w:val="single" w:sz="4" w:space="0" w:color="000000"/>
            </w:tcBorders>
            <w:shd w:val="clear" w:color="auto" w:fill="auto"/>
            <w:noWrap/>
            <w:vAlign w:val="bottom"/>
            <w:hideMark/>
          </w:tcPr>
          <w:p w14:paraId="5CEAB02C" w14:textId="313564A1"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2756D5D" w14:textId="66AB44D8"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DF15968" w14:textId="07394E1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2,070,385.80 </w:t>
            </w:r>
          </w:p>
        </w:tc>
      </w:tr>
      <w:tr w:rsidR="00CD693A" w:rsidRPr="00CD693A" w14:paraId="565C1241"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269FC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65CCB8EF" w14:textId="6C597A39"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28,503,689.80 </w:t>
            </w:r>
          </w:p>
        </w:tc>
        <w:tc>
          <w:tcPr>
            <w:tcW w:w="0" w:type="auto"/>
            <w:tcBorders>
              <w:top w:val="nil"/>
              <w:left w:val="nil"/>
              <w:bottom w:val="single" w:sz="4" w:space="0" w:color="000000"/>
              <w:right w:val="single" w:sz="4" w:space="0" w:color="000000"/>
            </w:tcBorders>
            <w:shd w:val="clear" w:color="auto" w:fill="auto"/>
            <w:noWrap/>
            <w:vAlign w:val="bottom"/>
            <w:hideMark/>
          </w:tcPr>
          <w:p w14:paraId="79DF9DA2" w14:textId="520834BB"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AF56E0" w14:textId="065FD4F8"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BA48F23" w14:textId="14E559A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87,353,689.80 </w:t>
            </w:r>
          </w:p>
        </w:tc>
      </w:tr>
      <w:tr w:rsidR="00CD693A" w:rsidRPr="00CD693A" w14:paraId="46F5C0C0"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353AD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61FA4FA" w14:textId="5267C291"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4,287,260.00 </w:t>
            </w:r>
          </w:p>
        </w:tc>
        <w:tc>
          <w:tcPr>
            <w:tcW w:w="0" w:type="auto"/>
            <w:tcBorders>
              <w:top w:val="nil"/>
              <w:left w:val="nil"/>
              <w:bottom w:val="single" w:sz="4" w:space="0" w:color="000000"/>
              <w:right w:val="single" w:sz="4" w:space="0" w:color="000000"/>
            </w:tcBorders>
            <w:shd w:val="clear" w:color="auto" w:fill="auto"/>
            <w:noWrap/>
            <w:vAlign w:val="bottom"/>
            <w:hideMark/>
          </w:tcPr>
          <w:p w14:paraId="0708ADE4" w14:textId="66A9B47B"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03B79A" w14:textId="0785C338"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A77C7D" w14:textId="10F576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787,260.00 </w:t>
            </w:r>
          </w:p>
        </w:tc>
      </w:tr>
      <w:tr w:rsidR="00CD693A" w:rsidRPr="00CD693A" w14:paraId="410F605F"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F0688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0DE60624" w14:textId="7E63D49B"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4C864E6C" w14:textId="1317DF2D"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7B59AD" w14:textId="4AFE943A"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22C36E3" w14:textId="5EA59B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7,114,800.00 </w:t>
            </w:r>
          </w:p>
        </w:tc>
      </w:tr>
      <w:tr w:rsidR="00CD693A" w:rsidRPr="00CD693A" w14:paraId="5B534A30"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F0FFA5"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098C1C56" w14:textId="05E7DF7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52,269,771.93 </w:t>
            </w:r>
          </w:p>
        </w:tc>
        <w:tc>
          <w:tcPr>
            <w:tcW w:w="0" w:type="auto"/>
            <w:tcBorders>
              <w:top w:val="nil"/>
              <w:left w:val="nil"/>
              <w:bottom w:val="single" w:sz="4" w:space="0" w:color="000000"/>
              <w:right w:val="single" w:sz="4" w:space="0" w:color="000000"/>
            </w:tcBorders>
            <w:shd w:val="clear" w:color="A5A5A5" w:fill="A5A5A5"/>
            <w:noWrap/>
            <w:vAlign w:val="bottom"/>
            <w:hideMark/>
          </w:tcPr>
          <w:p w14:paraId="5F27B5FB" w14:textId="2118F08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117D3481" w14:textId="35468C3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0B53F5EF" w14:textId="3975B45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76,925,882.52 </w:t>
            </w:r>
          </w:p>
        </w:tc>
      </w:tr>
      <w:tr w:rsidR="00CD693A" w:rsidRPr="00CD693A" w14:paraId="404FA002"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51EB41"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2BAF1F5" w14:textId="5A08ED2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9,43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68E11992" w14:textId="43E928B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1E9EE084" w14:textId="79AB3B1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17DFB3" w14:textId="2ECE0F9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2,935,583.38 </w:t>
            </w:r>
          </w:p>
        </w:tc>
      </w:tr>
      <w:tr w:rsidR="00CD693A" w:rsidRPr="00CD693A" w14:paraId="6FBAF03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A504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7A98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3A1FC782" w14:textId="30C0CF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70359ECA" w14:textId="0D3F56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9A00C" w14:textId="63E684B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DBF27" w14:textId="7D9E92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20,000.00 </w:t>
            </w:r>
          </w:p>
        </w:tc>
      </w:tr>
      <w:tr w:rsidR="00CD693A" w:rsidRPr="00CD693A" w14:paraId="5EF4002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D7F9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56E9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16E09EDA" w14:textId="1538C65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423ADEAC" w14:textId="0017F01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D3F47" w14:textId="7DE14A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17BFB" w14:textId="7C5EC0A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3,092.45 </w:t>
            </w:r>
          </w:p>
        </w:tc>
      </w:tr>
      <w:tr w:rsidR="00CD693A" w:rsidRPr="00CD693A" w14:paraId="516471E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708C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872A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0BB2C7D6" w14:textId="14E8E2B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4A91084" w14:textId="1FD352F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B8580" w14:textId="7DC85B3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D4868" w14:textId="22E80D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3,313.20 </w:t>
            </w:r>
          </w:p>
        </w:tc>
      </w:tr>
      <w:tr w:rsidR="00CD693A" w:rsidRPr="00CD693A" w14:paraId="6BAD9E0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2248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0FE3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7654E794" w14:textId="327189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32451F0A" w14:textId="7D82B09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4894B" w14:textId="6C47492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3C0BD" w14:textId="49FBA44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6,295.58 </w:t>
            </w:r>
          </w:p>
        </w:tc>
      </w:tr>
      <w:tr w:rsidR="00CD693A" w:rsidRPr="00CD693A" w14:paraId="71C68DA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55E0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4C50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40485878" w14:textId="622AAEF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3276B7C8" w14:textId="019331F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53260" w14:textId="2E27293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A41A0" w14:textId="6C02AF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6,299.20 </w:t>
            </w:r>
          </w:p>
        </w:tc>
      </w:tr>
      <w:tr w:rsidR="00CD693A" w:rsidRPr="00CD693A" w14:paraId="578A210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620F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B1B4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4571C563" w14:textId="06E777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8AE3DF5" w14:textId="6B6FDC0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BB56D" w14:textId="508E3A3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BCCC4" w14:textId="35C1F68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3,313.20 </w:t>
            </w:r>
          </w:p>
        </w:tc>
      </w:tr>
      <w:tr w:rsidR="00CD693A" w:rsidRPr="00CD693A" w14:paraId="73B3857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10D0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D0A4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0D8005A3" w14:textId="7D013F5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0364E867" w14:textId="68C04DC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47502" w14:textId="465A5F6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9B367" w14:textId="01685AE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7,140.00 </w:t>
            </w:r>
          </w:p>
        </w:tc>
      </w:tr>
      <w:tr w:rsidR="00CD693A" w:rsidRPr="00CD693A" w14:paraId="598CF77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3497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65F8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1DBB9D34" w14:textId="6F1D83F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18AA197" w14:textId="450AFC2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7E66058E" w14:textId="011372C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0016A" w14:textId="43221C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68,551.20 </w:t>
            </w:r>
          </w:p>
        </w:tc>
      </w:tr>
      <w:tr w:rsidR="00CD693A" w:rsidRPr="00CD693A" w14:paraId="5BDC863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E322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7A6B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5D228C92" w14:textId="0CBA18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1177A6B1" w14:textId="48F232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36428C20" w14:textId="48FA97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66777" w14:textId="4DDE3C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7,092.45 </w:t>
            </w:r>
          </w:p>
        </w:tc>
      </w:tr>
      <w:tr w:rsidR="00CD693A" w:rsidRPr="00CD693A" w14:paraId="5B40CB8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7049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C16F4C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07BA83A4" w14:textId="566808D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958E746" w14:textId="094F303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D20DB" w14:textId="04F2A96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21C6B" w14:textId="3AB15C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3,313.20 </w:t>
            </w:r>
          </w:p>
        </w:tc>
      </w:tr>
      <w:tr w:rsidR="00CD693A" w:rsidRPr="00CD693A" w14:paraId="69AA9EC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C6DC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B670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24CCFA59" w14:textId="0EFA5F3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66ACEAA4" w14:textId="731218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28C45" w14:textId="296CB74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BDBC0" w14:textId="49C54A6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1,247.70 </w:t>
            </w:r>
          </w:p>
        </w:tc>
      </w:tr>
      <w:tr w:rsidR="00CD693A" w:rsidRPr="00CD693A" w14:paraId="1B7268B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9371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44E0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3A92D529" w14:textId="0C9B98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2E0865BB" w14:textId="281A6A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376A0" w14:textId="6A5AF0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A9ABD" w14:textId="554B6F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1,304.70 </w:t>
            </w:r>
          </w:p>
        </w:tc>
      </w:tr>
      <w:tr w:rsidR="00CD693A" w:rsidRPr="00CD693A" w14:paraId="543DF63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78E9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52DF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251115AE" w14:textId="64B6B6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1B79697D" w14:textId="55ACBB5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09982" w14:textId="3A6AAB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DD370" w14:textId="53211A3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996,280.50 </w:t>
            </w:r>
          </w:p>
        </w:tc>
      </w:tr>
      <w:tr w:rsidR="00CD693A" w:rsidRPr="00CD693A" w14:paraId="711E4EE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C78B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F2C2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235D3500" w14:textId="2F58DD2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49C70542" w14:textId="218986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7321A105" w14:textId="77225C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B3A2B" w14:textId="49F2E9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529,385.70 </w:t>
            </w:r>
          </w:p>
        </w:tc>
      </w:tr>
      <w:tr w:rsidR="00CD693A" w:rsidRPr="00CD693A" w14:paraId="7DDF6CD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5B6C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0E4D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4B5857C3" w14:textId="1BEC395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172BA225" w14:textId="1A2C51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7FF811CC" w14:textId="2E3E79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FAD54" w14:textId="4D21D0B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31,333.20 </w:t>
            </w:r>
          </w:p>
        </w:tc>
      </w:tr>
      <w:tr w:rsidR="00CD693A" w:rsidRPr="00CD693A" w14:paraId="6096B6A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0914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180B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52A2FFE9" w14:textId="20BFB2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52405FEA" w14:textId="0F6A81F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AC7EC9" w14:textId="6F0F3C8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889247" w14:textId="0BDFDF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1,187.20 </w:t>
            </w:r>
          </w:p>
        </w:tc>
      </w:tr>
      <w:tr w:rsidR="00CD693A" w:rsidRPr="00CD693A" w14:paraId="68C528D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A6D4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E13C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75F8B557" w14:textId="3801D9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6151CFD4" w14:textId="69457E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ED05C" w14:textId="07CAE3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C12D1" w14:textId="5A7A83E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7,140.00 </w:t>
            </w:r>
          </w:p>
        </w:tc>
      </w:tr>
      <w:tr w:rsidR="00CD693A" w:rsidRPr="00CD693A" w14:paraId="30A7E47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BEC1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DD69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3CFF73B2" w14:textId="64FA54A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F0636A7" w14:textId="4F5BE8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B66FB" w14:textId="7152702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A7B81" w14:textId="726E800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3,313.20 </w:t>
            </w:r>
          </w:p>
        </w:tc>
      </w:tr>
      <w:tr w:rsidR="00CD693A" w:rsidRPr="00CD693A" w14:paraId="381F648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4BAF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57AB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23325272" w14:textId="271B9FD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C919237" w14:textId="4A2FC5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327AA" w14:textId="24FB396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57CE0" w14:textId="7BBBBF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3,313.20 </w:t>
            </w:r>
          </w:p>
        </w:tc>
      </w:tr>
      <w:tr w:rsidR="00CD693A" w:rsidRPr="00CD693A" w14:paraId="0EFA737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007E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CDF1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30A881CD" w14:textId="4A00234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B8871A2" w14:textId="4AB9E2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C3DBA" w14:textId="2F5E00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8D54C" w14:textId="683943C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3,313.20 </w:t>
            </w:r>
          </w:p>
        </w:tc>
      </w:tr>
      <w:tr w:rsidR="00CD693A" w:rsidRPr="00CD693A" w14:paraId="6E3FFAD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BDC2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A2BD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3560EF96" w14:textId="2E0218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2D41978" w14:textId="37CE4A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1F179" w14:textId="46A2E96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9A9D6" w14:textId="0828BCB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3,313.20 </w:t>
            </w:r>
          </w:p>
        </w:tc>
      </w:tr>
      <w:tr w:rsidR="00CD693A" w:rsidRPr="00CD693A" w14:paraId="29CB6E9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6710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A130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76A98B79" w14:textId="6656F70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6158922C" w14:textId="2E73E62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C8D82" w14:textId="5C29A2D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D80CE" w14:textId="758947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0,453.20 </w:t>
            </w:r>
          </w:p>
        </w:tc>
      </w:tr>
      <w:tr w:rsidR="00CD693A" w:rsidRPr="00CD693A" w14:paraId="6FE0AE9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DD60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9394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2C46B474" w14:textId="7803762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2F859C4F" w14:textId="405A54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A5832" w14:textId="37A2DC8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6334D" w14:textId="4CCB4A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0,578.20 </w:t>
            </w:r>
          </w:p>
        </w:tc>
      </w:tr>
      <w:tr w:rsidR="00CD693A" w:rsidRPr="00CD693A" w14:paraId="33174B0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775D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03A3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5216B8B5" w14:textId="3B2794CB" w:rsidR="00CD693A" w:rsidRPr="00CD693A" w:rsidRDefault="00CD693A" w:rsidP="00CD693A">
            <w:pPr>
              <w:widowControl/>
              <w:spacing w:after="0" w:line="240" w:lineRule="auto"/>
              <w:contextualSpacing/>
              <w:jc w:val="right"/>
              <w:rPr>
                <w:rFonts w:ascii="Arial Narrow" w:eastAsia="Times New Roman" w:hAnsi="Arial Narrow"/>
                <w:i/>
                <w:iCs/>
                <w:color w:val="000000"/>
              </w:rPr>
            </w:pPr>
            <w:r w:rsidRPr="00CD693A">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4CB8D856" w14:textId="6453E267" w:rsidR="00CD693A" w:rsidRPr="00CD693A" w:rsidRDefault="00CD693A" w:rsidP="00CD693A">
            <w:pPr>
              <w:widowControl/>
              <w:spacing w:after="0" w:line="240" w:lineRule="auto"/>
              <w:contextualSpacing/>
              <w:jc w:val="right"/>
              <w:rPr>
                <w:rFonts w:ascii="Arial Narrow" w:eastAsia="Times New Roman" w:hAnsi="Arial Narrow"/>
                <w:i/>
                <w:iCs/>
                <w:color w:val="000000"/>
              </w:rPr>
            </w:pPr>
            <w:r w:rsidRPr="00CD693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03A40" w14:textId="14671DB7" w:rsidR="00CD693A" w:rsidRPr="00CD693A" w:rsidRDefault="00CD693A" w:rsidP="00CD693A">
            <w:pPr>
              <w:widowControl/>
              <w:spacing w:after="0" w:line="240" w:lineRule="auto"/>
              <w:contextualSpacing/>
              <w:jc w:val="right"/>
              <w:rPr>
                <w:rFonts w:ascii="Arial Narrow" w:eastAsia="Times New Roman" w:hAnsi="Arial Narrow"/>
                <w:i/>
                <w:iCs/>
                <w:color w:val="000000"/>
              </w:rPr>
            </w:pPr>
            <w:r w:rsidRPr="00CD693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78F61" w14:textId="3C6A4B4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05,009.70 </w:t>
            </w:r>
          </w:p>
        </w:tc>
      </w:tr>
      <w:tr w:rsidR="00CD693A" w:rsidRPr="00CD693A" w14:paraId="323AFCE0"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A5244E"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D6E8DFE" w14:textId="14B93B8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9,972,447.83 </w:t>
            </w:r>
          </w:p>
        </w:tc>
        <w:tc>
          <w:tcPr>
            <w:tcW w:w="0" w:type="auto"/>
            <w:tcBorders>
              <w:top w:val="nil"/>
              <w:left w:val="nil"/>
              <w:bottom w:val="single" w:sz="4" w:space="0" w:color="000000"/>
              <w:right w:val="single" w:sz="4" w:space="0" w:color="000000"/>
            </w:tcBorders>
            <w:shd w:val="clear" w:color="D8D8D8" w:fill="D8D8D8"/>
            <w:noWrap/>
            <w:vAlign w:val="bottom"/>
            <w:hideMark/>
          </w:tcPr>
          <w:p w14:paraId="354A11F4" w14:textId="5CFEC15F"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59F9ED2" w14:textId="5AD8DB3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79CCEAF" w14:textId="0245C10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9,972,447.83 </w:t>
            </w:r>
          </w:p>
        </w:tc>
      </w:tr>
      <w:tr w:rsidR="00CD693A" w:rsidRPr="00CD693A" w14:paraId="2EF313F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3E948"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922B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28555265" w14:textId="7212EE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C46C1F5" w14:textId="5D12C1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BC8F7" w14:textId="373E801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99A67" w14:textId="180B9A4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5,000.00 </w:t>
            </w:r>
          </w:p>
        </w:tc>
      </w:tr>
      <w:tr w:rsidR="00CD693A" w:rsidRPr="00CD693A" w14:paraId="1EE40C4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269B6"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E49A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0B4D5488" w14:textId="7826C0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30B0A16D" w14:textId="67A8FC1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D9909" w14:textId="54FC6EE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497DC" w14:textId="6DD12B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1,574.25 </w:t>
            </w:r>
          </w:p>
        </w:tc>
      </w:tr>
      <w:tr w:rsidR="00CD693A" w:rsidRPr="00CD693A" w14:paraId="3EA6F83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75DDA"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8432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6255B3B1" w14:textId="23409BB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0CDB7CDF" w14:textId="7BC144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23C3E" w14:textId="5447A6D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E106E" w14:textId="144EF84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3,860.50 </w:t>
            </w:r>
          </w:p>
        </w:tc>
      </w:tr>
      <w:tr w:rsidR="00CD693A" w:rsidRPr="00CD693A" w14:paraId="76AD6F2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E6C05"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2BB3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6F64AD5A" w14:textId="5532E4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45B5261" w14:textId="0EDB9FA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4104E" w14:textId="13E657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25B9A" w14:textId="7C5250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77.14 </w:t>
            </w:r>
          </w:p>
        </w:tc>
      </w:tr>
      <w:tr w:rsidR="00CD693A" w:rsidRPr="00CD693A" w14:paraId="29D59C7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D1A54"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8048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661253D5" w14:textId="548E21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6826F356" w14:textId="2CE3E5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205BB" w14:textId="1385F7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2A875" w14:textId="5B39F4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0,285.00 </w:t>
            </w:r>
          </w:p>
        </w:tc>
      </w:tr>
      <w:tr w:rsidR="00CD693A" w:rsidRPr="00CD693A" w14:paraId="60E86CA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098F7"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8E86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56D801B2" w14:textId="19B57C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3,620.82 </w:t>
            </w:r>
          </w:p>
        </w:tc>
        <w:tc>
          <w:tcPr>
            <w:tcW w:w="0" w:type="auto"/>
            <w:tcBorders>
              <w:top w:val="nil"/>
              <w:left w:val="nil"/>
              <w:bottom w:val="single" w:sz="4" w:space="0" w:color="000000"/>
              <w:right w:val="single" w:sz="4" w:space="0" w:color="000000"/>
            </w:tcBorders>
            <w:shd w:val="clear" w:color="auto" w:fill="auto"/>
            <w:noWrap/>
            <w:vAlign w:val="bottom"/>
            <w:hideMark/>
          </w:tcPr>
          <w:p w14:paraId="37C5F171" w14:textId="15E8B31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C457B" w14:textId="0F64B4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259D3" w14:textId="229B65D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3,620.82 </w:t>
            </w:r>
          </w:p>
        </w:tc>
      </w:tr>
      <w:tr w:rsidR="00CD693A" w:rsidRPr="00CD693A" w14:paraId="071145C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CEC1A"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A8C7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5F8AB393" w14:textId="7824D77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6717F726" w14:textId="4D3C4E3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16A76" w14:textId="7990C08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DFBCC" w14:textId="3EC761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51,931.42 </w:t>
            </w:r>
          </w:p>
        </w:tc>
      </w:tr>
      <w:tr w:rsidR="00CD693A" w:rsidRPr="00CD693A" w14:paraId="571D4DD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D80C9"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2750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15C0C831" w14:textId="5B7C07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1FCCC530" w14:textId="2C123AC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57D8F" w14:textId="331BAAE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E967E" w14:textId="151669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31.42 </w:t>
            </w:r>
          </w:p>
        </w:tc>
      </w:tr>
      <w:tr w:rsidR="00CD693A" w:rsidRPr="00CD693A" w14:paraId="5412828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08861"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C9F1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37303BDA" w14:textId="5216932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5074F5C2" w14:textId="0C5C43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4EBF8" w14:textId="056B72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D506E" w14:textId="579966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9,950.25 </w:t>
            </w:r>
          </w:p>
        </w:tc>
      </w:tr>
      <w:tr w:rsidR="00CD693A" w:rsidRPr="00CD693A" w14:paraId="10CF8AF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69730"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2E8F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7D307ECE" w14:textId="13D9A2F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487DA9AF" w14:textId="5E4EF14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37A5D" w14:textId="32CFDF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A08D2" w14:textId="0F46D2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9,893.25 </w:t>
            </w:r>
          </w:p>
        </w:tc>
      </w:tr>
      <w:tr w:rsidR="00CD693A" w:rsidRPr="00CD693A" w14:paraId="01F93AE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222D6"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F12B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A0D6E9D" w14:textId="7D98C11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5059541A" w14:textId="54484FE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C45D6" w14:textId="74FAB2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FD4CC" w14:textId="271CF0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2,015.75 </w:t>
            </w:r>
          </w:p>
        </w:tc>
      </w:tr>
      <w:tr w:rsidR="00CD693A" w:rsidRPr="00CD693A" w14:paraId="1119EFF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636D7"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2BE6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79CF86A0" w14:textId="41EEEE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296CA93A" w14:textId="54F4DD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4EEB6" w14:textId="2BD7DF5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69162" w14:textId="7757980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0,007.25 </w:t>
            </w:r>
          </w:p>
        </w:tc>
      </w:tr>
      <w:tr w:rsidR="00CD693A" w:rsidRPr="00CD693A" w14:paraId="5EA70BE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854E4"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D671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68E913BB" w14:textId="706DB7A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50A6CB1E" w14:textId="6C8C1A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B241A" w14:textId="204D319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4C9FE" w14:textId="1989729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9,065.92 </w:t>
            </w:r>
          </w:p>
        </w:tc>
      </w:tr>
      <w:tr w:rsidR="00CD693A" w:rsidRPr="00CD693A" w14:paraId="4611CD7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04AA0"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BAE5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101B6399" w14:textId="65A1443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05C895F7" w14:textId="3F9A74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DCCBD" w14:textId="06FB159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46EB7" w14:textId="523CB86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3,161.78 </w:t>
            </w:r>
          </w:p>
        </w:tc>
      </w:tr>
      <w:tr w:rsidR="00CD693A" w:rsidRPr="00CD693A" w14:paraId="6CEDA4F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4D767"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85D9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79BB3528" w14:textId="5CCF8A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68,724.48 </w:t>
            </w:r>
          </w:p>
        </w:tc>
        <w:tc>
          <w:tcPr>
            <w:tcW w:w="0" w:type="auto"/>
            <w:tcBorders>
              <w:top w:val="nil"/>
              <w:left w:val="nil"/>
              <w:bottom w:val="single" w:sz="4" w:space="0" w:color="000000"/>
              <w:right w:val="single" w:sz="4" w:space="0" w:color="000000"/>
            </w:tcBorders>
            <w:shd w:val="clear" w:color="auto" w:fill="auto"/>
            <w:noWrap/>
            <w:vAlign w:val="bottom"/>
            <w:hideMark/>
          </w:tcPr>
          <w:p w14:paraId="1DF32E6D" w14:textId="479DE4D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8DED9" w14:textId="130CDF9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9D6BE" w14:textId="78DF45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68,724.48 </w:t>
            </w:r>
          </w:p>
        </w:tc>
      </w:tr>
      <w:tr w:rsidR="00CD693A" w:rsidRPr="00CD693A" w14:paraId="6CE55BC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DA6A9"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F9E0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1E6D428A" w14:textId="6A7FE0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09E681F" w14:textId="33DA69B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D4BBF" w14:textId="4E3B4CD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FBA19" w14:textId="7B4AB55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7,436.00 </w:t>
            </w:r>
          </w:p>
        </w:tc>
      </w:tr>
      <w:tr w:rsidR="00CD693A" w:rsidRPr="00CD693A" w14:paraId="1981DFC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DD9AC"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47E5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69BEB34E" w14:textId="7F07E54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53F194EC" w14:textId="5712573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AF68D" w14:textId="2C9D38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170BD" w14:textId="4F2BBD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7,436.00 </w:t>
            </w:r>
          </w:p>
        </w:tc>
      </w:tr>
      <w:tr w:rsidR="00CD693A" w:rsidRPr="00CD693A" w14:paraId="27D1506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1E2E1"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99D9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43BE969F" w14:textId="644264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01A52E9A" w14:textId="57FC00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97F72" w14:textId="5385B38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B066A" w14:textId="2F34343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2,799.25 </w:t>
            </w:r>
          </w:p>
        </w:tc>
      </w:tr>
      <w:tr w:rsidR="00CD693A" w:rsidRPr="00CD693A" w14:paraId="1ED5C04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6281B"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D5F7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1C85036C" w14:textId="526178B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35E104E0" w14:textId="37D3D9F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4D986" w14:textId="597931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99C7B" w14:textId="5D87D0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42.03 </w:t>
            </w:r>
          </w:p>
        </w:tc>
      </w:tr>
      <w:tr w:rsidR="00CD693A" w:rsidRPr="00CD693A" w14:paraId="11C956E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DBB8F"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1220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639378E0" w14:textId="4033881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895.34 </w:t>
            </w:r>
          </w:p>
        </w:tc>
        <w:tc>
          <w:tcPr>
            <w:tcW w:w="0" w:type="auto"/>
            <w:tcBorders>
              <w:top w:val="nil"/>
              <w:left w:val="nil"/>
              <w:bottom w:val="single" w:sz="4" w:space="0" w:color="000000"/>
              <w:right w:val="single" w:sz="4" w:space="0" w:color="000000"/>
            </w:tcBorders>
            <w:shd w:val="clear" w:color="auto" w:fill="auto"/>
            <w:noWrap/>
            <w:vAlign w:val="bottom"/>
            <w:hideMark/>
          </w:tcPr>
          <w:p w14:paraId="2B911FC3" w14:textId="1CE145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C5560" w14:textId="440EFA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44667" w14:textId="4019289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895.34 </w:t>
            </w:r>
          </w:p>
        </w:tc>
      </w:tr>
      <w:tr w:rsidR="00CD693A" w:rsidRPr="00CD693A" w14:paraId="45526A8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8BA0E"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6A3D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5AE9745B" w14:textId="447ABD0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4921B8E0" w14:textId="757627D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E3FD8" w14:textId="13B59FB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40C78" w14:textId="2A89D4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9,748.40 </w:t>
            </w:r>
          </w:p>
        </w:tc>
      </w:tr>
      <w:tr w:rsidR="00CD693A" w:rsidRPr="00CD693A" w14:paraId="2A1283E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E7400"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4D02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56F181AA" w14:textId="1902AE1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51,742.25 </w:t>
            </w:r>
          </w:p>
        </w:tc>
        <w:tc>
          <w:tcPr>
            <w:tcW w:w="0" w:type="auto"/>
            <w:tcBorders>
              <w:top w:val="nil"/>
              <w:left w:val="nil"/>
              <w:bottom w:val="single" w:sz="4" w:space="0" w:color="000000"/>
              <w:right w:val="single" w:sz="4" w:space="0" w:color="000000"/>
            </w:tcBorders>
            <w:shd w:val="clear" w:color="auto" w:fill="auto"/>
            <w:noWrap/>
            <w:vAlign w:val="bottom"/>
            <w:hideMark/>
          </w:tcPr>
          <w:p w14:paraId="0A084462" w14:textId="7D0083E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40D1C" w14:textId="2F31381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7DD23" w14:textId="74EBAC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51,742.25 </w:t>
            </w:r>
          </w:p>
        </w:tc>
      </w:tr>
      <w:tr w:rsidR="00CD693A" w:rsidRPr="00CD693A" w14:paraId="1C3527E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AB7D8"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4B902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6FE68C06" w14:textId="1950225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A96AA2D" w14:textId="129122C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B850D" w14:textId="43E41D2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BEB36" w14:textId="0D1B3A9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77.14 </w:t>
            </w:r>
          </w:p>
        </w:tc>
      </w:tr>
      <w:tr w:rsidR="00CD693A" w:rsidRPr="00CD693A" w14:paraId="03B8623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9034D"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0878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F2B895A" w14:textId="5B1EF98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64411696" w14:textId="41D98B3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C70FA" w14:textId="53311F6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703A8" w14:textId="676D341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0,381.56 </w:t>
            </w:r>
          </w:p>
        </w:tc>
      </w:tr>
      <w:tr w:rsidR="00CD693A" w:rsidRPr="00CD693A" w14:paraId="62F930B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BCF16"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45E4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4828B9B" w14:textId="1FBE2BD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F32BF21" w14:textId="2760FA8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B3EB6" w14:textId="7AE47CD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1B145" w14:textId="052810E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77.14 </w:t>
            </w:r>
          </w:p>
        </w:tc>
      </w:tr>
      <w:tr w:rsidR="00CD693A" w:rsidRPr="00CD693A" w14:paraId="279F2AF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F3002"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1677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3099FBB2" w14:textId="261A64E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E59A47F" w14:textId="5FB817D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864E4" w14:textId="72FCC4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366FB" w14:textId="487CD8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77.14 </w:t>
            </w:r>
          </w:p>
        </w:tc>
      </w:tr>
      <w:tr w:rsidR="00CD693A" w:rsidRPr="00CD693A" w14:paraId="7C343A5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13974"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5CF3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6E2A392E" w14:textId="3154DE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64E08442" w14:textId="31B34C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EC899" w14:textId="7202D5B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24948" w14:textId="578CCAD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05,288.89 </w:t>
            </w:r>
          </w:p>
        </w:tc>
      </w:tr>
      <w:tr w:rsidR="00CD693A" w:rsidRPr="00CD693A" w14:paraId="1C898D2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E5180"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9832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2CA8448F" w14:textId="062193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4E5AE4EF" w14:textId="2E6C82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D8D81" w14:textId="78CEED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A37D2" w14:textId="0077A6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4,166.03 </w:t>
            </w:r>
          </w:p>
        </w:tc>
      </w:tr>
      <w:tr w:rsidR="00CD693A" w:rsidRPr="00CD693A" w14:paraId="10663E5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8906B"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939C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2FB975A2" w14:textId="243383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78E29D7E" w14:textId="390B2C8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0DC37" w14:textId="3067A3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D041F" w14:textId="04EFBE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54.28 </w:t>
            </w:r>
          </w:p>
        </w:tc>
      </w:tr>
      <w:tr w:rsidR="00CD693A" w:rsidRPr="00CD693A" w14:paraId="7BD795F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19F83"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1489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0B4BC20C" w14:textId="41AFCB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7460085E" w14:textId="18D813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DFF54" w14:textId="35CC3D1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8F2B0" w14:textId="16A9F6B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9,451.75 </w:t>
            </w:r>
          </w:p>
        </w:tc>
      </w:tr>
      <w:tr w:rsidR="00CD693A" w:rsidRPr="00CD693A" w14:paraId="0CF2E55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21BF9"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7EC1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16C9C10C" w14:textId="53804B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54FF98CA" w14:textId="0678B64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55665" w14:textId="4CD786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058CD" w14:textId="310D0BD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69,640.00 </w:t>
            </w:r>
          </w:p>
        </w:tc>
      </w:tr>
      <w:tr w:rsidR="00CD693A" w:rsidRPr="00CD693A" w14:paraId="730EA7A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59C10"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1010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16A0727C" w14:textId="75A8886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73,435.40 </w:t>
            </w:r>
          </w:p>
        </w:tc>
        <w:tc>
          <w:tcPr>
            <w:tcW w:w="0" w:type="auto"/>
            <w:tcBorders>
              <w:top w:val="nil"/>
              <w:left w:val="nil"/>
              <w:bottom w:val="single" w:sz="4" w:space="0" w:color="000000"/>
              <w:right w:val="single" w:sz="4" w:space="0" w:color="000000"/>
            </w:tcBorders>
            <w:shd w:val="clear" w:color="auto" w:fill="auto"/>
            <w:noWrap/>
            <w:vAlign w:val="bottom"/>
            <w:hideMark/>
          </w:tcPr>
          <w:p w14:paraId="2454C0D6" w14:textId="05F244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697A6" w14:textId="00ACEC2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4A733" w14:textId="7BF8F4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73,435.40 </w:t>
            </w:r>
          </w:p>
        </w:tc>
      </w:tr>
      <w:tr w:rsidR="00CD693A" w:rsidRPr="00CD693A" w14:paraId="6827D10D"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26E10"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53851EDF" w14:textId="0DBE45C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1,522,662.89 </w:t>
            </w:r>
          </w:p>
        </w:tc>
        <w:tc>
          <w:tcPr>
            <w:tcW w:w="0" w:type="auto"/>
            <w:tcBorders>
              <w:top w:val="nil"/>
              <w:left w:val="nil"/>
              <w:bottom w:val="single" w:sz="4" w:space="0" w:color="000000"/>
              <w:right w:val="single" w:sz="4" w:space="0" w:color="000000"/>
            </w:tcBorders>
            <w:shd w:val="clear" w:color="D8D8D8" w:fill="D8D8D8"/>
            <w:noWrap/>
            <w:vAlign w:val="bottom"/>
            <w:hideMark/>
          </w:tcPr>
          <w:p w14:paraId="34FE40A8" w14:textId="50F81F2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903393C" w14:textId="276AB03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2BB78239" w14:textId="28F3FB7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2,639,974.53 </w:t>
            </w:r>
          </w:p>
        </w:tc>
      </w:tr>
      <w:tr w:rsidR="00CD693A" w:rsidRPr="00CD693A" w14:paraId="42515ED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BC699"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EC47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4BD487E9" w14:textId="6B10BA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336EDEB2" w14:textId="68A61E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21F77" w14:textId="3850E6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DF90A" w14:textId="658179C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83,830.57 </w:t>
            </w:r>
          </w:p>
        </w:tc>
      </w:tr>
      <w:tr w:rsidR="00CD693A" w:rsidRPr="00CD693A" w14:paraId="0EEAD72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028CF"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A6AB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637C95F7" w14:textId="3AA4E8D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3D921A71" w14:textId="18D67DF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D489A" w14:textId="10747A4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716D4" w14:textId="1A7C97E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654.03 </w:t>
            </w:r>
          </w:p>
        </w:tc>
      </w:tr>
      <w:tr w:rsidR="00CD693A" w:rsidRPr="00CD693A" w14:paraId="1F8CB72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D135D"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CBDF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324064C7" w14:textId="0C3285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6B66FB09" w14:textId="433D1E7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972D1" w14:textId="518CAE2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6A128" w14:textId="403660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9,877.16 </w:t>
            </w:r>
          </w:p>
        </w:tc>
      </w:tr>
      <w:tr w:rsidR="00CD693A" w:rsidRPr="00CD693A" w14:paraId="29B2E01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AE73F"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64FC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16104551" w14:textId="568B17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093FDFBD" w14:textId="4402239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708AF" w14:textId="3ADFA42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51629" w14:textId="3F76E02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5,142.50 </w:t>
            </w:r>
          </w:p>
        </w:tc>
      </w:tr>
      <w:tr w:rsidR="00CD693A" w:rsidRPr="00CD693A" w14:paraId="3B1FB50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ACD0F"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9987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534B17D9" w14:textId="7754C4E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2DEBB06" w14:textId="711919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98AD4" w14:textId="1F88A3E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FC2F5" w14:textId="5555807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7,140.00 </w:t>
            </w:r>
          </w:p>
        </w:tc>
      </w:tr>
      <w:tr w:rsidR="00CD693A" w:rsidRPr="00CD693A" w14:paraId="6A6AF79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1D9FD"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49B1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6D7DEB69" w14:textId="70CE252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12BD0E3D" w14:textId="718AE81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7EDA2" w14:textId="7D41C4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457E2" w14:textId="500873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3,617.14 </w:t>
            </w:r>
          </w:p>
        </w:tc>
      </w:tr>
      <w:tr w:rsidR="00CD693A" w:rsidRPr="00CD693A" w14:paraId="22764DC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9996D"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FB33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6D3AAC1A" w14:textId="44CE1A8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44,605.25 </w:t>
            </w:r>
          </w:p>
        </w:tc>
        <w:tc>
          <w:tcPr>
            <w:tcW w:w="0" w:type="auto"/>
            <w:tcBorders>
              <w:top w:val="nil"/>
              <w:left w:val="nil"/>
              <w:bottom w:val="single" w:sz="4" w:space="0" w:color="000000"/>
              <w:right w:val="single" w:sz="4" w:space="0" w:color="000000"/>
            </w:tcBorders>
            <w:shd w:val="clear" w:color="auto" w:fill="auto"/>
            <w:noWrap/>
            <w:vAlign w:val="bottom"/>
            <w:hideMark/>
          </w:tcPr>
          <w:p w14:paraId="7EE955F5" w14:textId="20AF524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3833A" w14:textId="1A3E7DF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E1F37" w14:textId="3259F0E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44,605.25 </w:t>
            </w:r>
          </w:p>
        </w:tc>
      </w:tr>
      <w:tr w:rsidR="00CD693A" w:rsidRPr="00CD693A" w14:paraId="07EAC94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1A5DA"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473A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37250D15" w14:textId="65EB59C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2373A271" w14:textId="583E870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B96C1" w14:textId="4CAEED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71432B73" w14:textId="2FA55F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0,321.00 </w:t>
            </w:r>
          </w:p>
        </w:tc>
      </w:tr>
      <w:tr w:rsidR="00CD693A" w:rsidRPr="00CD693A" w14:paraId="51EDCEA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89CEE"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7E9452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4B0DE7B1" w14:textId="3DF5FD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6F7E4FEF" w14:textId="6AC3CB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D6D79" w14:textId="2FA963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D994A" w14:textId="5E4AB3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56,798.14 </w:t>
            </w:r>
          </w:p>
        </w:tc>
      </w:tr>
      <w:tr w:rsidR="00CD693A" w:rsidRPr="00CD693A" w14:paraId="12359E7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D0F7E"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82B2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9CCD4A8" w14:textId="692D69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3207082D" w14:textId="48E7D7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16357" w14:textId="79A4BA2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CD4E6" w14:textId="532DF6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47,764.75 </w:t>
            </w:r>
          </w:p>
        </w:tc>
      </w:tr>
      <w:tr w:rsidR="00CD693A" w:rsidRPr="00CD693A" w14:paraId="046B5F2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D60D3"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8427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392A9178" w14:textId="54DA569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311B71F3" w14:textId="063B7DF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F4A74" w14:textId="79EF475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7E914" w14:textId="224C6E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29,805.12 </w:t>
            </w:r>
          </w:p>
        </w:tc>
      </w:tr>
      <w:tr w:rsidR="00CD693A" w:rsidRPr="00CD693A" w14:paraId="15D9617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DBA5A"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2D31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5B79866D" w14:textId="7EE24A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6026F8B5" w14:textId="5467BB5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03449" w14:textId="5A8A42B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2AA03" w14:textId="030C6EE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69,067.50 </w:t>
            </w:r>
          </w:p>
        </w:tc>
      </w:tr>
      <w:tr w:rsidR="00CD693A" w:rsidRPr="00CD693A" w14:paraId="7EBBF83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7C57A3"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AE06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DBFC79B" w14:textId="7B061AF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61594645" w14:textId="0B94B01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38E9B16A" w14:textId="45FF40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7FC02" w14:textId="2E9B89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22,598.20 </w:t>
            </w:r>
          </w:p>
        </w:tc>
      </w:tr>
      <w:tr w:rsidR="00CD693A" w:rsidRPr="00CD693A" w14:paraId="4357255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E2E53"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3DF9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996BCD1" w14:textId="031872C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954,162.47 </w:t>
            </w:r>
          </w:p>
        </w:tc>
        <w:tc>
          <w:tcPr>
            <w:tcW w:w="0" w:type="auto"/>
            <w:tcBorders>
              <w:top w:val="nil"/>
              <w:left w:val="nil"/>
              <w:bottom w:val="single" w:sz="4" w:space="0" w:color="000000"/>
              <w:right w:val="single" w:sz="4" w:space="0" w:color="000000"/>
            </w:tcBorders>
            <w:shd w:val="clear" w:color="auto" w:fill="auto"/>
            <w:noWrap/>
            <w:vAlign w:val="bottom"/>
            <w:hideMark/>
          </w:tcPr>
          <w:p w14:paraId="16D6608A" w14:textId="0B20BC2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253F7" w14:textId="662AB0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C0FA9" w14:textId="3B4172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954,162.47 </w:t>
            </w:r>
          </w:p>
        </w:tc>
      </w:tr>
      <w:tr w:rsidR="00CD693A" w:rsidRPr="00CD693A" w14:paraId="0566246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FC077"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74A8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49821653" w14:textId="1CA3B19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7,855.53 </w:t>
            </w:r>
          </w:p>
        </w:tc>
        <w:tc>
          <w:tcPr>
            <w:tcW w:w="0" w:type="auto"/>
            <w:tcBorders>
              <w:top w:val="nil"/>
              <w:left w:val="nil"/>
              <w:bottom w:val="single" w:sz="4" w:space="0" w:color="000000"/>
              <w:right w:val="single" w:sz="4" w:space="0" w:color="000000"/>
            </w:tcBorders>
            <w:shd w:val="clear" w:color="auto" w:fill="auto"/>
            <w:noWrap/>
            <w:vAlign w:val="bottom"/>
            <w:hideMark/>
          </w:tcPr>
          <w:p w14:paraId="1E9F3CDD" w14:textId="7C9A8B5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EA22E" w14:textId="521941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0ABE2" w14:textId="155960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7,855.53 </w:t>
            </w:r>
          </w:p>
        </w:tc>
      </w:tr>
      <w:tr w:rsidR="00CD693A" w:rsidRPr="00CD693A" w14:paraId="2CC3B77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E32AB"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AA20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0662966" w14:textId="19E6026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68,486.50 </w:t>
            </w:r>
          </w:p>
        </w:tc>
        <w:tc>
          <w:tcPr>
            <w:tcW w:w="0" w:type="auto"/>
            <w:tcBorders>
              <w:top w:val="nil"/>
              <w:left w:val="nil"/>
              <w:bottom w:val="single" w:sz="4" w:space="0" w:color="000000"/>
              <w:right w:val="single" w:sz="4" w:space="0" w:color="000000"/>
            </w:tcBorders>
            <w:shd w:val="clear" w:color="auto" w:fill="auto"/>
            <w:noWrap/>
            <w:vAlign w:val="bottom"/>
            <w:hideMark/>
          </w:tcPr>
          <w:p w14:paraId="1A4F25DE" w14:textId="50254E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C7A35" w14:textId="5787E44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924D1" w14:textId="41415E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68,486.50 </w:t>
            </w:r>
          </w:p>
        </w:tc>
      </w:tr>
      <w:tr w:rsidR="00CD693A" w:rsidRPr="00CD693A" w14:paraId="24AB415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1DD7E"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B0A6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F4A22C0" w14:textId="15B644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7A23EEB9" w14:textId="2641001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A1A47" w14:textId="175ABCF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001F055E" w14:textId="3B67102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05,530.92 </w:t>
            </w:r>
          </w:p>
        </w:tc>
      </w:tr>
      <w:tr w:rsidR="00CD693A" w:rsidRPr="00CD693A" w14:paraId="14332F9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762F4"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C002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6CBDFBDB" w14:textId="3110C9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4F73E2CA" w14:textId="5E11772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03E52" w14:textId="4E7EB19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38895" w14:textId="24370B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7,713.75 </w:t>
            </w:r>
          </w:p>
        </w:tc>
      </w:tr>
      <w:tr w:rsidR="00CD693A" w:rsidRPr="00CD693A" w14:paraId="0B64932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50A33"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4FA4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7D134984" w14:textId="32DC8E9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67F83C38" w14:textId="33F3A55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B2682" w14:textId="5B62C8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10DDC" w14:textId="2F15DBE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48,611.25 </w:t>
            </w:r>
          </w:p>
        </w:tc>
      </w:tr>
      <w:tr w:rsidR="00CD693A" w:rsidRPr="00CD693A" w14:paraId="31A86B1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E898D"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FB12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345BF139" w14:textId="459AA3D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4641D932" w14:textId="7CDEBC5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6736238F" w14:textId="16A5729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F2155" w14:textId="598D208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6,392.75 </w:t>
            </w:r>
          </w:p>
        </w:tc>
      </w:tr>
      <w:tr w:rsidR="00CD693A" w:rsidRPr="00CD693A" w14:paraId="42E5E479"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207306"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68E96CB7" w14:textId="7079ADD9"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1,335,755.83 </w:t>
            </w:r>
          </w:p>
        </w:tc>
        <w:tc>
          <w:tcPr>
            <w:tcW w:w="0" w:type="auto"/>
            <w:tcBorders>
              <w:top w:val="nil"/>
              <w:left w:val="nil"/>
              <w:bottom w:val="single" w:sz="4" w:space="0" w:color="000000"/>
              <w:right w:val="single" w:sz="4" w:space="0" w:color="000000"/>
            </w:tcBorders>
            <w:shd w:val="clear" w:color="D8D8D8" w:fill="D8D8D8"/>
            <w:noWrap/>
            <w:vAlign w:val="bottom"/>
            <w:hideMark/>
          </w:tcPr>
          <w:p w14:paraId="5DFCA9E1" w14:textId="0BD6821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410E112D" w14:textId="3F45C2C2"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53B5CF87" w14:textId="26F77CA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41,377,876.78 </w:t>
            </w:r>
          </w:p>
        </w:tc>
      </w:tr>
      <w:tr w:rsidR="00CD693A" w:rsidRPr="00CD693A" w14:paraId="5893655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AD18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4BF4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18EA9FBF" w14:textId="1ECA83A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6,027.50 </w:t>
            </w:r>
          </w:p>
        </w:tc>
        <w:tc>
          <w:tcPr>
            <w:tcW w:w="0" w:type="auto"/>
            <w:tcBorders>
              <w:top w:val="nil"/>
              <w:left w:val="nil"/>
              <w:bottom w:val="single" w:sz="4" w:space="0" w:color="000000"/>
              <w:right w:val="single" w:sz="4" w:space="0" w:color="000000"/>
            </w:tcBorders>
            <w:shd w:val="clear" w:color="auto" w:fill="auto"/>
            <w:noWrap/>
            <w:vAlign w:val="bottom"/>
            <w:hideMark/>
          </w:tcPr>
          <w:p w14:paraId="7BFF2897" w14:textId="1844749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530A1" w14:textId="4E3638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7490F" w14:textId="4925E69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6,027.50 </w:t>
            </w:r>
          </w:p>
        </w:tc>
      </w:tr>
      <w:tr w:rsidR="00CD693A" w:rsidRPr="00CD693A" w14:paraId="734D448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4D53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4617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5E6B0A4F" w14:textId="1EE786E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4B7765DF" w14:textId="2E564D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BE870" w14:textId="3A4E0D0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0F505" w14:textId="30F9B80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2,807.94 </w:t>
            </w:r>
          </w:p>
        </w:tc>
      </w:tr>
      <w:tr w:rsidR="00CD693A" w:rsidRPr="00CD693A" w14:paraId="54A490F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C249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25DF9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61FECEF6" w14:textId="370B20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8,780.89 </w:t>
            </w:r>
          </w:p>
        </w:tc>
        <w:tc>
          <w:tcPr>
            <w:tcW w:w="0" w:type="auto"/>
            <w:tcBorders>
              <w:top w:val="nil"/>
              <w:left w:val="nil"/>
              <w:bottom w:val="single" w:sz="4" w:space="0" w:color="000000"/>
              <w:right w:val="single" w:sz="4" w:space="0" w:color="000000"/>
            </w:tcBorders>
            <w:shd w:val="clear" w:color="auto" w:fill="auto"/>
            <w:noWrap/>
            <w:vAlign w:val="bottom"/>
            <w:hideMark/>
          </w:tcPr>
          <w:p w14:paraId="075694ED" w14:textId="10B980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C0E9C" w14:textId="274CE9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9273A" w14:textId="68D29F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8,780.89 </w:t>
            </w:r>
          </w:p>
        </w:tc>
      </w:tr>
      <w:tr w:rsidR="00CD693A" w:rsidRPr="00CD693A" w14:paraId="0D9DB79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A866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4325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746BB0D5" w14:textId="37E1E8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26BBFEE" w14:textId="7E4FA5E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F04AC" w14:textId="21CF1C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313F4" w14:textId="1C1B05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77.14 </w:t>
            </w:r>
          </w:p>
        </w:tc>
      </w:tr>
      <w:tr w:rsidR="00CD693A" w:rsidRPr="00CD693A" w14:paraId="6D1532A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8E83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1169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219D6B77" w14:textId="547F11F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F307352" w14:textId="24FB99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4E861" w14:textId="580CC81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4D13B80A" w14:textId="730D3F7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08,628.72 </w:t>
            </w:r>
          </w:p>
        </w:tc>
      </w:tr>
      <w:tr w:rsidR="00CD693A" w:rsidRPr="00CD693A" w14:paraId="010CA87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5661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6990F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72EA1D34" w14:textId="16F9230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1A6F41D0" w14:textId="67028B9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C8E06" w14:textId="231E85C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13E44" w14:textId="655484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4,392.00 </w:t>
            </w:r>
          </w:p>
        </w:tc>
      </w:tr>
      <w:tr w:rsidR="00CD693A" w:rsidRPr="00CD693A" w14:paraId="17B8C65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7816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CDBC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342975C2" w14:textId="781A23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35975A23" w14:textId="22C4E61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9AF35" w14:textId="283DE8A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34A77" w14:textId="599377E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83,928.52 </w:t>
            </w:r>
          </w:p>
        </w:tc>
      </w:tr>
      <w:tr w:rsidR="00CD693A" w:rsidRPr="00CD693A" w14:paraId="40F8931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EBCF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35D9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0BEB37BD" w14:textId="2555AEA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9C6101F" w14:textId="30C13D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55386" w14:textId="768F800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2027D" w14:textId="2011A7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7,140.00 </w:t>
            </w:r>
          </w:p>
        </w:tc>
      </w:tr>
      <w:tr w:rsidR="00CD693A" w:rsidRPr="00CD693A" w14:paraId="28E1921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EFBC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D936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108D94CB" w14:textId="5F97533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2291DB48" w14:textId="27A538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62116" w14:textId="75382A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03138" w14:textId="21BE95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80,157.12 </w:t>
            </w:r>
          </w:p>
        </w:tc>
      </w:tr>
      <w:tr w:rsidR="00CD693A" w:rsidRPr="00CD693A" w14:paraId="0CA2C75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F78B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5F87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5E08CE4E" w14:textId="747B012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F7C93" w14:textId="4B86564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ADF02" w14:textId="3CA898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760A0DC4" w14:textId="104E5E0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412,800.00 </w:t>
            </w:r>
          </w:p>
        </w:tc>
      </w:tr>
      <w:tr w:rsidR="00CD693A" w:rsidRPr="00CD693A" w14:paraId="5BFE671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6F82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AC0F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3238B00C" w14:textId="5F795D0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43C695C0" w14:textId="636AAC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BB4FA" w14:textId="439050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230AA693" w14:textId="7FA6EB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54,800.64 </w:t>
            </w:r>
          </w:p>
        </w:tc>
      </w:tr>
      <w:tr w:rsidR="00CD693A" w:rsidRPr="00CD693A" w14:paraId="18F4F48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6E4C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3A24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3B62F0D" w14:textId="11994DB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7DFDC" w14:textId="189FA5C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3E877" w14:textId="0B9495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3E4A0CA6" w14:textId="0AD5ED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94,840.00 </w:t>
            </w:r>
          </w:p>
        </w:tc>
      </w:tr>
      <w:tr w:rsidR="00CD693A" w:rsidRPr="00CD693A" w14:paraId="48F3D92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5595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18CA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4C8E2DB9" w14:textId="2F37569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057CF57E" w14:textId="026549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289BD" w14:textId="3ED0EA6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7ECADC84" w14:textId="71C158F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416,520.00 </w:t>
            </w:r>
          </w:p>
        </w:tc>
      </w:tr>
      <w:tr w:rsidR="00CD693A" w:rsidRPr="00CD693A" w14:paraId="35AD4A3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DFA1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F3CA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4456FB1B" w14:textId="13CA914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469,645.64 </w:t>
            </w:r>
          </w:p>
        </w:tc>
        <w:tc>
          <w:tcPr>
            <w:tcW w:w="0" w:type="auto"/>
            <w:tcBorders>
              <w:top w:val="nil"/>
              <w:left w:val="nil"/>
              <w:bottom w:val="single" w:sz="4" w:space="0" w:color="000000"/>
              <w:right w:val="single" w:sz="4" w:space="0" w:color="000000"/>
            </w:tcBorders>
            <w:shd w:val="clear" w:color="auto" w:fill="auto"/>
            <w:noWrap/>
            <w:vAlign w:val="bottom"/>
            <w:hideMark/>
          </w:tcPr>
          <w:p w14:paraId="57EC213C" w14:textId="193FA5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3E041" w14:textId="65CF78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ECED8" w14:textId="279DA94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469,645.64 </w:t>
            </w:r>
          </w:p>
        </w:tc>
      </w:tr>
      <w:tr w:rsidR="00CD693A" w:rsidRPr="00CD693A" w14:paraId="2FD3211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4E30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6E64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043CFE00" w14:textId="553E8F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32E8EF10" w14:textId="1BB23D5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2800F8" w14:textId="376AFA9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A00DC" w14:textId="0CE2301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193.39 </w:t>
            </w:r>
          </w:p>
        </w:tc>
      </w:tr>
      <w:tr w:rsidR="00CD693A" w:rsidRPr="00CD693A" w14:paraId="0002B9B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90ED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A999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74D2B64D" w14:textId="6E8744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52A8AB9F" w14:textId="176D392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CD226" w14:textId="4F7C0D5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6B80B" w14:textId="796A38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7,588.75 </w:t>
            </w:r>
          </w:p>
        </w:tc>
      </w:tr>
      <w:tr w:rsidR="00CD693A" w:rsidRPr="00CD693A" w14:paraId="0AF2AD7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A6FA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B186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62A476A4" w14:textId="0F84E3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5A685408" w14:textId="503DF93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CAAAB" w14:textId="452CCC0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C5450" w14:textId="77AB76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0,696.12 </w:t>
            </w:r>
          </w:p>
        </w:tc>
      </w:tr>
      <w:tr w:rsidR="00CD693A" w:rsidRPr="00CD693A" w14:paraId="28C61AF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6694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2A77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044F1058" w14:textId="1A58917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6832B58A" w14:textId="489792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B6A76" w14:textId="73C3F0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03052" w14:textId="650D5E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05,744.00 </w:t>
            </w:r>
          </w:p>
        </w:tc>
      </w:tr>
      <w:tr w:rsidR="00CD693A" w:rsidRPr="00CD693A" w14:paraId="7AB5D3A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588D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E82E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42D0D4F9" w14:textId="2161D4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6087345D" w14:textId="534F634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0C0CE" w14:textId="22859DC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183B0" w14:textId="3398F9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82,612.20 </w:t>
            </w:r>
          </w:p>
        </w:tc>
      </w:tr>
      <w:tr w:rsidR="00CD693A" w:rsidRPr="00CD693A" w14:paraId="24748B9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4CCC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11A4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0E490449" w14:textId="4681ED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223621E3" w14:textId="118304C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ED23E" w14:textId="378513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440A8" w14:textId="36083F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448.75 </w:t>
            </w:r>
          </w:p>
        </w:tc>
      </w:tr>
      <w:tr w:rsidR="00CD693A" w:rsidRPr="00CD693A" w14:paraId="7824C03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BEFB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8A48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645D002C" w14:textId="2DACA2D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5EDC811B" w14:textId="1371662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1E2F1" w14:textId="6341C4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C143C" w14:textId="59EBBED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7,517.14 </w:t>
            </w:r>
          </w:p>
        </w:tc>
      </w:tr>
      <w:tr w:rsidR="00CD693A" w:rsidRPr="00CD693A" w14:paraId="47310F6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F9A4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DB58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2E292CC5" w14:textId="1EC15D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CA754A9" w14:textId="67DAE3C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7C218" w14:textId="3D3FC6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DDF5F" w14:textId="1B2011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6A02BD4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86EB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BE78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315CF9DC" w14:textId="7ED4C1E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6EA3706" w14:textId="579B73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DD3AB" w14:textId="0E076B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E35F1" w14:textId="3A3B2A6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71FD780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4331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8110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574325EB" w14:textId="1119D30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46128E6C" w14:textId="6F74A83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EAE35" w14:textId="7AFDF9A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E1373" w14:textId="6C76AD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5,778.00 </w:t>
            </w:r>
          </w:p>
        </w:tc>
      </w:tr>
      <w:tr w:rsidR="00CD693A" w:rsidRPr="00CD693A" w14:paraId="00661A4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1A29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862B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5EF0B03E" w14:textId="0931FD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2A63495" w14:textId="5419D0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C0DD9" w14:textId="196B11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C0FE2" w14:textId="56CDD24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04EA29A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B7CD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257C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09AD0F5C" w14:textId="3405161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4F32EF26" w14:textId="74FBE15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D5D84" w14:textId="672134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9938E" w14:textId="406DDBA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042.39 </w:t>
            </w:r>
          </w:p>
        </w:tc>
      </w:tr>
      <w:tr w:rsidR="00CD693A" w:rsidRPr="00CD693A" w14:paraId="1FB8595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CC1C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2245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7229EB69" w14:textId="4BF47C1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4D38FD00" w14:textId="28BC54A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ECB88" w14:textId="487C78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2F4C6" w14:textId="5F8C169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00,494.75 </w:t>
            </w:r>
          </w:p>
        </w:tc>
      </w:tr>
      <w:tr w:rsidR="00CD693A" w:rsidRPr="00CD693A" w14:paraId="1FE0F8B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7780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48B3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72ECD14E" w14:textId="47F8C0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02269CDE" w14:textId="3952C3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CAA1F" w14:textId="6527DA7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726F4" w14:textId="6E333D9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484,211.32 </w:t>
            </w:r>
          </w:p>
        </w:tc>
      </w:tr>
      <w:tr w:rsidR="00CD693A" w:rsidRPr="00CD693A" w14:paraId="5CDE8B4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376C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07D6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16376203" w14:textId="0171D9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65B7CA28" w14:textId="6A8F03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33BCB" w14:textId="5F49C3C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9BDBB" w14:textId="3BA6125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80,677.34 </w:t>
            </w:r>
          </w:p>
        </w:tc>
      </w:tr>
      <w:tr w:rsidR="00CD693A" w:rsidRPr="00CD693A" w14:paraId="5E8CF8C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336C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8F64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0EFD3CBE" w14:textId="0693B2D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40FFFEB" w14:textId="6F4AB46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9AB5F" w14:textId="5A66113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01C8C" w14:textId="45F9CF1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7,140.00 </w:t>
            </w:r>
          </w:p>
        </w:tc>
      </w:tr>
      <w:tr w:rsidR="00CD693A" w:rsidRPr="00CD693A" w14:paraId="08661F2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1C31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705E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074B3F80" w14:textId="5060BA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6CCFC247" w14:textId="358FBDD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D0125" w14:textId="1B1079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0001E341" w14:textId="63FD5BC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84,179.30 </w:t>
            </w:r>
          </w:p>
        </w:tc>
      </w:tr>
      <w:tr w:rsidR="00CD693A" w:rsidRPr="00CD693A" w14:paraId="1DF7105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697F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1261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25E00DA3" w14:textId="51852D5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1F77FDA9" w14:textId="788199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AEEE5" w14:textId="21ADC79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BB15E" w14:textId="6516D55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28,868.77 </w:t>
            </w:r>
          </w:p>
        </w:tc>
      </w:tr>
      <w:tr w:rsidR="00CD693A" w:rsidRPr="00CD693A" w14:paraId="7F02271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9ED0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7448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481D4CE8" w14:textId="4765B43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71C33E7" w14:textId="720324F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FF3AA" w14:textId="455838C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3BD4B" w14:textId="28F5647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77.14 </w:t>
            </w:r>
          </w:p>
        </w:tc>
      </w:tr>
      <w:tr w:rsidR="00CD693A" w:rsidRPr="00CD693A" w14:paraId="00FFFDC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3AA6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CF8A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5F6CD4B8" w14:textId="10F6CB2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2988F5" w14:textId="53EBD8B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81158" w14:textId="515BD45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E3E01" w14:textId="6B04BAB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10,000.00 </w:t>
            </w:r>
          </w:p>
        </w:tc>
      </w:tr>
      <w:tr w:rsidR="00CD693A" w:rsidRPr="00CD693A" w14:paraId="5CFE194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782F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96A5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0DE0B092" w14:textId="7202FD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8,970.00 </w:t>
            </w:r>
          </w:p>
        </w:tc>
        <w:tc>
          <w:tcPr>
            <w:tcW w:w="0" w:type="auto"/>
            <w:tcBorders>
              <w:top w:val="nil"/>
              <w:left w:val="nil"/>
              <w:bottom w:val="single" w:sz="4" w:space="0" w:color="000000"/>
              <w:right w:val="single" w:sz="4" w:space="0" w:color="000000"/>
            </w:tcBorders>
            <w:shd w:val="clear" w:color="auto" w:fill="auto"/>
            <w:noWrap/>
            <w:vAlign w:val="bottom"/>
            <w:hideMark/>
          </w:tcPr>
          <w:p w14:paraId="7FE29046" w14:textId="559439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5D952" w14:textId="72CD22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0E2EFD6D" w14:textId="07BCA3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23,970.00 </w:t>
            </w:r>
          </w:p>
        </w:tc>
      </w:tr>
      <w:tr w:rsidR="00CD693A" w:rsidRPr="00CD693A" w14:paraId="38E9125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CEBB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BE8C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756D1811" w14:textId="2F1395D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54129DA" w14:textId="737D0F9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F7CC4" w14:textId="504E8D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24CB0" w14:textId="0A347CD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7,140.00 </w:t>
            </w:r>
          </w:p>
        </w:tc>
      </w:tr>
      <w:tr w:rsidR="00CD693A" w:rsidRPr="00CD693A" w14:paraId="2F86DD3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22CF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3B58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35C7E5EB" w14:textId="03DD18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50CC3519" w14:textId="69DD7CD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DD9EC" w14:textId="31646C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E0468" w14:textId="09044B0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26,796.75 </w:t>
            </w:r>
          </w:p>
        </w:tc>
      </w:tr>
      <w:tr w:rsidR="00CD693A" w:rsidRPr="00CD693A" w14:paraId="52BA603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12C5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0047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7469104A" w14:textId="1B520D8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7DA2E1C3" w14:textId="4D10593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BBF1D8" w14:textId="4B0782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9DCFD" w14:textId="03CB154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632.50 </w:t>
            </w:r>
          </w:p>
        </w:tc>
      </w:tr>
      <w:tr w:rsidR="00CD693A" w:rsidRPr="00CD693A" w14:paraId="5A356F6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A439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0922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1B84FF1A" w14:textId="7EF7C6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583B3CBE" w14:textId="147F04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73963CFB" w14:textId="052B0DB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E61F7" w14:textId="1C630CD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7,084.67 </w:t>
            </w:r>
          </w:p>
        </w:tc>
      </w:tr>
      <w:tr w:rsidR="00CD693A" w:rsidRPr="00CD693A" w14:paraId="64416BA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09E9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1A3B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36832DB4" w14:textId="1A038BE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617D1407" w14:textId="5FED2D5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62EE1" w14:textId="1B168A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4EF13B83" w14:textId="027370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591,635.50 </w:t>
            </w:r>
          </w:p>
        </w:tc>
      </w:tr>
      <w:tr w:rsidR="00CD693A" w:rsidRPr="00CD693A" w14:paraId="6920288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CD0D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4D81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5593D515" w14:textId="241F3A1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23626CD5" w14:textId="3D29203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5F7EE" w14:textId="15DBC3B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5230E" w14:textId="164A697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04,253.75 </w:t>
            </w:r>
          </w:p>
        </w:tc>
      </w:tr>
      <w:tr w:rsidR="00CD693A" w:rsidRPr="00CD693A" w14:paraId="15F0AEF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083A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7CD7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71E1938F" w14:textId="09D51BF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75E6CC88" w14:textId="64C6D7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179B7" w14:textId="2F8639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14E72226" w14:textId="2C9697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84,668.14 </w:t>
            </w:r>
          </w:p>
        </w:tc>
      </w:tr>
      <w:tr w:rsidR="00CD693A" w:rsidRPr="00CD693A" w14:paraId="583D7CB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6301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F25A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27F4BFA7" w14:textId="1F66466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3693BC9" w14:textId="6DF952D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79139" w14:textId="1F05AD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AED48" w14:textId="4D50ECE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5ADCD9D3"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E65132"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23C5C767" w14:textId="03A0DBD3"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55,712,809.65 </w:t>
            </w:r>
          </w:p>
        </w:tc>
        <w:tc>
          <w:tcPr>
            <w:tcW w:w="0" w:type="auto"/>
            <w:tcBorders>
              <w:top w:val="nil"/>
              <w:left w:val="nil"/>
              <w:bottom w:val="single" w:sz="4" w:space="0" w:color="000000"/>
              <w:right w:val="single" w:sz="4" w:space="0" w:color="000000"/>
            </w:tcBorders>
            <w:shd w:val="clear" w:color="A5A5A5" w:fill="A5A5A5"/>
            <w:noWrap/>
            <w:vAlign w:val="bottom"/>
            <w:hideMark/>
          </w:tcPr>
          <w:p w14:paraId="757F84E5" w14:textId="22823FD2"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81A3429" w14:textId="14178E8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04FE32E" w14:textId="3706D3E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55,712,809.65 </w:t>
            </w:r>
          </w:p>
        </w:tc>
      </w:tr>
      <w:tr w:rsidR="00CD693A" w:rsidRPr="00CD693A" w14:paraId="1D12155A"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9D6A90"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lastRenderedPageBreak/>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630DFA44" w14:textId="7950852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2A46E862" w14:textId="50DA5AD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4DBDBB" w14:textId="71946E5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74AFBD" w14:textId="6A57B4E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182,322.08 </w:t>
            </w:r>
          </w:p>
        </w:tc>
      </w:tr>
      <w:tr w:rsidR="00CD693A" w:rsidRPr="00CD693A" w14:paraId="67FBEDB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9EAC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16A6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129CBB08" w14:textId="78077F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21BFD6CF" w14:textId="66D0CC2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07FD1" w14:textId="195E9F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44CBE" w14:textId="57DC8B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9,949.52 </w:t>
            </w:r>
          </w:p>
        </w:tc>
      </w:tr>
      <w:tr w:rsidR="00CD693A" w:rsidRPr="00CD693A" w14:paraId="4592196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B6FF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2C1C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46AFC1FC" w14:textId="450CCF2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5FB1B54A" w14:textId="223A462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4C26E" w14:textId="116190B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3DB0A" w14:textId="0D39CB9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359.04 </w:t>
            </w:r>
          </w:p>
        </w:tc>
      </w:tr>
      <w:tr w:rsidR="00CD693A" w:rsidRPr="00CD693A" w14:paraId="3B11C82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6711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D814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16A57FA6" w14:textId="4C69B7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661ECAB6" w14:textId="069AE4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385ED" w14:textId="10C5DCA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5BED3" w14:textId="0AB9618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51.00 </w:t>
            </w:r>
          </w:p>
        </w:tc>
      </w:tr>
      <w:tr w:rsidR="00CD693A" w:rsidRPr="00CD693A" w14:paraId="584BA79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7914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D0AD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1F26915C" w14:textId="5AC9A9B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25A33E6E" w14:textId="2D667C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ECACC" w14:textId="5BB854E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69681" w14:textId="200572D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62.52 </w:t>
            </w:r>
          </w:p>
        </w:tc>
      </w:tr>
      <w:tr w:rsidR="00CD693A" w:rsidRPr="00CD693A" w14:paraId="0BB7CC20"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68BB98"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71F1A675" w14:textId="0E060E0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2,151,988.44 </w:t>
            </w:r>
          </w:p>
        </w:tc>
        <w:tc>
          <w:tcPr>
            <w:tcW w:w="0" w:type="auto"/>
            <w:tcBorders>
              <w:top w:val="nil"/>
              <w:left w:val="nil"/>
              <w:bottom w:val="single" w:sz="4" w:space="0" w:color="000000"/>
              <w:right w:val="single" w:sz="4" w:space="0" w:color="000000"/>
            </w:tcBorders>
            <w:shd w:val="clear" w:color="D8D8D8" w:fill="D8D8D8"/>
            <w:noWrap/>
            <w:vAlign w:val="bottom"/>
            <w:hideMark/>
          </w:tcPr>
          <w:p w14:paraId="5E8BDA73" w14:textId="42795EF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486909" w14:textId="0A50A6EF"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2F25065" w14:textId="19CC2D3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2,151,988.44 </w:t>
            </w:r>
          </w:p>
        </w:tc>
      </w:tr>
      <w:tr w:rsidR="00CD693A" w:rsidRPr="00CD693A" w14:paraId="50C28C8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E8F6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09A4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1ADBFF59" w14:textId="139B819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657,205.58 </w:t>
            </w:r>
          </w:p>
        </w:tc>
        <w:tc>
          <w:tcPr>
            <w:tcW w:w="0" w:type="auto"/>
            <w:tcBorders>
              <w:top w:val="nil"/>
              <w:left w:val="nil"/>
              <w:bottom w:val="single" w:sz="4" w:space="0" w:color="000000"/>
              <w:right w:val="single" w:sz="4" w:space="0" w:color="000000"/>
            </w:tcBorders>
            <w:shd w:val="clear" w:color="auto" w:fill="auto"/>
            <w:noWrap/>
            <w:vAlign w:val="bottom"/>
            <w:hideMark/>
          </w:tcPr>
          <w:p w14:paraId="04DFB37B" w14:textId="26A165E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5275D" w14:textId="591BC42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3DEAC" w14:textId="247631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657,205.58 </w:t>
            </w:r>
          </w:p>
        </w:tc>
      </w:tr>
      <w:tr w:rsidR="00CD693A" w:rsidRPr="00CD693A" w14:paraId="2627616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6375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4E63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6D90598A" w14:textId="4502466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55C7FE9D" w14:textId="74E9E82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FB40F" w14:textId="1909B30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B9A49" w14:textId="611E4B2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84.40 </w:t>
            </w:r>
          </w:p>
        </w:tc>
      </w:tr>
      <w:tr w:rsidR="00CD693A" w:rsidRPr="00CD693A" w14:paraId="3CAE128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0904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C925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21C61E0C" w14:textId="2286DA0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487B660F" w14:textId="552B971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73407" w14:textId="0BDBD7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3BD92" w14:textId="7F7315E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0,279.32 </w:t>
            </w:r>
          </w:p>
        </w:tc>
      </w:tr>
      <w:tr w:rsidR="00CD693A" w:rsidRPr="00CD693A" w14:paraId="7A287F6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92CD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A1A9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72AB98BA" w14:textId="33EC40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3C0F1167" w14:textId="4D5B80F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1B83BF" w14:textId="34F122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9FC5F" w14:textId="07034DE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726.36 </w:t>
            </w:r>
          </w:p>
        </w:tc>
      </w:tr>
      <w:tr w:rsidR="00CD693A" w:rsidRPr="00CD693A" w14:paraId="57FEE10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BD6F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3F35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127B3071" w14:textId="6BF1B69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122.26 </w:t>
            </w:r>
          </w:p>
        </w:tc>
        <w:tc>
          <w:tcPr>
            <w:tcW w:w="0" w:type="auto"/>
            <w:tcBorders>
              <w:top w:val="nil"/>
              <w:left w:val="nil"/>
              <w:bottom w:val="single" w:sz="4" w:space="0" w:color="000000"/>
              <w:right w:val="single" w:sz="4" w:space="0" w:color="000000"/>
            </w:tcBorders>
            <w:shd w:val="clear" w:color="auto" w:fill="auto"/>
            <w:noWrap/>
            <w:vAlign w:val="bottom"/>
            <w:hideMark/>
          </w:tcPr>
          <w:p w14:paraId="1AFE1EBE" w14:textId="125FA5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E21A3" w14:textId="24AF4F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D300C" w14:textId="3CAF18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122.26 </w:t>
            </w:r>
          </w:p>
        </w:tc>
      </w:tr>
      <w:tr w:rsidR="00CD693A" w:rsidRPr="00CD693A" w14:paraId="54EFA9F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CD9B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9E09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25FA75F3" w14:textId="4C1A204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148BA460" w14:textId="0F3CE86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DBA16" w14:textId="5B0615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8B536" w14:textId="0CCC496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6,180.24 </w:t>
            </w:r>
          </w:p>
        </w:tc>
      </w:tr>
      <w:tr w:rsidR="00CD693A" w:rsidRPr="00CD693A" w14:paraId="0E0C6C4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743A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BA4A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66796B78" w14:textId="480C62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5B1CC6B7" w14:textId="112F524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03870" w14:textId="7B139FE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21858" w14:textId="4B59D3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09,493.76 </w:t>
            </w:r>
          </w:p>
        </w:tc>
      </w:tr>
      <w:tr w:rsidR="00CD693A" w:rsidRPr="00CD693A" w14:paraId="5EF923C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392B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FB6D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42573452" w14:textId="0C182BD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267F072E" w14:textId="5C46B00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33DEF" w14:textId="157722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BEBF1" w14:textId="6935740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621.00 </w:t>
            </w:r>
          </w:p>
        </w:tc>
      </w:tr>
      <w:tr w:rsidR="00CD693A" w:rsidRPr="00CD693A" w14:paraId="08CFEC0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F198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2663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13794672" w14:textId="6A3AECA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2E9048CD" w14:textId="3737C5D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59B97" w14:textId="37DE12B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ED5C2" w14:textId="38403A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33.76 </w:t>
            </w:r>
          </w:p>
        </w:tc>
      </w:tr>
      <w:tr w:rsidR="00CD693A" w:rsidRPr="00CD693A" w14:paraId="43079AC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EACE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AC92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12E44E84" w14:textId="21257A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15,825.00 </w:t>
            </w:r>
          </w:p>
        </w:tc>
        <w:tc>
          <w:tcPr>
            <w:tcW w:w="0" w:type="auto"/>
            <w:tcBorders>
              <w:top w:val="nil"/>
              <w:left w:val="nil"/>
              <w:bottom w:val="single" w:sz="4" w:space="0" w:color="000000"/>
              <w:right w:val="single" w:sz="4" w:space="0" w:color="000000"/>
            </w:tcBorders>
            <w:shd w:val="clear" w:color="auto" w:fill="auto"/>
            <w:noWrap/>
            <w:vAlign w:val="bottom"/>
            <w:hideMark/>
          </w:tcPr>
          <w:p w14:paraId="5BA4D3E7" w14:textId="110C63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221DD" w14:textId="4B2962F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A14D2" w14:textId="6CB911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15,825.00 </w:t>
            </w:r>
          </w:p>
        </w:tc>
      </w:tr>
      <w:tr w:rsidR="00CD693A" w:rsidRPr="00CD693A" w14:paraId="3574064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C88B0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92AE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2E3FF10E" w14:textId="0F6A1E1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660F79B4" w14:textId="560FC5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CE380" w14:textId="0010839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0A208" w14:textId="153423D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01,054.00 </w:t>
            </w:r>
          </w:p>
        </w:tc>
      </w:tr>
      <w:tr w:rsidR="00CD693A" w:rsidRPr="00CD693A" w14:paraId="363B157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2921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C29B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00E940C1" w14:textId="79D458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535,216.82 </w:t>
            </w:r>
          </w:p>
        </w:tc>
        <w:tc>
          <w:tcPr>
            <w:tcW w:w="0" w:type="auto"/>
            <w:tcBorders>
              <w:top w:val="nil"/>
              <w:left w:val="nil"/>
              <w:bottom w:val="single" w:sz="4" w:space="0" w:color="000000"/>
              <w:right w:val="single" w:sz="4" w:space="0" w:color="000000"/>
            </w:tcBorders>
            <w:shd w:val="clear" w:color="auto" w:fill="auto"/>
            <w:noWrap/>
            <w:vAlign w:val="bottom"/>
            <w:hideMark/>
          </w:tcPr>
          <w:p w14:paraId="0F65D57A" w14:textId="08D8E1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B66FD" w14:textId="705F8BC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AC9B2" w14:textId="2BCC91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535,216.82 </w:t>
            </w:r>
          </w:p>
        </w:tc>
      </w:tr>
      <w:tr w:rsidR="00CD693A" w:rsidRPr="00CD693A" w14:paraId="2F8ECC3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2719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D342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58879FA0" w14:textId="5A7F522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6603B1F0" w14:textId="287C21E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E24D9" w14:textId="5968ABB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85873" w14:textId="70D0D82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84.40 </w:t>
            </w:r>
          </w:p>
        </w:tc>
      </w:tr>
      <w:tr w:rsidR="00CD693A" w:rsidRPr="00CD693A" w14:paraId="068C378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C31F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6ADF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6C5CF4FB" w14:textId="203AFA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80,648.86 </w:t>
            </w:r>
          </w:p>
        </w:tc>
        <w:tc>
          <w:tcPr>
            <w:tcW w:w="0" w:type="auto"/>
            <w:tcBorders>
              <w:top w:val="nil"/>
              <w:left w:val="nil"/>
              <w:bottom w:val="single" w:sz="4" w:space="0" w:color="000000"/>
              <w:right w:val="single" w:sz="4" w:space="0" w:color="000000"/>
            </w:tcBorders>
            <w:shd w:val="clear" w:color="auto" w:fill="auto"/>
            <w:noWrap/>
            <w:vAlign w:val="bottom"/>
            <w:hideMark/>
          </w:tcPr>
          <w:p w14:paraId="452F44FC" w14:textId="1923369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63E81" w14:textId="160ED5A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8B539" w14:textId="382725F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80,648.86 </w:t>
            </w:r>
          </w:p>
        </w:tc>
      </w:tr>
      <w:tr w:rsidR="00CD693A" w:rsidRPr="00CD693A" w14:paraId="796F1C0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A746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08F1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39CF9432" w14:textId="5D453A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28,889.00 </w:t>
            </w:r>
          </w:p>
        </w:tc>
        <w:tc>
          <w:tcPr>
            <w:tcW w:w="0" w:type="auto"/>
            <w:tcBorders>
              <w:top w:val="nil"/>
              <w:left w:val="nil"/>
              <w:bottom w:val="single" w:sz="4" w:space="0" w:color="000000"/>
              <w:right w:val="single" w:sz="4" w:space="0" w:color="000000"/>
            </w:tcBorders>
            <w:shd w:val="clear" w:color="auto" w:fill="auto"/>
            <w:noWrap/>
            <w:vAlign w:val="bottom"/>
            <w:hideMark/>
          </w:tcPr>
          <w:p w14:paraId="6B75066C" w14:textId="647AFB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44949" w14:textId="478B246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C264D" w14:textId="3A0642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28,889.00 </w:t>
            </w:r>
          </w:p>
        </w:tc>
      </w:tr>
      <w:tr w:rsidR="00CD693A" w:rsidRPr="00CD693A" w14:paraId="6029A43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2F94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2169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16D9C473" w14:textId="106281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3B523397" w14:textId="4612E6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1EA17" w14:textId="6900221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E6414" w14:textId="5D0A4C5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428.40 </w:t>
            </w:r>
          </w:p>
        </w:tc>
      </w:tr>
      <w:tr w:rsidR="00CD693A" w:rsidRPr="00CD693A" w14:paraId="46BC594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D4DC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DEB4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056761FA" w14:textId="4F0F3C4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6A26783A" w14:textId="3DA3A75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F430D" w14:textId="07FF3B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C3ED5" w14:textId="6BDE7B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2,795.70 </w:t>
            </w:r>
          </w:p>
        </w:tc>
      </w:tr>
      <w:tr w:rsidR="00CD693A" w:rsidRPr="00CD693A" w14:paraId="092BEAB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A36F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B555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056663AC" w14:textId="3EAABCE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440A6845" w14:textId="289DD6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EEE0A" w14:textId="08560E1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EE0B5" w14:textId="64BD95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885.68 </w:t>
            </w:r>
          </w:p>
        </w:tc>
      </w:tr>
      <w:tr w:rsidR="00CD693A" w:rsidRPr="00CD693A" w14:paraId="5815090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8DFA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9BE3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73D36A8B" w14:textId="5428ABF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0AB4E89" w14:textId="36EE03B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090F3" w14:textId="3BA2A34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57014" w14:textId="747215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16.88 </w:t>
            </w:r>
          </w:p>
        </w:tc>
      </w:tr>
      <w:tr w:rsidR="00CD693A" w:rsidRPr="00CD693A" w14:paraId="49BDC17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7DEA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5A4B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1CBC66C8" w14:textId="44F704E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02BFD4E3" w14:textId="7D0A0A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6ADDB" w14:textId="2668285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87689" w14:textId="75A639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16.88 </w:t>
            </w:r>
          </w:p>
        </w:tc>
      </w:tr>
      <w:tr w:rsidR="00CD693A" w:rsidRPr="00CD693A" w14:paraId="75A94E7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4888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5FAF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0D95C06" w14:textId="2ECC27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0DAC35EA" w14:textId="56106C3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CFC6B" w14:textId="4CF6513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C675D" w14:textId="15833FB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4,146.22 </w:t>
            </w:r>
          </w:p>
        </w:tc>
      </w:tr>
      <w:tr w:rsidR="00CD693A" w:rsidRPr="00CD693A" w14:paraId="694B261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4E14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3794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1E403E7C" w14:textId="39F779E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21A9DC89" w14:textId="7603BC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7E442C" w14:textId="03754D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9FBA3" w14:textId="67985AA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17.00 </w:t>
            </w:r>
          </w:p>
        </w:tc>
      </w:tr>
      <w:tr w:rsidR="00CD693A" w:rsidRPr="00CD693A" w14:paraId="24F19F3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16E9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B703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110CC906" w14:textId="5510CB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6,470.88 </w:t>
            </w:r>
          </w:p>
        </w:tc>
        <w:tc>
          <w:tcPr>
            <w:tcW w:w="0" w:type="auto"/>
            <w:tcBorders>
              <w:top w:val="nil"/>
              <w:left w:val="nil"/>
              <w:bottom w:val="single" w:sz="4" w:space="0" w:color="000000"/>
              <w:right w:val="single" w:sz="4" w:space="0" w:color="000000"/>
            </w:tcBorders>
            <w:shd w:val="clear" w:color="auto" w:fill="auto"/>
            <w:noWrap/>
            <w:vAlign w:val="bottom"/>
            <w:hideMark/>
          </w:tcPr>
          <w:p w14:paraId="3288A9E5" w14:textId="121397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A914E" w14:textId="08F103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53262" w14:textId="73CBEC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6,470.88 </w:t>
            </w:r>
          </w:p>
        </w:tc>
      </w:tr>
      <w:tr w:rsidR="00CD693A" w:rsidRPr="00CD693A" w14:paraId="7C5862E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56A8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39DD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5F4A5BA7" w14:textId="01D8F0E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42AAF1C1" w14:textId="5139B9D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95C05" w14:textId="4D0A503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BFCAB" w14:textId="46ABAEE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9,220.00 </w:t>
            </w:r>
          </w:p>
        </w:tc>
      </w:tr>
      <w:tr w:rsidR="00CD693A" w:rsidRPr="00CD693A" w14:paraId="37C1161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6FF8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6909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70B534C3" w14:textId="785B59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72B6031D" w14:textId="7922A3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26D7D" w14:textId="26ADA9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F3B4A" w14:textId="181E958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33.76 </w:t>
            </w:r>
          </w:p>
        </w:tc>
      </w:tr>
      <w:tr w:rsidR="00CD693A" w:rsidRPr="00CD693A" w14:paraId="1BA24E5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9A62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7332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0EA23FFB" w14:textId="402958E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017D2760" w14:textId="6A9CFD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C4147" w14:textId="17CDD58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10B80" w14:textId="4CECEEF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25,558.53 </w:t>
            </w:r>
          </w:p>
        </w:tc>
      </w:tr>
      <w:tr w:rsidR="00CD693A" w:rsidRPr="00CD693A" w14:paraId="3CADB68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5511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4397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61BC8156" w14:textId="033A2B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17BA9F8E" w14:textId="125D97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7BFDC" w14:textId="7A5287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83A62" w14:textId="069613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65.64 </w:t>
            </w:r>
          </w:p>
        </w:tc>
      </w:tr>
      <w:tr w:rsidR="00CD693A" w:rsidRPr="00CD693A" w14:paraId="3B42141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FEE6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99B7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3FBD168B" w14:textId="44FE7A2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541699D4" w14:textId="3F0250D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847DD" w14:textId="34931F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9A7B3" w14:textId="371C49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16.88 </w:t>
            </w:r>
          </w:p>
        </w:tc>
      </w:tr>
      <w:tr w:rsidR="00CD693A" w:rsidRPr="00CD693A" w14:paraId="591D2F6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9B92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1F91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558DF066" w14:textId="48DFF08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087,251.23 </w:t>
            </w:r>
          </w:p>
        </w:tc>
        <w:tc>
          <w:tcPr>
            <w:tcW w:w="0" w:type="auto"/>
            <w:tcBorders>
              <w:top w:val="nil"/>
              <w:left w:val="nil"/>
              <w:bottom w:val="single" w:sz="4" w:space="0" w:color="000000"/>
              <w:right w:val="single" w:sz="4" w:space="0" w:color="000000"/>
            </w:tcBorders>
            <w:shd w:val="clear" w:color="auto" w:fill="auto"/>
            <w:noWrap/>
            <w:vAlign w:val="bottom"/>
            <w:hideMark/>
          </w:tcPr>
          <w:p w14:paraId="414C5B5C" w14:textId="465C8D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9BE40" w14:textId="3EDC579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47151" w14:textId="3C4988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087,251.23 </w:t>
            </w:r>
          </w:p>
        </w:tc>
      </w:tr>
      <w:tr w:rsidR="00CD693A" w:rsidRPr="00CD693A" w14:paraId="7E924F38"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B1474E"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5F096BF4" w14:textId="4B5CD9A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9,385,308.03 </w:t>
            </w:r>
          </w:p>
        </w:tc>
        <w:tc>
          <w:tcPr>
            <w:tcW w:w="0" w:type="auto"/>
            <w:tcBorders>
              <w:top w:val="nil"/>
              <w:left w:val="nil"/>
              <w:bottom w:val="single" w:sz="4" w:space="0" w:color="000000"/>
              <w:right w:val="single" w:sz="4" w:space="0" w:color="000000"/>
            </w:tcBorders>
            <w:shd w:val="clear" w:color="D8D8D8" w:fill="D8D8D8"/>
            <w:noWrap/>
            <w:vAlign w:val="bottom"/>
            <w:hideMark/>
          </w:tcPr>
          <w:p w14:paraId="077F49B5" w14:textId="1D518F8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3B64F8" w14:textId="79F3D67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9D4B1F" w14:textId="43505AF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9,385,308.03 </w:t>
            </w:r>
          </w:p>
        </w:tc>
      </w:tr>
      <w:tr w:rsidR="00CD693A" w:rsidRPr="00CD693A" w14:paraId="7854906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F6189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A65C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10C01024" w14:textId="6C12CCD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190,065.48 </w:t>
            </w:r>
          </w:p>
        </w:tc>
        <w:tc>
          <w:tcPr>
            <w:tcW w:w="0" w:type="auto"/>
            <w:tcBorders>
              <w:top w:val="nil"/>
              <w:left w:val="nil"/>
              <w:bottom w:val="single" w:sz="4" w:space="0" w:color="000000"/>
              <w:right w:val="single" w:sz="4" w:space="0" w:color="000000"/>
            </w:tcBorders>
            <w:shd w:val="clear" w:color="auto" w:fill="auto"/>
            <w:noWrap/>
            <w:vAlign w:val="bottom"/>
            <w:hideMark/>
          </w:tcPr>
          <w:p w14:paraId="3337DE11" w14:textId="5DCA33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EF35E" w14:textId="29778D5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B11AC" w14:textId="565E653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190,065.48 </w:t>
            </w:r>
          </w:p>
        </w:tc>
      </w:tr>
      <w:tr w:rsidR="00CD693A" w:rsidRPr="00CD693A" w14:paraId="41ADF1C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5BDC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E51D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F5650B7" w14:textId="1D168E7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178,740.81 </w:t>
            </w:r>
          </w:p>
        </w:tc>
        <w:tc>
          <w:tcPr>
            <w:tcW w:w="0" w:type="auto"/>
            <w:tcBorders>
              <w:top w:val="nil"/>
              <w:left w:val="nil"/>
              <w:bottom w:val="single" w:sz="4" w:space="0" w:color="000000"/>
              <w:right w:val="single" w:sz="4" w:space="0" w:color="000000"/>
            </w:tcBorders>
            <w:shd w:val="clear" w:color="auto" w:fill="auto"/>
            <w:noWrap/>
            <w:vAlign w:val="bottom"/>
            <w:hideMark/>
          </w:tcPr>
          <w:p w14:paraId="6D634B61" w14:textId="6B6085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FAC58" w14:textId="2806B6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37939" w14:textId="75E3A93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178,740.81 </w:t>
            </w:r>
          </w:p>
        </w:tc>
      </w:tr>
      <w:tr w:rsidR="00CD693A" w:rsidRPr="00CD693A" w14:paraId="62AA90E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0EE9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D7FB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76C8F15B" w14:textId="2AB36B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15E02F84" w14:textId="2A6ED4A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B8D61" w14:textId="3149CF2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BBA572" w14:textId="6FFF6B9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4,760.66 </w:t>
            </w:r>
          </w:p>
        </w:tc>
      </w:tr>
      <w:tr w:rsidR="00CD693A" w:rsidRPr="00CD693A" w14:paraId="22AFC0C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6115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3F02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3D30CED3" w14:textId="31144C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147B5982" w14:textId="62B845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5966F" w14:textId="2BC44B1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901BB" w14:textId="206FFAA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7,457.66 </w:t>
            </w:r>
          </w:p>
        </w:tc>
      </w:tr>
      <w:tr w:rsidR="00CD693A" w:rsidRPr="00CD693A" w14:paraId="17F9E1C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492E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4694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1C46CB71" w14:textId="36CDB6E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62F765F2" w14:textId="250680A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EE216" w14:textId="0C718D6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4326A" w14:textId="5C94AC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17,122.54 </w:t>
            </w:r>
          </w:p>
        </w:tc>
      </w:tr>
      <w:tr w:rsidR="00CD693A" w:rsidRPr="00CD693A" w14:paraId="07C8C15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6AE5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B086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052F7972" w14:textId="600F39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0952CC34" w14:textId="300B47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0ACCC" w14:textId="7A094E2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1FA02" w14:textId="349B0CA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1,172.06 </w:t>
            </w:r>
          </w:p>
        </w:tc>
      </w:tr>
      <w:tr w:rsidR="00CD693A" w:rsidRPr="00CD693A" w14:paraId="5679983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D1C3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0310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1D05216D" w14:textId="6DFDB47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68E00446" w14:textId="7A7146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0DBAD" w14:textId="7E6089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86B6B" w14:textId="3DB1806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2,101.16 </w:t>
            </w:r>
          </w:p>
        </w:tc>
      </w:tr>
      <w:tr w:rsidR="00CD693A" w:rsidRPr="00CD693A" w14:paraId="06AB204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1ACB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C5C9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27D92B2E" w14:textId="0EADD93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515A5622" w14:textId="57E804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728B3" w14:textId="3C0A981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12667" w14:textId="41B097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3,077.36 </w:t>
            </w:r>
          </w:p>
        </w:tc>
      </w:tr>
      <w:tr w:rsidR="00CD693A" w:rsidRPr="00CD693A" w14:paraId="54871F8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023CC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36BB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3DA87DBC" w14:textId="64390A3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03EC73DC" w14:textId="37854B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57B3E" w14:textId="56B1874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5B578" w14:textId="3E7FA3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30,902.96 </w:t>
            </w:r>
          </w:p>
        </w:tc>
      </w:tr>
      <w:tr w:rsidR="00CD693A" w:rsidRPr="00CD693A" w14:paraId="3748898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1038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09C6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47FCA66F" w14:textId="675EBEF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4289BEB3" w14:textId="2AC4AC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5B2B8" w14:textId="0332C85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60095" w14:textId="2042359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2,292.66 </w:t>
            </w:r>
          </w:p>
        </w:tc>
      </w:tr>
      <w:tr w:rsidR="00CD693A" w:rsidRPr="00CD693A" w14:paraId="14E724C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0F93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50EB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7425F9E" w14:textId="7F151AC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4,509.56 </w:t>
            </w:r>
          </w:p>
        </w:tc>
        <w:tc>
          <w:tcPr>
            <w:tcW w:w="0" w:type="auto"/>
            <w:tcBorders>
              <w:top w:val="nil"/>
              <w:left w:val="nil"/>
              <w:bottom w:val="single" w:sz="4" w:space="0" w:color="000000"/>
              <w:right w:val="single" w:sz="4" w:space="0" w:color="000000"/>
            </w:tcBorders>
            <w:shd w:val="clear" w:color="auto" w:fill="auto"/>
            <w:noWrap/>
            <w:vAlign w:val="bottom"/>
            <w:hideMark/>
          </w:tcPr>
          <w:p w14:paraId="585B01C5" w14:textId="2FE5597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FC672" w14:textId="6C680A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CE220" w14:textId="25E87D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4,509.56 </w:t>
            </w:r>
          </w:p>
        </w:tc>
      </w:tr>
      <w:tr w:rsidR="00CD693A" w:rsidRPr="00CD693A" w14:paraId="7EB6B99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BB30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0C6B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73258319" w14:textId="4FCA075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012354A4" w14:textId="25803D9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2C31D" w14:textId="6DD766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3F778" w14:textId="5CF697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97,448.42 </w:t>
            </w:r>
          </w:p>
        </w:tc>
      </w:tr>
      <w:tr w:rsidR="00CD693A" w:rsidRPr="00CD693A" w14:paraId="4BFABFB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AD34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8740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2CD92371" w14:textId="313C332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21315E2D" w14:textId="31F4E6B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699B1" w14:textId="1CB295E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32817" w14:textId="392C25E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26.66 </w:t>
            </w:r>
          </w:p>
        </w:tc>
      </w:tr>
      <w:tr w:rsidR="00CD693A" w:rsidRPr="00CD693A" w14:paraId="645453C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A790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199F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561CA153" w14:textId="125FF9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2365CC03" w14:textId="46C0242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506749" w14:textId="5E30E2B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706FB" w14:textId="7B12F3B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8,775.86 </w:t>
            </w:r>
          </w:p>
        </w:tc>
      </w:tr>
      <w:tr w:rsidR="00CD693A" w:rsidRPr="00CD693A" w14:paraId="105EEB4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F38E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6216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7BCC2416" w14:textId="480AC84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61915E9F" w14:textId="57A0C3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7D2B4" w14:textId="5A488CF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B0E2A" w14:textId="6D6293C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81,260.66 </w:t>
            </w:r>
          </w:p>
        </w:tc>
      </w:tr>
      <w:tr w:rsidR="00CD693A" w:rsidRPr="00CD693A" w14:paraId="33854C9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3CCD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7399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23B920A3" w14:textId="073E803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1025CB55" w14:textId="489799C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6459C" w14:textId="25DC1BC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94152" w14:textId="3CA13F9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82,251.04 </w:t>
            </w:r>
          </w:p>
        </w:tc>
      </w:tr>
      <w:tr w:rsidR="00CD693A" w:rsidRPr="00CD693A" w14:paraId="55F153B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8719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A3F7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27B18602" w14:textId="72725C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606EC308" w14:textId="3601E4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CEE9D" w14:textId="74D0AA4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AB54F" w14:textId="50C826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1,305.66 </w:t>
            </w:r>
          </w:p>
        </w:tc>
      </w:tr>
      <w:tr w:rsidR="00CD693A" w:rsidRPr="00CD693A" w14:paraId="0D9EA34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61E9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0C27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43E19591" w14:textId="09F3AB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4033ADF3" w14:textId="4A90AB0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507B1" w14:textId="0CAD09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4BE8E" w14:textId="0F87A1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8,351.66 </w:t>
            </w:r>
          </w:p>
        </w:tc>
      </w:tr>
      <w:tr w:rsidR="00CD693A" w:rsidRPr="00CD693A" w14:paraId="68B6068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A6A9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87C4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4D954E18" w14:textId="0B1BAE2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73E1CA6E" w14:textId="5F53333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FC464" w14:textId="7D39DE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DEF7E" w14:textId="7A7DD97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05,337.88 </w:t>
            </w:r>
          </w:p>
        </w:tc>
      </w:tr>
      <w:tr w:rsidR="00CD693A" w:rsidRPr="00CD693A" w14:paraId="0E5F613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67E4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6697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53C7E81F" w14:textId="3C0B927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3720BF75" w14:textId="3CC16B8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DCF4E" w14:textId="3E3D880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6E170" w14:textId="505CA33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1,301.78 </w:t>
            </w:r>
          </w:p>
        </w:tc>
      </w:tr>
      <w:tr w:rsidR="00CD693A" w:rsidRPr="00CD693A" w14:paraId="6743D57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2016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BC42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55BFCA07" w14:textId="240D1E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39B6568B" w14:textId="6F5E205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2F0D5" w14:textId="6A4CED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DE928" w14:textId="501A6E1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1,401.58 </w:t>
            </w:r>
          </w:p>
        </w:tc>
      </w:tr>
      <w:tr w:rsidR="00CD693A" w:rsidRPr="00CD693A" w14:paraId="5EA6E45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0550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AAB970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23CD05EA" w14:textId="7235126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0B68A1ED" w14:textId="146B67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8B240" w14:textId="4276220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B2115" w14:textId="4613CD1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2,339.30 </w:t>
            </w:r>
          </w:p>
        </w:tc>
      </w:tr>
      <w:tr w:rsidR="00CD693A" w:rsidRPr="00CD693A" w14:paraId="1255854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28B1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EAEA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4AAEE01C" w14:textId="71A938F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31D868CA" w14:textId="40DAE1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8E652" w14:textId="4AEE58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8C8EE" w14:textId="5AC5799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7,449.16 </w:t>
            </w:r>
          </w:p>
        </w:tc>
      </w:tr>
      <w:tr w:rsidR="00CD693A" w:rsidRPr="00CD693A" w14:paraId="32CD72F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6EAC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AC96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1C9D2726" w14:textId="7077EDE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4,763.16 </w:t>
            </w:r>
          </w:p>
        </w:tc>
        <w:tc>
          <w:tcPr>
            <w:tcW w:w="0" w:type="auto"/>
            <w:tcBorders>
              <w:top w:val="nil"/>
              <w:left w:val="nil"/>
              <w:bottom w:val="single" w:sz="4" w:space="0" w:color="000000"/>
              <w:right w:val="single" w:sz="4" w:space="0" w:color="000000"/>
            </w:tcBorders>
            <w:shd w:val="clear" w:color="auto" w:fill="auto"/>
            <w:noWrap/>
            <w:vAlign w:val="bottom"/>
            <w:hideMark/>
          </w:tcPr>
          <w:p w14:paraId="53F38F28" w14:textId="11189F2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7CDC5" w14:textId="0E34F6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DC90C" w14:textId="5580F4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4,763.16 </w:t>
            </w:r>
          </w:p>
        </w:tc>
      </w:tr>
      <w:tr w:rsidR="00CD693A" w:rsidRPr="00CD693A" w14:paraId="367D7F3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F7C1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75CF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2C861978" w14:textId="3FA97DF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2F8BCABD" w14:textId="472470E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D8CB4" w14:textId="2B867B3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B9946" w14:textId="74FD306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3,329.86 </w:t>
            </w:r>
          </w:p>
        </w:tc>
      </w:tr>
      <w:tr w:rsidR="00CD693A" w:rsidRPr="00CD693A" w14:paraId="6AB64C4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86F45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89BC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655BEF09" w14:textId="7F79374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12EE27C1" w14:textId="289997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7D7C7" w14:textId="75D985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DBDC3" w14:textId="0EE3DB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4,760.66 </w:t>
            </w:r>
          </w:p>
        </w:tc>
      </w:tr>
      <w:tr w:rsidR="00CD693A" w:rsidRPr="00CD693A" w14:paraId="6F893A8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A65C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FD03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0F23EC75" w14:textId="173F52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1,336.88 </w:t>
            </w:r>
          </w:p>
        </w:tc>
        <w:tc>
          <w:tcPr>
            <w:tcW w:w="0" w:type="auto"/>
            <w:tcBorders>
              <w:top w:val="nil"/>
              <w:left w:val="nil"/>
              <w:bottom w:val="single" w:sz="4" w:space="0" w:color="000000"/>
              <w:right w:val="single" w:sz="4" w:space="0" w:color="000000"/>
            </w:tcBorders>
            <w:shd w:val="clear" w:color="auto" w:fill="auto"/>
            <w:noWrap/>
            <w:vAlign w:val="bottom"/>
            <w:hideMark/>
          </w:tcPr>
          <w:p w14:paraId="7032FE7F" w14:textId="4A44C92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A3E9A" w14:textId="2F405EF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08C82" w14:textId="410E6E6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1,336.88 </w:t>
            </w:r>
          </w:p>
        </w:tc>
      </w:tr>
      <w:tr w:rsidR="00CD693A" w:rsidRPr="00CD693A" w14:paraId="4702447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8333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10EA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4DCC28DC" w14:textId="2CBEE3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2C4853FE" w14:textId="0041A0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B0978" w14:textId="0BA3FAE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72467" w14:textId="091F31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2,804.54 </w:t>
            </w:r>
          </w:p>
        </w:tc>
      </w:tr>
      <w:tr w:rsidR="00CD693A" w:rsidRPr="00CD693A" w14:paraId="32E9BD2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A22B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3706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585BB452" w14:textId="5CFBC6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5121A1A1" w14:textId="4189F2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2704A" w14:textId="5DA0E60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A6F59" w14:textId="64139F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93,022.76 </w:t>
            </w:r>
          </w:p>
        </w:tc>
      </w:tr>
      <w:tr w:rsidR="00CD693A" w:rsidRPr="00CD693A" w14:paraId="5E48E3E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B71B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74C4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ED734B7" w14:textId="56FFB4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710E0501" w14:textId="3D0FDF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2DDDE" w14:textId="4695BC1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653B5" w14:textId="27FF1E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3,968.70 </w:t>
            </w:r>
          </w:p>
        </w:tc>
      </w:tr>
      <w:tr w:rsidR="00CD693A" w:rsidRPr="00CD693A" w14:paraId="7533477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B339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6DD3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3F0FA52" w14:textId="0C92CD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EBFDAE1" w14:textId="599AF48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CC154" w14:textId="0376075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19A51" w14:textId="572600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4,760.66 </w:t>
            </w:r>
          </w:p>
        </w:tc>
      </w:tr>
      <w:tr w:rsidR="00CD693A" w:rsidRPr="00CD693A" w14:paraId="4241CDD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A296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327A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1AB57708" w14:textId="41F31E9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3EA43277" w14:textId="12D876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0E0CA" w14:textId="107B06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C6BE4" w14:textId="7A30018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1,873.66 </w:t>
            </w:r>
          </w:p>
        </w:tc>
      </w:tr>
      <w:tr w:rsidR="00CD693A" w:rsidRPr="00CD693A" w14:paraId="736B8D6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26B6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F0E0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60AA2AFC" w14:textId="7C12F7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7B3FFCD4" w14:textId="685C8EA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357CF" w14:textId="2EE5ABB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C97B6" w14:textId="368BB2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9,875.66 </w:t>
            </w:r>
          </w:p>
        </w:tc>
      </w:tr>
      <w:tr w:rsidR="00CD693A" w:rsidRPr="00CD693A" w14:paraId="50BCC0D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D7E2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DFCE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2A5D10FA" w14:textId="46982B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4F6118DA" w14:textId="006ACA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34889" w14:textId="1E3FFED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29021" w14:textId="5AB82CD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9,068.54 </w:t>
            </w:r>
          </w:p>
        </w:tc>
      </w:tr>
      <w:tr w:rsidR="00CD693A" w:rsidRPr="00CD693A" w14:paraId="4A2C952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F0D4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D9C2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38CA771" w14:textId="69F6BF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460045A9" w14:textId="6395651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D334C" w14:textId="2DDEA0E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5A85A" w14:textId="272C906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8,351.66 </w:t>
            </w:r>
          </w:p>
        </w:tc>
      </w:tr>
      <w:tr w:rsidR="00CD693A" w:rsidRPr="00CD693A" w14:paraId="7FAAA5B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36DC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87A3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48F5458E" w14:textId="3C677F4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047A2D8F" w14:textId="7A89B38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279AD" w14:textId="2465B44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2BA90" w14:textId="7469BE3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006,509.52 </w:t>
            </w:r>
          </w:p>
        </w:tc>
      </w:tr>
      <w:tr w:rsidR="00CD693A" w:rsidRPr="00CD693A" w14:paraId="1C6CDF1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3B2F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6BAE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A0DEB38" w14:textId="7C162D2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53058402" w14:textId="353A569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61134" w14:textId="17A2F0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EAE84" w14:textId="420C0A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7,449.16 </w:t>
            </w:r>
          </w:p>
        </w:tc>
      </w:tr>
      <w:tr w:rsidR="00CD693A" w:rsidRPr="00CD693A" w14:paraId="7CBAB8D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72CF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45DF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7ED49D18" w14:textId="4CADEA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3D9BAAEA" w14:textId="725E19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89CF7" w14:textId="00D7AAE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A6DEC" w14:textId="47DCD04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5,480.04 </w:t>
            </w:r>
          </w:p>
        </w:tc>
      </w:tr>
      <w:tr w:rsidR="00CD693A" w:rsidRPr="00CD693A" w14:paraId="4F6CC3F2"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260A2"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4D51EDCF" w14:textId="123B121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0,347,714.26 </w:t>
            </w:r>
          </w:p>
        </w:tc>
        <w:tc>
          <w:tcPr>
            <w:tcW w:w="0" w:type="auto"/>
            <w:tcBorders>
              <w:top w:val="nil"/>
              <w:left w:val="nil"/>
              <w:bottom w:val="single" w:sz="4" w:space="0" w:color="000000"/>
              <w:right w:val="single" w:sz="4" w:space="0" w:color="000000"/>
            </w:tcBorders>
            <w:shd w:val="clear" w:color="D8D8D8" w:fill="D8D8D8"/>
            <w:noWrap/>
            <w:vAlign w:val="bottom"/>
            <w:hideMark/>
          </w:tcPr>
          <w:p w14:paraId="5B1CF890" w14:textId="7BA05512"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1788867" w14:textId="07D911A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1593F7" w14:textId="73B9173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0,347,714.26 </w:t>
            </w:r>
          </w:p>
        </w:tc>
      </w:tr>
      <w:tr w:rsidR="00CD693A" w:rsidRPr="00CD693A" w14:paraId="1B6F8D2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5FEB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9B09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736838DD" w14:textId="214791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005A767E" w14:textId="39DFF70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06B29" w14:textId="2783E2E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BBDE4" w14:textId="66FE1C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9,054,846.90 </w:t>
            </w:r>
          </w:p>
        </w:tc>
      </w:tr>
      <w:tr w:rsidR="00CD693A" w:rsidRPr="00CD693A" w14:paraId="18B6450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5B51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1944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0322BFAA" w14:textId="47D6A9E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671F9BFF" w14:textId="769E7BF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06B2B" w14:textId="57A694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C1FD3" w14:textId="7639AB3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3,036.10 </w:t>
            </w:r>
          </w:p>
        </w:tc>
      </w:tr>
      <w:tr w:rsidR="00CD693A" w:rsidRPr="00CD693A" w14:paraId="4C83585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3C31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0FCA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2248CF89" w14:textId="48D3F4A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3,107.48 </w:t>
            </w:r>
          </w:p>
        </w:tc>
        <w:tc>
          <w:tcPr>
            <w:tcW w:w="0" w:type="auto"/>
            <w:tcBorders>
              <w:top w:val="nil"/>
              <w:left w:val="nil"/>
              <w:bottom w:val="single" w:sz="4" w:space="0" w:color="000000"/>
              <w:right w:val="single" w:sz="4" w:space="0" w:color="000000"/>
            </w:tcBorders>
            <w:shd w:val="clear" w:color="auto" w:fill="auto"/>
            <w:noWrap/>
            <w:vAlign w:val="bottom"/>
            <w:hideMark/>
          </w:tcPr>
          <w:p w14:paraId="5E4E77D6" w14:textId="3B50BE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82802" w14:textId="162A208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39157" w14:textId="6860E4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3,107.48 </w:t>
            </w:r>
          </w:p>
        </w:tc>
      </w:tr>
      <w:tr w:rsidR="00CD693A" w:rsidRPr="00CD693A" w14:paraId="64C79BD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1BD6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CF00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7701899E" w14:textId="059EC2E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1097860" w14:textId="7961054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BA5A9" w14:textId="6B3355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F135E" w14:textId="5B375B5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5,000.00 </w:t>
            </w:r>
          </w:p>
        </w:tc>
      </w:tr>
      <w:tr w:rsidR="00CD693A" w:rsidRPr="00CD693A" w14:paraId="6F3AA57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2455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C252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34CB1D1E" w14:textId="0D7C63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61,723.78 </w:t>
            </w:r>
          </w:p>
        </w:tc>
        <w:tc>
          <w:tcPr>
            <w:tcW w:w="0" w:type="auto"/>
            <w:tcBorders>
              <w:top w:val="nil"/>
              <w:left w:val="nil"/>
              <w:bottom w:val="single" w:sz="4" w:space="0" w:color="000000"/>
              <w:right w:val="single" w:sz="4" w:space="0" w:color="000000"/>
            </w:tcBorders>
            <w:shd w:val="clear" w:color="auto" w:fill="auto"/>
            <w:noWrap/>
            <w:vAlign w:val="bottom"/>
            <w:hideMark/>
          </w:tcPr>
          <w:p w14:paraId="6F28E5B5" w14:textId="6C46BF5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13A7B" w14:textId="3276F0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D3F8D" w14:textId="680A00F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61,723.78 </w:t>
            </w:r>
          </w:p>
        </w:tc>
      </w:tr>
      <w:tr w:rsidR="00CD693A" w:rsidRPr="00CD693A" w14:paraId="2C2D8CF6"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E9E739"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23584343" w14:textId="7242B645"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645,476.84 </w:t>
            </w:r>
          </w:p>
        </w:tc>
        <w:tc>
          <w:tcPr>
            <w:tcW w:w="0" w:type="auto"/>
            <w:tcBorders>
              <w:top w:val="nil"/>
              <w:left w:val="nil"/>
              <w:bottom w:val="single" w:sz="4" w:space="0" w:color="000000"/>
              <w:right w:val="single" w:sz="4" w:space="0" w:color="000000"/>
            </w:tcBorders>
            <w:shd w:val="clear" w:color="D8D8D8" w:fill="D8D8D8"/>
            <w:noWrap/>
            <w:vAlign w:val="bottom"/>
            <w:hideMark/>
          </w:tcPr>
          <w:p w14:paraId="0C1914BF" w14:textId="600A507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3D87BA" w14:textId="399DA84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8CC816" w14:textId="304A6EF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645,476.84 </w:t>
            </w:r>
          </w:p>
        </w:tc>
      </w:tr>
      <w:tr w:rsidR="00CD693A" w:rsidRPr="00CD693A" w14:paraId="2AFB8E3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5739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0208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2BDBB4A1" w14:textId="187D03B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26AD4E12" w14:textId="5340595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8CA40" w14:textId="01CD5E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3DE8E" w14:textId="31D3EAE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219,253.56 </w:t>
            </w:r>
          </w:p>
        </w:tc>
      </w:tr>
      <w:tr w:rsidR="00CD693A" w:rsidRPr="00CD693A" w14:paraId="40BC176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B423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85CA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608815C3" w14:textId="2D4FE2E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5,823.00 </w:t>
            </w:r>
          </w:p>
        </w:tc>
        <w:tc>
          <w:tcPr>
            <w:tcW w:w="0" w:type="auto"/>
            <w:tcBorders>
              <w:top w:val="nil"/>
              <w:left w:val="nil"/>
              <w:bottom w:val="single" w:sz="4" w:space="0" w:color="000000"/>
              <w:right w:val="single" w:sz="4" w:space="0" w:color="000000"/>
            </w:tcBorders>
            <w:shd w:val="clear" w:color="auto" w:fill="auto"/>
            <w:noWrap/>
            <w:vAlign w:val="bottom"/>
            <w:hideMark/>
          </w:tcPr>
          <w:p w14:paraId="5FB7CD9A" w14:textId="051FCF9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77F23" w14:textId="3AFBFEB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534AA" w14:textId="4C7D45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5,823.00 </w:t>
            </w:r>
          </w:p>
        </w:tc>
      </w:tr>
      <w:tr w:rsidR="00CD693A" w:rsidRPr="00CD693A" w14:paraId="4404D2D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B82C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5898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7AEABDF6" w14:textId="50A4F0D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817.00 </w:t>
            </w:r>
          </w:p>
        </w:tc>
        <w:tc>
          <w:tcPr>
            <w:tcW w:w="0" w:type="auto"/>
            <w:tcBorders>
              <w:top w:val="nil"/>
              <w:left w:val="nil"/>
              <w:bottom w:val="single" w:sz="4" w:space="0" w:color="000000"/>
              <w:right w:val="single" w:sz="4" w:space="0" w:color="000000"/>
            </w:tcBorders>
            <w:shd w:val="clear" w:color="auto" w:fill="auto"/>
            <w:noWrap/>
            <w:vAlign w:val="bottom"/>
            <w:hideMark/>
          </w:tcPr>
          <w:p w14:paraId="1A867B1C" w14:textId="42E966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D94A6" w14:textId="613E33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C75FA" w14:textId="745A28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817.00 </w:t>
            </w:r>
          </w:p>
        </w:tc>
      </w:tr>
      <w:tr w:rsidR="00CD693A" w:rsidRPr="00CD693A" w14:paraId="1241011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9743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C7AA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4F4B6C75" w14:textId="342D601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2,097.28 </w:t>
            </w:r>
          </w:p>
        </w:tc>
        <w:tc>
          <w:tcPr>
            <w:tcW w:w="0" w:type="auto"/>
            <w:tcBorders>
              <w:top w:val="nil"/>
              <w:left w:val="nil"/>
              <w:bottom w:val="single" w:sz="4" w:space="0" w:color="000000"/>
              <w:right w:val="single" w:sz="4" w:space="0" w:color="000000"/>
            </w:tcBorders>
            <w:shd w:val="clear" w:color="auto" w:fill="auto"/>
            <w:noWrap/>
            <w:vAlign w:val="bottom"/>
            <w:hideMark/>
          </w:tcPr>
          <w:p w14:paraId="1B8C9907" w14:textId="1DD7CC4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750D2" w14:textId="5D81210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479BC" w14:textId="388B9FB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2,097.28 </w:t>
            </w:r>
          </w:p>
        </w:tc>
      </w:tr>
      <w:tr w:rsidR="00CD693A" w:rsidRPr="00CD693A" w14:paraId="02B8BF0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3720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B140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5DCBDF9A" w14:textId="16CCCD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714E0457" w14:textId="7283E78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95EF0" w14:textId="2EA779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BF53A" w14:textId="5F5BC0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486.00 </w:t>
            </w:r>
          </w:p>
        </w:tc>
      </w:tr>
      <w:tr w:rsidR="00CD693A" w:rsidRPr="00CD693A" w14:paraId="3DE57CF8"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8401E0"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57489B8F" w14:textId="7515930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54,600,617.11 </w:t>
            </w:r>
          </w:p>
        </w:tc>
        <w:tc>
          <w:tcPr>
            <w:tcW w:w="0" w:type="auto"/>
            <w:tcBorders>
              <w:top w:val="nil"/>
              <w:left w:val="nil"/>
              <w:bottom w:val="single" w:sz="4" w:space="0" w:color="000000"/>
              <w:right w:val="single" w:sz="4" w:space="0" w:color="000000"/>
            </w:tcBorders>
            <w:shd w:val="clear" w:color="A5A5A5" w:fill="A5A5A5"/>
            <w:noWrap/>
            <w:vAlign w:val="bottom"/>
            <w:hideMark/>
          </w:tcPr>
          <w:p w14:paraId="17849BBA" w14:textId="7A983323"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556F082" w14:textId="7AFD86E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3557F13" w14:textId="2FF74C7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54,600,617.11 </w:t>
            </w:r>
          </w:p>
        </w:tc>
      </w:tr>
      <w:tr w:rsidR="00CD693A" w:rsidRPr="00CD693A" w14:paraId="049C0C6E"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80CB7"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720C920F" w14:textId="564A2A7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74C3186" w14:textId="4984B6BF"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14C70E" w14:textId="5EFC69D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255B12" w14:textId="336B693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503,670.00 </w:t>
            </w:r>
          </w:p>
        </w:tc>
      </w:tr>
      <w:tr w:rsidR="00CD693A" w:rsidRPr="00CD693A" w14:paraId="11E3C3B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5781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D7AB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01CA0006" w14:textId="4A34924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3D6FA079" w14:textId="0732BE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C27EF" w14:textId="28D1452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4F4D6" w14:textId="18043A3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0,750.00 </w:t>
            </w:r>
          </w:p>
        </w:tc>
      </w:tr>
      <w:tr w:rsidR="00CD693A" w:rsidRPr="00CD693A" w14:paraId="2610D42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D8F64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E2DE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74E4FF9D" w14:textId="04B2073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102F296B" w14:textId="27EF092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49940" w14:textId="30ADF75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832F8" w14:textId="10A396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5,265.00 </w:t>
            </w:r>
          </w:p>
        </w:tc>
      </w:tr>
      <w:tr w:rsidR="00CD693A" w:rsidRPr="00CD693A" w14:paraId="2A99853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8CF4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516E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72ECB7FE" w14:textId="37180C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E5B72D2" w14:textId="0D8A0A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0E3B1" w14:textId="2199275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BCB73" w14:textId="0EDE70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0,962.50 </w:t>
            </w:r>
          </w:p>
        </w:tc>
      </w:tr>
      <w:tr w:rsidR="00CD693A" w:rsidRPr="00CD693A" w14:paraId="38BD266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7AFA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B318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05E7CBEF" w14:textId="3E3B3FF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288732D1" w14:textId="585B6B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54F18" w14:textId="17DABD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83D62" w14:textId="53E3EA3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550.00 </w:t>
            </w:r>
          </w:p>
        </w:tc>
      </w:tr>
      <w:tr w:rsidR="00CD693A" w:rsidRPr="00CD693A" w14:paraId="43F4DF5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64FD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308C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64D4DAA3" w14:textId="7EF349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54D49454" w14:textId="1FB929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B30AE" w14:textId="2924344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977F12" w14:textId="506AF3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93,000.00 </w:t>
            </w:r>
          </w:p>
        </w:tc>
      </w:tr>
      <w:tr w:rsidR="00CD693A" w:rsidRPr="00CD693A" w14:paraId="14AF716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7DAC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1C30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66A424EE" w14:textId="6CF2AA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4229B78C" w14:textId="1629A9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33DB7" w14:textId="25436F3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376BD" w14:textId="12D3EC7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0,667.50 </w:t>
            </w:r>
          </w:p>
        </w:tc>
      </w:tr>
      <w:tr w:rsidR="00CD693A" w:rsidRPr="00CD693A" w14:paraId="5FD24C1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F7C4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F782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5D621BA8" w14:textId="5F4E80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17CBD68C" w14:textId="6B18AE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27C86" w14:textId="6C08EC4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FD4FB" w14:textId="156AE19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1,237.50 </w:t>
            </w:r>
          </w:p>
        </w:tc>
      </w:tr>
      <w:tr w:rsidR="00CD693A" w:rsidRPr="00CD693A" w14:paraId="4C3BFE8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D8AE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6D8D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339CC41" w14:textId="68FAB2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0B5DC823" w14:textId="36F794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39732" w14:textId="1A7B77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C20A4" w14:textId="3ADBBC7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1,237.50 </w:t>
            </w:r>
          </w:p>
        </w:tc>
      </w:tr>
      <w:tr w:rsidR="00CD693A" w:rsidRPr="00CD693A" w14:paraId="41CADAE8"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020D0"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7E17A5FF" w14:textId="4FF7865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6C48310E" w14:textId="43EA1CE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8EC506" w14:textId="064F2D7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29300E" w14:textId="7D1936B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4,152,798.69 </w:t>
            </w:r>
          </w:p>
        </w:tc>
      </w:tr>
      <w:tr w:rsidR="00CD693A" w:rsidRPr="00CD693A" w14:paraId="3B344A3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CDF7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64C6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29BEA3CD" w14:textId="25D34E6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119EBDC7" w14:textId="7479DAE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327A7" w14:textId="6B0277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4F986" w14:textId="0BAD7D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504.00 </w:t>
            </w:r>
          </w:p>
        </w:tc>
      </w:tr>
      <w:tr w:rsidR="00CD693A" w:rsidRPr="00CD693A" w14:paraId="16ADA49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ED48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CF92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0AEEC4B4" w14:textId="70AB2C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04FCF314" w14:textId="7C7C156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5F6E4" w14:textId="57BB0DB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D849C" w14:textId="58BBBF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4,566.00 </w:t>
            </w:r>
          </w:p>
        </w:tc>
      </w:tr>
      <w:tr w:rsidR="00CD693A" w:rsidRPr="00CD693A" w14:paraId="567D93C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0ACC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1C37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08F445EF" w14:textId="204A1E6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1E2BA0EB" w14:textId="405BBC9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9089A" w14:textId="4188604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BBC62" w14:textId="20FE20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6,919.20 </w:t>
            </w:r>
          </w:p>
        </w:tc>
      </w:tr>
      <w:tr w:rsidR="00CD693A" w:rsidRPr="00CD693A" w14:paraId="0F35BF9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A3BC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484B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3493E2CE" w14:textId="55EBBD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2870C497" w14:textId="6EBE94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2A0D6" w14:textId="2272AF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0EC42" w14:textId="6B8738B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0,768.00 </w:t>
            </w:r>
          </w:p>
        </w:tc>
      </w:tr>
      <w:tr w:rsidR="00CD693A" w:rsidRPr="00CD693A" w14:paraId="3380256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2E8C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80E1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6831DB0D" w14:textId="0F65728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5BAD793B" w14:textId="54E923D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10C1C6" w14:textId="00D0CCF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68DA5" w14:textId="7D4FBAF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5,471.25 </w:t>
            </w:r>
          </w:p>
        </w:tc>
      </w:tr>
      <w:tr w:rsidR="00CD693A" w:rsidRPr="00CD693A" w14:paraId="46F1604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70F4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1AEC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111A9A34" w14:textId="7E07F6A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449A802D" w14:textId="09C6D2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41C88" w14:textId="0B1174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7739C" w14:textId="0FA17F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8,579.98 </w:t>
            </w:r>
          </w:p>
        </w:tc>
      </w:tr>
      <w:tr w:rsidR="00CD693A" w:rsidRPr="00CD693A" w14:paraId="2CDDCEB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8294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4C20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3E33EDE4" w14:textId="16A2BF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93A26E2" w14:textId="0E12A3E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28AE2" w14:textId="3EFD6F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6F7B0" w14:textId="70E70B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34,000.00 </w:t>
            </w:r>
          </w:p>
        </w:tc>
      </w:tr>
      <w:tr w:rsidR="00CD693A" w:rsidRPr="00CD693A" w14:paraId="276C507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F25C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A30F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33E476FA" w14:textId="1C94C0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5EB51E2C" w14:textId="529E918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37784" w14:textId="35C8596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CF49E" w14:textId="5C1AA8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4,500.00 </w:t>
            </w:r>
          </w:p>
        </w:tc>
      </w:tr>
      <w:tr w:rsidR="00CD693A" w:rsidRPr="00CD693A" w14:paraId="297FD29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8C40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5C4C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6C3A8D2F" w14:textId="43BE76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1D4744A7" w14:textId="239048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188D1" w14:textId="488621F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AA512" w14:textId="512F0F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4,590.00 </w:t>
            </w:r>
          </w:p>
        </w:tc>
      </w:tr>
      <w:tr w:rsidR="00CD693A" w:rsidRPr="00CD693A" w14:paraId="52CF287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E7D2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38DD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3BF5610D" w14:textId="167C254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4F98F16F" w14:textId="2538ED5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314A1" w14:textId="57A39B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B2E25" w14:textId="6B30A80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41,025.76 </w:t>
            </w:r>
          </w:p>
        </w:tc>
      </w:tr>
      <w:tr w:rsidR="00CD693A" w:rsidRPr="00CD693A" w14:paraId="13848B0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F678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3257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8004EDE" w14:textId="22F9D25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3EDE8D4A" w14:textId="7F626D1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F266C" w14:textId="4F1C2F9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1F591" w14:textId="483477F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9,556.50 </w:t>
            </w:r>
          </w:p>
        </w:tc>
      </w:tr>
      <w:tr w:rsidR="00CD693A" w:rsidRPr="00CD693A" w14:paraId="5E5CAF6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69D4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C91C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7C521340" w14:textId="188BE1C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73B97DC6" w14:textId="7D5DBF2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B1B21" w14:textId="71B5C2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C80C0" w14:textId="799733A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8,318.00 </w:t>
            </w:r>
          </w:p>
        </w:tc>
      </w:tr>
      <w:tr w:rsidR="00CD693A" w:rsidRPr="00CD693A" w14:paraId="108A4C8F"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0DB41"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15A81D3D" w14:textId="4E0E8A5F"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0,586,704.17 </w:t>
            </w:r>
          </w:p>
        </w:tc>
        <w:tc>
          <w:tcPr>
            <w:tcW w:w="0" w:type="auto"/>
            <w:tcBorders>
              <w:top w:val="nil"/>
              <w:left w:val="nil"/>
              <w:bottom w:val="single" w:sz="4" w:space="0" w:color="000000"/>
              <w:right w:val="single" w:sz="4" w:space="0" w:color="000000"/>
            </w:tcBorders>
            <w:shd w:val="clear" w:color="D8D8D8" w:fill="D8D8D8"/>
            <w:noWrap/>
            <w:vAlign w:val="bottom"/>
            <w:hideMark/>
          </w:tcPr>
          <w:p w14:paraId="6D7671B8" w14:textId="150460C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F58166" w14:textId="1656C16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721314" w14:textId="7CC1892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0,586,704.17 </w:t>
            </w:r>
          </w:p>
        </w:tc>
      </w:tr>
      <w:tr w:rsidR="00CD693A" w:rsidRPr="00CD693A" w14:paraId="35BED6B4" w14:textId="77777777" w:rsidTr="00CD693A">
        <w:trPr>
          <w:trHeight w:val="20"/>
        </w:trPr>
        <w:tc>
          <w:tcPr>
            <w:tcW w:w="0" w:type="auto"/>
            <w:tcBorders>
              <w:top w:val="nil"/>
              <w:left w:val="nil"/>
              <w:bottom w:val="single" w:sz="4" w:space="0" w:color="000000"/>
              <w:right w:val="nil"/>
            </w:tcBorders>
            <w:shd w:val="clear" w:color="auto" w:fill="auto"/>
            <w:noWrap/>
            <w:vAlign w:val="bottom"/>
            <w:hideMark/>
          </w:tcPr>
          <w:p w14:paraId="24A7C0E0" w14:textId="77777777" w:rsidR="00CD693A" w:rsidRPr="00CD693A" w:rsidRDefault="00CD693A" w:rsidP="00CD693A">
            <w:pPr>
              <w:widowControl/>
              <w:spacing w:after="0" w:line="240" w:lineRule="auto"/>
              <w:contextualSpacing/>
              <w:rPr>
                <w:rFonts w:eastAsia="Times New Roman"/>
                <w:color w:val="000000"/>
              </w:rPr>
            </w:pPr>
            <w:r w:rsidRPr="00CD693A">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529F0A52" w14:textId="77777777" w:rsidR="00CD693A" w:rsidRPr="00CD693A" w:rsidRDefault="00CD693A" w:rsidP="00CD693A">
            <w:pPr>
              <w:widowControl/>
              <w:spacing w:after="0" w:line="240" w:lineRule="auto"/>
              <w:contextualSpacing/>
              <w:rPr>
                <w:rFonts w:ascii="Arial Narrow" w:eastAsia="Times New Roman" w:hAnsi="Arial Narrow"/>
                <w:i/>
                <w:iCs/>
                <w:color w:val="000000"/>
              </w:rPr>
            </w:pPr>
            <w:r w:rsidRPr="00CD693A">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3A5BC76D" w14:textId="12D0B26C" w:rsidR="00CD693A" w:rsidRPr="00CD693A" w:rsidRDefault="00CD693A" w:rsidP="00CD693A">
            <w:pPr>
              <w:widowControl/>
              <w:spacing w:after="0" w:line="240" w:lineRule="auto"/>
              <w:contextualSpacing/>
              <w:jc w:val="right"/>
              <w:rPr>
                <w:rFonts w:ascii="Arial Narrow" w:eastAsia="Times New Roman" w:hAnsi="Arial Narrow"/>
                <w:i/>
                <w:iCs/>
                <w:color w:val="000000"/>
              </w:rPr>
            </w:pPr>
            <w:r w:rsidRPr="00CD693A">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DFE800E" w14:textId="484AF600" w:rsidR="00CD693A" w:rsidRPr="00CD693A" w:rsidRDefault="00CD693A" w:rsidP="00CD693A">
            <w:pPr>
              <w:widowControl/>
              <w:spacing w:after="0" w:line="240" w:lineRule="auto"/>
              <w:contextualSpacing/>
              <w:jc w:val="right"/>
              <w:rPr>
                <w:rFonts w:ascii="Arial Narrow" w:eastAsia="Times New Roman" w:hAnsi="Arial Narrow"/>
                <w:i/>
                <w:iCs/>
                <w:color w:val="000000"/>
              </w:rPr>
            </w:pPr>
            <w:r w:rsidRPr="00CD693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382A9" w14:textId="35EBD23A" w:rsidR="00CD693A" w:rsidRPr="00CD693A" w:rsidRDefault="00CD693A" w:rsidP="00CD693A">
            <w:pPr>
              <w:widowControl/>
              <w:spacing w:after="0" w:line="240" w:lineRule="auto"/>
              <w:contextualSpacing/>
              <w:jc w:val="right"/>
              <w:rPr>
                <w:rFonts w:ascii="Arial Narrow" w:eastAsia="Times New Roman" w:hAnsi="Arial Narrow"/>
                <w:i/>
                <w:iCs/>
                <w:color w:val="000000"/>
              </w:rPr>
            </w:pPr>
            <w:r w:rsidRPr="00CD693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864AF" w14:textId="2809F424" w:rsidR="00CD693A" w:rsidRPr="00CD693A" w:rsidRDefault="00CD693A" w:rsidP="00CD693A">
            <w:pPr>
              <w:widowControl/>
              <w:spacing w:after="0" w:line="240" w:lineRule="auto"/>
              <w:contextualSpacing/>
              <w:jc w:val="right"/>
              <w:rPr>
                <w:rFonts w:ascii="Arial Narrow" w:eastAsia="Times New Roman" w:hAnsi="Arial Narrow"/>
                <w:i/>
                <w:iCs/>
                <w:color w:val="000000"/>
              </w:rPr>
            </w:pPr>
            <w:r w:rsidRPr="00CD693A">
              <w:rPr>
                <w:rFonts w:ascii="Arial Narrow" w:eastAsia="Times New Roman" w:hAnsi="Arial Narrow"/>
                <w:i/>
                <w:iCs/>
                <w:color w:val="000000"/>
              </w:rPr>
              <w:t xml:space="preserve">1,234,000.00 </w:t>
            </w:r>
          </w:p>
        </w:tc>
      </w:tr>
      <w:tr w:rsidR="00CD693A" w:rsidRPr="00CD693A" w14:paraId="376DF6F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F78F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0000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43DD1EC6" w14:textId="7B54FA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14F267CD" w14:textId="2D24F9E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4DD18" w14:textId="332191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2AF59" w14:textId="36D30D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60.78 </w:t>
            </w:r>
          </w:p>
        </w:tc>
      </w:tr>
      <w:tr w:rsidR="00CD693A" w:rsidRPr="00CD693A" w14:paraId="4F67B36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88C5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CD64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465602A4" w14:textId="221AA28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6CB03008" w14:textId="49EB07B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F96AC" w14:textId="7011E5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41063" w14:textId="25383C2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0,249.68 </w:t>
            </w:r>
          </w:p>
        </w:tc>
      </w:tr>
      <w:tr w:rsidR="00CD693A" w:rsidRPr="00CD693A" w14:paraId="119D516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9658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7FAD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797E5F3E" w14:textId="2B6BF6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0018D1A0" w14:textId="6895241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EA397" w14:textId="4AC6C3E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6C81A" w14:textId="1095081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56,535.58 </w:t>
            </w:r>
          </w:p>
        </w:tc>
      </w:tr>
      <w:tr w:rsidR="00CD693A" w:rsidRPr="00CD693A" w14:paraId="723A763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8B8C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FE68F4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1B1270FB" w14:textId="676598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2D8501C9" w14:textId="34FD712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24320" w14:textId="029CEA7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60AEE" w14:textId="3B59BDA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1,185.84 </w:t>
            </w:r>
          </w:p>
        </w:tc>
      </w:tr>
      <w:tr w:rsidR="00CD693A" w:rsidRPr="00CD693A" w14:paraId="50EBF73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5990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DAB2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6C7B63FC" w14:textId="1622543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54B7A791" w14:textId="336555E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44A9B" w14:textId="284E10E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EE97C" w14:textId="56A0B22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1,868.08 </w:t>
            </w:r>
          </w:p>
        </w:tc>
      </w:tr>
      <w:tr w:rsidR="00CD693A" w:rsidRPr="00CD693A" w14:paraId="307767C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6C81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6605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0B0B9300" w14:textId="74F9FB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561317ED" w14:textId="3592FB8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9D064" w14:textId="00B8F0F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C5862" w14:textId="1764C7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5,144.53 </w:t>
            </w:r>
          </w:p>
        </w:tc>
      </w:tr>
      <w:tr w:rsidR="00CD693A" w:rsidRPr="00CD693A" w14:paraId="61C0303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4441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6553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4E409352" w14:textId="2C0DC0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1E60974B" w14:textId="305F805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8DE4D" w14:textId="0AA2F2D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529CE" w14:textId="77AB4B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8,666.92 </w:t>
            </w:r>
          </w:p>
        </w:tc>
      </w:tr>
      <w:tr w:rsidR="00CD693A" w:rsidRPr="00CD693A" w14:paraId="1CF1CFB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7870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3DC7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6BE125B" w14:textId="2F90492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54D30553" w14:textId="30334E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019F1" w14:textId="42E1C35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015C1" w14:textId="7FD93D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6,200.00 </w:t>
            </w:r>
          </w:p>
        </w:tc>
      </w:tr>
      <w:tr w:rsidR="00CD693A" w:rsidRPr="00CD693A" w14:paraId="6CCDC19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AC2E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3D17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0F1788E4" w14:textId="6FFDB5F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14EB5152" w14:textId="04A425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B7D00" w14:textId="706FC6B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7240B" w14:textId="1FF3589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0,856.08 </w:t>
            </w:r>
          </w:p>
        </w:tc>
      </w:tr>
      <w:tr w:rsidR="00CD693A" w:rsidRPr="00CD693A" w14:paraId="7C38F4D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9BE7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5C9CA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6AF22F5E" w14:textId="2AAE6A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681029A6" w14:textId="25C384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AB2ED" w14:textId="533CB5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EFDF8" w14:textId="1195A7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45,072.81 </w:t>
            </w:r>
          </w:p>
        </w:tc>
      </w:tr>
      <w:tr w:rsidR="00CD693A" w:rsidRPr="00CD693A" w14:paraId="637DDE9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6385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B75A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1E5CAB82" w14:textId="7F034E8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3,298.85 </w:t>
            </w:r>
          </w:p>
        </w:tc>
        <w:tc>
          <w:tcPr>
            <w:tcW w:w="0" w:type="auto"/>
            <w:tcBorders>
              <w:top w:val="nil"/>
              <w:left w:val="nil"/>
              <w:bottom w:val="single" w:sz="4" w:space="0" w:color="000000"/>
              <w:right w:val="single" w:sz="4" w:space="0" w:color="000000"/>
            </w:tcBorders>
            <w:shd w:val="clear" w:color="auto" w:fill="auto"/>
            <w:noWrap/>
            <w:vAlign w:val="bottom"/>
            <w:hideMark/>
          </w:tcPr>
          <w:p w14:paraId="642C6407" w14:textId="2F4E768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65D87" w14:textId="79D651E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EB69F" w14:textId="292D23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3,298.85 </w:t>
            </w:r>
          </w:p>
        </w:tc>
      </w:tr>
      <w:tr w:rsidR="00CD693A" w:rsidRPr="00CD693A" w14:paraId="3DCC501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1F6C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48CD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4BCC6455" w14:textId="6088C53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7B31E23F" w14:textId="070ADE2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19521" w14:textId="780A74C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2F1C5" w14:textId="528E82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24,636.82 </w:t>
            </w:r>
          </w:p>
        </w:tc>
      </w:tr>
      <w:tr w:rsidR="00CD693A" w:rsidRPr="00CD693A" w14:paraId="32409C3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A291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87A2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56F22518" w14:textId="35B0DAD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2285F325" w14:textId="145F381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D9BBA" w14:textId="44394E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BD468" w14:textId="298ED07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31,013.18 </w:t>
            </w:r>
          </w:p>
        </w:tc>
      </w:tr>
      <w:tr w:rsidR="00CD693A" w:rsidRPr="00CD693A" w14:paraId="14ED8FC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500E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1915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2B617938" w14:textId="4F0ADF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55741F2E" w14:textId="567B9B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CFD47" w14:textId="1637E7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D7744" w14:textId="13FA183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09,442.04 </w:t>
            </w:r>
          </w:p>
        </w:tc>
      </w:tr>
      <w:tr w:rsidR="00CD693A" w:rsidRPr="00CD693A" w14:paraId="57A262C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259D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DEAB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15936041" w14:textId="1FCF4F5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51E06060" w14:textId="6B4848E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E16A6" w14:textId="2D3014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794A2" w14:textId="1E43E07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0,642.42 </w:t>
            </w:r>
          </w:p>
        </w:tc>
      </w:tr>
      <w:tr w:rsidR="00CD693A" w:rsidRPr="00CD693A" w14:paraId="5C0E241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33C3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9C2F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555AB99B" w14:textId="7155F9F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148F4AA6" w14:textId="2811955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F85E4" w14:textId="0747E1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04F86" w14:textId="765EB14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254,859.78 </w:t>
            </w:r>
          </w:p>
        </w:tc>
      </w:tr>
      <w:tr w:rsidR="00CD693A" w:rsidRPr="00CD693A" w14:paraId="5CED570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BCF5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D270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4AEFE248" w14:textId="47DB96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6FC8C5C9" w14:textId="03FAD1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8A3DD" w14:textId="0BC2282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301DE" w14:textId="7F8C7F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5,518.74 </w:t>
            </w:r>
          </w:p>
        </w:tc>
      </w:tr>
      <w:tr w:rsidR="00CD693A" w:rsidRPr="00CD693A" w14:paraId="5B96FF6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0ECC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F784F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5DB43A23" w14:textId="0AED42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66274514" w14:textId="5992953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1ED7B" w14:textId="521B3EE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039A8" w14:textId="1120DD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3,025.46 </w:t>
            </w:r>
          </w:p>
        </w:tc>
      </w:tr>
      <w:tr w:rsidR="00CD693A" w:rsidRPr="00CD693A" w14:paraId="4A4F24E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0E71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E1A9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288E3C3D" w14:textId="7D0838E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73A9CAE5" w14:textId="66FC335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D9B21E" w14:textId="18247A6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31DB6" w14:textId="34FF9B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3,445.58 </w:t>
            </w:r>
          </w:p>
        </w:tc>
      </w:tr>
      <w:tr w:rsidR="00CD693A" w:rsidRPr="00CD693A" w14:paraId="48F5FBB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7BA4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272D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51BC604C" w14:textId="57EE06C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42C7144F" w14:textId="120191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2E63A" w14:textId="73DB839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71C81" w14:textId="0AA6B2E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43,821.56 </w:t>
            </w:r>
          </w:p>
        </w:tc>
      </w:tr>
      <w:tr w:rsidR="00CD693A" w:rsidRPr="00CD693A" w14:paraId="7407092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689A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A996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2BFC4CA1" w14:textId="5BE666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09147D28" w14:textId="5419B4E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211A3" w14:textId="683E4B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B9D91" w14:textId="1C3368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824,469.92 </w:t>
            </w:r>
          </w:p>
        </w:tc>
      </w:tr>
      <w:tr w:rsidR="00CD693A" w:rsidRPr="00CD693A" w14:paraId="0C8E589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76A1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E12D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3152F60" w14:textId="446CD1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2EC73FFB" w14:textId="1A78F7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E4C50" w14:textId="02BBC6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26185" w14:textId="124FC60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154,321.68 </w:t>
            </w:r>
          </w:p>
        </w:tc>
      </w:tr>
      <w:tr w:rsidR="00CD693A" w:rsidRPr="00CD693A" w14:paraId="7006B5E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A431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BE0A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49875691" w14:textId="0D741E5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6810CD1E" w14:textId="2EA764C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9ECEF" w14:textId="49AA25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38264" w14:textId="0BA580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4,437.06 </w:t>
            </w:r>
          </w:p>
        </w:tc>
      </w:tr>
      <w:tr w:rsidR="00CD693A" w:rsidRPr="00CD693A" w14:paraId="1B2D97E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CF7F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0CC2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DE54B83" w14:textId="72A47E4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408EBBED" w14:textId="0F6B31E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C5D0C" w14:textId="718F5E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A690E" w14:textId="22296F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3,630.78 </w:t>
            </w:r>
          </w:p>
        </w:tc>
      </w:tr>
      <w:tr w:rsidR="00CD693A" w:rsidRPr="00CD693A" w14:paraId="361C2956"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88EF8"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1201A014" w14:textId="3C1E0DC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1,607,122.79 </w:t>
            </w:r>
          </w:p>
        </w:tc>
        <w:tc>
          <w:tcPr>
            <w:tcW w:w="0" w:type="auto"/>
            <w:tcBorders>
              <w:top w:val="nil"/>
              <w:left w:val="nil"/>
              <w:bottom w:val="single" w:sz="4" w:space="0" w:color="000000"/>
              <w:right w:val="single" w:sz="4" w:space="0" w:color="000000"/>
            </w:tcBorders>
            <w:shd w:val="clear" w:color="D8D8D8" w:fill="D8D8D8"/>
            <w:noWrap/>
            <w:vAlign w:val="bottom"/>
            <w:hideMark/>
          </w:tcPr>
          <w:p w14:paraId="6366ECE4" w14:textId="122CA6B5"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9AC78F" w14:textId="47B7C219"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2E6A5E6" w14:textId="2F8A6AC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1,607,122.79 </w:t>
            </w:r>
          </w:p>
        </w:tc>
      </w:tr>
      <w:tr w:rsidR="00CD693A" w:rsidRPr="00CD693A" w14:paraId="75413DEA"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6AA10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22B0931D" w14:textId="3425825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6B0885E4" w14:textId="71AC5AF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56B2C" w14:textId="723BF6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D4DD4" w14:textId="1BA0451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144,723.87 </w:t>
            </w:r>
          </w:p>
        </w:tc>
      </w:tr>
      <w:tr w:rsidR="00CD693A" w:rsidRPr="00CD693A" w14:paraId="12F3D24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11F9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6893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2DDA4817" w14:textId="38B0A9A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2A0C56AD" w14:textId="61615C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5E6CB" w14:textId="69C262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3B935" w14:textId="70F727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9,860.00 </w:t>
            </w:r>
          </w:p>
        </w:tc>
      </w:tr>
      <w:tr w:rsidR="00CD693A" w:rsidRPr="00CD693A" w14:paraId="2F1B8BB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705F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CF7E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2E900A1A" w14:textId="7F0C0C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66E05A77" w14:textId="602BF22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B6AF6" w14:textId="201FF6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33025" w14:textId="380725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1,650.00 </w:t>
            </w:r>
          </w:p>
        </w:tc>
      </w:tr>
      <w:tr w:rsidR="00CD693A" w:rsidRPr="00CD693A" w14:paraId="6C56D65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BD91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48A5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F4B3765" w14:textId="7E54A85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7398DBCE" w14:textId="3568E4A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55DEE" w14:textId="10C9E3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1431B" w14:textId="2BF438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15,838.92 </w:t>
            </w:r>
          </w:p>
        </w:tc>
      </w:tr>
      <w:tr w:rsidR="00CD693A" w:rsidRPr="00CD693A" w14:paraId="0140197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A0A4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8CF4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1FD5E62A" w14:textId="2FC0BD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6BEB9247" w14:textId="286A932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79066" w14:textId="01F2D9F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B7465" w14:textId="039EF6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43,207.50 </w:t>
            </w:r>
          </w:p>
        </w:tc>
      </w:tr>
      <w:tr w:rsidR="00CD693A" w:rsidRPr="00CD693A" w14:paraId="53CDA71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EA62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8120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1138C4A4" w14:textId="3BB7579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49DC8FD9" w14:textId="223CF81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745DF" w14:textId="72D123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0497D" w14:textId="1DF8CD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2,406.25 </w:t>
            </w:r>
          </w:p>
        </w:tc>
      </w:tr>
      <w:tr w:rsidR="00CD693A" w:rsidRPr="00CD693A" w14:paraId="05AC115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F876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4A4BC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314A6843" w14:textId="102E10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0E8EB10D" w14:textId="11F1FE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B09FB" w14:textId="1A4121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A95E2" w14:textId="49D3FC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12,131.25 </w:t>
            </w:r>
          </w:p>
        </w:tc>
      </w:tr>
      <w:tr w:rsidR="00CD693A" w:rsidRPr="00CD693A" w14:paraId="5B88B5E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1007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B4C8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08542147" w14:textId="795038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1E8D5DC9" w14:textId="3CDFC2D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3BC51" w14:textId="69A8C32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C302B" w14:textId="6A765D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3,457.50 </w:t>
            </w:r>
          </w:p>
        </w:tc>
      </w:tr>
      <w:tr w:rsidR="00CD693A" w:rsidRPr="00CD693A" w14:paraId="11C76AA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6D60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3CA69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64D02B4C" w14:textId="056E36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2119FC25" w14:textId="43606F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AE2BE" w14:textId="0A5B25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981EB" w14:textId="3CFC3B3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9,500.00 </w:t>
            </w:r>
          </w:p>
        </w:tc>
      </w:tr>
      <w:tr w:rsidR="00CD693A" w:rsidRPr="00CD693A" w14:paraId="690C429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40CE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7F80C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377D7A50" w14:textId="5E316C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63CA254E" w14:textId="3EEFA42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5FDCC" w14:textId="0548159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65A7E" w14:textId="2676BC5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3,575.00 </w:t>
            </w:r>
          </w:p>
        </w:tc>
      </w:tr>
      <w:tr w:rsidR="00CD693A" w:rsidRPr="00CD693A" w14:paraId="48DE85F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2EB5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BAF6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4BB4650C" w14:textId="2E5CC2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62954F67" w14:textId="1116AAD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41EA7" w14:textId="7F9EE73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8A64A" w14:textId="55B44C1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04,562.50 </w:t>
            </w:r>
          </w:p>
        </w:tc>
      </w:tr>
      <w:tr w:rsidR="00CD693A" w:rsidRPr="00CD693A" w14:paraId="7A7D7B6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5F4F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2EC2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4C3AD196" w14:textId="7987F0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07874887" w14:textId="0E7FE5D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61F22" w14:textId="0D4E6F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54F1D" w14:textId="333864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0,780.00 </w:t>
            </w:r>
          </w:p>
        </w:tc>
      </w:tr>
      <w:tr w:rsidR="00CD693A" w:rsidRPr="00CD693A" w14:paraId="794277B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35D9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AD8A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2936543D" w14:textId="1FCA28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244A6C46" w14:textId="5F8F924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8712D" w14:textId="1ABE5D6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AAA94" w14:textId="7A3FEB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3,760.00 </w:t>
            </w:r>
          </w:p>
        </w:tc>
      </w:tr>
      <w:tr w:rsidR="00CD693A" w:rsidRPr="00CD693A" w14:paraId="433EA3F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6842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80D7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4A68F3B5" w14:textId="2896E47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75A350E" w14:textId="0122BF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22CCF" w14:textId="4879C6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DC90E" w14:textId="700B36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550.00 </w:t>
            </w:r>
          </w:p>
        </w:tc>
      </w:tr>
      <w:tr w:rsidR="00CD693A" w:rsidRPr="00CD693A" w14:paraId="04692E7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5222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B3F4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3AD85BB8" w14:textId="403067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19436728" w14:textId="596D03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91DAE" w14:textId="31809D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4863C" w14:textId="65BE761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0,825.00 </w:t>
            </w:r>
          </w:p>
        </w:tc>
      </w:tr>
      <w:tr w:rsidR="00CD693A" w:rsidRPr="00CD693A" w14:paraId="7FA2D53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85DA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DA20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475D3ED5" w14:textId="6E5A09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5F404107" w14:textId="02E61B1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B869B" w14:textId="4D7069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7B2B7" w14:textId="543034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0,962.50 </w:t>
            </w:r>
          </w:p>
        </w:tc>
      </w:tr>
      <w:tr w:rsidR="00CD693A" w:rsidRPr="00CD693A" w14:paraId="3436BF5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B2C9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9CBD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351E8333" w14:textId="1E84A18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6E9C11EB" w14:textId="42592D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84EC4" w14:textId="63F64C9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2B2B5" w14:textId="4B632A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0,825.00 </w:t>
            </w:r>
          </w:p>
        </w:tc>
      </w:tr>
      <w:tr w:rsidR="00CD693A" w:rsidRPr="00CD693A" w14:paraId="1FF4B2C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7293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5478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E25B506" w14:textId="524DD73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679E7CBF" w14:textId="14EF7E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495DC" w14:textId="4975730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5F709" w14:textId="148DF4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9,862.50 </w:t>
            </w:r>
          </w:p>
        </w:tc>
      </w:tr>
      <w:tr w:rsidR="00CD693A" w:rsidRPr="00CD693A" w14:paraId="56C9C72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A2CF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BE8E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CC3CD33" w14:textId="5C94AEC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5EA3F617" w14:textId="1FC952E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4C505" w14:textId="6BD431F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7238A" w14:textId="442EB9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1,100.00 </w:t>
            </w:r>
          </w:p>
        </w:tc>
      </w:tr>
      <w:tr w:rsidR="00CD693A" w:rsidRPr="00CD693A" w14:paraId="19019A4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A8D9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7CDC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77AEFE6C" w14:textId="767A42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0F6363FB" w14:textId="7FBE07D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F59A4" w14:textId="1C81A27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ED107" w14:textId="0D0BA6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22,887.50 </w:t>
            </w:r>
          </w:p>
        </w:tc>
      </w:tr>
      <w:tr w:rsidR="00CD693A" w:rsidRPr="00CD693A" w14:paraId="1D28FEE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98B0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6C26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287D2B8F" w14:textId="5C5836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64FCD8A0" w14:textId="763CBC6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F5D7F" w14:textId="4474D4A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2B625" w14:textId="06A283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1,100.00 </w:t>
            </w:r>
          </w:p>
        </w:tc>
      </w:tr>
      <w:tr w:rsidR="00CD693A" w:rsidRPr="00CD693A" w14:paraId="7D82128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690B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9D4C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0254C784" w14:textId="69DC03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0976B1AD" w14:textId="4CE2D5F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AFF76" w14:textId="4266F5B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71285" w14:textId="6647B28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0,530.00 </w:t>
            </w:r>
          </w:p>
        </w:tc>
      </w:tr>
      <w:tr w:rsidR="00CD693A" w:rsidRPr="00CD693A" w14:paraId="3B1526A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CED2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2C89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3106E18A" w14:textId="4133F2F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700745F1" w14:textId="0AC1421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33472" w14:textId="402F310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FEA09" w14:textId="49CBFE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8,241.25 </w:t>
            </w:r>
          </w:p>
        </w:tc>
      </w:tr>
      <w:tr w:rsidR="00CD693A" w:rsidRPr="00CD693A" w14:paraId="06FC353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9618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EADF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3E83B7BD" w14:textId="379EAA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5E2CA88C" w14:textId="72F32B1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AE95C" w14:textId="4D1CE8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75AD8" w14:textId="2DB050D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80,598.75 </w:t>
            </w:r>
          </w:p>
        </w:tc>
      </w:tr>
      <w:tr w:rsidR="00CD693A" w:rsidRPr="00CD693A" w14:paraId="1D798D5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3191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6361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3CC6B733" w14:textId="2E03584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70,225.00 </w:t>
            </w:r>
          </w:p>
        </w:tc>
        <w:tc>
          <w:tcPr>
            <w:tcW w:w="0" w:type="auto"/>
            <w:tcBorders>
              <w:top w:val="nil"/>
              <w:left w:val="nil"/>
              <w:bottom w:val="single" w:sz="4" w:space="0" w:color="000000"/>
              <w:right w:val="single" w:sz="4" w:space="0" w:color="000000"/>
            </w:tcBorders>
            <w:shd w:val="clear" w:color="auto" w:fill="auto"/>
            <w:noWrap/>
            <w:vAlign w:val="bottom"/>
            <w:hideMark/>
          </w:tcPr>
          <w:p w14:paraId="2E6EF000" w14:textId="563361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A0CFC" w14:textId="12BCBFF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10959" w14:textId="5BF6D1D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70,225.00 </w:t>
            </w:r>
          </w:p>
        </w:tc>
      </w:tr>
      <w:tr w:rsidR="00CD693A" w:rsidRPr="00CD693A" w14:paraId="7472A60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F2DB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9EF1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7E5734BA" w14:textId="15B00E4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28EB3CF" w14:textId="435137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5104C" w14:textId="1336837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F1670" w14:textId="58B355B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0,962.50 </w:t>
            </w:r>
          </w:p>
        </w:tc>
      </w:tr>
      <w:tr w:rsidR="00CD693A" w:rsidRPr="00CD693A" w14:paraId="2D63F3A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8EF2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C82D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31953952" w14:textId="235AA6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44C4BAE2" w14:textId="0CF908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23D81" w14:textId="77F3AA6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E49B0" w14:textId="6B500BE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93,000.00 </w:t>
            </w:r>
          </w:p>
        </w:tc>
      </w:tr>
      <w:tr w:rsidR="00CD693A" w:rsidRPr="00CD693A" w14:paraId="043AD9B7"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86FC59"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4B8BC264" w14:textId="7BEA337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7,078,343.98 </w:t>
            </w:r>
          </w:p>
        </w:tc>
        <w:tc>
          <w:tcPr>
            <w:tcW w:w="0" w:type="auto"/>
            <w:tcBorders>
              <w:top w:val="nil"/>
              <w:left w:val="nil"/>
              <w:bottom w:val="single" w:sz="4" w:space="0" w:color="000000"/>
              <w:right w:val="single" w:sz="4" w:space="0" w:color="000000"/>
            </w:tcBorders>
            <w:shd w:val="clear" w:color="D8D8D8" w:fill="D8D8D8"/>
            <w:noWrap/>
            <w:vAlign w:val="bottom"/>
            <w:hideMark/>
          </w:tcPr>
          <w:p w14:paraId="4BAD4B12" w14:textId="3C07447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25DC16" w14:textId="62427B9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791D13" w14:textId="02EABD2F"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7,078,343.98 </w:t>
            </w:r>
          </w:p>
        </w:tc>
      </w:tr>
      <w:tr w:rsidR="00CD693A" w:rsidRPr="00CD693A" w14:paraId="294FDD5C"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BEFB4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19B9A1D1" w14:textId="7B2A74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0181810F" w14:textId="385BB35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0BD6B" w14:textId="168BA33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F88B7" w14:textId="54C34E2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97,340.00 </w:t>
            </w:r>
          </w:p>
        </w:tc>
      </w:tr>
      <w:tr w:rsidR="00CD693A" w:rsidRPr="00CD693A" w14:paraId="00A8A6F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BE75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5E08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525437B2" w14:textId="08D5643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03E98388" w14:textId="1DB617F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7A00B" w14:textId="50FC69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3A336" w14:textId="5793AF5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4,521.12 </w:t>
            </w:r>
          </w:p>
        </w:tc>
      </w:tr>
      <w:tr w:rsidR="00CD693A" w:rsidRPr="00CD693A" w14:paraId="5268479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AA40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481C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6BC2B828" w14:textId="3E4E16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281FB7B7" w14:textId="51E2047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7B195" w14:textId="4DE1903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4939E" w14:textId="4C1425B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988.08 </w:t>
            </w:r>
          </w:p>
        </w:tc>
      </w:tr>
      <w:tr w:rsidR="00CD693A" w:rsidRPr="00CD693A" w14:paraId="5E30859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0752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B439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098BE8D2" w14:textId="208EB6D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576F7D48" w14:textId="6E655A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60773" w14:textId="6EA976A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8ADE1" w14:textId="2179E4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82.34 </w:t>
            </w:r>
          </w:p>
        </w:tc>
      </w:tr>
      <w:tr w:rsidR="00CD693A" w:rsidRPr="00CD693A" w14:paraId="3FFC502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1429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3EA0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6D94F1B7" w14:textId="41D790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0609F305" w14:textId="0352FE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CABE8" w14:textId="671DFB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BB9BF" w14:textId="680C42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4,439.60 </w:t>
            </w:r>
          </w:p>
        </w:tc>
      </w:tr>
      <w:tr w:rsidR="00CD693A" w:rsidRPr="00CD693A" w14:paraId="32E9A44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B0C1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B526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29050BEA" w14:textId="31E814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41A6E953" w14:textId="61300D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1DC69" w14:textId="4E97E7F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17804" w14:textId="2A6E7E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14,549.68 </w:t>
            </w:r>
          </w:p>
        </w:tc>
      </w:tr>
      <w:tr w:rsidR="00CD693A" w:rsidRPr="00CD693A" w14:paraId="605CFB4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FFA8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BED5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5EDD98BE" w14:textId="000EC7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7639A54F" w14:textId="79CD610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7C44F" w14:textId="55C4322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2C0E0" w14:textId="51CB294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59,185.44 </w:t>
            </w:r>
          </w:p>
        </w:tc>
      </w:tr>
      <w:tr w:rsidR="00CD693A" w:rsidRPr="00CD693A" w14:paraId="2AF5DE9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061D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756D59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594CE330" w14:textId="5C8943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75B4807A" w14:textId="13A2D23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1B292" w14:textId="19C037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C5465" w14:textId="3A4FDB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25.46 </w:t>
            </w:r>
          </w:p>
        </w:tc>
      </w:tr>
      <w:tr w:rsidR="00CD693A" w:rsidRPr="00CD693A" w14:paraId="4C81C0C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90F6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01C3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3FC715E4" w14:textId="170127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539F903D" w14:textId="6BE44E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D47C8" w14:textId="26A25D9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79269" w14:textId="2789320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43.12 </w:t>
            </w:r>
          </w:p>
        </w:tc>
      </w:tr>
      <w:tr w:rsidR="00CD693A" w:rsidRPr="00CD693A" w14:paraId="2E5AFC0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D291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D79C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5725596D" w14:textId="57B7352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4EE482CA" w14:textId="741119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A5135" w14:textId="16515CD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A1F39" w14:textId="07983C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6,052.30 </w:t>
            </w:r>
          </w:p>
        </w:tc>
      </w:tr>
      <w:tr w:rsidR="00CD693A" w:rsidRPr="00CD693A" w14:paraId="00A20CC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327B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8901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3CDD4994" w14:textId="3B52FA8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105C9094" w14:textId="6A30AA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34120" w14:textId="7FBB860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64DC7" w14:textId="65773E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25.46 </w:t>
            </w:r>
          </w:p>
        </w:tc>
      </w:tr>
      <w:tr w:rsidR="00CD693A" w:rsidRPr="00CD693A" w14:paraId="35D485A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1CE8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D7B9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6BAA6382" w14:textId="019CC47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02B85969" w14:textId="45216A6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AB9D4" w14:textId="7EEBAEF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7EC0F" w14:textId="0BCEE9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690.14 </w:t>
            </w:r>
          </w:p>
        </w:tc>
      </w:tr>
      <w:tr w:rsidR="00CD693A" w:rsidRPr="00CD693A" w14:paraId="4BF5601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90EB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59C2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7853732E" w14:textId="24E37D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347699B5" w14:textId="3C7CF4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3811B" w14:textId="7D99C0A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CC62B" w14:textId="43DAD9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7,108.00 </w:t>
            </w:r>
          </w:p>
        </w:tc>
      </w:tr>
      <w:tr w:rsidR="00CD693A" w:rsidRPr="00CD693A" w14:paraId="3B400A3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3726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78C9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75D85949" w14:textId="400005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07E631B8" w14:textId="251CEAC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E1E69" w14:textId="0D9319E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16F53" w14:textId="2A2ECF5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33.26 </w:t>
            </w:r>
          </w:p>
        </w:tc>
      </w:tr>
      <w:tr w:rsidR="00CD693A" w:rsidRPr="00CD693A" w14:paraId="3E20013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4954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EBE1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437EA21D" w14:textId="331663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5,726.14 </w:t>
            </w:r>
          </w:p>
        </w:tc>
        <w:tc>
          <w:tcPr>
            <w:tcW w:w="0" w:type="auto"/>
            <w:tcBorders>
              <w:top w:val="nil"/>
              <w:left w:val="nil"/>
              <w:bottom w:val="single" w:sz="4" w:space="0" w:color="000000"/>
              <w:right w:val="single" w:sz="4" w:space="0" w:color="000000"/>
            </w:tcBorders>
            <w:shd w:val="clear" w:color="auto" w:fill="auto"/>
            <w:noWrap/>
            <w:vAlign w:val="bottom"/>
            <w:hideMark/>
          </w:tcPr>
          <w:p w14:paraId="6C1E09C0" w14:textId="42FE53C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8F512" w14:textId="510EA0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EAA26" w14:textId="145F94D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5,726.14 </w:t>
            </w:r>
          </w:p>
        </w:tc>
      </w:tr>
      <w:tr w:rsidR="00CD693A" w:rsidRPr="00CD693A" w14:paraId="660BEB7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AD41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7A35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1A13105D" w14:textId="05EE8D8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686770A3" w14:textId="73673B1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90789" w14:textId="292EA2D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3094E" w14:textId="3907AD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5,519.88 </w:t>
            </w:r>
          </w:p>
        </w:tc>
      </w:tr>
      <w:tr w:rsidR="00CD693A" w:rsidRPr="00CD693A" w14:paraId="27C5BA6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5B84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C746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059AABE" w14:textId="16C60A3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3AF81E61" w14:textId="7FC2EFF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243AE" w14:textId="6F44B8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B5F3F" w14:textId="474667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73,087.60 </w:t>
            </w:r>
          </w:p>
        </w:tc>
      </w:tr>
      <w:tr w:rsidR="00CD693A" w:rsidRPr="00CD693A" w14:paraId="00B1CBE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8C717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97B4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52A6014" w14:textId="31DDEC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05B4B596" w14:textId="5AE22E5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6F890" w14:textId="2294614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A6137" w14:textId="17520C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8,550.98 </w:t>
            </w:r>
          </w:p>
        </w:tc>
      </w:tr>
      <w:tr w:rsidR="00CD693A" w:rsidRPr="00CD693A" w14:paraId="6EEADDF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81A8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DD2E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32A0DFE1" w14:textId="18364B2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60B98D28" w14:textId="18FBCA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9303E" w14:textId="544E89B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C85E6" w14:textId="6C7804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4,283.02 </w:t>
            </w:r>
          </w:p>
        </w:tc>
      </w:tr>
      <w:tr w:rsidR="00CD693A" w:rsidRPr="00CD693A" w14:paraId="1E65949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3524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87B7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04F60A09" w14:textId="49475D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6DEBA18E" w14:textId="77906C4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1BDD3" w14:textId="168A66D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BF73B" w14:textId="6165135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2,628.90 </w:t>
            </w:r>
          </w:p>
        </w:tc>
      </w:tr>
      <w:tr w:rsidR="00CD693A" w:rsidRPr="00CD693A" w14:paraId="7E4155A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3607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7B03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0C50B7D4" w14:textId="58F8BF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0FA9052D" w14:textId="7EFCEFB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85BEC" w14:textId="207086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B5F00" w14:textId="553B54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60.78 </w:t>
            </w:r>
          </w:p>
        </w:tc>
      </w:tr>
      <w:tr w:rsidR="00CD693A" w:rsidRPr="00CD693A" w14:paraId="5F359E9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F969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0542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5693255" w14:textId="4772A2D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0FBCE2BD" w14:textId="4757437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329CD" w14:textId="081632A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77FB3" w14:textId="67B994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2,881.12 </w:t>
            </w:r>
          </w:p>
        </w:tc>
      </w:tr>
      <w:tr w:rsidR="00CD693A" w:rsidRPr="00CD693A" w14:paraId="69456B3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1E6B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BD3F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4A9079E2" w14:textId="46B53F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23A0BF60" w14:textId="2D564F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A8B68" w14:textId="0B4F04E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230434" w14:textId="0303E8E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21.56 </w:t>
            </w:r>
          </w:p>
        </w:tc>
      </w:tr>
      <w:tr w:rsidR="00CD693A" w:rsidRPr="00CD693A" w14:paraId="0A36493C"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2F571B"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5E2D61C7" w14:textId="2F7560FF"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7,477,816.23 </w:t>
            </w:r>
          </w:p>
        </w:tc>
        <w:tc>
          <w:tcPr>
            <w:tcW w:w="0" w:type="auto"/>
            <w:tcBorders>
              <w:top w:val="nil"/>
              <w:left w:val="nil"/>
              <w:bottom w:val="single" w:sz="4" w:space="0" w:color="000000"/>
              <w:right w:val="single" w:sz="4" w:space="0" w:color="000000"/>
            </w:tcBorders>
            <w:shd w:val="clear" w:color="D8D8D8" w:fill="D8D8D8"/>
            <w:noWrap/>
            <w:vAlign w:val="bottom"/>
            <w:hideMark/>
          </w:tcPr>
          <w:p w14:paraId="0E0CE743" w14:textId="5C1D2AF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10B242" w14:textId="6E3F278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B935B4E" w14:textId="52A0B82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7,477,816.23 </w:t>
            </w:r>
          </w:p>
        </w:tc>
      </w:tr>
      <w:tr w:rsidR="00CD693A" w:rsidRPr="00CD693A" w14:paraId="1E839C6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438D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4A8B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2B68E81E" w14:textId="51C9FF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729DA1DC" w14:textId="7D0B364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76265" w14:textId="7A27D96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67EB4" w14:textId="3BAC92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3,599.40 </w:t>
            </w:r>
          </w:p>
        </w:tc>
      </w:tr>
      <w:tr w:rsidR="00CD693A" w:rsidRPr="00CD693A" w14:paraId="6D9190A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4CBC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A646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374A14AA" w14:textId="154116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30078A69" w14:textId="33AE00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5B104" w14:textId="08728A8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4BC3E" w14:textId="7C5528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2,498.75 </w:t>
            </w:r>
          </w:p>
        </w:tc>
      </w:tr>
      <w:tr w:rsidR="00CD693A" w:rsidRPr="00CD693A" w14:paraId="77EA149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7AA1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60B2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5516B13B" w14:textId="684422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629A0B02" w14:textId="2861919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53F1E" w14:textId="09EAA9A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3313F" w14:textId="77377FA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2,890.00 </w:t>
            </w:r>
          </w:p>
        </w:tc>
      </w:tr>
      <w:tr w:rsidR="00CD693A" w:rsidRPr="00CD693A" w14:paraId="50BE857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431E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B575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27727814" w14:textId="3E1AE5E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6D755813" w14:textId="10AFA4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0D5AD" w14:textId="55312C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22298" w14:textId="36D5A5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44,019.75 </w:t>
            </w:r>
          </w:p>
        </w:tc>
      </w:tr>
      <w:tr w:rsidR="00CD693A" w:rsidRPr="00CD693A" w14:paraId="3F9FAC5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4344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5504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4862D4F" w14:textId="221420B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2A84DE15" w14:textId="39FED4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88FD0" w14:textId="55D316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203A3" w14:textId="3550121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14,655.00 </w:t>
            </w:r>
          </w:p>
        </w:tc>
      </w:tr>
      <w:tr w:rsidR="00CD693A" w:rsidRPr="00CD693A" w14:paraId="6BB7231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38C1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29D0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228E2E5E" w14:textId="001304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4395A17E" w14:textId="278EC7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13457" w14:textId="6364AFC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1D814" w14:textId="3400C72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9,010.00 </w:t>
            </w:r>
          </w:p>
        </w:tc>
      </w:tr>
      <w:tr w:rsidR="00CD693A" w:rsidRPr="00CD693A" w14:paraId="1A29CE5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ABDE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4A4A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D8CA09B" w14:textId="1DEB66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46FA5EA2" w14:textId="5D924C3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D3E4D" w14:textId="5603EE6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BD475" w14:textId="6AF3813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07,362.30 </w:t>
            </w:r>
          </w:p>
        </w:tc>
      </w:tr>
      <w:tr w:rsidR="00CD693A" w:rsidRPr="00CD693A" w14:paraId="41FD61C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E02E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11D5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416FAE3B" w14:textId="2D8DF7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747BF19C" w14:textId="44CF5C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0E841" w14:textId="76E9561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AE5C0" w14:textId="7607AD0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7,467.80 </w:t>
            </w:r>
          </w:p>
        </w:tc>
      </w:tr>
      <w:tr w:rsidR="00CD693A" w:rsidRPr="00CD693A" w14:paraId="1775B91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C89E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3136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73EBF789" w14:textId="5E13410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3,732.50 </w:t>
            </w:r>
          </w:p>
        </w:tc>
        <w:tc>
          <w:tcPr>
            <w:tcW w:w="0" w:type="auto"/>
            <w:tcBorders>
              <w:top w:val="nil"/>
              <w:left w:val="nil"/>
              <w:bottom w:val="single" w:sz="4" w:space="0" w:color="000000"/>
              <w:right w:val="single" w:sz="4" w:space="0" w:color="000000"/>
            </w:tcBorders>
            <w:shd w:val="clear" w:color="auto" w:fill="auto"/>
            <w:noWrap/>
            <w:vAlign w:val="bottom"/>
            <w:hideMark/>
          </w:tcPr>
          <w:p w14:paraId="3E84278D" w14:textId="03BEFA6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E19EC" w14:textId="109FB7E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55A6F" w14:textId="0E28C5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3,732.50 </w:t>
            </w:r>
          </w:p>
        </w:tc>
      </w:tr>
      <w:tr w:rsidR="00CD693A" w:rsidRPr="00CD693A" w14:paraId="65428E4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987F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29AF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233026CA" w14:textId="2B3176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094CCF2E" w14:textId="3D182D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4C93D" w14:textId="4FF54A5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90579" w14:textId="455956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7,291.40 </w:t>
            </w:r>
          </w:p>
        </w:tc>
      </w:tr>
      <w:tr w:rsidR="00CD693A" w:rsidRPr="00CD693A" w14:paraId="617DD66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8A14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084D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04665BEC" w14:textId="617DCE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65E1186A" w14:textId="50D810C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296BE" w14:textId="0C106C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DB0A4" w14:textId="2946038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2,765.88 </w:t>
            </w:r>
          </w:p>
        </w:tc>
      </w:tr>
      <w:tr w:rsidR="00CD693A" w:rsidRPr="00CD693A" w14:paraId="1297E8D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740C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DDD5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5F40A5B9" w14:textId="7BA1A34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4E228B9D" w14:textId="510AD9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2E4F9" w14:textId="2C475AD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6DD40" w14:textId="709DBF6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5,548.00 </w:t>
            </w:r>
          </w:p>
        </w:tc>
      </w:tr>
      <w:tr w:rsidR="00CD693A" w:rsidRPr="00CD693A" w14:paraId="0394C53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C498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DE6E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7C003FD3" w14:textId="77528D5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09D70EC" w14:textId="675834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1EBEC" w14:textId="34B81A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47C93" w14:textId="4625D60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550.00 </w:t>
            </w:r>
          </w:p>
        </w:tc>
      </w:tr>
      <w:tr w:rsidR="00CD693A" w:rsidRPr="00CD693A" w14:paraId="3B79916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F4E1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474A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793C9E8E" w14:textId="5503564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259BB702" w14:textId="124DEE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8804C" w14:textId="3360540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EC2C4" w14:textId="3BE10F5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8,437.25 </w:t>
            </w:r>
          </w:p>
        </w:tc>
      </w:tr>
      <w:tr w:rsidR="00CD693A" w:rsidRPr="00CD693A" w14:paraId="07E8D77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C053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1F9C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40085AD4" w14:textId="5CCF18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1B914372" w14:textId="104BFAC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52A62" w14:textId="672C05F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7AD65" w14:textId="3C7819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3,953.00 </w:t>
            </w:r>
          </w:p>
        </w:tc>
      </w:tr>
      <w:tr w:rsidR="00CD693A" w:rsidRPr="00CD693A" w14:paraId="683B975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DDB8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A8D7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7B12B748" w14:textId="78B8B70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180E369A" w14:textId="31FE45F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165B8" w14:textId="000270E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83163" w14:textId="2F1C83E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98,501.00 </w:t>
            </w:r>
          </w:p>
        </w:tc>
      </w:tr>
      <w:tr w:rsidR="00CD693A" w:rsidRPr="00CD693A" w14:paraId="241183F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9A0F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23FE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82AAF59" w14:textId="2077A5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4895E424" w14:textId="2DE402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E07C1" w14:textId="4B64A3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C464F" w14:textId="747089B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5,534.20 </w:t>
            </w:r>
          </w:p>
        </w:tc>
      </w:tr>
      <w:tr w:rsidR="00CD693A" w:rsidRPr="00CD693A" w14:paraId="17D9100D"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0F393"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728D1B80" w14:textId="28AF96C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2A64FA2F" w14:textId="2E3E36D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DE9A23" w14:textId="673C347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CCC3257" w14:textId="019F342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194,161.25 </w:t>
            </w:r>
          </w:p>
        </w:tc>
      </w:tr>
      <w:tr w:rsidR="00CD693A" w:rsidRPr="00CD693A" w14:paraId="4FA4599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98FD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F737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739DB4B5" w14:textId="57B3418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042A7619" w14:textId="3C9E21D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157C0" w14:textId="70F491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04336" w14:textId="171749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46,365.00 </w:t>
            </w:r>
          </w:p>
        </w:tc>
      </w:tr>
      <w:tr w:rsidR="00CD693A" w:rsidRPr="00CD693A" w14:paraId="3B4BB4E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E33A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044D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4CBCD3C7" w14:textId="41D1F3B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03154892" w14:textId="075A6C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DC342" w14:textId="75C52B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899FC" w14:textId="4185314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8,234.00 </w:t>
            </w:r>
          </w:p>
        </w:tc>
      </w:tr>
      <w:tr w:rsidR="00CD693A" w:rsidRPr="00CD693A" w14:paraId="6A29B68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6C5D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0F2D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543025B9" w14:textId="5B66CF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56241654" w14:textId="0A9ADF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9727A" w14:textId="0B9FD95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9839D" w14:textId="757548C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6,273.00 </w:t>
            </w:r>
          </w:p>
        </w:tc>
      </w:tr>
      <w:tr w:rsidR="00CD693A" w:rsidRPr="00CD693A" w14:paraId="53330FF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C494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4531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051507A2" w14:textId="7B4112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12D276A5" w14:textId="739D564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E5289" w14:textId="4793A2A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12D42" w14:textId="093D9E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1,527.60 </w:t>
            </w:r>
          </w:p>
        </w:tc>
      </w:tr>
      <w:tr w:rsidR="00CD693A" w:rsidRPr="00CD693A" w14:paraId="7D6C94E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7DA2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A0F0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70A00E42" w14:textId="093D6B8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474FDE15" w14:textId="14188C3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798E1" w14:textId="0D3EF1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0D3FE" w14:textId="578E26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90,692.00 </w:t>
            </w:r>
          </w:p>
        </w:tc>
      </w:tr>
      <w:tr w:rsidR="00CD693A" w:rsidRPr="00CD693A" w14:paraId="21E5374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857A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85CE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62C076E2" w14:textId="160597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0C9DB736" w14:textId="55385D4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A56CE" w14:textId="3BA158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0DB8C" w14:textId="043C85D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195.00 </w:t>
            </w:r>
          </w:p>
        </w:tc>
      </w:tr>
      <w:tr w:rsidR="00CD693A" w:rsidRPr="00CD693A" w14:paraId="4961158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6CB9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CC15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44D2C31C" w14:textId="4426AA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6493D718" w14:textId="49C7D40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FB054" w14:textId="0B4872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C3C9D" w14:textId="4FF66F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91,124.00 </w:t>
            </w:r>
          </w:p>
        </w:tc>
      </w:tr>
      <w:tr w:rsidR="00CD693A" w:rsidRPr="00CD693A" w14:paraId="3426EDC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4A48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8B4D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E2FA315" w14:textId="2B8876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24902EFA" w14:textId="034AF93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6F833" w14:textId="77C017E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C8C06" w14:textId="12CADB1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9,750.65 </w:t>
            </w:r>
          </w:p>
        </w:tc>
      </w:tr>
      <w:tr w:rsidR="00CD693A" w:rsidRPr="00CD693A" w14:paraId="5CEE171F"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7C5F87"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4269AA64" w14:textId="2787A99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92,566,862.34 </w:t>
            </w:r>
          </w:p>
        </w:tc>
        <w:tc>
          <w:tcPr>
            <w:tcW w:w="0" w:type="auto"/>
            <w:tcBorders>
              <w:top w:val="nil"/>
              <w:left w:val="nil"/>
              <w:bottom w:val="single" w:sz="4" w:space="0" w:color="000000"/>
              <w:right w:val="single" w:sz="4" w:space="0" w:color="000000"/>
            </w:tcBorders>
            <w:shd w:val="clear" w:color="A5A5A5" w:fill="A5A5A5"/>
            <w:noWrap/>
            <w:vAlign w:val="bottom"/>
            <w:hideMark/>
          </w:tcPr>
          <w:p w14:paraId="6ABA8AD4" w14:textId="634C7A8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17,827,873.87 </w:t>
            </w:r>
          </w:p>
        </w:tc>
        <w:tc>
          <w:tcPr>
            <w:tcW w:w="0" w:type="auto"/>
            <w:tcBorders>
              <w:top w:val="nil"/>
              <w:left w:val="nil"/>
              <w:bottom w:val="single" w:sz="4" w:space="0" w:color="000000"/>
              <w:right w:val="single" w:sz="4" w:space="0" w:color="000000"/>
            </w:tcBorders>
            <w:shd w:val="clear" w:color="A5A5A5" w:fill="A5A5A5"/>
            <w:noWrap/>
            <w:vAlign w:val="bottom"/>
            <w:hideMark/>
          </w:tcPr>
          <w:p w14:paraId="116CD251" w14:textId="08963EA9"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6CD251A" w14:textId="40DDCB7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410,394,736.21 </w:t>
            </w:r>
          </w:p>
        </w:tc>
      </w:tr>
      <w:tr w:rsidR="00CD693A" w:rsidRPr="00CD693A" w14:paraId="6EF15263"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9E378"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719838F3" w14:textId="7D730AD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24,985,918.85 </w:t>
            </w:r>
          </w:p>
        </w:tc>
        <w:tc>
          <w:tcPr>
            <w:tcW w:w="0" w:type="auto"/>
            <w:tcBorders>
              <w:top w:val="nil"/>
              <w:left w:val="nil"/>
              <w:bottom w:val="single" w:sz="4" w:space="0" w:color="000000"/>
              <w:right w:val="single" w:sz="4" w:space="0" w:color="000000"/>
            </w:tcBorders>
            <w:shd w:val="clear" w:color="D8D8D8" w:fill="D8D8D8"/>
            <w:noWrap/>
            <w:vAlign w:val="bottom"/>
            <w:hideMark/>
          </w:tcPr>
          <w:p w14:paraId="77CDB19E" w14:textId="40726B7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8,039,842.40 </w:t>
            </w:r>
          </w:p>
        </w:tc>
        <w:tc>
          <w:tcPr>
            <w:tcW w:w="0" w:type="auto"/>
            <w:tcBorders>
              <w:top w:val="nil"/>
              <w:left w:val="nil"/>
              <w:bottom w:val="single" w:sz="4" w:space="0" w:color="000000"/>
              <w:right w:val="single" w:sz="4" w:space="0" w:color="000000"/>
            </w:tcBorders>
            <w:shd w:val="clear" w:color="D8D8D8" w:fill="D8D8D8"/>
            <w:noWrap/>
            <w:vAlign w:val="bottom"/>
            <w:hideMark/>
          </w:tcPr>
          <w:p w14:paraId="2923F79B" w14:textId="42D445A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DEBCDD" w14:textId="57C3013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43,025,761.25 </w:t>
            </w:r>
          </w:p>
        </w:tc>
      </w:tr>
      <w:tr w:rsidR="00CD693A" w:rsidRPr="00CD693A" w14:paraId="0C0BE91C"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F285F1"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050950A3" w14:textId="02A0A3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516727C6" w14:textId="070691F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7D6DB75C" w14:textId="55659D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03BDB" w14:textId="1CC162E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60,955,288.35 </w:t>
            </w:r>
          </w:p>
        </w:tc>
      </w:tr>
      <w:tr w:rsidR="00CD693A" w:rsidRPr="00CD693A" w14:paraId="67AFCE6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A9EBB"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CA83152"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2B78D1E9" w14:textId="46B73A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5519972F" w14:textId="2BBA46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9C11D" w14:textId="7789B01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2439C" w14:textId="453C59B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470,980.00 </w:t>
            </w:r>
          </w:p>
        </w:tc>
      </w:tr>
      <w:tr w:rsidR="00CD693A" w:rsidRPr="00CD693A" w14:paraId="17B6CD4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E98A4"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F82A725"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7252E891" w14:textId="4A1B09B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71B0F05E" w14:textId="08305A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2435B" w14:textId="02129F9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EC19D" w14:textId="3D73A5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820,880.50 </w:t>
            </w:r>
          </w:p>
        </w:tc>
      </w:tr>
      <w:tr w:rsidR="00CD693A" w:rsidRPr="00CD693A" w14:paraId="7E875C2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E5D5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0653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29B7E42C" w14:textId="6DAD1C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0EB922C3" w14:textId="3765F5B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73DD9" w14:textId="0F3C3D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C91B6" w14:textId="0ECFB7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41,315.00 </w:t>
            </w:r>
          </w:p>
        </w:tc>
      </w:tr>
      <w:tr w:rsidR="00CD693A" w:rsidRPr="00CD693A" w14:paraId="4D0057D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6A70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251D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3E2A9BF1" w14:textId="3027482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472,830.00 </w:t>
            </w:r>
          </w:p>
        </w:tc>
        <w:tc>
          <w:tcPr>
            <w:tcW w:w="0" w:type="auto"/>
            <w:tcBorders>
              <w:top w:val="nil"/>
              <w:left w:val="nil"/>
              <w:bottom w:val="single" w:sz="4" w:space="0" w:color="000000"/>
              <w:right w:val="single" w:sz="4" w:space="0" w:color="000000"/>
            </w:tcBorders>
            <w:shd w:val="clear" w:color="auto" w:fill="auto"/>
            <w:noWrap/>
            <w:vAlign w:val="bottom"/>
            <w:hideMark/>
          </w:tcPr>
          <w:p w14:paraId="03AD498A" w14:textId="76D4955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29EAF692" w14:textId="6EC280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204CC" w14:textId="60DA57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005,830.00 </w:t>
            </w:r>
          </w:p>
        </w:tc>
      </w:tr>
      <w:tr w:rsidR="00CD693A" w:rsidRPr="00CD693A" w14:paraId="13F3E47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689A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BAE8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26722E62" w14:textId="525E496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006,647.00 </w:t>
            </w:r>
          </w:p>
        </w:tc>
        <w:tc>
          <w:tcPr>
            <w:tcW w:w="0" w:type="auto"/>
            <w:tcBorders>
              <w:top w:val="nil"/>
              <w:left w:val="nil"/>
              <w:bottom w:val="single" w:sz="4" w:space="0" w:color="000000"/>
              <w:right w:val="single" w:sz="4" w:space="0" w:color="000000"/>
            </w:tcBorders>
            <w:shd w:val="clear" w:color="auto" w:fill="auto"/>
            <w:noWrap/>
            <w:vAlign w:val="bottom"/>
            <w:hideMark/>
          </w:tcPr>
          <w:p w14:paraId="056A1CD4" w14:textId="754FDB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52E09F78" w14:textId="317914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2B01D" w14:textId="13475B1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715,667.00 </w:t>
            </w:r>
          </w:p>
        </w:tc>
      </w:tr>
      <w:tr w:rsidR="00CD693A" w:rsidRPr="00CD693A" w14:paraId="64CB5B8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0EDD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142E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70712E33" w14:textId="730C963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5,095.00 </w:t>
            </w:r>
          </w:p>
        </w:tc>
        <w:tc>
          <w:tcPr>
            <w:tcW w:w="0" w:type="auto"/>
            <w:tcBorders>
              <w:top w:val="nil"/>
              <w:left w:val="nil"/>
              <w:bottom w:val="single" w:sz="4" w:space="0" w:color="000000"/>
              <w:right w:val="single" w:sz="4" w:space="0" w:color="000000"/>
            </w:tcBorders>
            <w:shd w:val="clear" w:color="auto" w:fill="auto"/>
            <w:noWrap/>
            <w:vAlign w:val="bottom"/>
            <w:hideMark/>
          </w:tcPr>
          <w:p w14:paraId="41064BE5" w14:textId="63A237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A634A" w14:textId="29B0846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FD238" w14:textId="7098F7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5,095.00 </w:t>
            </w:r>
          </w:p>
        </w:tc>
      </w:tr>
      <w:tr w:rsidR="00CD693A" w:rsidRPr="00CD693A" w14:paraId="3275595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2602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0389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3F7728E8" w14:textId="3367B7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27,875.00 </w:t>
            </w:r>
          </w:p>
        </w:tc>
        <w:tc>
          <w:tcPr>
            <w:tcW w:w="0" w:type="auto"/>
            <w:tcBorders>
              <w:top w:val="nil"/>
              <w:left w:val="nil"/>
              <w:bottom w:val="single" w:sz="4" w:space="0" w:color="000000"/>
              <w:right w:val="single" w:sz="4" w:space="0" w:color="000000"/>
            </w:tcBorders>
            <w:shd w:val="clear" w:color="auto" w:fill="auto"/>
            <w:noWrap/>
            <w:vAlign w:val="bottom"/>
            <w:hideMark/>
          </w:tcPr>
          <w:p w14:paraId="59692D76" w14:textId="240247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3301F843" w14:textId="48F6B05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DE77F" w14:textId="5D34B7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13,367.00 </w:t>
            </w:r>
          </w:p>
        </w:tc>
      </w:tr>
      <w:tr w:rsidR="00CD693A" w:rsidRPr="00CD693A" w14:paraId="56C989C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0604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A543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6B6CB1D1" w14:textId="26B503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951,550.00 </w:t>
            </w:r>
          </w:p>
        </w:tc>
        <w:tc>
          <w:tcPr>
            <w:tcW w:w="0" w:type="auto"/>
            <w:tcBorders>
              <w:top w:val="nil"/>
              <w:left w:val="nil"/>
              <w:bottom w:val="single" w:sz="4" w:space="0" w:color="000000"/>
              <w:right w:val="single" w:sz="4" w:space="0" w:color="000000"/>
            </w:tcBorders>
            <w:shd w:val="clear" w:color="auto" w:fill="auto"/>
            <w:noWrap/>
            <w:vAlign w:val="bottom"/>
            <w:hideMark/>
          </w:tcPr>
          <w:p w14:paraId="43EE8CD8" w14:textId="564BCC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E264B" w14:textId="467CF8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FCD56" w14:textId="77F471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951,550.00 </w:t>
            </w:r>
          </w:p>
        </w:tc>
      </w:tr>
      <w:tr w:rsidR="00CD693A" w:rsidRPr="00CD693A" w14:paraId="2E3CABA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894C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F7FB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59425907" w14:textId="227A94F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615E566E" w14:textId="4BB4FB1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6A195" w14:textId="5E5D75C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1D95A" w14:textId="75C8A40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734,307.50 </w:t>
            </w:r>
          </w:p>
        </w:tc>
      </w:tr>
      <w:tr w:rsidR="00CD693A" w:rsidRPr="00CD693A" w14:paraId="394BA26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213B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C0CF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345AD26D" w14:textId="47AF0E7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933,642.50 </w:t>
            </w:r>
          </w:p>
        </w:tc>
        <w:tc>
          <w:tcPr>
            <w:tcW w:w="0" w:type="auto"/>
            <w:tcBorders>
              <w:top w:val="nil"/>
              <w:left w:val="nil"/>
              <w:bottom w:val="single" w:sz="4" w:space="0" w:color="000000"/>
              <w:right w:val="single" w:sz="4" w:space="0" w:color="000000"/>
            </w:tcBorders>
            <w:shd w:val="clear" w:color="auto" w:fill="auto"/>
            <w:noWrap/>
            <w:vAlign w:val="bottom"/>
            <w:hideMark/>
          </w:tcPr>
          <w:p w14:paraId="1B475FE4" w14:textId="5A5DB3E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1C365B76" w14:textId="6AF3AC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F8918" w14:textId="13E5A75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222,992.50 </w:t>
            </w:r>
          </w:p>
        </w:tc>
      </w:tr>
      <w:tr w:rsidR="00CD693A" w:rsidRPr="00CD693A" w14:paraId="3F916CA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1627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B596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54B1AD04" w14:textId="3B39A5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772,900.00 </w:t>
            </w:r>
          </w:p>
        </w:tc>
        <w:tc>
          <w:tcPr>
            <w:tcW w:w="0" w:type="auto"/>
            <w:tcBorders>
              <w:top w:val="nil"/>
              <w:left w:val="nil"/>
              <w:bottom w:val="single" w:sz="4" w:space="0" w:color="000000"/>
              <w:right w:val="single" w:sz="4" w:space="0" w:color="000000"/>
            </w:tcBorders>
            <w:shd w:val="clear" w:color="auto" w:fill="auto"/>
            <w:noWrap/>
            <w:vAlign w:val="bottom"/>
            <w:hideMark/>
          </w:tcPr>
          <w:p w14:paraId="3F47622C" w14:textId="0376E27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E0528" w14:textId="46E9E0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89AD5" w14:textId="16F683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772,900.00 </w:t>
            </w:r>
          </w:p>
        </w:tc>
      </w:tr>
      <w:tr w:rsidR="00CD693A" w:rsidRPr="00CD693A" w14:paraId="7AE4298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2FB3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26B788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3FFC3BFF" w14:textId="2B68477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430,712.00 </w:t>
            </w:r>
          </w:p>
        </w:tc>
        <w:tc>
          <w:tcPr>
            <w:tcW w:w="0" w:type="auto"/>
            <w:tcBorders>
              <w:top w:val="nil"/>
              <w:left w:val="nil"/>
              <w:bottom w:val="single" w:sz="4" w:space="0" w:color="000000"/>
              <w:right w:val="single" w:sz="4" w:space="0" w:color="000000"/>
            </w:tcBorders>
            <w:shd w:val="clear" w:color="auto" w:fill="auto"/>
            <w:noWrap/>
            <w:vAlign w:val="bottom"/>
            <w:hideMark/>
          </w:tcPr>
          <w:p w14:paraId="4A9674C3" w14:textId="0A3165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0A2F7D" w14:textId="50DF978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C8F4C" w14:textId="7A61B4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780,712.00 </w:t>
            </w:r>
          </w:p>
        </w:tc>
      </w:tr>
      <w:tr w:rsidR="00CD693A" w:rsidRPr="00CD693A" w14:paraId="7AD4B4E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A315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E3452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42E09048" w14:textId="0932062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C0BED1A" w14:textId="43750B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3DB35" w14:textId="7B9C69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D5526" w14:textId="35B263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93,875.00 </w:t>
            </w:r>
          </w:p>
        </w:tc>
      </w:tr>
      <w:tr w:rsidR="00CD693A" w:rsidRPr="00CD693A" w14:paraId="6253233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E10B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2FE1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541A7D24" w14:textId="462573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6,656,688.00 </w:t>
            </w:r>
          </w:p>
        </w:tc>
        <w:tc>
          <w:tcPr>
            <w:tcW w:w="0" w:type="auto"/>
            <w:tcBorders>
              <w:top w:val="nil"/>
              <w:left w:val="nil"/>
              <w:bottom w:val="single" w:sz="4" w:space="0" w:color="000000"/>
              <w:right w:val="single" w:sz="4" w:space="0" w:color="000000"/>
            </w:tcBorders>
            <w:shd w:val="clear" w:color="auto" w:fill="auto"/>
            <w:noWrap/>
            <w:vAlign w:val="bottom"/>
            <w:hideMark/>
          </w:tcPr>
          <w:p w14:paraId="173F9E54" w14:textId="5E6ABCF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A9C498" w14:textId="47BEE8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7F161" w14:textId="32712E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9,806,688.00 </w:t>
            </w:r>
          </w:p>
        </w:tc>
      </w:tr>
      <w:tr w:rsidR="00CD693A" w:rsidRPr="00CD693A" w14:paraId="438C23C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9F36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C9AA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7E44D9E4" w14:textId="4CB51A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2680401" w14:textId="3BA3054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E5DB9" w14:textId="21C4C44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E675C" w14:textId="56C9CF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93,875.00 </w:t>
            </w:r>
          </w:p>
        </w:tc>
      </w:tr>
      <w:tr w:rsidR="00CD693A" w:rsidRPr="00CD693A" w14:paraId="49BD4CD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5B67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5513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6AB97322" w14:textId="669AAC6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6782DC8E" w14:textId="5C134D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2254216F" w14:textId="28C1F50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35DBE" w14:textId="1848FD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040,450.00 </w:t>
            </w:r>
          </w:p>
        </w:tc>
      </w:tr>
      <w:tr w:rsidR="00CD693A" w:rsidRPr="00CD693A" w14:paraId="1F23622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ABF3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6426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06EE1D7F" w14:textId="3863603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671,049.00 </w:t>
            </w:r>
          </w:p>
        </w:tc>
        <w:tc>
          <w:tcPr>
            <w:tcW w:w="0" w:type="auto"/>
            <w:tcBorders>
              <w:top w:val="nil"/>
              <w:left w:val="nil"/>
              <w:bottom w:val="single" w:sz="4" w:space="0" w:color="000000"/>
              <w:right w:val="single" w:sz="4" w:space="0" w:color="000000"/>
            </w:tcBorders>
            <w:shd w:val="clear" w:color="auto" w:fill="auto"/>
            <w:noWrap/>
            <w:vAlign w:val="bottom"/>
            <w:hideMark/>
          </w:tcPr>
          <w:p w14:paraId="77EE4DD3" w14:textId="41C984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0C2C9CCE" w14:textId="1A29407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835C6" w14:textId="602C51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999,449.00 </w:t>
            </w:r>
          </w:p>
        </w:tc>
      </w:tr>
      <w:tr w:rsidR="00CD693A" w:rsidRPr="00CD693A" w14:paraId="14D9FAB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93C0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175F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041699BD" w14:textId="63979D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72148C72" w14:textId="1D02C00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CF8BD" w14:textId="674F77E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F1FF0" w14:textId="05D63D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813,125.00 </w:t>
            </w:r>
          </w:p>
        </w:tc>
      </w:tr>
      <w:tr w:rsidR="00CD693A" w:rsidRPr="00CD693A" w14:paraId="793A385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4AF2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02F2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56CCD529" w14:textId="70CF45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27,875.00 </w:t>
            </w:r>
          </w:p>
        </w:tc>
        <w:tc>
          <w:tcPr>
            <w:tcW w:w="0" w:type="auto"/>
            <w:tcBorders>
              <w:top w:val="nil"/>
              <w:left w:val="nil"/>
              <w:bottom w:val="single" w:sz="4" w:space="0" w:color="000000"/>
              <w:right w:val="single" w:sz="4" w:space="0" w:color="000000"/>
            </w:tcBorders>
            <w:shd w:val="clear" w:color="auto" w:fill="auto"/>
            <w:noWrap/>
            <w:vAlign w:val="bottom"/>
            <w:hideMark/>
          </w:tcPr>
          <w:p w14:paraId="0B1A6D60" w14:textId="1ADA60E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0FE2A96F" w14:textId="1279F9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ACB96" w14:textId="3A7110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98,389.00 </w:t>
            </w:r>
          </w:p>
        </w:tc>
      </w:tr>
      <w:tr w:rsidR="00CD693A" w:rsidRPr="00CD693A" w14:paraId="1380614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0370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BBDB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3DC9FBD5" w14:textId="60C3517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08CEF8DE" w14:textId="1963F0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E1200" w14:textId="60225E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54A11" w14:textId="3C3B4BE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93,875.00 </w:t>
            </w:r>
          </w:p>
        </w:tc>
      </w:tr>
      <w:tr w:rsidR="00CD693A" w:rsidRPr="00CD693A" w14:paraId="287867A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1610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4EB4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2135F3C" w14:textId="57C810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C394343" w14:textId="47C604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6193D" w14:textId="25D5F5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2FFF7" w14:textId="5DF1C1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93,875.00 </w:t>
            </w:r>
          </w:p>
        </w:tc>
      </w:tr>
      <w:tr w:rsidR="00CD693A" w:rsidRPr="00CD693A" w14:paraId="7E0CC64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D071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621F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F0229C5" w14:textId="6D6DDA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059,375.00 </w:t>
            </w:r>
          </w:p>
        </w:tc>
        <w:tc>
          <w:tcPr>
            <w:tcW w:w="0" w:type="auto"/>
            <w:tcBorders>
              <w:top w:val="nil"/>
              <w:left w:val="nil"/>
              <w:bottom w:val="single" w:sz="4" w:space="0" w:color="000000"/>
              <w:right w:val="single" w:sz="4" w:space="0" w:color="000000"/>
            </w:tcBorders>
            <w:shd w:val="clear" w:color="auto" w:fill="auto"/>
            <w:noWrap/>
            <w:vAlign w:val="bottom"/>
            <w:hideMark/>
          </w:tcPr>
          <w:p w14:paraId="31093C04" w14:textId="7C66CC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4A5029F0" w14:textId="5A0DBBE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5B6C8" w14:textId="2C2E3B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932,926.40 </w:t>
            </w:r>
          </w:p>
        </w:tc>
      </w:tr>
      <w:tr w:rsidR="00CD693A" w:rsidRPr="00CD693A" w14:paraId="7484949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F722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B0C6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5C8654C" w14:textId="503287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023,342.50 </w:t>
            </w:r>
          </w:p>
        </w:tc>
        <w:tc>
          <w:tcPr>
            <w:tcW w:w="0" w:type="auto"/>
            <w:tcBorders>
              <w:top w:val="nil"/>
              <w:left w:val="nil"/>
              <w:bottom w:val="single" w:sz="4" w:space="0" w:color="000000"/>
              <w:right w:val="single" w:sz="4" w:space="0" w:color="000000"/>
            </w:tcBorders>
            <w:shd w:val="clear" w:color="auto" w:fill="auto"/>
            <w:noWrap/>
            <w:vAlign w:val="bottom"/>
            <w:hideMark/>
          </w:tcPr>
          <w:p w14:paraId="23E2FB30" w14:textId="1EEAD7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B2D8A" w14:textId="32F3A4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EDD73" w14:textId="35BC65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023,342.50 </w:t>
            </w:r>
          </w:p>
        </w:tc>
      </w:tr>
      <w:tr w:rsidR="00CD693A" w:rsidRPr="00CD693A" w14:paraId="7A4AFAE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54EC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D08A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E72DEDD" w14:textId="3E5A8C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27DCB474" w14:textId="1FA7EF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39CC2" w14:textId="5FCD04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1976A" w14:textId="5E56F5F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32,345.00 </w:t>
            </w:r>
          </w:p>
        </w:tc>
      </w:tr>
      <w:tr w:rsidR="00CD693A" w:rsidRPr="00CD693A" w14:paraId="3415A6C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97A7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CFB5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4AB2B143" w14:textId="329449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444738D2" w14:textId="7D0228B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BB630" w14:textId="3CC9A3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950D8" w14:textId="2C5DF11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478,500.00 </w:t>
            </w:r>
          </w:p>
        </w:tc>
      </w:tr>
      <w:tr w:rsidR="00CD693A" w:rsidRPr="00CD693A" w14:paraId="697FD50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B56F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315B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4FD425B4" w14:textId="1162DE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3,225.00 </w:t>
            </w:r>
          </w:p>
        </w:tc>
        <w:tc>
          <w:tcPr>
            <w:tcW w:w="0" w:type="auto"/>
            <w:tcBorders>
              <w:top w:val="nil"/>
              <w:left w:val="nil"/>
              <w:bottom w:val="single" w:sz="4" w:space="0" w:color="000000"/>
              <w:right w:val="single" w:sz="4" w:space="0" w:color="000000"/>
            </w:tcBorders>
            <w:shd w:val="clear" w:color="auto" w:fill="auto"/>
            <w:noWrap/>
            <w:vAlign w:val="bottom"/>
            <w:hideMark/>
          </w:tcPr>
          <w:p w14:paraId="18B754B7" w14:textId="7CF5480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9C0A7" w14:textId="47A530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0AE24" w14:textId="0FAB00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3,225.00 </w:t>
            </w:r>
          </w:p>
        </w:tc>
      </w:tr>
      <w:tr w:rsidR="00CD693A" w:rsidRPr="00CD693A" w14:paraId="26A7168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CF30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4C3F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0FF9655" w14:textId="4AA4CD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198,753.00 </w:t>
            </w:r>
          </w:p>
        </w:tc>
        <w:tc>
          <w:tcPr>
            <w:tcW w:w="0" w:type="auto"/>
            <w:tcBorders>
              <w:top w:val="nil"/>
              <w:left w:val="nil"/>
              <w:bottom w:val="single" w:sz="4" w:space="0" w:color="000000"/>
              <w:right w:val="single" w:sz="4" w:space="0" w:color="000000"/>
            </w:tcBorders>
            <w:shd w:val="clear" w:color="auto" w:fill="auto"/>
            <w:noWrap/>
            <w:vAlign w:val="bottom"/>
            <w:hideMark/>
          </w:tcPr>
          <w:p w14:paraId="6836F10D" w14:textId="3370C71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CA6614" w14:textId="449D1A3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AD0DA" w14:textId="354C4BB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198,753.00 </w:t>
            </w:r>
          </w:p>
        </w:tc>
      </w:tr>
      <w:tr w:rsidR="00CD693A" w:rsidRPr="00CD693A" w14:paraId="1185996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8CAE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CFC2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DD21DEF" w14:textId="79B8E4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16,315.00 </w:t>
            </w:r>
          </w:p>
        </w:tc>
        <w:tc>
          <w:tcPr>
            <w:tcW w:w="0" w:type="auto"/>
            <w:tcBorders>
              <w:top w:val="nil"/>
              <w:left w:val="nil"/>
              <w:bottom w:val="single" w:sz="4" w:space="0" w:color="000000"/>
              <w:right w:val="single" w:sz="4" w:space="0" w:color="000000"/>
            </w:tcBorders>
            <w:shd w:val="clear" w:color="auto" w:fill="auto"/>
            <w:noWrap/>
            <w:vAlign w:val="bottom"/>
            <w:hideMark/>
          </w:tcPr>
          <w:p w14:paraId="30D35BC0" w14:textId="5F09B72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3773AD64" w14:textId="6D4ED0E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FAA98" w14:textId="1ED521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74,390.00 </w:t>
            </w:r>
          </w:p>
        </w:tc>
      </w:tr>
      <w:tr w:rsidR="00CD693A" w:rsidRPr="00CD693A" w14:paraId="3B0CF51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A02F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FB63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6E6D12B8" w14:textId="025E0A4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69742164" w14:textId="4323A7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1DF9B" w14:textId="27967A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C14D3" w14:textId="2048E2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8,568,908.00 </w:t>
            </w:r>
          </w:p>
        </w:tc>
      </w:tr>
      <w:tr w:rsidR="00CD693A" w:rsidRPr="00CD693A" w14:paraId="6CBA143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3A90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96A4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40F3116" w14:textId="2CF5E45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275,832.00 </w:t>
            </w:r>
          </w:p>
        </w:tc>
        <w:tc>
          <w:tcPr>
            <w:tcW w:w="0" w:type="auto"/>
            <w:tcBorders>
              <w:top w:val="nil"/>
              <w:left w:val="nil"/>
              <w:bottom w:val="single" w:sz="4" w:space="0" w:color="000000"/>
              <w:right w:val="single" w:sz="4" w:space="0" w:color="000000"/>
            </w:tcBorders>
            <w:shd w:val="clear" w:color="auto" w:fill="auto"/>
            <w:noWrap/>
            <w:vAlign w:val="bottom"/>
            <w:hideMark/>
          </w:tcPr>
          <w:p w14:paraId="15DAE62C" w14:textId="7056647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CDCE9" w14:textId="3B896D6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38F97" w14:textId="33C4D9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275,832.00 </w:t>
            </w:r>
          </w:p>
        </w:tc>
      </w:tr>
      <w:tr w:rsidR="00CD693A" w:rsidRPr="00CD693A" w14:paraId="5DD053E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7050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7F50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2FFF8BBF" w14:textId="2BB003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8,041,805.50 </w:t>
            </w:r>
          </w:p>
        </w:tc>
        <w:tc>
          <w:tcPr>
            <w:tcW w:w="0" w:type="auto"/>
            <w:tcBorders>
              <w:top w:val="nil"/>
              <w:left w:val="nil"/>
              <w:bottom w:val="single" w:sz="4" w:space="0" w:color="000000"/>
              <w:right w:val="single" w:sz="4" w:space="0" w:color="000000"/>
            </w:tcBorders>
            <w:shd w:val="clear" w:color="auto" w:fill="auto"/>
            <w:noWrap/>
            <w:vAlign w:val="bottom"/>
            <w:hideMark/>
          </w:tcPr>
          <w:p w14:paraId="79A0EA70" w14:textId="1B87B0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2D4EB28A" w14:textId="2174E2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428AE" w14:textId="3E22E31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8,677,965.50 </w:t>
            </w:r>
          </w:p>
        </w:tc>
      </w:tr>
      <w:tr w:rsidR="00CD693A" w:rsidRPr="00CD693A" w14:paraId="4F56808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0E45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3F83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0546AC21" w14:textId="43392A1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53,463.00 </w:t>
            </w:r>
          </w:p>
        </w:tc>
        <w:tc>
          <w:tcPr>
            <w:tcW w:w="0" w:type="auto"/>
            <w:tcBorders>
              <w:top w:val="nil"/>
              <w:left w:val="nil"/>
              <w:bottom w:val="single" w:sz="4" w:space="0" w:color="000000"/>
              <w:right w:val="single" w:sz="4" w:space="0" w:color="000000"/>
            </w:tcBorders>
            <w:shd w:val="clear" w:color="auto" w:fill="auto"/>
            <w:noWrap/>
            <w:vAlign w:val="bottom"/>
            <w:hideMark/>
          </w:tcPr>
          <w:p w14:paraId="0346266A" w14:textId="428ECAF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C5B5E" w14:textId="162DA1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89FB17" w14:textId="64B8284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53,463.00 </w:t>
            </w:r>
          </w:p>
        </w:tc>
      </w:tr>
      <w:tr w:rsidR="00CD693A" w:rsidRPr="00CD693A" w14:paraId="1CA7293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C906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DB54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5A71805F" w14:textId="5E27ED9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4F56B333" w14:textId="25E73A5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57A94" w14:textId="4DB3B05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C4B71" w14:textId="0D52CBD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87,750.00 </w:t>
            </w:r>
          </w:p>
        </w:tc>
      </w:tr>
      <w:tr w:rsidR="00CD693A" w:rsidRPr="00CD693A" w14:paraId="6431764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5DD4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7D28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0E035830" w14:textId="35CCFFD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15ADB31" w14:textId="1F1E511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7B1A8" w14:textId="25A9BA5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73F1E" w14:textId="7F059A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93,875.00 </w:t>
            </w:r>
          </w:p>
        </w:tc>
      </w:tr>
      <w:tr w:rsidR="00CD693A" w:rsidRPr="00CD693A" w14:paraId="344BC114"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24ECA"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7FE5778B" w14:textId="77A274C5"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3,747,216.75 </w:t>
            </w:r>
          </w:p>
        </w:tc>
        <w:tc>
          <w:tcPr>
            <w:tcW w:w="0" w:type="auto"/>
            <w:tcBorders>
              <w:top w:val="nil"/>
              <w:left w:val="nil"/>
              <w:bottom w:val="single" w:sz="4" w:space="0" w:color="000000"/>
              <w:right w:val="single" w:sz="4" w:space="0" w:color="000000"/>
            </w:tcBorders>
            <w:shd w:val="clear" w:color="D8D8D8" w:fill="D8D8D8"/>
            <w:noWrap/>
            <w:vAlign w:val="bottom"/>
            <w:hideMark/>
          </w:tcPr>
          <w:p w14:paraId="2127F95F" w14:textId="36ACA2A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44,334,406.72 </w:t>
            </w:r>
          </w:p>
        </w:tc>
        <w:tc>
          <w:tcPr>
            <w:tcW w:w="0" w:type="auto"/>
            <w:tcBorders>
              <w:top w:val="nil"/>
              <w:left w:val="nil"/>
              <w:bottom w:val="single" w:sz="4" w:space="0" w:color="000000"/>
              <w:right w:val="single" w:sz="4" w:space="0" w:color="000000"/>
            </w:tcBorders>
            <w:shd w:val="clear" w:color="D8D8D8" w:fill="D8D8D8"/>
            <w:noWrap/>
            <w:vAlign w:val="bottom"/>
            <w:hideMark/>
          </w:tcPr>
          <w:p w14:paraId="15967E51" w14:textId="427DE25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78A3DF" w14:textId="4B2160E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58,081,623.47 </w:t>
            </w:r>
          </w:p>
        </w:tc>
      </w:tr>
      <w:tr w:rsidR="00CD693A" w:rsidRPr="00CD693A" w14:paraId="0C3261AF"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3AE6F8"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43BB959B" w14:textId="7E618F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0E67292A" w14:textId="1749D9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2,759,444.20 </w:t>
            </w:r>
          </w:p>
        </w:tc>
        <w:tc>
          <w:tcPr>
            <w:tcW w:w="0" w:type="auto"/>
            <w:tcBorders>
              <w:top w:val="nil"/>
              <w:left w:val="nil"/>
              <w:bottom w:val="single" w:sz="4" w:space="0" w:color="000000"/>
              <w:right w:val="single" w:sz="4" w:space="0" w:color="000000"/>
            </w:tcBorders>
            <w:shd w:val="clear" w:color="auto" w:fill="auto"/>
            <w:noWrap/>
            <w:vAlign w:val="bottom"/>
            <w:hideMark/>
          </w:tcPr>
          <w:p w14:paraId="26A2D92C" w14:textId="170250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22734" w14:textId="1F6B9C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2,875,604.20 </w:t>
            </w:r>
          </w:p>
        </w:tc>
      </w:tr>
      <w:tr w:rsidR="00CD693A" w:rsidRPr="00CD693A" w14:paraId="74ECBBB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A4028"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6DC003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21022FD4" w14:textId="14EDF53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6BF1A1AB" w14:textId="608D07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40C2B" w14:textId="652F03E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38896" w14:textId="0DC9EED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9,341.00 </w:t>
            </w:r>
          </w:p>
        </w:tc>
      </w:tr>
      <w:tr w:rsidR="00CD693A" w:rsidRPr="00CD693A" w14:paraId="3E48099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A5D1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2B7F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0D5757F2" w14:textId="5053133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AD585A6" w14:textId="49E0A4D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752DFD" w14:textId="236C58E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1FFFA" w14:textId="0F4DCB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4,000.00 </w:t>
            </w:r>
          </w:p>
        </w:tc>
      </w:tr>
      <w:tr w:rsidR="00CD693A" w:rsidRPr="00CD693A" w14:paraId="72C5802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57D8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ED9A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517FA092" w14:textId="67B3D3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55,977.00 </w:t>
            </w:r>
          </w:p>
        </w:tc>
        <w:tc>
          <w:tcPr>
            <w:tcW w:w="0" w:type="auto"/>
            <w:tcBorders>
              <w:top w:val="nil"/>
              <w:left w:val="nil"/>
              <w:bottom w:val="single" w:sz="4" w:space="0" w:color="000000"/>
              <w:right w:val="single" w:sz="4" w:space="0" w:color="000000"/>
            </w:tcBorders>
            <w:shd w:val="clear" w:color="auto" w:fill="auto"/>
            <w:noWrap/>
            <w:vAlign w:val="bottom"/>
            <w:hideMark/>
          </w:tcPr>
          <w:p w14:paraId="283FEBE3" w14:textId="5A39796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659,700.00 </w:t>
            </w:r>
          </w:p>
        </w:tc>
        <w:tc>
          <w:tcPr>
            <w:tcW w:w="0" w:type="auto"/>
            <w:tcBorders>
              <w:top w:val="nil"/>
              <w:left w:val="nil"/>
              <w:bottom w:val="single" w:sz="4" w:space="0" w:color="000000"/>
              <w:right w:val="single" w:sz="4" w:space="0" w:color="000000"/>
            </w:tcBorders>
            <w:shd w:val="clear" w:color="auto" w:fill="auto"/>
            <w:noWrap/>
            <w:vAlign w:val="bottom"/>
            <w:hideMark/>
          </w:tcPr>
          <w:p w14:paraId="37493E0E" w14:textId="19304C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E69B8" w14:textId="0E8EC9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415,677.00 </w:t>
            </w:r>
          </w:p>
        </w:tc>
      </w:tr>
      <w:tr w:rsidR="00CD693A" w:rsidRPr="00CD693A" w14:paraId="054DDAB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2271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19B5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6421C647" w14:textId="35AF54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7EC071EC" w14:textId="63D37CC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DF6CA9" w14:textId="10E756B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8680A" w14:textId="7D34753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2,000.00 </w:t>
            </w:r>
          </w:p>
        </w:tc>
      </w:tr>
      <w:tr w:rsidR="00CD693A" w:rsidRPr="00CD693A" w14:paraId="5234D85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D268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BE6C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15E1430D" w14:textId="319A65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7DD60CA1" w14:textId="6AD20F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17AF8490" w14:textId="0B7F9FA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D3665" w14:textId="62B03C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2,350.00 </w:t>
            </w:r>
          </w:p>
        </w:tc>
      </w:tr>
      <w:tr w:rsidR="00CD693A" w:rsidRPr="00CD693A" w14:paraId="4A40866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CA7F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3D20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60BDD5BF" w14:textId="4A55EC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49,462.00 </w:t>
            </w:r>
          </w:p>
        </w:tc>
        <w:tc>
          <w:tcPr>
            <w:tcW w:w="0" w:type="auto"/>
            <w:tcBorders>
              <w:top w:val="nil"/>
              <w:left w:val="nil"/>
              <w:bottom w:val="single" w:sz="4" w:space="0" w:color="000000"/>
              <w:right w:val="single" w:sz="4" w:space="0" w:color="000000"/>
            </w:tcBorders>
            <w:shd w:val="clear" w:color="auto" w:fill="auto"/>
            <w:noWrap/>
            <w:vAlign w:val="bottom"/>
            <w:hideMark/>
          </w:tcPr>
          <w:p w14:paraId="6DBDF3D9" w14:textId="6498525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2B40C884" w14:textId="4B87952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92D04" w14:textId="29DDEDC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428,278.78 </w:t>
            </w:r>
          </w:p>
        </w:tc>
      </w:tr>
      <w:tr w:rsidR="00CD693A" w:rsidRPr="00CD693A" w14:paraId="1A8D694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0B67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14008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25649E46" w14:textId="0EC326D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36,860.75 </w:t>
            </w:r>
          </w:p>
        </w:tc>
        <w:tc>
          <w:tcPr>
            <w:tcW w:w="0" w:type="auto"/>
            <w:tcBorders>
              <w:top w:val="nil"/>
              <w:left w:val="nil"/>
              <w:bottom w:val="single" w:sz="4" w:space="0" w:color="000000"/>
              <w:right w:val="single" w:sz="4" w:space="0" w:color="000000"/>
            </w:tcBorders>
            <w:shd w:val="clear" w:color="auto" w:fill="auto"/>
            <w:noWrap/>
            <w:vAlign w:val="bottom"/>
            <w:hideMark/>
          </w:tcPr>
          <w:p w14:paraId="2018A080" w14:textId="5614018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20366" w14:textId="49104E7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94308" w14:textId="05019CB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36,860.75 </w:t>
            </w:r>
          </w:p>
        </w:tc>
      </w:tr>
      <w:tr w:rsidR="00CD693A" w:rsidRPr="00CD693A" w14:paraId="275C65A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CC79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112C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4049C42B" w14:textId="1F1042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8F76CBA" w14:textId="624D32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303DE" w14:textId="0F6A51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855DC" w14:textId="7BA31B1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4,000.00 </w:t>
            </w:r>
          </w:p>
        </w:tc>
      </w:tr>
      <w:tr w:rsidR="00CD693A" w:rsidRPr="00CD693A" w14:paraId="0E00E13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4B08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5045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30E504AE" w14:textId="7B954B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5CF15715" w14:textId="1947722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31A6B299" w14:textId="40A056D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E559F" w14:textId="1BD2ED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08,275.00 </w:t>
            </w:r>
          </w:p>
        </w:tc>
      </w:tr>
      <w:tr w:rsidR="00CD693A" w:rsidRPr="00CD693A" w14:paraId="267F56D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D977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93DF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130B4FB4" w14:textId="108E104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62,430.00 </w:t>
            </w:r>
          </w:p>
        </w:tc>
        <w:tc>
          <w:tcPr>
            <w:tcW w:w="0" w:type="auto"/>
            <w:tcBorders>
              <w:top w:val="nil"/>
              <w:left w:val="nil"/>
              <w:bottom w:val="single" w:sz="4" w:space="0" w:color="000000"/>
              <w:right w:val="single" w:sz="4" w:space="0" w:color="000000"/>
            </w:tcBorders>
            <w:shd w:val="clear" w:color="auto" w:fill="auto"/>
            <w:noWrap/>
            <w:vAlign w:val="bottom"/>
            <w:hideMark/>
          </w:tcPr>
          <w:p w14:paraId="33FD627D" w14:textId="3A4DAD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1AB834CC" w14:textId="76B829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E325B" w14:textId="7C84AB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523,950.60 </w:t>
            </w:r>
          </w:p>
        </w:tc>
      </w:tr>
      <w:tr w:rsidR="00CD693A" w:rsidRPr="00CD693A" w14:paraId="2579D2F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3E34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20A5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0E7330EE" w14:textId="130ECB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428C9F6" w14:textId="1B00836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5BD8E8B6" w14:textId="0E4F6B6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4822F" w14:textId="60FBB5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9,860.00 </w:t>
            </w:r>
          </w:p>
        </w:tc>
      </w:tr>
      <w:tr w:rsidR="00CD693A" w:rsidRPr="00CD693A" w14:paraId="6F9DA5C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F525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733D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1EFD9814" w14:textId="372A59E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01BFF53C" w14:textId="47409F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FBA97" w14:textId="09E0593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60AC1" w14:textId="0FBAF70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87,860.00 </w:t>
            </w:r>
          </w:p>
        </w:tc>
      </w:tr>
      <w:tr w:rsidR="00CD693A" w:rsidRPr="00CD693A" w14:paraId="6FFEBBC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D626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4587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61239C29" w14:textId="15F32D9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E2AA830" w14:textId="34E97D5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3045E" w14:textId="0696BCA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B5632" w14:textId="33C181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4,000.00 </w:t>
            </w:r>
          </w:p>
        </w:tc>
      </w:tr>
      <w:tr w:rsidR="00CD693A" w:rsidRPr="00CD693A" w14:paraId="6CABC76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6F1F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DC34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56A99B97" w14:textId="071E38C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3C2C20D" w14:textId="2EF0D62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219B5088" w14:textId="5B55D4E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D22C8" w14:textId="3E70AD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4,510.00 </w:t>
            </w:r>
          </w:p>
        </w:tc>
      </w:tr>
      <w:tr w:rsidR="00CD693A" w:rsidRPr="00CD693A" w14:paraId="5F4885A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CBE5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ECAE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77E9C0D9" w14:textId="0933C63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D983DFD" w14:textId="566D12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F082D" w14:textId="535D390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96416" w14:textId="07F999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4,000.00 </w:t>
            </w:r>
          </w:p>
        </w:tc>
      </w:tr>
      <w:tr w:rsidR="00CD693A" w:rsidRPr="00CD693A" w14:paraId="07F2360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BA05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4346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68DB2FCD" w14:textId="41E8FAF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3BC5CA40" w14:textId="4000AC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CDFFA" w14:textId="5681DE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954C8" w14:textId="113CDA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19,840.00 </w:t>
            </w:r>
          </w:p>
        </w:tc>
      </w:tr>
      <w:tr w:rsidR="00CD693A" w:rsidRPr="00CD693A" w14:paraId="1ECD65F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E78C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DA31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47A6C056" w14:textId="6F9473C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632D7D4E" w14:textId="0691F4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CFFE9" w14:textId="12DA42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28109" w14:textId="3A2B6C7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3,400.00 </w:t>
            </w:r>
          </w:p>
        </w:tc>
      </w:tr>
      <w:tr w:rsidR="00CD693A" w:rsidRPr="00CD693A" w14:paraId="270310F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CF65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24F7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2B80C5AE" w14:textId="29422E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062C7882" w14:textId="33054BF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7317D3F6" w14:textId="5E92846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B822B" w14:textId="025AD45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23,574.00 </w:t>
            </w:r>
          </w:p>
        </w:tc>
      </w:tr>
      <w:tr w:rsidR="00CD693A" w:rsidRPr="00CD693A" w14:paraId="3BD0D2C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E25B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A162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0961B2BD" w14:textId="4F97FA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12,136.00 </w:t>
            </w:r>
          </w:p>
        </w:tc>
        <w:tc>
          <w:tcPr>
            <w:tcW w:w="0" w:type="auto"/>
            <w:tcBorders>
              <w:top w:val="nil"/>
              <w:left w:val="nil"/>
              <w:bottom w:val="single" w:sz="4" w:space="0" w:color="000000"/>
              <w:right w:val="single" w:sz="4" w:space="0" w:color="000000"/>
            </w:tcBorders>
            <w:shd w:val="clear" w:color="auto" w:fill="auto"/>
            <w:noWrap/>
            <w:vAlign w:val="bottom"/>
            <w:hideMark/>
          </w:tcPr>
          <w:p w14:paraId="0412AFD7" w14:textId="690057F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5BF080E7" w14:textId="432874D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E07CB" w14:textId="4B839CF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29,791.00 </w:t>
            </w:r>
          </w:p>
        </w:tc>
      </w:tr>
      <w:tr w:rsidR="00CD693A" w:rsidRPr="00CD693A" w14:paraId="3E73C6E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3ADC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EAB0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7414B995" w14:textId="6FBC3EB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5A207B3E" w14:textId="357D84E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4EBF1" w14:textId="23D32D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C3E0A" w14:textId="371A93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19,318.00 </w:t>
            </w:r>
          </w:p>
        </w:tc>
      </w:tr>
      <w:tr w:rsidR="00CD693A" w:rsidRPr="00CD693A" w14:paraId="43F3792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339A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7A76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6C0E6F23" w14:textId="1ED863E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00CA858F" w14:textId="595374F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74726B87" w14:textId="67F4FA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41D2B" w14:textId="7EBF55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72,970.14 </w:t>
            </w:r>
          </w:p>
        </w:tc>
      </w:tr>
      <w:tr w:rsidR="00CD693A" w:rsidRPr="00CD693A" w14:paraId="4A08B5E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BE1E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623C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17E64582" w14:textId="7E07F41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8054E03" w14:textId="54BCFA2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7E8EB55C" w14:textId="047F38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07665" w14:textId="185DD63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60,605.00 </w:t>
            </w:r>
          </w:p>
        </w:tc>
      </w:tr>
      <w:tr w:rsidR="00CD693A" w:rsidRPr="00CD693A" w14:paraId="1B75F34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6C3D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505E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4EC011C2" w14:textId="7DB831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39762B13" w14:textId="74A77A3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9,970.00 </w:t>
            </w:r>
          </w:p>
        </w:tc>
        <w:tc>
          <w:tcPr>
            <w:tcW w:w="0" w:type="auto"/>
            <w:tcBorders>
              <w:top w:val="nil"/>
              <w:left w:val="nil"/>
              <w:bottom w:val="single" w:sz="4" w:space="0" w:color="000000"/>
              <w:right w:val="single" w:sz="4" w:space="0" w:color="000000"/>
            </w:tcBorders>
            <w:shd w:val="clear" w:color="auto" w:fill="auto"/>
            <w:noWrap/>
            <w:vAlign w:val="bottom"/>
            <w:hideMark/>
          </w:tcPr>
          <w:p w14:paraId="055F4B74" w14:textId="42168A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E428F" w14:textId="78B91C6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11,558.00 </w:t>
            </w:r>
          </w:p>
        </w:tc>
      </w:tr>
      <w:tr w:rsidR="00CD693A" w:rsidRPr="00CD693A" w14:paraId="0949F741"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2D1D2"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623835C3" w14:textId="4092EA4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5,640,747.74 </w:t>
            </w:r>
          </w:p>
        </w:tc>
        <w:tc>
          <w:tcPr>
            <w:tcW w:w="0" w:type="auto"/>
            <w:tcBorders>
              <w:top w:val="nil"/>
              <w:left w:val="nil"/>
              <w:bottom w:val="single" w:sz="4" w:space="0" w:color="000000"/>
              <w:right w:val="single" w:sz="4" w:space="0" w:color="000000"/>
            </w:tcBorders>
            <w:shd w:val="clear" w:color="D8D8D8" w:fill="D8D8D8"/>
            <w:noWrap/>
            <w:vAlign w:val="bottom"/>
            <w:hideMark/>
          </w:tcPr>
          <w:p w14:paraId="217356D4" w14:textId="1E5AFBE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0,970,241.91 </w:t>
            </w:r>
          </w:p>
        </w:tc>
        <w:tc>
          <w:tcPr>
            <w:tcW w:w="0" w:type="auto"/>
            <w:tcBorders>
              <w:top w:val="nil"/>
              <w:left w:val="nil"/>
              <w:bottom w:val="single" w:sz="4" w:space="0" w:color="000000"/>
              <w:right w:val="single" w:sz="4" w:space="0" w:color="000000"/>
            </w:tcBorders>
            <w:shd w:val="clear" w:color="D8D8D8" w:fill="D8D8D8"/>
            <w:noWrap/>
            <w:vAlign w:val="bottom"/>
            <w:hideMark/>
          </w:tcPr>
          <w:p w14:paraId="60D6C673" w14:textId="53BFB53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8815E7" w14:textId="689F0F7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46,610,989.65 </w:t>
            </w:r>
          </w:p>
        </w:tc>
      </w:tr>
      <w:tr w:rsidR="00CD693A" w:rsidRPr="00CD693A" w14:paraId="7869B422"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9F2F28"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76E11AB9" w14:textId="0C20378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34CB1B87" w14:textId="3DD962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6EEBC84E" w14:textId="0092E14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0565D" w14:textId="59BEC5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1,136,200.50 </w:t>
            </w:r>
          </w:p>
        </w:tc>
      </w:tr>
      <w:tr w:rsidR="00CD693A" w:rsidRPr="00CD693A" w14:paraId="1B0931A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0845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217E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226B12DE" w14:textId="16EF40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0BF995C" w14:textId="4FFF72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6B0635" w14:textId="2904DAA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A0A68" w14:textId="40F383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r>
      <w:tr w:rsidR="00CD693A" w:rsidRPr="00CD693A" w14:paraId="3D7E6FC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3814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2786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1612B0F6" w14:textId="221AB35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661B8C28" w14:textId="1044DF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CBC9D" w14:textId="6C6CA82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CA3F5" w14:textId="7C07DF9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67,600.00 </w:t>
            </w:r>
          </w:p>
        </w:tc>
      </w:tr>
      <w:tr w:rsidR="00CD693A" w:rsidRPr="00CD693A" w14:paraId="0CF7814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253D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774A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01336684" w14:textId="648874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2BF097BE" w14:textId="7F12C2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47FA19EF" w14:textId="050916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1B6DC" w14:textId="29B9E17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22,710.00 </w:t>
            </w:r>
          </w:p>
        </w:tc>
      </w:tr>
      <w:tr w:rsidR="00CD693A" w:rsidRPr="00CD693A" w14:paraId="29B5441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6C52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6438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6E393884" w14:textId="44BF64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243A176E" w14:textId="3885FAE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63A19DC4" w14:textId="7D575A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E5AFE" w14:textId="34BDC7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11,660.00 </w:t>
            </w:r>
          </w:p>
        </w:tc>
      </w:tr>
      <w:tr w:rsidR="00CD693A" w:rsidRPr="00CD693A" w14:paraId="59BEF33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2717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88C4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3ABB08D1" w14:textId="15252A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24,130.00 </w:t>
            </w:r>
          </w:p>
        </w:tc>
        <w:tc>
          <w:tcPr>
            <w:tcW w:w="0" w:type="auto"/>
            <w:tcBorders>
              <w:top w:val="nil"/>
              <w:left w:val="nil"/>
              <w:bottom w:val="single" w:sz="4" w:space="0" w:color="000000"/>
              <w:right w:val="single" w:sz="4" w:space="0" w:color="000000"/>
            </w:tcBorders>
            <w:shd w:val="clear" w:color="auto" w:fill="auto"/>
            <w:noWrap/>
            <w:vAlign w:val="bottom"/>
            <w:hideMark/>
          </w:tcPr>
          <w:p w14:paraId="344DFF29" w14:textId="2C67F9E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2F429B71" w14:textId="2AAA53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205D5" w14:textId="1CD080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65,100.00 </w:t>
            </w:r>
          </w:p>
        </w:tc>
      </w:tr>
      <w:tr w:rsidR="00CD693A" w:rsidRPr="00CD693A" w14:paraId="06A6903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6523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BCBE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609A86A1" w14:textId="448D7B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232BB85D" w14:textId="7B4C7B3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4C9483" w14:textId="6C9CFC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A3F6E" w14:textId="1BF5A4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18,184.00 </w:t>
            </w:r>
          </w:p>
        </w:tc>
      </w:tr>
      <w:tr w:rsidR="00CD693A" w:rsidRPr="00CD693A" w14:paraId="513F98E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868C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7598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129175D8" w14:textId="45201C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6299FC" w14:textId="25ACEB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A536D" w14:textId="056AA81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F789A" w14:textId="0E8A9E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r>
      <w:tr w:rsidR="00CD693A" w:rsidRPr="00CD693A" w14:paraId="5FB94BD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9920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8C34A7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670D8F99" w14:textId="08C6E4C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E4AD9E5" w14:textId="7CA9513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6895DC96" w14:textId="58D3A11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C61C0" w14:textId="7D4F05F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98,224.78 </w:t>
            </w:r>
          </w:p>
        </w:tc>
      </w:tr>
      <w:tr w:rsidR="00CD693A" w:rsidRPr="00CD693A" w14:paraId="7F576D6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F9FB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E3DA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3D507FF8" w14:textId="7C7139D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3,300.00 </w:t>
            </w:r>
          </w:p>
        </w:tc>
        <w:tc>
          <w:tcPr>
            <w:tcW w:w="0" w:type="auto"/>
            <w:tcBorders>
              <w:top w:val="nil"/>
              <w:left w:val="nil"/>
              <w:bottom w:val="single" w:sz="4" w:space="0" w:color="000000"/>
              <w:right w:val="single" w:sz="4" w:space="0" w:color="000000"/>
            </w:tcBorders>
            <w:shd w:val="clear" w:color="auto" w:fill="auto"/>
            <w:noWrap/>
            <w:vAlign w:val="bottom"/>
            <w:hideMark/>
          </w:tcPr>
          <w:p w14:paraId="544A256F" w14:textId="57C417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AF315" w14:textId="6525B00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C4BB6" w14:textId="5E6B163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3,300.00 </w:t>
            </w:r>
          </w:p>
        </w:tc>
      </w:tr>
      <w:tr w:rsidR="00CD693A" w:rsidRPr="00CD693A" w14:paraId="505B2DC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E4A3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1E27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7598E74F" w14:textId="0AE4FC3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5EEAEE0" w14:textId="4AA9B5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30B76D84" w14:textId="269BB0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125E4" w14:textId="36D91AE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45,597.00 </w:t>
            </w:r>
          </w:p>
        </w:tc>
      </w:tr>
      <w:tr w:rsidR="00CD693A" w:rsidRPr="00CD693A" w14:paraId="6C8DB8D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790F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2437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78638C0A" w14:textId="2F3C797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1E004AFB" w14:textId="3B193F5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888.00 </w:t>
            </w:r>
          </w:p>
        </w:tc>
        <w:tc>
          <w:tcPr>
            <w:tcW w:w="0" w:type="auto"/>
            <w:tcBorders>
              <w:top w:val="nil"/>
              <w:left w:val="nil"/>
              <w:bottom w:val="single" w:sz="4" w:space="0" w:color="000000"/>
              <w:right w:val="single" w:sz="4" w:space="0" w:color="000000"/>
            </w:tcBorders>
            <w:shd w:val="clear" w:color="auto" w:fill="auto"/>
            <w:noWrap/>
            <w:vAlign w:val="bottom"/>
            <w:hideMark/>
          </w:tcPr>
          <w:p w14:paraId="0C492FAA" w14:textId="2CB7A74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6543D" w14:textId="7B77BF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8,936.00 </w:t>
            </w:r>
          </w:p>
        </w:tc>
      </w:tr>
      <w:tr w:rsidR="00CD693A" w:rsidRPr="00CD693A" w14:paraId="542BE07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9E2C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DED1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1DFD94C7" w14:textId="66477C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414EDE" w14:textId="0414FBC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B5371" w14:textId="4574892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D0A1E" w14:textId="16CD8D7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r>
      <w:tr w:rsidR="00CD693A" w:rsidRPr="00CD693A" w14:paraId="52C697F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01BE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BA73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5F59CBB4" w14:textId="1AE2D6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2E8AE7B" w14:textId="6E8583D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A625B" w14:textId="07E6EA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BDCFB" w14:textId="73E0A8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r>
      <w:tr w:rsidR="00CD693A" w:rsidRPr="00CD693A" w14:paraId="67693F6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1315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F3A3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46BA0941" w14:textId="6CB690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A01ED4F" w14:textId="760AEC9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66F9E2B6" w14:textId="0D358DB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B595B" w14:textId="453D4A7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7,500.00 </w:t>
            </w:r>
          </w:p>
        </w:tc>
      </w:tr>
      <w:tr w:rsidR="00CD693A" w:rsidRPr="00CD693A" w14:paraId="4FB44CE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30A5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0B25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65E60A9E" w14:textId="7E454C0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53241E4" w14:textId="6C6B8E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69049" w14:textId="5B8D81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A0CCB" w14:textId="7285D1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3,800.00 </w:t>
            </w:r>
          </w:p>
        </w:tc>
      </w:tr>
      <w:tr w:rsidR="00CD693A" w:rsidRPr="00CD693A" w14:paraId="2CBF807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6EAB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6920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5C6C9E1C" w14:textId="304992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7,550.00 </w:t>
            </w:r>
          </w:p>
        </w:tc>
        <w:tc>
          <w:tcPr>
            <w:tcW w:w="0" w:type="auto"/>
            <w:tcBorders>
              <w:top w:val="nil"/>
              <w:left w:val="nil"/>
              <w:bottom w:val="single" w:sz="4" w:space="0" w:color="000000"/>
              <w:right w:val="single" w:sz="4" w:space="0" w:color="000000"/>
            </w:tcBorders>
            <w:shd w:val="clear" w:color="auto" w:fill="auto"/>
            <w:noWrap/>
            <w:vAlign w:val="bottom"/>
            <w:hideMark/>
          </w:tcPr>
          <w:p w14:paraId="4DFA7F46" w14:textId="61E78D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177E0" w14:textId="19E3623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07EE0" w14:textId="75A0909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7,550.00 </w:t>
            </w:r>
          </w:p>
        </w:tc>
      </w:tr>
      <w:tr w:rsidR="00CD693A" w:rsidRPr="00CD693A" w14:paraId="18054BD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FF83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275E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6B01040A" w14:textId="7979A85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104E29B" w14:textId="67E5E2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6083C" w14:textId="3CE5770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6BAEA" w14:textId="0D91A13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r>
      <w:tr w:rsidR="00CD693A" w:rsidRPr="00CD693A" w14:paraId="137E6FE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A74E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2C16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55E2EC01" w14:textId="706B4E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7D84BCCC" w14:textId="592D278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BE787" w14:textId="42DE612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E04FA" w14:textId="442188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6,210.00 </w:t>
            </w:r>
          </w:p>
        </w:tc>
      </w:tr>
      <w:tr w:rsidR="00CD693A" w:rsidRPr="00CD693A" w14:paraId="25874C4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718C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F594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733196F1" w14:textId="49AAF8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50788FB0" w14:textId="78BF0D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3C2D41C2" w14:textId="550830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07BC1" w14:textId="288C759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99,452.00 </w:t>
            </w:r>
          </w:p>
        </w:tc>
      </w:tr>
      <w:tr w:rsidR="00CD693A" w:rsidRPr="00CD693A" w14:paraId="383D920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57D7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BBB0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36B342EE" w14:textId="56C4B2E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161B6534" w14:textId="0C6C99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34062CF8" w14:textId="4F3CE8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7FEF5" w14:textId="1310FC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60,655.77 </w:t>
            </w:r>
          </w:p>
        </w:tc>
      </w:tr>
      <w:tr w:rsidR="00CD693A" w:rsidRPr="00CD693A" w14:paraId="6B7E6F9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7C08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0E3E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6B7453AF" w14:textId="525ADD3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35,182.00 </w:t>
            </w:r>
          </w:p>
        </w:tc>
        <w:tc>
          <w:tcPr>
            <w:tcW w:w="0" w:type="auto"/>
            <w:tcBorders>
              <w:top w:val="nil"/>
              <w:left w:val="nil"/>
              <w:bottom w:val="single" w:sz="4" w:space="0" w:color="000000"/>
              <w:right w:val="single" w:sz="4" w:space="0" w:color="000000"/>
            </w:tcBorders>
            <w:shd w:val="clear" w:color="auto" w:fill="auto"/>
            <w:noWrap/>
            <w:vAlign w:val="bottom"/>
            <w:hideMark/>
          </w:tcPr>
          <w:p w14:paraId="68BB4BF2" w14:textId="1F2231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D7EEB" w14:textId="0822BB8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DAEED0" w14:textId="741C808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35,182.00 </w:t>
            </w:r>
          </w:p>
        </w:tc>
      </w:tr>
      <w:tr w:rsidR="00CD693A" w:rsidRPr="00CD693A" w14:paraId="431EF30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B234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65D8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2ACDBC36" w14:textId="12FA489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31BA2CC0" w14:textId="2C10C8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E538004" w14:textId="60E3146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2F11E" w14:textId="1A2910E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028,020.00 </w:t>
            </w:r>
          </w:p>
        </w:tc>
      </w:tr>
      <w:tr w:rsidR="00CD693A" w:rsidRPr="00CD693A" w14:paraId="4289666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D5E0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E201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F53015A" w14:textId="2891CF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2E67CD76" w14:textId="5D85032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41F3C5" w14:textId="7D0090F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1A67C" w14:textId="48BBCE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6,210.00 </w:t>
            </w:r>
          </w:p>
        </w:tc>
      </w:tr>
      <w:tr w:rsidR="00CD693A" w:rsidRPr="00CD693A" w14:paraId="49BEF04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B1A3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9642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73A33002" w14:textId="634D024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1,200.00 </w:t>
            </w:r>
          </w:p>
        </w:tc>
        <w:tc>
          <w:tcPr>
            <w:tcW w:w="0" w:type="auto"/>
            <w:tcBorders>
              <w:top w:val="nil"/>
              <w:left w:val="nil"/>
              <w:bottom w:val="single" w:sz="4" w:space="0" w:color="000000"/>
              <w:right w:val="single" w:sz="4" w:space="0" w:color="000000"/>
            </w:tcBorders>
            <w:shd w:val="clear" w:color="auto" w:fill="auto"/>
            <w:noWrap/>
            <w:vAlign w:val="bottom"/>
            <w:hideMark/>
          </w:tcPr>
          <w:p w14:paraId="5675BDC1" w14:textId="388362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7DFD66DB" w14:textId="72C46C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FE647" w14:textId="00458B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70,988.83 </w:t>
            </w:r>
          </w:p>
        </w:tc>
      </w:tr>
      <w:tr w:rsidR="00CD693A" w:rsidRPr="00CD693A" w14:paraId="3DABE91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4E7B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9AD4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1C4A0C56" w14:textId="56CD3B1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88,320.00 </w:t>
            </w:r>
          </w:p>
        </w:tc>
        <w:tc>
          <w:tcPr>
            <w:tcW w:w="0" w:type="auto"/>
            <w:tcBorders>
              <w:top w:val="nil"/>
              <w:left w:val="nil"/>
              <w:bottom w:val="single" w:sz="4" w:space="0" w:color="000000"/>
              <w:right w:val="single" w:sz="4" w:space="0" w:color="000000"/>
            </w:tcBorders>
            <w:shd w:val="clear" w:color="auto" w:fill="auto"/>
            <w:noWrap/>
            <w:vAlign w:val="bottom"/>
            <w:hideMark/>
          </w:tcPr>
          <w:p w14:paraId="5FC7FCE8" w14:textId="7F0047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163E3CEE" w14:textId="32AFDEB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43878" w14:textId="17E1C3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072,844.48 </w:t>
            </w:r>
          </w:p>
        </w:tc>
      </w:tr>
      <w:tr w:rsidR="00CD693A" w:rsidRPr="00CD693A" w14:paraId="7E4D953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A54A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D513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D91BC0B" w14:textId="4320C85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3,796.00 </w:t>
            </w:r>
          </w:p>
        </w:tc>
        <w:tc>
          <w:tcPr>
            <w:tcW w:w="0" w:type="auto"/>
            <w:tcBorders>
              <w:top w:val="nil"/>
              <w:left w:val="nil"/>
              <w:bottom w:val="single" w:sz="4" w:space="0" w:color="000000"/>
              <w:right w:val="single" w:sz="4" w:space="0" w:color="000000"/>
            </w:tcBorders>
            <w:shd w:val="clear" w:color="auto" w:fill="auto"/>
            <w:noWrap/>
            <w:vAlign w:val="bottom"/>
            <w:hideMark/>
          </w:tcPr>
          <w:p w14:paraId="7AE7BEA5" w14:textId="53A119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2789B92D" w14:textId="66BB99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1C94A" w14:textId="6435D1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81,346.00 </w:t>
            </w:r>
          </w:p>
        </w:tc>
      </w:tr>
      <w:tr w:rsidR="00CD693A" w:rsidRPr="00CD693A" w14:paraId="3367A6B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372F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F63B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DE09350" w14:textId="13D1E1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B80155D" w14:textId="3733631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0BC07E8F" w14:textId="6D76B5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3EB65" w14:textId="61BAE94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91,300.00 </w:t>
            </w:r>
          </w:p>
        </w:tc>
      </w:tr>
      <w:tr w:rsidR="00CD693A" w:rsidRPr="00CD693A" w14:paraId="70AC50D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4635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41A2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743B6B28" w14:textId="69677E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78,381.74 </w:t>
            </w:r>
          </w:p>
        </w:tc>
        <w:tc>
          <w:tcPr>
            <w:tcW w:w="0" w:type="auto"/>
            <w:tcBorders>
              <w:top w:val="nil"/>
              <w:left w:val="nil"/>
              <w:bottom w:val="single" w:sz="4" w:space="0" w:color="000000"/>
              <w:right w:val="single" w:sz="4" w:space="0" w:color="000000"/>
            </w:tcBorders>
            <w:shd w:val="clear" w:color="auto" w:fill="auto"/>
            <w:noWrap/>
            <w:vAlign w:val="bottom"/>
            <w:hideMark/>
          </w:tcPr>
          <w:p w14:paraId="268AD172" w14:textId="2D7EFEC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3691DC41" w14:textId="282D8BF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B7B4A" w14:textId="4DA6083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002,972.29 </w:t>
            </w:r>
          </w:p>
        </w:tc>
      </w:tr>
      <w:tr w:rsidR="00CD693A" w:rsidRPr="00CD693A" w14:paraId="1E6B2BE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746C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2994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3CCE3A77" w14:textId="091EA3D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4EA5B7A1" w14:textId="4EDE8A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27182" w14:textId="40D1A56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94FC9" w14:textId="490DDB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7,190.00 </w:t>
            </w:r>
          </w:p>
        </w:tc>
      </w:tr>
      <w:tr w:rsidR="00CD693A" w:rsidRPr="00CD693A" w14:paraId="4746218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FFC7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4EF8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D667592" w14:textId="504D6A8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0EB94639" w14:textId="2123DB8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7A6A3" w14:textId="431A2D7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0A251" w14:textId="57832E9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7,256.00 </w:t>
            </w:r>
          </w:p>
        </w:tc>
      </w:tr>
      <w:tr w:rsidR="00CD693A" w:rsidRPr="00CD693A" w14:paraId="435E1402"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8088E9"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2611492F" w14:textId="333F8A05"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8,343,139.00 </w:t>
            </w:r>
          </w:p>
        </w:tc>
        <w:tc>
          <w:tcPr>
            <w:tcW w:w="0" w:type="auto"/>
            <w:tcBorders>
              <w:top w:val="nil"/>
              <w:left w:val="nil"/>
              <w:bottom w:val="single" w:sz="4" w:space="0" w:color="000000"/>
              <w:right w:val="single" w:sz="4" w:space="0" w:color="000000"/>
            </w:tcBorders>
            <w:shd w:val="clear" w:color="D8D8D8" w:fill="D8D8D8"/>
            <w:noWrap/>
            <w:vAlign w:val="bottom"/>
            <w:hideMark/>
          </w:tcPr>
          <w:p w14:paraId="00315131" w14:textId="11469125"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307,303.00 </w:t>
            </w:r>
          </w:p>
        </w:tc>
        <w:tc>
          <w:tcPr>
            <w:tcW w:w="0" w:type="auto"/>
            <w:tcBorders>
              <w:top w:val="nil"/>
              <w:left w:val="nil"/>
              <w:bottom w:val="single" w:sz="4" w:space="0" w:color="000000"/>
              <w:right w:val="single" w:sz="4" w:space="0" w:color="000000"/>
            </w:tcBorders>
            <w:shd w:val="clear" w:color="D8D8D8" w:fill="D8D8D8"/>
            <w:noWrap/>
            <w:vAlign w:val="bottom"/>
            <w:hideMark/>
          </w:tcPr>
          <w:p w14:paraId="7F04725B" w14:textId="2B4F8D13"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8A3F7AE" w14:textId="682A360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9,650,442.00 </w:t>
            </w:r>
          </w:p>
        </w:tc>
      </w:tr>
      <w:tr w:rsidR="00CD693A" w:rsidRPr="00CD693A" w14:paraId="1A264CC4"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327090"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29150401" w14:textId="69AACD4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26475CFA" w14:textId="7C9C49F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6A8A8" w14:textId="41829D9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0F398" w14:textId="012632E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64,000.00 </w:t>
            </w:r>
          </w:p>
        </w:tc>
      </w:tr>
      <w:tr w:rsidR="00CD693A" w:rsidRPr="00CD693A" w14:paraId="5AD5831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BB42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AF17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13AD5B83" w14:textId="24A455B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7C9C73CC" w14:textId="77C2AA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356B1" w14:textId="637DC29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18843" w14:textId="20E5281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2,000.00 </w:t>
            </w:r>
          </w:p>
        </w:tc>
      </w:tr>
      <w:tr w:rsidR="00CD693A" w:rsidRPr="00CD693A" w14:paraId="6BB77AC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1F72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41E3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1847E58C" w14:textId="74A46AE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93DDCDD" w14:textId="3059ADB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EDC2E" w14:textId="503D7C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1BF01" w14:textId="31D7BF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75,000.00 </w:t>
            </w:r>
          </w:p>
        </w:tc>
      </w:tr>
      <w:tr w:rsidR="00CD693A" w:rsidRPr="00CD693A" w14:paraId="21FCA95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F1F9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B5C9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4B3BCF04" w14:textId="6F55E66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081B534" w14:textId="3878217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1632F" w14:textId="3E37B4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6CD02" w14:textId="053723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r>
      <w:tr w:rsidR="00CD693A" w:rsidRPr="00CD693A" w14:paraId="0C610C0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9FED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1944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8936241" w14:textId="1741429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492D435C" w14:textId="7D36F7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E020D" w14:textId="5D52E30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1A090" w14:textId="1EF46D8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6,000.00 </w:t>
            </w:r>
          </w:p>
        </w:tc>
      </w:tr>
      <w:tr w:rsidR="00CD693A" w:rsidRPr="00CD693A" w14:paraId="751CF72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612C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B074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24B3F8DB" w14:textId="6097927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275EB8E9" w14:textId="429027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883D4" w14:textId="5D346CF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65D45" w14:textId="7711E07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44,000.00 </w:t>
            </w:r>
          </w:p>
        </w:tc>
      </w:tr>
      <w:tr w:rsidR="00CD693A" w:rsidRPr="00CD693A" w14:paraId="474221A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3956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837D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5613D4DA" w14:textId="4541AFC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D9988C" w14:textId="19D0EDF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E0C2D" w14:textId="767E3A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5E19B" w14:textId="64848EE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0,000.00 </w:t>
            </w:r>
          </w:p>
        </w:tc>
      </w:tr>
      <w:tr w:rsidR="00CD693A" w:rsidRPr="00CD693A" w14:paraId="03CC194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2CE4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F566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732174A4" w14:textId="11EA3E9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584BAA0" w14:textId="36F2FB3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94,315.00 </w:t>
            </w:r>
          </w:p>
        </w:tc>
        <w:tc>
          <w:tcPr>
            <w:tcW w:w="0" w:type="auto"/>
            <w:tcBorders>
              <w:top w:val="nil"/>
              <w:left w:val="nil"/>
              <w:bottom w:val="single" w:sz="4" w:space="0" w:color="000000"/>
              <w:right w:val="single" w:sz="4" w:space="0" w:color="000000"/>
            </w:tcBorders>
            <w:shd w:val="clear" w:color="auto" w:fill="auto"/>
            <w:noWrap/>
            <w:vAlign w:val="bottom"/>
            <w:hideMark/>
          </w:tcPr>
          <w:p w14:paraId="2FF8807D" w14:textId="199A95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6189E" w14:textId="741164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64,315.00 </w:t>
            </w:r>
          </w:p>
        </w:tc>
      </w:tr>
      <w:tr w:rsidR="00CD693A" w:rsidRPr="00CD693A" w14:paraId="2A114D2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29ED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4AD7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313EB440" w14:textId="6E7007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95B9D1" w14:textId="5AB3F5C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6541B" w14:textId="2AE25EF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546BC" w14:textId="0D6E8E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0,000.00 </w:t>
            </w:r>
          </w:p>
        </w:tc>
      </w:tr>
      <w:tr w:rsidR="00CD693A" w:rsidRPr="00CD693A" w14:paraId="3D588C8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A145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BC79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32A3DDB8" w14:textId="3E23BD7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37D9FBA" w14:textId="0A42E5C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59224" w14:textId="3BAF963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4344F" w14:textId="16A531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55,000.00 </w:t>
            </w:r>
          </w:p>
        </w:tc>
      </w:tr>
      <w:tr w:rsidR="00CD693A" w:rsidRPr="00CD693A" w14:paraId="6EFCA9B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3F84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972F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772C7B7E" w14:textId="625789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008A8418" w14:textId="29AB32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A2ECF" w14:textId="273C9A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2ADD8" w14:textId="154C5BB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028.00 </w:t>
            </w:r>
          </w:p>
        </w:tc>
      </w:tr>
      <w:tr w:rsidR="00CD693A" w:rsidRPr="00CD693A" w14:paraId="7B22769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08F12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9680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31B880D4" w14:textId="439E756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3305E8" w14:textId="4FA3751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6544B" w14:textId="2189848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CB83C" w14:textId="6D4601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0,000.00 </w:t>
            </w:r>
          </w:p>
        </w:tc>
      </w:tr>
      <w:tr w:rsidR="00CD693A" w:rsidRPr="00CD693A" w14:paraId="7CEEA14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D520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1C80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04530EB5" w14:textId="18AA532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0167F3A6" w14:textId="4DF9FF5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ADC22" w14:textId="0857DF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BBA01" w14:textId="37D9CC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44,000.00 </w:t>
            </w:r>
          </w:p>
        </w:tc>
      </w:tr>
      <w:tr w:rsidR="00CD693A" w:rsidRPr="00CD693A" w14:paraId="3CAF292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F06C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4BBD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1CC6167F" w14:textId="0225FD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7659CA65" w14:textId="40FF7A0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670BC" w14:textId="41019F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FD9CE" w14:textId="647204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98,000.00 </w:t>
            </w:r>
          </w:p>
        </w:tc>
      </w:tr>
      <w:tr w:rsidR="00CD693A" w:rsidRPr="00CD693A" w14:paraId="1DD5B4C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BACD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299D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54C55A06" w14:textId="62A6E2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321B6E93" w14:textId="634458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DC16F" w14:textId="59CDD2E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2BCD4" w14:textId="5BEEBFE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2,000.00 </w:t>
            </w:r>
          </w:p>
        </w:tc>
      </w:tr>
      <w:tr w:rsidR="00CD693A" w:rsidRPr="00CD693A" w14:paraId="14EEFC8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629F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3B3A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410F005A" w14:textId="534523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778D6704" w14:textId="7E9073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06B5FAFE" w14:textId="42C5271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AA38A" w14:textId="06AA052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76,115.00 </w:t>
            </w:r>
          </w:p>
        </w:tc>
      </w:tr>
      <w:tr w:rsidR="00CD693A" w:rsidRPr="00CD693A" w14:paraId="4967FE1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9CDA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39C5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0E01AE8B" w14:textId="4FF573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91C46A" w14:textId="2BE2B86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90003" w14:textId="31CDB75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21CFA" w14:textId="47AE49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0,000.00 </w:t>
            </w:r>
          </w:p>
        </w:tc>
      </w:tr>
      <w:tr w:rsidR="00CD693A" w:rsidRPr="00CD693A" w14:paraId="2AA897B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C11A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DDDD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3284D827" w14:textId="041101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650F7C" w14:textId="009E04B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FCE2F" w14:textId="29FAA4B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59527" w14:textId="584DB3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0,000.00 </w:t>
            </w:r>
          </w:p>
        </w:tc>
      </w:tr>
      <w:tr w:rsidR="00CD693A" w:rsidRPr="00CD693A" w14:paraId="68A1D7B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0CBF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E0BC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52861ECA" w14:textId="70BC195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0,200.00 </w:t>
            </w:r>
          </w:p>
        </w:tc>
        <w:tc>
          <w:tcPr>
            <w:tcW w:w="0" w:type="auto"/>
            <w:tcBorders>
              <w:top w:val="nil"/>
              <w:left w:val="nil"/>
              <w:bottom w:val="single" w:sz="4" w:space="0" w:color="000000"/>
              <w:right w:val="single" w:sz="4" w:space="0" w:color="000000"/>
            </w:tcBorders>
            <w:shd w:val="clear" w:color="auto" w:fill="auto"/>
            <w:noWrap/>
            <w:vAlign w:val="bottom"/>
            <w:hideMark/>
          </w:tcPr>
          <w:p w14:paraId="7E581B3F" w14:textId="2655E1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A475C" w14:textId="64C793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0577C" w14:textId="7C1B2D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0,200.00 </w:t>
            </w:r>
          </w:p>
        </w:tc>
      </w:tr>
      <w:tr w:rsidR="00CD693A" w:rsidRPr="00CD693A" w14:paraId="397C99B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D7D4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B883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245C979" w14:textId="7766D0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5A4F0DD6" w14:textId="3874B5F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2A449" w14:textId="0C3D19E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53A52" w14:textId="6D05163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80,952.00 </w:t>
            </w:r>
          </w:p>
        </w:tc>
      </w:tr>
      <w:tr w:rsidR="00CD693A" w:rsidRPr="00CD693A" w14:paraId="4811065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141D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8B35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54342A54" w14:textId="46B5A0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048B4AD" w14:textId="0EBD43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30483AB9" w14:textId="5D942CB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19802" w14:textId="51C49FB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02,488.00 </w:t>
            </w:r>
          </w:p>
        </w:tc>
      </w:tr>
      <w:tr w:rsidR="00CD693A" w:rsidRPr="00CD693A" w14:paraId="34438EB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C51A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45F2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0D03814A" w14:textId="008B9F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5A839BBE" w14:textId="26B583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ABA25" w14:textId="2A737FB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3C30D" w14:textId="42E4029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3,000.00 </w:t>
            </w:r>
          </w:p>
        </w:tc>
      </w:tr>
      <w:tr w:rsidR="00CD693A" w:rsidRPr="00CD693A" w14:paraId="070C9FE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5D28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B322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6230E913" w14:textId="4B085E4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96A59FE" w14:textId="4A3021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B21D1" w14:textId="5CE39BF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D1FC6" w14:textId="632034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3,000.00 </w:t>
            </w:r>
          </w:p>
        </w:tc>
      </w:tr>
      <w:tr w:rsidR="00CD693A" w:rsidRPr="00CD693A" w14:paraId="4C9961F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E8F1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47E6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099345B0" w14:textId="2631699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E530D9" w14:textId="2F678E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FF2B7" w14:textId="782447F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F0FF4" w14:textId="6B2038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40,000.00 </w:t>
            </w:r>
          </w:p>
        </w:tc>
      </w:tr>
      <w:tr w:rsidR="00CD693A" w:rsidRPr="00CD693A" w14:paraId="4E9E340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121C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8CE6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7D63A886" w14:textId="210C31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73450BB8" w14:textId="457DD4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F998A" w14:textId="1A9CEFA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21B2D" w14:textId="136705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6,000.00 </w:t>
            </w:r>
          </w:p>
        </w:tc>
      </w:tr>
      <w:tr w:rsidR="00CD693A" w:rsidRPr="00CD693A" w14:paraId="62992FD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DCF9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51F42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5F0F5DC5" w14:textId="36D2026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B8D28DA" w14:textId="3484006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52EAE" w14:textId="27C132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C89E0" w14:textId="5288AA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r>
      <w:tr w:rsidR="00CD693A" w:rsidRPr="00CD693A" w14:paraId="542A5D0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C4EC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7DB3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48A10D5E" w14:textId="21AACE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658AA0D1" w14:textId="6B2F5D3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871AE" w14:textId="4F83A38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DEE71" w14:textId="4682A8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3,000.00 </w:t>
            </w:r>
          </w:p>
        </w:tc>
      </w:tr>
      <w:tr w:rsidR="00CD693A" w:rsidRPr="00CD693A" w14:paraId="1CCBFE8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FC4C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E2F4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B18E78D" w14:textId="10CE09D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77D281" w14:textId="7C8E5A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3873E" w14:textId="631DB0E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809F9" w14:textId="6A854CE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40,000.00 </w:t>
            </w:r>
          </w:p>
        </w:tc>
      </w:tr>
      <w:tr w:rsidR="00CD693A" w:rsidRPr="00CD693A" w14:paraId="55E27DB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05B1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4016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2115FFFE" w14:textId="4ABAA0D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40A829F" w14:textId="3395861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1F551" w14:textId="3B00D08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CD8F4" w14:textId="53AA0E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r>
      <w:tr w:rsidR="00CD693A" w:rsidRPr="00CD693A" w14:paraId="0C7599E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DC63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B46E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6BCB50CC" w14:textId="54384E8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E7963F" w14:textId="718C7C7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BDDB4" w14:textId="4F7F192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5351C" w14:textId="1BD7A12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r>
      <w:tr w:rsidR="00CD693A" w:rsidRPr="00CD693A" w14:paraId="37974E1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DE41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3665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2EBB3091" w14:textId="66F91EB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5E42ED49" w14:textId="358D93D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5F5B7" w14:textId="2E9FF23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05269" w14:textId="176BF9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1,000.00 </w:t>
            </w:r>
          </w:p>
        </w:tc>
      </w:tr>
      <w:tr w:rsidR="00CD693A" w:rsidRPr="00CD693A" w14:paraId="27E2836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B0E4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FE92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331F4BF7" w14:textId="1B02755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52B20651" w14:textId="4048191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92520" w14:textId="28B945F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1EBFA" w14:textId="39B5FA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1,600.00 </w:t>
            </w:r>
          </w:p>
        </w:tc>
      </w:tr>
      <w:tr w:rsidR="00CD693A" w:rsidRPr="00CD693A" w14:paraId="341C39F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6E0D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BEE8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327A456D" w14:textId="2C1DE0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17C629A9" w14:textId="7BAE292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901AD" w14:textId="2D4574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2160D" w14:textId="5E3ABBE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7,716.00 </w:t>
            </w:r>
          </w:p>
        </w:tc>
      </w:tr>
      <w:tr w:rsidR="00CD693A" w:rsidRPr="00CD693A" w14:paraId="049F84E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8692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416243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0078ADF9" w14:textId="40FEDC7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500.00 </w:t>
            </w:r>
          </w:p>
        </w:tc>
        <w:tc>
          <w:tcPr>
            <w:tcW w:w="0" w:type="auto"/>
            <w:tcBorders>
              <w:top w:val="nil"/>
              <w:left w:val="nil"/>
              <w:bottom w:val="single" w:sz="4" w:space="0" w:color="000000"/>
              <w:right w:val="single" w:sz="4" w:space="0" w:color="000000"/>
            </w:tcBorders>
            <w:shd w:val="clear" w:color="auto" w:fill="auto"/>
            <w:noWrap/>
            <w:vAlign w:val="bottom"/>
            <w:hideMark/>
          </w:tcPr>
          <w:p w14:paraId="30B6E853" w14:textId="0958ADD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B7AD6" w14:textId="21AB699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46269" w14:textId="0DD704D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500.00 </w:t>
            </w:r>
          </w:p>
        </w:tc>
      </w:tr>
      <w:tr w:rsidR="00CD693A" w:rsidRPr="00CD693A" w14:paraId="5C9896F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B720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17E8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0A2F1BAB" w14:textId="16F7C4D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4C452BD0" w14:textId="2B74F9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EA95A" w14:textId="0BBCC6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38C8F" w14:textId="3CC7F1B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99,528.00 </w:t>
            </w:r>
          </w:p>
        </w:tc>
      </w:tr>
      <w:tr w:rsidR="00CD693A" w:rsidRPr="00CD693A" w14:paraId="41A9AC1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57E2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50C2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4F51507F" w14:textId="7D7A723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D8A07C7" w14:textId="5CA07D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94FDC" w14:textId="3EFBA17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97A6D" w14:textId="51D889A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000.00 </w:t>
            </w:r>
          </w:p>
        </w:tc>
      </w:tr>
      <w:tr w:rsidR="00CD693A" w:rsidRPr="00CD693A" w14:paraId="0089A0E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AEF8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2EDD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486B6A55" w14:textId="401199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5BDB2A2D" w14:textId="5ECA0E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DDE63" w14:textId="0D2896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792DDF" w14:textId="57047B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9,000.00 </w:t>
            </w:r>
          </w:p>
        </w:tc>
      </w:tr>
      <w:tr w:rsidR="00CD693A" w:rsidRPr="00CD693A" w14:paraId="56F5E7B7"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EE54D9"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6439D2A3" w14:textId="2E7BC97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9,849,8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952994C" w14:textId="36A98F2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10CFC989" w14:textId="3EFA3D9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7346D8" w14:textId="28C331D2"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43,025,919.84 </w:t>
            </w:r>
          </w:p>
        </w:tc>
      </w:tr>
      <w:tr w:rsidR="00CD693A" w:rsidRPr="00CD693A" w14:paraId="7222256D"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C746C0"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21F2037A" w14:textId="1E0CCD6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5C7C1CFC" w14:textId="10323AB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2070DC32" w14:textId="6681A90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C2C2E" w14:textId="1A34F7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946,654.80 </w:t>
            </w:r>
          </w:p>
        </w:tc>
      </w:tr>
      <w:tr w:rsidR="00CD693A" w:rsidRPr="00CD693A" w14:paraId="7E6112C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2B72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8B35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2C44496D" w14:textId="01AC7E2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57,010.00 </w:t>
            </w:r>
          </w:p>
        </w:tc>
        <w:tc>
          <w:tcPr>
            <w:tcW w:w="0" w:type="auto"/>
            <w:tcBorders>
              <w:top w:val="nil"/>
              <w:left w:val="nil"/>
              <w:bottom w:val="single" w:sz="4" w:space="0" w:color="000000"/>
              <w:right w:val="single" w:sz="4" w:space="0" w:color="000000"/>
            </w:tcBorders>
            <w:shd w:val="clear" w:color="auto" w:fill="auto"/>
            <w:noWrap/>
            <w:vAlign w:val="bottom"/>
            <w:hideMark/>
          </w:tcPr>
          <w:p w14:paraId="52C19F02" w14:textId="0C498B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68FDE358" w14:textId="7BF946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79C14" w14:textId="13E63C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57,910.00 </w:t>
            </w:r>
          </w:p>
        </w:tc>
      </w:tr>
      <w:tr w:rsidR="00CD693A" w:rsidRPr="00CD693A" w14:paraId="2CD0912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9413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6CEF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3D9DBACF" w14:textId="39562E1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308,436.00 </w:t>
            </w:r>
          </w:p>
        </w:tc>
        <w:tc>
          <w:tcPr>
            <w:tcW w:w="0" w:type="auto"/>
            <w:tcBorders>
              <w:top w:val="nil"/>
              <w:left w:val="nil"/>
              <w:bottom w:val="single" w:sz="4" w:space="0" w:color="000000"/>
              <w:right w:val="single" w:sz="4" w:space="0" w:color="000000"/>
            </w:tcBorders>
            <w:shd w:val="clear" w:color="auto" w:fill="auto"/>
            <w:noWrap/>
            <w:vAlign w:val="bottom"/>
            <w:hideMark/>
          </w:tcPr>
          <w:p w14:paraId="67146725" w14:textId="57D1F26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14C5EF61" w14:textId="1A8C38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D1629" w14:textId="648711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684,248.00 </w:t>
            </w:r>
          </w:p>
        </w:tc>
      </w:tr>
      <w:tr w:rsidR="00CD693A" w:rsidRPr="00CD693A" w14:paraId="3B4E2C3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D739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91DD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086A5F61" w14:textId="590FE4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34,443.00 </w:t>
            </w:r>
          </w:p>
        </w:tc>
        <w:tc>
          <w:tcPr>
            <w:tcW w:w="0" w:type="auto"/>
            <w:tcBorders>
              <w:top w:val="nil"/>
              <w:left w:val="nil"/>
              <w:bottom w:val="single" w:sz="4" w:space="0" w:color="000000"/>
              <w:right w:val="single" w:sz="4" w:space="0" w:color="000000"/>
            </w:tcBorders>
            <w:shd w:val="clear" w:color="auto" w:fill="auto"/>
            <w:noWrap/>
            <w:vAlign w:val="bottom"/>
            <w:hideMark/>
          </w:tcPr>
          <w:p w14:paraId="73D9CE66" w14:textId="2A51BD1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007CF" w14:textId="560F4D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84148" w14:textId="6F47D4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34,443.00 </w:t>
            </w:r>
          </w:p>
        </w:tc>
      </w:tr>
      <w:tr w:rsidR="00CD693A" w:rsidRPr="00CD693A" w14:paraId="125123C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2AF7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33E2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40434B29" w14:textId="5BBB86F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7,448.00 </w:t>
            </w:r>
          </w:p>
        </w:tc>
        <w:tc>
          <w:tcPr>
            <w:tcW w:w="0" w:type="auto"/>
            <w:tcBorders>
              <w:top w:val="nil"/>
              <w:left w:val="nil"/>
              <w:bottom w:val="single" w:sz="4" w:space="0" w:color="000000"/>
              <w:right w:val="single" w:sz="4" w:space="0" w:color="000000"/>
            </w:tcBorders>
            <w:shd w:val="clear" w:color="auto" w:fill="auto"/>
            <w:noWrap/>
            <w:vAlign w:val="bottom"/>
            <w:hideMark/>
          </w:tcPr>
          <w:p w14:paraId="70A72F32" w14:textId="3CF8BDB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CA800F" w14:textId="236CEBF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F92B1" w14:textId="462BBF1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7,448.00 </w:t>
            </w:r>
          </w:p>
        </w:tc>
      </w:tr>
      <w:tr w:rsidR="00CD693A" w:rsidRPr="00CD693A" w14:paraId="209D9B3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537F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0056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526CD727" w14:textId="659B41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038,570.00 </w:t>
            </w:r>
          </w:p>
        </w:tc>
        <w:tc>
          <w:tcPr>
            <w:tcW w:w="0" w:type="auto"/>
            <w:tcBorders>
              <w:top w:val="nil"/>
              <w:left w:val="nil"/>
              <w:bottom w:val="single" w:sz="4" w:space="0" w:color="000000"/>
              <w:right w:val="single" w:sz="4" w:space="0" w:color="000000"/>
            </w:tcBorders>
            <w:shd w:val="clear" w:color="auto" w:fill="auto"/>
            <w:noWrap/>
            <w:vAlign w:val="bottom"/>
            <w:hideMark/>
          </w:tcPr>
          <w:p w14:paraId="3486C19E" w14:textId="6F217E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30BEAB0F" w14:textId="4FD8F58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51E11" w14:textId="51F509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968,401.25 </w:t>
            </w:r>
          </w:p>
        </w:tc>
      </w:tr>
      <w:tr w:rsidR="00CD693A" w:rsidRPr="00CD693A" w14:paraId="4A21EF0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97E1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695F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03F3F043" w14:textId="7361297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22,060.00 </w:t>
            </w:r>
          </w:p>
        </w:tc>
        <w:tc>
          <w:tcPr>
            <w:tcW w:w="0" w:type="auto"/>
            <w:tcBorders>
              <w:top w:val="nil"/>
              <w:left w:val="nil"/>
              <w:bottom w:val="single" w:sz="4" w:space="0" w:color="000000"/>
              <w:right w:val="single" w:sz="4" w:space="0" w:color="000000"/>
            </w:tcBorders>
            <w:shd w:val="clear" w:color="auto" w:fill="auto"/>
            <w:noWrap/>
            <w:vAlign w:val="bottom"/>
            <w:hideMark/>
          </w:tcPr>
          <w:p w14:paraId="4054F16A" w14:textId="229252E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15BE3665" w14:textId="43019CC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96DB9" w14:textId="4A44E16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72,196.50 </w:t>
            </w:r>
          </w:p>
        </w:tc>
      </w:tr>
      <w:tr w:rsidR="00CD693A" w:rsidRPr="00CD693A" w14:paraId="0DC0DAF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C270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1191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4ABB9ADC" w14:textId="7B3DBD2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30C32A" w14:textId="4ADF519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5BBBE28C" w14:textId="37EB18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EE8DA" w14:textId="6833BE2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20,490.00 </w:t>
            </w:r>
          </w:p>
        </w:tc>
      </w:tr>
      <w:tr w:rsidR="00CD693A" w:rsidRPr="00CD693A" w14:paraId="5E69B06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C4D4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D950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505C0204" w14:textId="12A051F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39,844.00 </w:t>
            </w:r>
          </w:p>
        </w:tc>
        <w:tc>
          <w:tcPr>
            <w:tcW w:w="0" w:type="auto"/>
            <w:tcBorders>
              <w:top w:val="nil"/>
              <w:left w:val="nil"/>
              <w:bottom w:val="single" w:sz="4" w:space="0" w:color="000000"/>
              <w:right w:val="single" w:sz="4" w:space="0" w:color="000000"/>
            </w:tcBorders>
            <w:shd w:val="clear" w:color="auto" w:fill="auto"/>
            <w:noWrap/>
            <w:vAlign w:val="bottom"/>
            <w:hideMark/>
          </w:tcPr>
          <w:p w14:paraId="74C63BAD" w14:textId="4B808BA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C4F16" w14:textId="13D82D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2E6EB" w14:textId="076FAC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39,844.00 </w:t>
            </w:r>
          </w:p>
        </w:tc>
      </w:tr>
      <w:tr w:rsidR="00CD693A" w:rsidRPr="00CD693A" w14:paraId="5392DC9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22FC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F812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21DB17FA" w14:textId="30C33A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88,961.00 </w:t>
            </w:r>
          </w:p>
        </w:tc>
        <w:tc>
          <w:tcPr>
            <w:tcW w:w="0" w:type="auto"/>
            <w:tcBorders>
              <w:top w:val="nil"/>
              <w:left w:val="nil"/>
              <w:bottom w:val="single" w:sz="4" w:space="0" w:color="000000"/>
              <w:right w:val="single" w:sz="4" w:space="0" w:color="000000"/>
            </w:tcBorders>
            <w:shd w:val="clear" w:color="auto" w:fill="auto"/>
            <w:noWrap/>
            <w:vAlign w:val="bottom"/>
            <w:hideMark/>
          </w:tcPr>
          <w:p w14:paraId="6D33A4FD" w14:textId="5D63119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714D6F93" w14:textId="753A89D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E495F" w14:textId="13B2490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1,961.00 </w:t>
            </w:r>
          </w:p>
        </w:tc>
      </w:tr>
      <w:tr w:rsidR="00CD693A" w:rsidRPr="00CD693A" w14:paraId="781A41D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573E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B759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5D3A6563" w14:textId="54BCF8F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566,976.00 </w:t>
            </w:r>
          </w:p>
        </w:tc>
        <w:tc>
          <w:tcPr>
            <w:tcW w:w="0" w:type="auto"/>
            <w:tcBorders>
              <w:top w:val="nil"/>
              <w:left w:val="nil"/>
              <w:bottom w:val="single" w:sz="4" w:space="0" w:color="000000"/>
              <w:right w:val="single" w:sz="4" w:space="0" w:color="000000"/>
            </w:tcBorders>
            <w:shd w:val="clear" w:color="auto" w:fill="auto"/>
            <w:noWrap/>
            <w:vAlign w:val="bottom"/>
            <w:hideMark/>
          </w:tcPr>
          <w:p w14:paraId="245070D7" w14:textId="4C75D6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3D05B4D5" w14:textId="4243ADB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72938" w14:textId="4E17E9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207,839.00 </w:t>
            </w:r>
          </w:p>
        </w:tc>
      </w:tr>
      <w:tr w:rsidR="00CD693A" w:rsidRPr="00CD693A" w14:paraId="2D635AC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CC9B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B27D6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46823DD9" w14:textId="238599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10,369.00 </w:t>
            </w:r>
          </w:p>
        </w:tc>
        <w:tc>
          <w:tcPr>
            <w:tcW w:w="0" w:type="auto"/>
            <w:tcBorders>
              <w:top w:val="nil"/>
              <w:left w:val="nil"/>
              <w:bottom w:val="single" w:sz="4" w:space="0" w:color="000000"/>
              <w:right w:val="single" w:sz="4" w:space="0" w:color="000000"/>
            </w:tcBorders>
            <w:shd w:val="clear" w:color="auto" w:fill="auto"/>
            <w:noWrap/>
            <w:vAlign w:val="bottom"/>
            <w:hideMark/>
          </w:tcPr>
          <w:p w14:paraId="0D8B8EB8" w14:textId="5606965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3DEED700" w14:textId="325371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BAF0A5" w14:textId="7DD693F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934,761.29 </w:t>
            </w:r>
          </w:p>
        </w:tc>
      </w:tr>
      <w:tr w:rsidR="00CD693A" w:rsidRPr="00CD693A" w14:paraId="5E72A3E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F707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9969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7701E149" w14:textId="702DDF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49,722.00 </w:t>
            </w:r>
          </w:p>
        </w:tc>
        <w:tc>
          <w:tcPr>
            <w:tcW w:w="0" w:type="auto"/>
            <w:tcBorders>
              <w:top w:val="nil"/>
              <w:left w:val="nil"/>
              <w:bottom w:val="single" w:sz="4" w:space="0" w:color="000000"/>
              <w:right w:val="single" w:sz="4" w:space="0" w:color="000000"/>
            </w:tcBorders>
            <w:shd w:val="clear" w:color="auto" w:fill="auto"/>
            <w:noWrap/>
            <w:vAlign w:val="bottom"/>
            <w:hideMark/>
          </w:tcPr>
          <w:p w14:paraId="1E2C9898" w14:textId="660D67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6C86D" w14:textId="4AB370A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3C2D5" w14:textId="61A6A78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49,722.00 </w:t>
            </w:r>
          </w:p>
        </w:tc>
      </w:tr>
      <w:tr w:rsidR="00CD693A" w:rsidRPr="00CD693A" w14:paraId="25993AB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5C92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3A66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43139C5A" w14:textId="7AE076C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43,301.00 </w:t>
            </w:r>
          </w:p>
        </w:tc>
        <w:tc>
          <w:tcPr>
            <w:tcW w:w="0" w:type="auto"/>
            <w:tcBorders>
              <w:top w:val="nil"/>
              <w:left w:val="nil"/>
              <w:bottom w:val="single" w:sz="4" w:space="0" w:color="000000"/>
              <w:right w:val="single" w:sz="4" w:space="0" w:color="000000"/>
            </w:tcBorders>
            <w:shd w:val="clear" w:color="auto" w:fill="auto"/>
            <w:noWrap/>
            <w:vAlign w:val="bottom"/>
            <w:hideMark/>
          </w:tcPr>
          <w:p w14:paraId="626207DA" w14:textId="64F5A80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5D42A42" w14:textId="090AAF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60DAE" w14:textId="1AE6C8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998,301.00 </w:t>
            </w:r>
          </w:p>
        </w:tc>
      </w:tr>
      <w:tr w:rsidR="00CD693A" w:rsidRPr="00CD693A" w14:paraId="001AD70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F783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2E29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319B9F30" w14:textId="3D65B1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3A36C739" w14:textId="5AFC8D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5BBA5" w14:textId="4E74E67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C9AAF" w14:textId="0359CB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61,700.00 </w:t>
            </w:r>
          </w:p>
        </w:tc>
      </w:tr>
      <w:tr w:rsidR="00CD693A" w:rsidRPr="00CD693A" w14:paraId="7FAE42D5"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B7FA31"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4D05EAB1" w14:textId="3673CE1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770955B3" w14:textId="48CEF2A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C29A638" w14:textId="1317A44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4DA854B" w14:textId="5FD60A65"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5,718,272.48 </w:t>
            </w:r>
          </w:p>
        </w:tc>
      </w:tr>
      <w:tr w:rsidR="00CD693A" w:rsidRPr="00CD693A" w14:paraId="70D33705"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46DDF0"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48BD2411" w14:textId="087E63B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1B1D7EE3" w14:textId="228D04A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9994B8" w14:textId="58B898F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EB30E7" w14:textId="3515F2B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237,153.70 </w:t>
            </w:r>
          </w:p>
        </w:tc>
      </w:tr>
      <w:tr w:rsidR="00CD693A" w:rsidRPr="00CD693A" w14:paraId="30BFC02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2B792"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9468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5292EDC6" w14:textId="221CC4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69B8AB21" w14:textId="5E363D5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A07E6" w14:textId="1BCBB4B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DE683" w14:textId="5179B5F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2,900.00 </w:t>
            </w:r>
          </w:p>
        </w:tc>
      </w:tr>
      <w:tr w:rsidR="00CD693A" w:rsidRPr="00CD693A" w14:paraId="178C905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B90B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C136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CF0219D" w14:textId="1EFE57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034678C7" w14:textId="05AA7A0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41D9E" w14:textId="255D498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1207F" w14:textId="0D3D8E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3,050.00 </w:t>
            </w:r>
          </w:p>
        </w:tc>
      </w:tr>
      <w:tr w:rsidR="00CD693A" w:rsidRPr="00CD693A" w14:paraId="3B5331E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A2D3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5D8D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5B8BC675" w14:textId="73564E5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1C494C26" w14:textId="6B1E597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B18E2" w14:textId="150FCB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67017" w14:textId="09988B9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9,387.50 </w:t>
            </w:r>
          </w:p>
        </w:tc>
      </w:tr>
      <w:tr w:rsidR="00CD693A" w:rsidRPr="00CD693A" w14:paraId="70FDA73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D53B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1583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245118EF" w14:textId="6F274ED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56365E2B" w14:textId="1FDFBA8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76D30" w14:textId="194B702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4B4E9" w14:textId="4470EC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05,900.00 </w:t>
            </w:r>
          </w:p>
        </w:tc>
      </w:tr>
      <w:tr w:rsidR="00CD693A" w:rsidRPr="00CD693A" w14:paraId="0249CCF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4DFE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E11D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2CFEB35" w14:textId="11282D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7F1243" w14:textId="5169AA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C9584" w14:textId="21EA7CF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0C87D" w14:textId="66E059B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0,000.00 </w:t>
            </w:r>
          </w:p>
        </w:tc>
      </w:tr>
      <w:tr w:rsidR="00CD693A" w:rsidRPr="00CD693A" w14:paraId="11F289D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870F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22F37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39E352D5" w14:textId="7FE5D1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60ED821B" w14:textId="15E874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51FA7" w14:textId="560F62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BF4FA" w14:textId="69AB2C1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45,916.20 </w:t>
            </w:r>
          </w:p>
        </w:tc>
      </w:tr>
      <w:tr w:rsidR="00CD693A" w:rsidRPr="00CD693A" w14:paraId="33F7D7EC"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9EEF39"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0C4C29B0" w14:textId="403DDAC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60E7FF74" w14:textId="3B2BD49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400006" w14:textId="47C83275"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54DBBD3" w14:textId="341BD48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4,962,276.80 </w:t>
            </w:r>
          </w:p>
        </w:tc>
      </w:tr>
      <w:tr w:rsidR="00CD693A" w:rsidRPr="00CD693A" w14:paraId="698B337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3585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0F91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2161C2E0" w14:textId="6BB506A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3E7DD016" w14:textId="3ED7B55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4A51E" w14:textId="5CBDB5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F7AE3" w14:textId="5F05FCB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5,500.00 </w:t>
            </w:r>
          </w:p>
        </w:tc>
      </w:tr>
      <w:tr w:rsidR="00CD693A" w:rsidRPr="00CD693A" w14:paraId="6FBBB6A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3231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5292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19289F2D" w14:textId="5AB15F5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466F4B4D" w14:textId="7E85E79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8AD87" w14:textId="5B4A24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5E4BF" w14:textId="5BED21D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5,320.00 </w:t>
            </w:r>
          </w:p>
        </w:tc>
      </w:tr>
      <w:tr w:rsidR="00CD693A" w:rsidRPr="00CD693A" w14:paraId="6FBCE43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B45E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5F7A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034A8CC0" w14:textId="5A663F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5E065560" w14:textId="55525F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6237D" w14:textId="113F81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C3432" w14:textId="3DD38E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8,775.00 </w:t>
            </w:r>
          </w:p>
        </w:tc>
      </w:tr>
      <w:tr w:rsidR="00CD693A" w:rsidRPr="00CD693A" w14:paraId="1641764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C27C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E419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4868728" w14:textId="3D1963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47FBF2CE" w14:textId="71A89F1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EAA8B" w14:textId="3D7BA7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16AF2" w14:textId="5B0EEA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6,650.00 </w:t>
            </w:r>
          </w:p>
        </w:tc>
      </w:tr>
      <w:tr w:rsidR="00CD693A" w:rsidRPr="00CD693A" w14:paraId="367AF7D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30EA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70C5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49E14B5C" w14:textId="657BE4B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6314D585" w14:textId="10CC218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04C00" w14:textId="1EAE976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05910" w14:textId="13032DA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00.00 </w:t>
            </w:r>
          </w:p>
        </w:tc>
      </w:tr>
      <w:tr w:rsidR="00CD693A" w:rsidRPr="00CD693A" w14:paraId="04496AE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1F2A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7CA4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77293560" w14:textId="5CB75CA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02F1ADAC" w14:textId="50816A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05476" w14:textId="53EA88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4F674" w14:textId="2DEBA14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1,200.00 </w:t>
            </w:r>
          </w:p>
        </w:tc>
      </w:tr>
      <w:tr w:rsidR="00CD693A" w:rsidRPr="00CD693A" w14:paraId="095887D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6B1F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6950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00009CF1" w14:textId="35A4CF6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32918A24" w14:textId="003C06D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D5096" w14:textId="0C79D98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95306" w14:textId="780FF88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0,131.30 </w:t>
            </w:r>
          </w:p>
        </w:tc>
      </w:tr>
      <w:tr w:rsidR="00CD693A" w:rsidRPr="00CD693A" w14:paraId="47561A0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13A6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B14D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612BE44E" w14:textId="6795009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6BE280DD" w14:textId="01F7ED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69A24" w14:textId="5E55B7D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43AA8" w14:textId="780F81E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04,855.00 </w:t>
            </w:r>
          </w:p>
        </w:tc>
      </w:tr>
      <w:tr w:rsidR="00CD693A" w:rsidRPr="00CD693A" w14:paraId="2D416B8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1EC7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879B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A72A3C4" w14:textId="49267C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4B01962E" w14:textId="6611176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B45D8" w14:textId="33DA689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32EDB" w14:textId="2759EC9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48,643.70 </w:t>
            </w:r>
          </w:p>
        </w:tc>
      </w:tr>
      <w:tr w:rsidR="00CD693A" w:rsidRPr="00CD693A" w14:paraId="548C9E1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5CA9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8F7F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94C952A" w14:textId="20C9FE6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0A036A71" w14:textId="5AD271D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72008" w14:textId="23D5C69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4A879" w14:textId="6363136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92,201.80 </w:t>
            </w:r>
          </w:p>
        </w:tc>
      </w:tr>
      <w:tr w:rsidR="00CD693A" w:rsidRPr="00CD693A" w14:paraId="1EEC8ED7"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98F7C6"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54663B99" w14:textId="73DAD00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1094029" w14:textId="001671C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EF4E19" w14:textId="7632FBC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993C976" w14:textId="5A36CCE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9,141,750.00 </w:t>
            </w:r>
          </w:p>
        </w:tc>
      </w:tr>
      <w:tr w:rsidR="00CD693A" w:rsidRPr="00CD693A" w14:paraId="0E56B97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0A0D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6ACE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1772C859" w14:textId="1B865B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7CAFF0" w14:textId="1EF92A0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6471B" w14:textId="63C69D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2A422" w14:textId="06D9E3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0,000.00 </w:t>
            </w:r>
          </w:p>
        </w:tc>
      </w:tr>
      <w:tr w:rsidR="00CD693A" w:rsidRPr="00CD693A" w14:paraId="25AB9AB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60D2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2915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528E9517" w14:textId="04F60C6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42FA6F11" w14:textId="778D35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3C59B" w14:textId="162D9C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08A67" w14:textId="53A92D1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6,152.75 </w:t>
            </w:r>
          </w:p>
        </w:tc>
      </w:tr>
      <w:tr w:rsidR="00CD693A" w:rsidRPr="00CD693A" w14:paraId="57DEFA4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C4CF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115F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0FB57397" w14:textId="18FFC68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3F2011D1" w14:textId="647A3F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84DFA" w14:textId="4AAEF4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43B7F" w14:textId="3C68D4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2,806.50 </w:t>
            </w:r>
          </w:p>
        </w:tc>
      </w:tr>
      <w:tr w:rsidR="00CD693A" w:rsidRPr="00CD693A" w14:paraId="2EDFD5E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55D7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ED9D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E072D58" w14:textId="12A0AB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746383EC" w14:textId="6E046A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8F7C9" w14:textId="2B70615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6A805" w14:textId="60241AF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5,252.75 </w:t>
            </w:r>
          </w:p>
        </w:tc>
      </w:tr>
      <w:tr w:rsidR="00CD693A" w:rsidRPr="00CD693A" w14:paraId="21A8456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D1ED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5BD0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7CA0BC75" w14:textId="1E1905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3D6AC054" w14:textId="259F45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118AD" w14:textId="15268FD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C8D98" w14:textId="781AAEA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18,000.00 </w:t>
            </w:r>
          </w:p>
        </w:tc>
      </w:tr>
      <w:tr w:rsidR="00CD693A" w:rsidRPr="00CD693A" w14:paraId="29CE212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7A6D4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E60B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7090D086" w14:textId="372B0D3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9C9D89" w14:textId="079EBF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49085" w14:textId="54E97E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932FB" w14:textId="7EA8F1E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0,000.00 </w:t>
            </w:r>
          </w:p>
        </w:tc>
      </w:tr>
      <w:tr w:rsidR="00CD693A" w:rsidRPr="00CD693A" w14:paraId="638AA37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A1CF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64D7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3E26428B" w14:textId="0C52B1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5CD39B72" w14:textId="6D97C98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F5329" w14:textId="28DF44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61134" w14:textId="104E9B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2,806.50 </w:t>
            </w:r>
          </w:p>
        </w:tc>
      </w:tr>
      <w:tr w:rsidR="00CD693A" w:rsidRPr="00CD693A" w14:paraId="033154D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D00B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13E1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4AB757B0" w14:textId="7EE2A2D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76ABCD48" w14:textId="30F2D7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F42C3" w14:textId="302D4BE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0F333" w14:textId="50764C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98,925.00 </w:t>
            </w:r>
          </w:p>
        </w:tc>
      </w:tr>
      <w:tr w:rsidR="00CD693A" w:rsidRPr="00CD693A" w14:paraId="6707E4D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FA5C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8809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4FC96373" w14:textId="5E2008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7BF92560" w14:textId="45A0138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BE04B" w14:textId="1F3CA8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86001" w14:textId="067BEB2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27,806.50 </w:t>
            </w:r>
          </w:p>
        </w:tc>
      </w:tr>
      <w:tr w:rsidR="00CD693A" w:rsidRPr="00CD693A" w14:paraId="1F6E9BE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240A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723E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66884714" w14:textId="4F40B37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1BAA07" w14:textId="79F4A2E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568743" w14:textId="17D28AE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0026F" w14:textId="160197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0,000.00 </w:t>
            </w:r>
          </w:p>
        </w:tc>
      </w:tr>
      <w:tr w:rsidR="00CD693A" w:rsidRPr="00CD693A" w14:paraId="653240A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F5B9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A4B1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272F558C" w14:textId="3A03444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F1AB82" w14:textId="5152E6C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D774A" w14:textId="7FEFB2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61C4A" w14:textId="5EC1A4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0,000.00 </w:t>
            </w:r>
          </w:p>
        </w:tc>
      </w:tr>
      <w:tr w:rsidR="00CD693A" w:rsidRPr="00CD693A" w14:paraId="6D15155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7147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821B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4A02748C" w14:textId="29A4ACF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3DFD7E" w14:textId="277FF8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2B46B" w14:textId="43638B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0716B" w14:textId="2F047E3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0,000.00 </w:t>
            </w:r>
          </w:p>
        </w:tc>
      </w:tr>
      <w:tr w:rsidR="00CD693A" w:rsidRPr="00CD693A" w14:paraId="0F73C79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FCA9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D1BE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44D3C368" w14:textId="28F49E2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FC54DC" w14:textId="449228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03ADD" w14:textId="1FB37F1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EF9F0" w14:textId="4F6B195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0,000.00 </w:t>
            </w:r>
          </w:p>
        </w:tc>
      </w:tr>
      <w:tr w:rsidR="00CD693A" w:rsidRPr="00CD693A" w14:paraId="0339676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DC26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8BB1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168F60D7" w14:textId="63BB78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82E429" w14:textId="25DBE7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7BA61" w14:textId="58824F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611FF" w14:textId="020ECB0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0,000.00 </w:t>
            </w:r>
          </w:p>
        </w:tc>
      </w:tr>
      <w:tr w:rsidR="00CD693A" w:rsidRPr="00CD693A" w14:paraId="7C64E99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F935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40C5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C59EB4D" w14:textId="2C440D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A4BB51" w14:textId="327B921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3042B" w14:textId="1AB97BE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3B51F" w14:textId="434C7F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0,000.00 </w:t>
            </w:r>
          </w:p>
        </w:tc>
      </w:tr>
      <w:tr w:rsidR="00CD693A" w:rsidRPr="00CD693A" w14:paraId="256814A4"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2ECFF"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5C2ADF0E" w14:textId="4564279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73BC15EB" w14:textId="43EBF71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A1BF8D" w14:textId="2A146C2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3E3C59" w14:textId="5471B1A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6,650,422.98 </w:t>
            </w:r>
          </w:p>
        </w:tc>
      </w:tr>
      <w:tr w:rsidR="00CD693A" w:rsidRPr="00CD693A" w14:paraId="17BE9AA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C96A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CF5B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404B2DEB" w14:textId="233D38E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1F2D724E" w14:textId="5E082C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6DD53" w14:textId="11B1972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57B77" w14:textId="0B9D2F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8,087.15 </w:t>
            </w:r>
          </w:p>
        </w:tc>
      </w:tr>
      <w:tr w:rsidR="00CD693A" w:rsidRPr="00CD693A" w14:paraId="3A28831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F2AE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05D583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580D8188" w14:textId="01E221E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192F128E" w14:textId="638F123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78463" w14:textId="16F10CA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EA9A5" w14:textId="31BF7D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3,600.00 </w:t>
            </w:r>
          </w:p>
        </w:tc>
      </w:tr>
      <w:tr w:rsidR="00CD693A" w:rsidRPr="00CD693A" w14:paraId="49D622C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9CE7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18AA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6121456B" w14:textId="5A516F6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5470F369" w14:textId="3CB68E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36DF4F" w14:textId="58FDF8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19D36" w14:textId="6798EB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49,500.00 </w:t>
            </w:r>
          </w:p>
        </w:tc>
      </w:tr>
      <w:tr w:rsidR="00CD693A" w:rsidRPr="00CD693A" w14:paraId="3958A0D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230D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19B46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772AA1A4" w14:textId="7C7D2D4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398802B2" w14:textId="38ED4A4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C32B8" w14:textId="49261D4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27E54" w14:textId="32A263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83,950.00 </w:t>
            </w:r>
          </w:p>
        </w:tc>
      </w:tr>
      <w:tr w:rsidR="00CD693A" w:rsidRPr="00CD693A" w14:paraId="4983369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1E131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051A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56D9086C" w14:textId="2047CE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24FD23" w14:textId="155B77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1002C1" w14:textId="4E8B768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67430" w14:textId="418BE3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0,000.00 </w:t>
            </w:r>
          </w:p>
        </w:tc>
      </w:tr>
      <w:tr w:rsidR="00CD693A" w:rsidRPr="00CD693A" w14:paraId="1564CBF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32B8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9DBF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57B89195" w14:textId="0E5E52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5EB5EED3" w14:textId="04C2AD4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7EB80" w14:textId="6AB9FCB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22E9E" w14:textId="286F31D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2,723.73 </w:t>
            </w:r>
          </w:p>
        </w:tc>
      </w:tr>
      <w:tr w:rsidR="00CD693A" w:rsidRPr="00CD693A" w14:paraId="7CD9E83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10EC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1D36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4A7AC60" w14:textId="575041D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8C9AE4" w14:textId="582C83E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F099F" w14:textId="6071063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10F13" w14:textId="57FEFA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0,000.00 </w:t>
            </w:r>
          </w:p>
        </w:tc>
      </w:tr>
      <w:tr w:rsidR="00CD693A" w:rsidRPr="00CD693A" w14:paraId="2CB7185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F55A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604A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459CF606" w14:textId="1F242D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319713FB" w14:textId="35124D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648D2" w14:textId="0F5B063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46274" w14:textId="6EBF215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17,471.15 </w:t>
            </w:r>
          </w:p>
        </w:tc>
      </w:tr>
      <w:tr w:rsidR="00CD693A" w:rsidRPr="00CD693A" w14:paraId="135E862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D662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5720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12E4AB20" w14:textId="41D55C3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698594CF" w14:textId="6B1244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AAD27" w14:textId="0DB90E1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196D8" w14:textId="55081C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43,000.00 </w:t>
            </w:r>
          </w:p>
        </w:tc>
      </w:tr>
      <w:tr w:rsidR="00CD693A" w:rsidRPr="00CD693A" w14:paraId="3DD923A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E02A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985A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19186914" w14:textId="709520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5883D3D8" w14:textId="7E3E1A3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2EC6B" w14:textId="1FDE2EC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4B4BC" w14:textId="11EFCC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62,090.95 </w:t>
            </w:r>
          </w:p>
        </w:tc>
      </w:tr>
      <w:tr w:rsidR="00CD693A" w:rsidRPr="00CD693A" w14:paraId="2F2AB751"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38A0C5"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6D7C71C4" w14:textId="49B68DC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5A2561FD" w14:textId="6C075A32"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72D156D" w14:textId="04F1E6F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9BF3BA" w14:textId="6D36D68F"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1,726,669.00 </w:t>
            </w:r>
          </w:p>
        </w:tc>
      </w:tr>
      <w:tr w:rsidR="00CD693A" w:rsidRPr="00CD693A" w14:paraId="145EDAA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75D4B"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F52C8E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65F345A0" w14:textId="5E82B0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40C2EBEF" w14:textId="31A985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E1FD61" w14:textId="08E82AF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225A4" w14:textId="1004D0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2,579.00 </w:t>
            </w:r>
          </w:p>
        </w:tc>
      </w:tr>
      <w:tr w:rsidR="00CD693A" w:rsidRPr="00CD693A" w14:paraId="7ACC88C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79FF9"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7C0E2B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1DC70085" w14:textId="07A8E9F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66BA6F6" w14:textId="64563A8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1117F" w14:textId="2CBB4E2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8FECB" w14:textId="3AD75C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5,000.00 </w:t>
            </w:r>
          </w:p>
        </w:tc>
      </w:tr>
      <w:tr w:rsidR="00CD693A" w:rsidRPr="00CD693A" w14:paraId="5F83112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82AC3"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57D470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221B406C" w14:textId="0A4514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0A833765" w14:textId="53A2AE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0CE18" w14:textId="793AE26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1F5598" w14:textId="2FACDFA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46,825.00 </w:t>
            </w:r>
          </w:p>
        </w:tc>
      </w:tr>
      <w:tr w:rsidR="00CD693A" w:rsidRPr="00CD693A" w14:paraId="59AA77C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4E1AD"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1C276A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1C4E9F1D" w14:textId="0E2575F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0F3AE917" w14:textId="0C885D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CE1C2" w14:textId="53392E9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DB77B" w14:textId="7B9786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7,300.00 </w:t>
            </w:r>
          </w:p>
        </w:tc>
      </w:tr>
      <w:tr w:rsidR="00CD693A" w:rsidRPr="00CD693A" w14:paraId="38A6563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30880"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42A219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F56964F" w14:textId="4FDBA42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17D13E5A" w14:textId="67268B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1BA84" w14:textId="49B674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D4028" w14:textId="4B7DE0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99,250.00 </w:t>
            </w:r>
          </w:p>
        </w:tc>
      </w:tr>
      <w:tr w:rsidR="00CD693A" w:rsidRPr="00CD693A" w14:paraId="7237981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68805"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CDD145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18611B81" w14:textId="2D850DF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6068E08E" w14:textId="12D88B2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B865F" w14:textId="7A6EB8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EBBBC" w14:textId="2360D2B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1,800.00 </w:t>
            </w:r>
          </w:p>
        </w:tc>
      </w:tr>
      <w:tr w:rsidR="00CD693A" w:rsidRPr="00CD693A" w14:paraId="15D7063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35A0A"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C3212D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4808A5F4" w14:textId="73F713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0ED36D2B" w14:textId="1588E6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FB0D5" w14:textId="69C8EC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FCDA5" w14:textId="146148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97,100.00 </w:t>
            </w:r>
          </w:p>
        </w:tc>
      </w:tr>
      <w:tr w:rsidR="00CD693A" w:rsidRPr="00CD693A" w14:paraId="5B08518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5A7DE"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AD5EB9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5BBB7763" w14:textId="3681DB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41DFFD03" w14:textId="2AEA26D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A3315" w14:textId="34F5794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6820C" w14:textId="24BFBC9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1,100.00 </w:t>
            </w:r>
          </w:p>
        </w:tc>
      </w:tr>
      <w:tr w:rsidR="00CD693A" w:rsidRPr="00CD693A" w14:paraId="6AF5BF0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D1FFA"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330BBE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7FA5269D" w14:textId="678C052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7DC760DA" w14:textId="3B73875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B79DD" w14:textId="576DFC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EF810" w14:textId="2E5F7B5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2,050.00 </w:t>
            </w:r>
          </w:p>
        </w:tc>
      </w:tr>
      <w:tr w:rsidR="00CD693A" w:rsidRPr="00CD693A" w14:paraId="40A14A7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E9AD4"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57699D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61F8E3C9" w14:textId="3DC6CC7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24477AA6" w14:textId="235697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909F8" w14:textId="106A659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05CDD" w14:textId="088F930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68,100.00 </w:t>
            </w:r>
          </w:p>
        </w:tc>
      </w:tr>
      <w:tr w:rsidR="00CD693A" w:rsidRPr="00CD693A" w14:paraId="767E8D7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1B63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7CAF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42228361" w14:textId="08DB71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411700AC" w14:textId="498550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1978F" w14:textId="3494A63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010F5" w14:textId="3307579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91,750.00 </w:t>
            </w:r>
          </w:p>
        </w:tc>
      </w:tr>
      <w:tr w:rsidR="00CD693A" w:rsidRPr="00CD693A" w14:paraId="021A517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7294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7C1F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53680E18" w14:textId="62F85DE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F19CDD" w14:textId="3E874B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BA493" w14:textId="4992E1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57086" w14:textId="7A5D21D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0,000.00 </w:t>
            </w:r>
          </w:p>
        </w:tc>
      </w:tr>
      <w:tr w:rsidR="00CD693A" w:rsidRPr="00CD693A" w14:paraId="0D79902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3390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FF81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67FCA74C" w14:textId="19C9A72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62AB09DD" w14:textId="09D25F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65BC5" w14:textId="7109B4F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B7167" w14:textId="5DDCEAD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78,905.00 </w:t>
            </w:r>
          </w:p>
        </w:tc>
      </w:tr>
      <w:tr w:rsidR="00CD693A" w:rsidRPr="00CD693A" w14:paraId="6A9ABA4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C2BB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7075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CF277D8" w14:textId="1371D5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1CEC5304" w14:textId="321C7EC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9929D" w14:textId="52E5042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BA5E2D" w14:textId="3054FA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05,000.00 </w:t>
            </w:r>
          </w:p>
        </w:tc>
      </w:tr>
      <w:tr w:rsidR="00CD693A" w:rsidRPr="00CD693A" w14:paraId="6A9428A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937A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8867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41B4EAF" w14:textId="21F6B26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46A6660B" w14:textId="04026D3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57EFF" w14:textId="141AB44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5F606" w14:textId="4A10F42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58,770.00 </w:t>
            </w:r>
          </w:p>
        </w:tc>
      </w:tr>
      <w:tr w:rsidR="00CD693A" w:rsidRPr="00CD693A" w14:paraId="78E3142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7AF4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C549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1C86133A" w14:textId="3E08439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5E9C60E6" w14:textId="5C5CD5E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E46AD" w14:textId="158A1BD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A1CA2" w14:textId="046CF0A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6,375.00 </w:t>
            </w:r>
          </w:p>
        </w:tc>
      </w:tr>
      <w:tr w:rsidR="00CD693A" w:rsidRPr="00CD693A" w14:paraId="4A281C3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931F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E150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1A88F6D9" w14:textId="4E78E8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1372A5BF" w14:textId="6D9DBE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D4BBB" w14:textId="00EAC7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F1961" w14:textId="6269A3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94,765.00 </w:t>
            </w:r>
          </w:p>
        </w:tc>
      </w:tr>
      <w:tr w:rsidR="00CD693A" w:rsidRPr="00CD693A" w14:paraId="35A7FD10"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CEF6F1"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41E465A6" w14:textId="7D4D4C7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51,656,453.35 </w:t>
            </w:r>
          </w:p>
        </w:tc>
        <w:tc>
          <w:tcPr>
            <w:tcW w:w="0" w:type="auto"/>
            <w:tcBorders>
              <w:top w:val="nil"/>
              <w:left w:val="nil"/>
              <w:bottom w:val="single" w:sz="4" w:space="0" w:color="000000"/>
              <w:right w:val="single" w:sz="4" w:space="0" w:color="000000"/>
            </w:tcBorders>
            <w:shd w:val="clear" w:color="A5A5A5" w:fill="A5A5A5"/>
            <w:noWrap/>
            <w:vAlign w:val="bottom"/>
            <w:hideMark/>
          </w:tcPr>
          <w:p w14:paraId="721C72EF" w14:textId="62697123"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8722EAA" w14:textId="39C1D26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F7502B4" w14:textId="14242449"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54,733,403.35 </w:t>
            </w:r>
          </w:p>
        </w:tc>
      </w:tr>
      <w:tr w:rsidR="00CD693A" w:rsidRPr="00CD693A" w14:paraId="124C60A6"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420F0"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1B904DAA" w14:textId="4ADD6E6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9,251,463.70 </w:t>
            </w:r>
          </w:p>
        </w:tc>
        <w:tc>
          <w:tcPr>
            <w:tcW w:w="0" w:type="auto"/>
            <w:tcBorders>
              <w:top w:val="nil"/>
              <w:left w:val="nil"/>
              <w:bottom w:val="single" w:sz="4" w:space="0" w:color="000000"/>
              <w:right w:val="single" w:sz="4" w:space="0" w:color="000000"/>
            </w:tcBorders>
            <w:shd w:val="clear" w:color="D8D8D8" w:fill="D8D8D8"/>
            <w:noWrap/>
            <w:vAlign w:val="bottom"/>
            <w:hideMark/>
          </w:tcPr>
          <w:p w14:paraId="0A002843" w14:textId="1ED6447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31539FA" w14:textId="7A1B752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5E0909" w14:textId="0C2C7BCF"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0,697,213.70 </w:t>
            </w:r>
          </w:p>
        </w:tc>
      </w:tr>
      <w:tr w:rsidR="00CD693A" w:rsidRPr="00CD693A" w14:paraId="551F589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4790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3C84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5C671140" w14:textId="368944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790DACC6" w14:textId="66F0B96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A10AF" w14:textId="0D7A420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EBAA7" w14:textId="797B0A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86,728.00 </w:t>
            </w:r>
          </w:p>
        </w:tc>
      </w:tr>
      <w:tr w:rsidR="00CD693A" w:rsidRPr="00CD693A" w14:paraId="59AF0C1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60E5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1F58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3F242909" w14:textId="277585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69470992" w14:textId="56B3304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714EE" w14:textId="18C382D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AE811" w14:textId="0A22D18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39,865.16 </w:t>
            </w:r>
          </w:p>
        </w:tc>
      </w:tr>
      <w:tr w:rsidR="00CD693A" w:rsidRPr="00CD693A" w14:paraId="04AA936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0E2D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A58C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1BED6107" w14:textId="0FD06F5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7CB017FD" w14:textId="4C5DD96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54BEF" w14:textId="2F30EE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ECF97" w14:textId="4774BE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08,781.72 </w:t>
            </w:r>
          </w:p>
        </w:tc>
      </w:tr>
      <w:tr w:rsidR="00CD693A" w:rsidRPr="00CD693A" w14:paraId="3430816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5955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FB41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51CC2BF2" w14:textId="5F56FE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9,833.16 </w:t>
            </w:r>
          </w:p>
        </w:tc>
        <w:tc>
          <w:tcPr>
            <w:tcW w:w="0" w:type="auto"/>
            <w:tcBorders>
              <w:top w:val="nil"/>
              <w:left w:val="nil"/>
              <w:bottom w:val="single" w:sz="4" w:space="0" w:color="000000"/>
              <w:right w:val="single" w:sz="4" w:space="0" w:color="000000"/>
            </w:tcBorders>
            <w:shd w:val="clear" w:color="auto" w:fill="auto"/>
            <w:noWrap/>
            <w:vAlign w:val="bottom"/>
            <w:hideMark/>
          </w:tcPr>
          <w:p w14:paraId="20BEC419" w14:textId="787A775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5175BD1C" w14:textId="6C1EB9A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4C6B2" w14:textId="49A8AF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86,233.16 </w:t>
            </w:r>
          </w:p>
        </w:tc>
      </w:tr>
      <w:tr w:rsidR="00CD693A" w:rsidRPr="00CD693A" w14:paraId="23ADBFB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20C8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6D63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6B556AB3" w14:textId="05952C0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46EB49FE" w14:textId="1F58F03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4B825D94" w14:textId="5FD4B2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CDB78" w14:textId="565DF7B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88,541.24 </w:t>
            </w:r>
          </w:p>
        </w:tc>
      </w:tr>
      <w:tr w:rsidR="00CD693A" w:rsidRPr="00CD693A" w14:paraId="5E45654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0D40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2F6B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5AF0CDEF" w14:textId="718D128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63192DC7" w14:textId="0BE6A35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E10F8" w14:textId="5F7667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DE697" w14:textId="6A6837C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4,266.28 </w:t>
            </w:r>
          </w:p>
        </w:tc>
      </w:tr>
      <w:tr w:rsidR="00CD693A" w:rsidRPr="00CD693A" w14:paraId="1FA4A76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C19C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4F8B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6145C0F8" w14:textId="275468A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90,297.28 </w:t>
            </w:r>
          </w:p>
        </w:tc>
        <w:tc>
          <w:tcPr>
            <w:tcW w:w="0" w:type="auto"/>
            <w:tcBorders>
              <w:top w:val="nil"/>
              <w:left w:val="nil"/>
              <w:bottom w:val="single" w:sz="4" w:space="0" w:color="000000"/>
              <w:right w:val="single" w:sz="4" w:space="0" w:color="000000"/>
            </w:tcBorders>
            <w:shd w:val="clear" w:color="auto" w:fill="auto"/>
            <w:noWrap/>
            <w:vAlign w:val="bottom"/>
            <w:hideMark/>
          </w:tcPr>
          <w:p w14:paraId="4C08D10B" w14:textId="2613253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882DE" w14:textId="543BB3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13965" w14:textId="160861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90,297.28 </w:t>
            </w:r>
          </w:p>
        </w:tc>
      </w:tr>
      <w:tr w:rsidR="00CD693A" w:rsidRPr="00CD693A" w14:paraId="4779F38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699E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AB59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5956368E" w14:textId="227F69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5B77BC5A" w14:textId="10585A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1AF93" w14:textId="7F6879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95CF0" w14:textId="21D261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60,396.60 </w:t>
            </w:r>
          </w:p>
        </w:tc>
      </w:tr>
      <w:tr w:rsidR="00CD693A" w:rsidRPr="00CD693A" w14:paraId="3FE6D8E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181C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5B838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74D2D27F" w14:textId="54C95C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56E25257" w14:textId="1266240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DA55A" w14:textId="65C6ACA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D4E0E" w14:textId="74A71B5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6,033.52 </w:t>
            </w:r>
          </w:p>
        </w:tc>
      </w:tr>
      <w:tr w:rsidR="00CD693A" w:rsidRPr="00CD693A" w14:paraId="1818C41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CEAE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D05A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677E87B2" w14:textId="2D2048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7C28A222" w14:textId="72E41EB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0F6D3" w14:textId="1E34D5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9DBE2" w14:textId="4FD0902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8,021.36 </w:t>
            </w:r>
          </w:p>
        </w:tc>
      </w:tr>
      <w:tr w:rsidR="00CD693A" w:rsidRPr="00CD693A" w14:paraId="2CA0B28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72A6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283E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15DB8153" w14:textId="1C5F807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20FD1469" w14:textId="241C75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4D005" w14:textId="2F46EA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D1B6B" w14:textId="14ADC10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2,221.40 </w:t>
            </w:r>
          </w:p>
        </w:tc>
      </w:tr>
      <w:tr w:rsidR="00CD693A" w:rsidRPr="00CD693A" w14:paraId="73A261B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EC55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610C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238D3D50" w14:textId="4E8986A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7C75FC4E" w14:textId="037C21A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D2FCD" w14:textId="054DA4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FA1DD" w14:textId="0135BAD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76,025.44 </w:t>
            </w:r>
          </w:p>
        </w:tc>
      </w:tr>
      <w:tr w:rsidR="00CD693A" w:rsidRPr="00CD693A" w14:paraId="5DA70D3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B8CD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6C22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3B747A1D" w14:textId="21301AC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03,209.04 </w:t>
            </w:r>
          </w:p>
        </w:tc>
        <w:tc>
          <w:tcPr>
            <w:tcW w:w="0" w:type="auto"/>
            <w:tcBorders>
              <w:top w:val="nil"/>
              <w:left w:val="nil"/>
              <w:bottom w:val="single" w:sz="4" w:space="0" w:color="000000"/>
              <w:right w:val="single" w:sz="4" w:space="0" w:color="000000"/>
            </w:tcBorders>
            <w:shd w:val="clear" w:color="auto" w:fill="auto"/>
            <w:noWrap/>
            <w:vAlign w:val="bottom"/>
            <w:hideMark/>
          </w:tcPr>
          <w:p w14:paraId="7E7D79E1" w14:textId="08D834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9BAA7" w14:textId="32D874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A73B5" w14:textId="0350A33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03,209.04 </w:t>
            </w:r>
          </w:p>
        </w:tc>
      </w:tr>
      <w:tr w:rsidR="00CD693A" w:rsidRPr="00CD693A" w14:paraId="2C197B2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20B6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B8EB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0A4F9DF0" w14:textId="555722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7,808.28 </w:t>
            </w:r>
          </w:p>
        </w:tc>
        <w:tc>
          <w:tcPr>
            <w:tcW w:w="0" w:type="auto"/>
            <w:tcBorders>
              <w:top w:val="nil"/>
              <w:left w:val="nil"/>
              <w:bottom w:val="single" w:sz="4" w:space="0" w:color="000000"/>
              <w:right w:val="single" w:sz="4" w:space="0" w:color="000000"/>
            </w:tcBorders>
            <w:shd w:val="clear" w:color="auto" w:fill="auto"/>
            <w:noWrap/>
            <w:vAlign w:val="bottom"/>
            <w:hideMark/>
          </w:tcPr>
          <w:p w14:paraId="2B6AB949" w14:textId="0AF31D2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2E8BB" w14:textId="7F72A07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72526" w14:textId="5165DA3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7,808.28 </w:t>
            </w:r>
          </w:p>
        </w:tc>
      </w:tr>
      <w:tr w:rsidR="00CD693A" w:rsidRPr="00CD693A" w14:paraId="283C0CF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6BB5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EFF6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63BA0995" w14:textId="37EAFE4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730E853F" w14:textId="1D4FF6E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AC637" w14:textId="4191DE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2D711" w14:textId="7AC9E62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2,743.04 </w:t>
            </w:r>
          </w:p>
        </w:tc>
      </w:tr>
      <w:tr w:rsidR="00CD693A" w:rsidRPr="00CD693A" w14:paraId="5E9E102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AEA2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696E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0F577ACE" w14:textId="76A950E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2A0ED960" w14:textId="68B30C1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5F59E" w14:textId="0106B04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C7BA6" w14:textId="5AD573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8,630.00 </w:t>
            </w:r>
          </w:p>
        </w:tc>
      </w:tr>
      <w:tr w:rsidR="00CD693A" w:rsidRPr="00CD693A" w14:paraId="6514ECB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DEAB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2BD8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0EACF946" w14:textId="1213AA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90,896.80 </w:t>
            </w:r>
          </w:p>
        </w:tc>
        <w:tc>
          <w:tcPr>
            <w:tcW w:w="0" w:type="auto"/>
            <w:tcBorders>
              <w:top w:val="nil"/>
              <w:left w:val="nil"/>
              <w:bottom w:val="single" w:sz="4" w:space="0" w:color="000000"/>
              <w:right w:val="single" w:sz="4" w:space="0" w:color="000000"/>
            </w:tcBorders>
            <w:shd w:val="clear" w:color="auto" w:fill="auto"/>
            <w:noWrap/>
            <w:vAlign w:val="bottom"/>
            <w:hideMark/>
          </w:tcPr>
          <w:p w14:paraId="1CE3AC20" w14:textId="2AA64D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F1C38" w14:textId="5C53026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A6CF5" w14:textId="775CE21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90,896.80 </w:t>
            </w:r>
          </w:p>
        </w:tc>
      </w:tr>
      <w:tr w:rsidR="00CD693A" w:rsidRPr="00CD693A" w14:paraId="0904095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A9E2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2C87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477145FC" w14:textId="3776DC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5F96BCC5" w14:textId="6548CA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4C4CF" w14:textId="4DAB086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EFA9C" w14:textId="1C929E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6,515.38 </w:t>
            </w:r>
          </w:p>
        </w:tc>
      </w:tr>
      <w:tr w:rsidR="00CD693A" w:rsidRPr="00CD693A" w14:paraId="73F10517"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E848B1"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C399D92" w14:textId="31401EB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5,184,129.67 </w:t>
            </w:r>
          </w:p>
        </w:tc>
        <w:tc>
          <w:tcPr>
            <w:tcW w:w="0" w:type="auto"/>
            <w:tcBorders>
              <w:top w:val="nil"/>
              <w:left w:val="nil"/>
              <w:bottom w:val="single" w:sz="4" w:space="0" w:color="000000"/>
              <w:right w:val="single" w:sz="4" w:space="0" w:color="000000"/>
            </w:tcBorders>
            <w:shd w:val="clear" w:color="D8D8D8" w:fill="D8D8D8"/>
            <w:noWrap/>
            <w:vAlign w:val="bottom"/>
            <w:hideMark/>
          </w:tcPr>
          <w:p w14:paraId="095EB9D7" w14:textId="02A8D9C3"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0C31BE" w14:textId="2904E85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DD082F" w14:textId="4A2F9A2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5,184,129.67 </w:t>
            </w:r>
          </w:p>
        </w:tc>
      </w:tr>
      <w:tr w:rsidR="00CD693A" w:rsidRPr="00CD693A" w14:paraId="50D87CE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D4297"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D0387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13128A52" w14:textId="41ECFD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495114E8" w14:textId="0D36DE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BDF41" w14:textId="45B50C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09DE6" w14:textId="0489F05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87,256.42 </w:t>
            </w:r>
          </w:p>
        </w:tc>
      </w:tr>
      <w:tr w:rsidR="00CD693A" w:rsidRPr="00CD693A" w14:paraId="64E8BEB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D4932"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DC65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55202817" w14:textId="1D41D3E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4DAEE4AE" w14:textId="1B73D7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7B762" w14:textId="6EA1F33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31213" w14:textId="36F3FEC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8,583.16 </w:t>
            </w:r>
          </w:p>
        </w:tc>
      </w:tr>
      <w:tr w:rsidR="00CD693A" w:rsidRPr="00CD693A" w14:paraId="6EA316B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89EB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D9A1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4CAE16E3" w14:textId="17BCCF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4DB0DFD3" w14:textId="5CE417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787EF" w14:textId="7D22635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68CFB" w14:textId="7A5D4F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1,553.00 </w:t>
            </w:r>
          </w:p>
        </w:tc>
      </w:tr>
      <w:tr w:rsidR="00CD693A" w:rsidRPr="00CD693A" w14:paraId="5807D18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B79D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D333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3A51F110" w14:textId="1F2C1D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7499D2DE" w14:textId="370E8D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B899B" w14:textId="21FBE7B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ADBFF" w14:textId="1A0A9B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53,789.64 </w:t>
            </w:r>
          </w:p>
        </w:tc>
      </w:tr>
      <w:tr w:rsidR="00CD693A" w:rsidRPr="00CD693A" w14:paraId="28F4A3A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F110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DD8B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11B0D3A2" w14:textId="16759E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8,542.40 </w:t>
            </w:r>
          </w:p>
        </w:tc>
        <w:tc>
          <w:tcPr>
            <w:tcW w:w="0" w:type="auto"/>
            <w:tcBorders>
              <w:top w:val="nil"/>
              <w:left w:val="nil"/>
              <w:bottom w:val="single" w:sz="4" w:space="0" w:color="000000"/>
              <w:right w:val="single" w:sz="4" w:space="0" w:color="000000"/>
            </w:tcBorders>
            <w:shd w:val="clear" w:color="auto" w:fill="auto"/>
            <w:noWrap/>
            <w:vAlign w:val="bottom"/>
            <w:hideMark/>
          </w:tcPr>
          <w:p w14:paraId="47B3A2D3" w14:textId="36CC744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A629A" w14:textId="23C7A9E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581A3" w14:textId="7F18CF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8,542.40 </w:t>
            </w:r>
          </w:p>
        </w:tc>
      </w:tr>
      <w:tr w:rsidR="00CD693A" w:rsidRPr="00CD693A" w14:paraId="42D144C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739E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50C8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25AED7C3" w14:textId="387FF1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3F980E36" w14:textId="39DE09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5F433" w14:textId="028F151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6266A" w14:textId="6FE0A76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22,500.00 </w:t>
            </w:r>
          </w:p>
        </w:tc>
      </w:tr>
      <w:tr w:rsidR="00CD693A" w:rsidRPr="00CD693A" w14:paraId="65427DF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8426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79D5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16CCEB0E" w14:textId="5FFDCED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4E622BB6" w14:textId="37CA9B9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3C4BA" w14:textId="4475F0C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EE4B9" w14:textId="5089703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5,229.29 </w:t>
            </w:r>
          </w:p>
        </w:tc>
      </w:tr>
      <w:tr w:rsidR="00CD693A" w:rsidRPr="00CD693A" w14:paraId="0D87F93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88F2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7C99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018E8A12" w14:textId="038791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545375BB" w14:textId="476CAC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872AF" w14:textId="74499B6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46A29" w14:textId="18617D2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0,633.32 </w:t>
            </w:r>
          </w:p>
        </w:tc>
      </w:tr>
      <w:tr w:rsidR="00CD693A" w:rsidRPr="00CD693A" w14:paraId="1619FEB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FFA8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C226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6BF0BD2E" w14:textId="37F546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0D967FE8" w14:textId="70C4F4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593DD" w14:textId="284149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6620D" w14:textId="07B342E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2,430.00 </w:t>
            </w:r>
          </w:p>
        </w:tc>
      </w:tr>
      <w:tr w:rsidR="00CD693A" w:rsidRPr="00CD693A" w14:paraId="579ADB0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E4F2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D3EA73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7A1B722" w14:textId="2364CC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61FB5822" w14:textId="1A8E3F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106D1" w14:textId="34889D3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1F3A12" w14:textId="379A0D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490.94 </w:t>
            </w:r>
          </w:p>
        </w:tc>
      </w:tr>
      <w:tr w:rsidR="00CD693A" w:rsidRPr="00CD693A" w14:paraId="24F7150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10EF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7930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7C11A05B" w14:textId="1496C9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4B41B147" w14:textId="3D03CB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AD220" w14:textId="70FD76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BED98" w14:textId="04FAC71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1,168.82 </w:t>
            </w:r>
          </w:p>
        </w:tc>
      </w:tr>
      <w:tr w:rsidR="00CD693A" w:rsidRPr="00CD693A" w14:paraId="298AC67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F0BD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6A7A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A798183" w14:textId="56D7F4F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326A5702" w14:textId="63476BE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8A817" w14:textId="52ACD0B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55551" w14:textId="1B57D1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7,902.68 </w:t>
            </w:r>
          </w:p>
        </w:tc>
      </w:tr>
      <w:tr w:rsidR="00CD693A" w:rsidRPr="00CD693A" w14:paraId="710157C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DA39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AC80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10C98AE5" w14:textId="5C4473A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1EE22386" w14:textId="10B2F0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98539" w14:textId="7289F99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8C8BB" w14:textId="7107C1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0,050.00 </w:t>
            </w:r>
          </w:p>
        </w:tc>
      </w:tr>
      <w:tr w:rsidR="00CD693A" w:rsidRPr="00CD693A" w14:paraId="2C180F1A"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925B51"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8C61868" w14:textId="668B30AF"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2,074,599.73 </w:t>
            </w:r>
          </w:p>
        </w:tc>
        <w:tc>
          <w:tcPr>
            <w:tcW w:w="0" w:type="auto"/>
            <w:tcBorders>
              <w:top w:val="nil"/>
              <w:left w:val="nil"/>
              <w:bottom w:val="single" w:sz="4" w:space="0" w:color="000000"/>
              <w:right w:val="single" w:sz="4" w:space="0" w:color="000000"/>
            </w:tcBorders>
            <w:shd w:val="clear" w:color="D8D8D8" w:fill="D8D8D8"/>
            <w:noWrap/>
            <w:vAlign w:val="bottom"/>
            <w:hideMark/>
          </w:tcPr>
          <w:p w14:paraId="02A3096E" w14:textId="4998E19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3AD648D" w14:textId="7EE68113"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F759C7" w14:textId="0435820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2,124,599.73 </w:t>
            </w:r>
          </w:p>
        </w:tc>
      </w:tr>
      <w:tr w:rsidR="00CD693A" w:rsidRPr="00CD693A" w14:paraId="0230266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8105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7C6C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7A418CB7" w14:textId="0EEE614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3FC0532C" w14:textId="63917E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3A137" w14:textId="30D923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C99D7" w14:textId="3DAF860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50,692.18 </w:t>
            </w:r>
          </w:p>
        </w:tc>
      </w:tr>
      <w:tr w:rsidR="00CD693A" w:rsidRPr="00CD693A" w14:paraId="6E0DA82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F314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2A9D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514B8D25" w14:textId="77D018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5A729789" w14:textId="56AC7AE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C4D77" w14:textId="6F23415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4C13F" w14:textId="01C3E3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02,623.68 </w:t>
            </w:r>
          </w:p>
        </w:tc>
      </w:tr>
      <w:tr w:rsidR="00CD693A" w:rsidRPr="00CD693A" w14:paraId="1506FF1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841F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7BFA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73504D78" w14:textId="62C2DB9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6AB8F2B2" w14:textId="144044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38B7A" w14:textId="23D41F1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AA7FA" w14:textId="001F1C1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35,068.94 </w:t>
            </w:r>
          </w:p>
        </w:tc>
      </w:tr>
      <w:tr w:rsidR="00CD693A" w:rsidRPr="00CD693A" w14:paraId="3572CA9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5EBD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5EEB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06050C74" w14:textId="2DCE5C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0ABB6362" w14:textId="1A0216B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064A4" w14:textId="0D152A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1D0B4" w14:textId="63D067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7,730.00 </w:t>
            </w:r>
          </w:p>
        </w:tc>
      </w:tr>
      <w:tr w:rsidR="00CD693A" w:rsidRPr="00CD693A" w14:paraId="39336E2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2840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0E35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7ABDE9F9" w14:textId="4E495C7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62C5FB34" w14:textId="0823E32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2DC92" w14:textId="70A24D4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4AF59" w14:textId="5FDC7A6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7,617.76 </w:t>
            </w:r>
          </w:p>
        </w:tc>
      </w:tr>
      <w:tr w:rsidR="00CD693A" w:rsidRPr="00CD693A" w14:paraId="16EA89D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6BA8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F4C8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04287FD6" w14:textId="4DFFA1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20BCFA94" w14:textId="407E61E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5BE56" w14:textId="4A590B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3900E" w14:textId="05AD235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51,620.22 </w:t>
            </w:r>
          </w:p>
        </w:tc>
      </w:tr>
      <w:tr w:rsidR="00CD693A" w:rsidRPr="00CD693A" w14:paraId="199C4FC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618E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71B8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3F190029" w14:textId="04EDE4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3D27FC30" w14:textId="0E327B0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2885E" w14:textId="2514AD8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64A33" w14:textId="27AD22F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77,459.07 </w:t>
            </w:r>
          </w:p>
        </w:tc>
      </w:tr>
      <w:tr w:rsidR="00CD693A" w:rsidRPr="00CD693A" w14:paraId="0B7F3AF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DB5F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AF72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3E57BFD9" w14:textId="2AC38B8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4767C245" w14:textId="0B829AF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4B41E" w14:textId="13900B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EE80C" w14:textId="762F5C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7,220.72 </w:t>
            </w:r>
          </w:p>
        </w:tc>
      </w:tr>
      <w:tr w:rsidR="00CD693A" w:rsidRPr="00CD693A" w14:paraId="5E8604F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5126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F037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7B556344" w14:textId="65EC55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15CE22F7" w14:textId="5BD00AA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00991" w14:textId="24F68EF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BBD1F" w14:textId="772FC5E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18,472.76 </w:t>
            </w:r>
          </w:p>
        </w:tc>
      </w:tr>
      <w:tr w:rsidR="00CD693A" w:rsidRPr="00CD693A" w14:paraId="22D0304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8DE5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6269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7F3436AA" w14:textId="1992B1D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11220BAD" w14:textId="6EC9719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69F52" w14:textId="09873A3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B04D2" w14:textId="2F9CF0D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482.96 </w:t>
            </w:r>
          </w:p>
        </w:tc>
      </w:tr>
      <w:tr w:rsidR="00CD693A" w:rsidRPr="00CD693A" w14:paraId="1503990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9A65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ED2B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1077578F" w14:textId="50A95C0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4D66B395" w14:textId="054429C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44287" w14:textId="350C8F2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9285B" w14:textId="3A1E4B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4,596.44 </w:t>
            </w:r>
          </w:p>
        </w:tc>
      </w:tr>
      <w:tr w:rsidR="00CD693A" w:rsidRPr="00CD693A" w14:paraId="3CD800C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204D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0C85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0223A3E8" w14:textId="631314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2C53A205" w14:textId="7C1C6CB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B7023" w14:textId="6D96A60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9C2C8" w14:textId="7C1BE2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42,126.16 </w:t>
            </w:r>
          </w:p>
        </w:tc>
      </w:tr>
      <w:tr w:rsidR="00CD693A" w:rsidRPr="00CD693A" w14:paraId="4F69515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2F6C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1653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3CF4C8AC" w14:textId="6EF37C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15C33239" w14:textId="715DAF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A6FF9" w14:textId="7AA653D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6974C" w14:textId="31BC433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2,312.68 </w:t>
            </w:r>
          </w:p>
        </w:tc>
      </w:tr>
      <w:tr w:rsidR="00CD693A" w:rsidRPr="00CD693A" w14:paraId="667D111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2983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6BB3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68F823A2" w14:textId="6D167D2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127C0014" w14:textId="2506B9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BCD44" w14:textId="4E2D558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E86EA" w14:textId="23C3D7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2,569.16 </w:t>
            </w:r>
          </w:p>
        </w:tc>
      </w:tr>
      <w:tr w:rsidR="00CD693A" w:rsidRPr="00CD693A" w14:paraId="35322EF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57E9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63B8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2DB66743" w14:textId="155AE4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49A4382D" w14:textId="118C05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BF116" w14:textId="6A20EBF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CB18F" w14:textId="7D5A70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91,422.48 </w:t>
            </w:r>
          </w:p>
        </w:tc>
      </w:tr>
      <w:tr w:rsidR="00CD693A" w:rsidRPr="00CD693A" w14:paraId="4CC7EA2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0CE5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7B45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0A0D7ECA" w14:textId="1C4005C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42C5CC6C" w14:textId="49DC66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01830" w14:textId="1A083E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CB1D1" w14:textId="36477D9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5,490.06 </w:t>
            </w:r>
          </w:p>
        </w:tc>
      </w:tr>
      <w:tr w:rsidR="00CD693A" w:rsidRPr="00CD693A" w14:paraId="12E4AB5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F649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3B19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19704CBD" w14:textId="6C6EBB0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043CBD90" w14:textId="2333C6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0FB0E" w14:textId="01AF195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C1556" w14:textId="2D5AE79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60,430.04 </w:t>
            </w:r>
          </w:p>
        </w:tc>
      </w:tr>
      <w:tr w:rsidR="00CD693A" w:rsidRPr="00CD693A" w14:paraId="60F871C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D6B2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5063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65DB8121" w14:textId="252F41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30F5CE98" w14:textId="169701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035D81" w14:textId="41AC6F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71838" w14:textId="6D4CA9D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28,458.20 </w:t>
            </w:r>
          </w:p>
        </w:tc>
      </w:tr>
      <w:tr w:rsidR="00CD693A" w:rsidRPr="00CD693A" w14:paraId="1EABA45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0AA1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B12C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520CE40A" w14:textId="6CD32F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53953BDB" w14:textId="58A97A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633CD" w14:textId="222260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E00E3" w14:textId="37FBD4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4,242.92 </w:t>
            </w:r>
          </w:p>
        </w:tc>
      </w:tr>
      <w:tr w:rsidR="00CD693A" w:rsidRPr="00CD693A" w14:paraId="6AA2248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C181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3E6B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2776F092" w14:textId="14DBDF3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18F7CEB5" w14:textId="0715F89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1BC09" w14:textId="086F82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78DA6" w14:textId="57EA6D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9,508.88 </w:t>
            </w:r>
          </w:p>
        </w:tc>
      </w:tr>
      <w:tr w:rsidR="00CD693A" w:rsidRPr="00CD693A" w14:paraId="2793411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FC85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6DE5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28DCBD26" w14:textId="195473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375112DA" w14:textId="024919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D09F1" w14:textId="584F5B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326BC" w14:textId="4DF2BC3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2,807.88 </w:t>
            </w:r>
          </w:p>
        </w:tc>
      </w:tr>
      <w:tr w:rsidR="00CD693A" w:rsidRPr="00CD693A" w14:paraId="261D737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3DED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8209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790715D2" w14:textId="13F4873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1FDD18E5" w14:textId="7371AA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0C98F" w14:textId="1E3016D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1278D" w14:textId="2DD286C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0,958.80 </w:t>
            </w:r>
          </w:p>
        </w:tc>
      </w:tr>
      <w:tr w:rsidR="00CD693A" w:rsidRPr="00CD693A" w14:paraId="520A74C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2FF6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C2F1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76565831" w14:textId="0C5AF4B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698258C4" w14:textId="637518F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458E7" w14:textId="5F08674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37FDD" w14:textId="160575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29,371.53 </w:t>
            </w:r>
          </w:p>
        </w:tc>
      </w:tr>
      <w:tr w:rsidR="00CD693A" w:rsidRPr="00CD693A" w14:paraId="1254308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2E35D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4E44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334764C5" w14:textId="7469B6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54F1AAA3" w14:textId="6477E34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C1D95" w14:textId="6BF595D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7CC52" w14:textId="69F0F22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82,045.18 </w:t>
            </w:r>
          </w:p>
        </w:tc>
      </w:tr>
      <w:tr w:rsidR="00CD693A" w:rsidRPr="00CD693A" w14:paraId="5883CB0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5B81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4A53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79434522" w14:textId="3F2AC8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24C029DB" w14:textId="75F35E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27DD0" w14:textId="10B573E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18ACD" w14:textId="744B655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91,480.00 </w:t>
            </w:r>
          </w:p>
        </w:tc>
      </w:tr>
      <w:tr w:rsidR="00CD693A" w:rsidRPr="00CD693A" w14:paraId="5CD9B65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16C3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25B0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641B8AA3" w14:textId="172CC9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0FA280A9" w14:textId="08C301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E8705" w14:textId="0E403AC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EAA6C" w14:textId="42141EF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91,506.28 </w:t>
            </w:r>
          </w:p>
        </w:tc>
      </w:tr>
      <w:tr w:rsidR="00CD693A" w:rsidRPr="00CD693A" w14:paraId="62D87B1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5D27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91B4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61F7E454" w14:textId="172477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7DFF688B" w14:textId="7526DF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A8A44" w14:textId="33F5EA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73097" w14:textId="349023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79,547.69 </w:t>
            </w:r>
          </w:p>
        </w:tc>
      </w:tr>
      <w:tr w:rsidR="00CD693A" w:rsidRPr="00CD693A" w14:paraId="7F29472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79D4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9071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1D7262A3" w14:textId="43AE264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483EDA29" w14:textId="7F5A18F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433A8" w14:textId="0EEDFF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E88EE" w14:textId="340CAA1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60,780.54 </w:t>
            </w:r>
          </w:p>
        </w:tc>
      </w:tr>
      <w:tr w:rsidR="00CD693A" w:rsidRPr="00CD693A" w14:paraId="1FD2E34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C8B9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3548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79EF9071" w14:textId="64BE27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76853C7A" w14:textId="5547B9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E1738" w14:textId="03AAB28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DA5C5" w14:textId="3D17D6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7,703.44 </w:t>
            </w:r>
          </w:p>
        </w:tc>
      </w:tr>
      <w:tr w:rsidR="00CD693A" w:rsidRPr="00CD693A" w14:paraId="13A5C8F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5FD7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9ED4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26D0092B" w14:textId="7A3779A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15FC8AC5" w14:textId="5758BC0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45A5F" w14:textId="309290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BA7D4" w14:textId="79C816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3,816.76 </w:t>
            </w:r>
          </w:p>
        </w:tc>
      </w:tr>
      <w:tr w:rsidR="00CD693A" w:rsidRPr="00CD693A" w14:paraId="0E35514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C7D5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1F80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70951AED" w14:textId="72BFA5E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2336F601" w14:textId="1DE0A0C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83A3D" w14:textId="644C31E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F00A4" w14:textId="282CDD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81,126.78 </w:t>
            </w:r>
          </w:p>
        </w:tc>
      </w:tr>
      <w:tr w:rsidR="00CD693A" w:rsidRPr="00CD693A" w14:paraId="54EFBC2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C520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3E80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DCA312E" w14:textId="73FE81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50CDB8A8" w14:textId="42AC96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1E41D" w14:textId="73BF9AF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919A2" w14:textId="0947F0A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97,057.28 </w:t>
            </w:r>
          </w:p>
        </w:tc>
      </w:tr>
      <w:tr w:rsidR="00CD693A" w:rsidRPr="00CD693A" w14:paraId="2CF062C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1DF9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B58E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24E86D6" w14:textId="382EED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20,076.34 </w:t>
            </w:r>
          </w:p>
        </w:tc>
        <w:tc>
          <w:tcPr>
            <w:tcW w:w="0" w:type="auto"/>
            <w:tcBorders>
              <w:top w:val="nil"/>
              <w:left w:val="nil"/>
              <w:bottom w:val="single" w:sz="4" w:space="0" w:color="000000"/>
              <w:right w:val="single" w:sz="4" w:space="0" w:color="000000"/>
            </w:tcBorders>
            <w:shd w:val="clear" w:color="auto" w:fill="auto"/>
            <w:noWrap/>
            <w:vAlign w:val="bottom"/>
            <w:hideMark/>
          </w:tcPr>
          <w:p w14:paraId="59978F51" w14:textId="7063F2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1EC85" w14:textId="22D60A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B78D8" w14:textId="1B43F20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20,076.34 </w:t>
            </w:r>
          </w:p>
        </w:tc>
      </w:tr>
      <w:tr w:rsidR="00CD693A" w:rsidRPr="00CD693A" w14:paraId="3C0D97B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AC1C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842A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77E13729" w14:textId="333809B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160E18D5" w14:textId="701744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B5D73" w14:textId="02CBA14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CD5DA" w14:textId="0504A97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33,077.76 </w:t>
            </w:r>
          </w:p>
        </w:tc>
      </w:tr>
      <w:tr w:rsidR="00CD693A" w:rsidRPr="00CD693A" w14:paraId="7D6F6BB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25CF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5318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17B98161" w14:textId="4F1052F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42A51358" w14:textId="47DFA06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3FE25" w14:textId="41362F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9AFDA" w14:textId="2708881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1,152.72 </w:t>
            </w:r>
          </w:p>
        </w:tc>
      </w:tr>
      <w:tr w:rsidR="00CD693A" w:rsidRPr="00CD693A" w14:paraId="36C1D55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4F06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66E1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02B937D4" w14:textId="237EBE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169F7598" w14:textId="06981F4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EF6D3" w14:textId="7BEA97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FECC0" w14:textId="0A42DB7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70,584.32 </w:t>
            </w:r>
          </w:p>
        </w:tc>
      </w:tr>
      <w:tr w:rsidR="00CD693A" w:rsidRPr="00CD693A" w14:paraId="725D60A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1FF4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B727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1D72AB4D" w14:textId="2EE18B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532276AC" w14:textId="47D981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F8C2F" w14:textId="0CEDC1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1CFE5" w14:textId="07C889E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387,361.12 </w:t>
            </w:r>
          </w:p>
        </w:tc>
      </w:tr>
      <w:tr w:rsidR="00CD693A" w:rsidRPr="00CD693A" w14:paraId="64277CF2"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52C27D"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18FBEFC8" w14:textId="5B1D9FB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142A923E" w14:textId="58DA3429"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39230C" w14:textId="26FCCCA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026AFC" w14:textId="522DAE9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332,426.38 </w:t>
            </w:r>
          </w:p>
        </w:tc>
      </w:tr>
      <w:tr w:rsidR="00CD693A" w:rsidRPr="00CD693A" w14:paraId="27FCB27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14AA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98A0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06C0686A" w14:textId="61267B1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1E725D63" w14:textId="4D28A6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55F41" w14:textId="67A93A8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4149C" w14:textId="7BC2C5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477,956.38 </w:t>
            </w:r>
          </w:p>
        </w:tc>
      </w:tr>
      <w:tr w:rsidR="00CD693A" w:rsidRPr="00CD693A" w14:paraId="500E8E9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7F02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3D47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141BA996" w14:textId="09D04CC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0445A1BC" w14:textId="027EFFF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A4C49" w14:textId="7213A5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D860D" w14:textId="04A133F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6,490.00 </w:t>
            </w:r>
          </w:p>
        </w:tc>
      </w:tr>
      <w:tr w:rsidR="00CD693A" w:rsidRPr="00CD693A" w14:paraId="309B453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174F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0614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30518457" w14:textId="011AC0B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424ECE61" w14:textId="65A764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031BC" w14:textId="62B861F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0D29C" w14:textId="215F144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7,980.00 </w:t>
            </w:r>
          </w:p>
        </w:tc>
      </w:tr>
      <w:tr w:rsidR="00CD693A" w:rsidRPr="00CD693A" w14:paraId="21004A70"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BA61BC"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3C444995" w14:textId="71E15D6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015,801.32 </w:t>
            </w:r>
          </w:p>
        </w:tc>
        <w:tc>
          <w:tcPr>
            <w:tcW w:w="0" w:type="auto"/>
            <w:tcBorders>
              <w:top w:val="nil"/>
              <w:left w:val="nil"/>
              <w:bottom w:val="single" w:sz="4" w:space="0" w:color="000000"/>
              <w:right w:val="single" w:sz="4" w:space="0" w:color="000000"/>
            </w:tcBorders>
            <w:shd w:val="clear" w:color="D8D8D8" w:fill="D8D8D8"/>
            <w:noWrap/>
            <w:vAlign w:val="bottom"/>
            <w:hideMark/>
          </w:tcPr>
          <w:p w14:paraId="22C79C44" w14:textId="21E4B6C5"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C2ACF3" w14:textId="72DF0A3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71D4B8" w14:textId="49EBAB43"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015,801.32 </w:t>
            </w:r>
          </w:p>
        </w:tc>
      </w:tr>
      <w:tr w:rsidR="00CD693A" w:rsidRPr="00CD693A" w14:paraId="71FD13A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473D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BFD8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344B0841" w14:textId="76C923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3D886D05" w14:textId="0B615C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B36A1" w14:textId="4CC3D02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B81D9" w14:textId="5A16FE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6,151.00 </w:t>
            </w:r>
          </w:p>
        </w:tc>
      </w:tr>
      <w:tr w:rsidR="00CD693A" w:rsidRPr="00CD693A" w14:paraId="5044A08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6D87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BF48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20B08C9A" w14:textId="1CC9B3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300EB435" w14:textId="53FDD5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41AF0" w14:textId="6BB910E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A402D" w14:textId="489E956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4,226.50 </w:t>
            </w:r>
          </w:p>
        </w:tc>
      </w:tr>
      <w:tr w:rsidR="00CD693A" w:rsidRPr="00CD693A" w14:paraId="1874A20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F1B0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CE06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7F49381D" w14:textId="4FB28A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36FA9E02" w14:textId="26FBC1D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C74BD" w14:textId="34ED5D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75178" w14:textId="1A0B73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700.00 </w:t>
            </w:r>
          </w:p>
        </w:tc>
      </w:tr>
      <w:tr w:rsidR="00CD693A" w:rsidRPr="00CD693A" w14:paraId="30FC0BC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8C09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81EC6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0F566DAE" w14:textId="59E1B21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01BA6C47" w14:textId="0EB580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89EE1" w14:textId="737533F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41BB1" w14:textId="089F422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3,192.50 </w:t>
            </w:r>
          </w:p>
        </w:tc>
      </w:tr>
      <w:tr w:rsidR="00CD693A" w:rsidRPr="00CD693A" w14:paraId="4296034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B8F8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E128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42396869" w14:textId="5378BD8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2F6753CB" w14:textId="5C62BDB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66FCF" w14:textId="6C3D75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C229A" w14:textId="2FDFE7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4,420.00 </w:t>
            </w:r>
          </w:p>
        </w:tc>
      </w:tr>
      <w:tr w:rsidR="00CD693A" w:rsidRPr="00CD693A" w14:paraId="0331AFA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77C0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DE0D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1D17C98A" w14:textId="27C4B19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349B6B68" w14:textId="299B21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43811" w14:textId="4B3E21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7C25D" w14:textId="0853A2F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2,634.00 </w:t>
            </w:r>
          </w:p>
        </w:tc>
      </w:tr>
      <w:tr w:rsidR="00CD693A" w:rsidRPr="00CD693A" w14:paraId="6BF4F9F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D3D8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DB73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1B8B782D" w14:textId="5F41BBE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508E2818" w14:textId="3FAB86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50113" w14:textId="4D8CBCF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7265E" w14:textId="67B766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6,792.50 </w:t>
            </w:r>
          </w:p>
        </w:tc>
      </w:tr>
      <w:tr w:rsidR="00CD693A" w:rsidRPr="00CD693A" w14:paraId="5E821C1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6E14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E665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7DC92537" w14:textId="12158F9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28A5BAB9" w14:textId="78AD26C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91BE7" w14:textId="1FEA621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05ED0" w14:textId="5543F1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4,260.00 </w:t>
            </w:r>
          </w:p>
        </w:tc>
      </w:tr>
      <w:tr w:rsidR="00CD693A" w:rsidRPr="00CD693A" w14:paraId="2FAD116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7CBE7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42E8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1199D394" w14:textId="585D157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555682C5" w14:textId="1839FF5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3ADA2" w14:textId="5E102D4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9198A" w14:textId="164B2A9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2,840.00 </w:t>
            </w:r>
          </w:p>
        </w:tc>
      </w:tr>
      <w:tr w:rsidR="00CD693A" w:rsidRPr="00CD693A" w14:paraId="512B7B0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08A3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3EB0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39C2D1B" w14:textId="5AEC12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097B3C2E" w14:textId="4A40F5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05C3E" w14:textId="02A6ABA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FA4D2" w14:textId="03DCE8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95,535.00 </w:t>
            </w:r>
          </w:p>
        </w:tc>
      </w:tr>
      <w:tr w:rsidR="00CD693A" w:rsidRPr="00CD693A" w14:paraId="4517BE2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C3CC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254415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655C408F" w14:textId="60A933A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1F259B7F" w14:textId="5B0E86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B200C" w14:textId="7E37C8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915B9" w14:textId="06B684E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5,049.82 </w:t>
            </w:r>
          </w:p>
        </w:tc>
      </w:tr>
      <w:tr w:rsidR="00CD693A" w:rsidRPr="00CD693A" w14:paraId="24AC6D24"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E6FB8E"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4A4D51D9" w14:textId="301CE19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9,798,032.55 </w:t>
            </w:r>
          </w:p>
        </w:tc>
        <w:tc>
          <w:tcPr>
            <w:tcW w:w="0" w:type="auto"/>
            <w:tcBorders>
              <w:top w:val="nil"/>
              <w:left w:val="nil"/>
              <w:bottom w:val="single" w:sz="4" w:space="0" w:color="000000"/>
              <w:right w:val="single" w:sz="4" w:space="0" w:color="000000"/>
            </w:tcBorders>
            <w:shd w:val="clear" w:color="D8D8D8" w:fill="D8D8D8"/>
            <w:noWrap/>
            <w:vAlign w:val="bottom"/>
            <w:hideMark/>
          </w:tcPr>
          <w:p w14:paraId="1349D4D1" w14:textId="5A83E06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2760762" w14:textId="04901D7F"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05E995" w14:textId="71EE0122"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1,379,232.55 </w:t>
            </w:r>
          </w:p>
        </w:tc>
      </w:tr>
      <w:tr w:rsidR="00CD693A" w:rsidRPr="00CD693A" w14:paraId="0DB787EC"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5E3B5D4"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0BC33EE4" w14:textId="51B3726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5C505F22" w14:textId="05B5983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E7EEF" w14:textId="54F3A14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859A9" w14:textId="24F9324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164,288.77 </w:t>
            </w:r>
          </w:p>
        </w:tc>
      </w:tr>
      <w:tr w:rsidR="00CD693A" w:rsidRPr="00CD693A" w14:paraId="6D1721A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610A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A693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2542DE1D" w14:textId="2498ABE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114FB96F" w14:textId="7D7281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981F6" w14:textId="17081E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B7B68" w14:textId="07CCCA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2,882.44 </w:t>
            </w:r>
          </w:p>
        </w:tc>
      </w:tr>
      <w:tr w:rsidR="00CD693A" w:rsidRPr="00CD693A" w14:paraId="6F7A0EB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3D58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329E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60FB73E8" w14:textId="2B453F2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1,057.64 </w:t>
            </w:r>
          </w:p>
        </w:tc>
        <w:tc>
          <w:tcPr>
            <w:tcW w:w="0" w:type="auto"/>
            <w:tcBorders>
              <w:top w:val="nil"/>
              <w:left w:val="nil"/>
              <w:bottom w:val="single" w:sz="4" w:space="0" w:color="000000"/>
              <w:right w:val="single" w:sz="4" w:space="0" w:color="000000"/>
            </w:tcBorders>
            <w:shd w:val="clear" w:color="auto" w:fill="auto"/>
            <w:noWrap/>
            <w:vAlign w:val="bottom"/>
            <w:hideMark/>
          </w:tcPr>
          <w:p w14:paraId="299A8830" w14:textId="5D8784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76B69" w14:textId="57E4EE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06A0C" w14:textId="0467EA1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1,057.64 </w:t>
            </w:r>
          </w:p>
        </w:tc>
      </w:tr>
      <w:tr w:rsidR="00CD693A" w:rsidRPr="00CD693A" w14:paraId="6AB0E65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2A6E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A60B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27FCE9B4" w14:textId="12676F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2C9E723D" w14:textId="0C11414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14B73" w14:textId="1AC7DA4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86AF2" w14:textId="624BB33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5,213.48 </w:t>
            </w:r>
          </w:p>
        </w:tc>
      </w:tr>
      <w:tr w:rsidR="00CD693A" w:rsidRPr="00CD693A" w14:paraId="2BF5957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1AF1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7A9A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05A43567" w14:textId="657844D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07A159B5" w14:textId="6FC48A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B2B73" w14:textId="4FBFB5D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ECB8B" w14:textId="33699A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6,672.72 </w:t>
            </w:r>
          </w:p>
        </w:tc>
      </w:tr>
      <w:tr w:rsidR="00CD693A" w:rsidRPr="00CD693A" w14:paraId="050A914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410B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2C49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072D2CA7" w14:textId="6CC388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8,594.62 </w:t>
            </w:r>
          </w:p>
        </w:tc>
        <w:tc>
          <w:tcPr>
            <w:tcW w:w="0" w:type="auto"/>
            <w:tcBorders>
              <w:top w:val="nil"/>
              <w:left w:val="nil"/>
              <w:bottom w:val="single" w:sz="4" w:space="0" w:color="000000"/>
              <w:right w:val="single" w:sz="4" w:space="0" w:color="000000"/>
            </w:tcBorders>
            <w:shd w:val="clear" w:color="auto" w:fill="auto"/>
            <w:noWrap/>
            <w:vAlign w:val="bottom"/>
            <w:hideMark/>
          </w:tcPr>
          <w:p w14:paraId="6B16BAF0" w14:textId="3673FC3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20E72D6" w14:textId="12A9263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85A13" w14:textId="41E482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28,594.62 </w:t>
            </w:r>
          </w:p>
        </w:tc>
      </w:tr>
      <w:tr w:rsidR="00CD693A" w:rsidRPr="00CD693A" w14:paraId="29F6EF4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51BA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39A7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793A4A55" w14:textId="36DA86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4C42888F" w14:textId="0E313B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2F7DC345" w14:textId="4ED5B6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9086F" w14:textId="630F79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48,112.24 </w:t>
            </w:r>
          </w:p>
        </w:tc>
      </w:tr>
      <w:tr w:rsidR="00CD693A" w:rsidRPr="00CD693A" w14:paraId="6092963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5D48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F7FEA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3AF27B22" w14:textId="03FE827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036A9A9A" w14:textId="358B63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2BB9B1DB" w14:textId="494D7BB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8E2F9" w14:textId="1B746A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80,626.00 </w:t>
            </w:r>
          </w:p>
        </w:tc>
      </w:tr>
      <w:tr w:rsidR="00CD693A" w:rsidRPr="00CD693A" w14:paraId="1898919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A2B9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7887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2D8A1445" w14:textId="0D25F7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2,096.88 </w:t>
            </w:r>
          </w:p>
        </w:tc>
        <w:tc>
          <w:tcPr>
            <w:tcW w:w="0" w:type="auto"/>
            <w:tcBorders>
              <w:top w:val="nil"/>
              <w:left w:val="nil"/>
              <w:bottom w:val="single" w:sz="4" w:space="0" w:color="000000"/>
              <w:right w:val="single" w:sz="4" w:space="0" w:color="000000"/>
            </w:tcBorders>
            <w:shd w:val="clear" w:color="auto" w:fill="auto"/>
            <w:noWrap/>
            <w:vAlign w:val="bottom"/>
            <w:hideMark/>
          </w:tcPr>
          <w:p w14:paraId="25385DE8" w14:textId="53313F2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741A7" w14:textId="28C46B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EA299" w14:textId="1A4BE4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2,096.88 </w:t>
            </w:r>
          </w:p>
        </w:tc>
      </w:tr>
      <w:tr w:rsidR="00CD693A" w:rsidRPr="00CD693A" w14:paraId="379737F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5277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6E3A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55A77F90" w14:textId="21AF353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15D59C9E" w14:textId="60F1A0C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3EE6230E" w14:textId="7D4A7B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B98C5" w14:textId="5336A4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9,532.92 </w:t>
            </w:r>
          </w:p>
        </w:tc>
      </w:tr>
      <w:tr w:rsidR="00CD693A" w:rsidRPr="00CD693A" w14:paraId="5CD155A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BF6C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7BCA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3B1E77D7" w14:textId="1479C5C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4,490.00 </w:t>
            </w:r>
          </w:p>
        </w:tc>
        <w:tc>
          <w:tcPr>
            <w:tcW w:w="0" w:type="auto"/>
            <w:tcBorders>
              <w:top w:val="nil"/>
              <w:left w:val="nil"/>
              <w:bottom w:val="single" w:sz="4" w:space="0" w:color="000000"/>
              <w:right w:val="single" w:sz="4" w:space="0" w:color="000000"/>
            </w:tcBorders>
            <w:shd w:val="clear" w:color="auto" w:fill="auto"/>
            <w:noWrap/>
            <w:vAlign w:val="bottom"/>
            <w:hideMark/>
          </w:tcPr>
          <w:p w14:paraId="1AE84D06" w14:textId="4DB54CF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5CDF9175" w14:textId="03F720E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C0AC7" w14:textId="5926A96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60,690.00 </w:t>
            </w:r>
          </w:p>
        </w:tc>
      </w:tr>
      <w:tr w:rsidR="00CD693A" w:rsidRPr="00CD693A" w14:paraId="2731B4C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F2BF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5EC0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4CCD82E" w14:textId="64C67A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33,952.08 </w:t>
            </w:r>
          </w:p>
        </w:tc>
        <w:tc>
          <w:tcPr>
            <w:tcW w:w="0" w:type="auto"/>
            <w:tcBorders>
              <w:top w:val="nil"/>
              <w:left w:val="nil"/>
              <w:bottom w:val="single" w:sz="4" w:space="0" w:color="000000"/>
              <w:right w:val="single" w:sz="4" w:space="0" w:color="000000"/>
            </w:tcBorders>
            <w:shd w:val="clear" w:color="auto" w:fill="auto"/>
            <w:noWrap/>
            <w:vAlign w:val="bottom"/>
            <w:hideMark/>
          </w:tcPr>
          <w:p w14:paraId="018E3E6C" w14:textId="5A9E70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D6351" w14:textId="0344465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7E91A" w14:textId="7EE5745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33,952.08 </w:t>
            </w:r>
          </w:p>
        </w:tc>
      </w:tr>
      <w:tr w:rsidR="00CD693A" w:rsidRPr="00CD693A" w14:paraId="2A39BDC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0BBF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8AB4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787ECE5A" w14:textId="076582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33BF488F" w14:textId="3D56ABF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F6526" w14:textId="2100BC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83C6C" w14:textId="180AF3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7,236.32 </w:t>
            </w:r>
          </w:p>
        </w:tc>
      </w:tr>
      <w:tr w:rsidR="00CD693A" w:rsidRPr="00CD693A" w14:paraId="32BFE61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1623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1AE4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70D87D09" w14:textId="1B396A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3C41C3F9" w14:textId="69C0577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7EB1E" w14:textId="67F9EB7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3B890" w14:textId="27A91B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38,276.44 </w:t>
            </w:r>
          </w:p>
        </w:tc>
      </w:tr>
      <w:tr w:rsidR="00CD693A" w:rsidRPr="00CD693A" w14:paraId="50E80D31"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E9EC87"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57239C0E" w14:textId="40AC852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26,143,924.63 </w:t>
            </w:r>
          </w:p>
        </w:tc>
        <w:tc>
          <w:tcPr>
            <w:tcW w:w="0" w:type="auto"/>
            <w:tcBorders>
              <w:top w:val="nil"/>
              <w:left w:val="nil"/>
              <w:bottom w:val="single" w:sz="4" w:space="0" w:color="000000"/>
              <w:right w:val="single" w:sz="4" w:space="0" w:color="000000"/>
            </w:tcBorders>
            <w:shd w:val="clear" w:color="A5A5A5" w:fill="A5A5A5"/>
            <w:noWrap/>
            <w:vAlign w:val="bottom"/>
            <w:hideMark/>
          </w:tcPr>
          <w:p w14:paraId="0C26BAF4" w14:textId="646DBB1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4DECB67" w14:textId="0135A94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22E0111" w14:textId="4832BA6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26,747,074.63 </w:t>
            </w:r>
          </w:p>
        </w:tc>
      </w:tr>
      <w:tr w:rsidR="00CD693A" w:rsidRPr="00CD693A" w14:paraId="595606D5"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4EE16C"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7A2AD727" w14:textId="1E9F51D9"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0,004,257.82 </w:t>
            </w:r>
          </w:p>
        </w:tc>
        <w:tc>
          <w:tcPr>
            <w:tcW w:w="0" w:type="auto"/>
            <w:tcBorders>
              <w:top w:val="nil"/>
              <w:left w:val="nil"/>
              <w:bottom w:val="single" w:sz="4" w:space="0" w:color="000000"/>
              <w:right w:val="single" w:sz="4" w:space="0" w:color="000000"/>
            </w:tcBorders>
            <w:shd w:val="clear" w:color="D8D8D8" w:fill="D8D8D8"/>
            <w:noWrap/>
            <w:vAlign w:val="bottom"/>
            <w:hideMark/>
          </w:tcPr>
          <w:p w14:paraId="588CFB29" w14:textId="7A7D57FF"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38C47CF" w14:textId="35AEFA7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ABA9F7" w14:textId="33298D9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0,282,007.82 </w:t>
            </w:r>
          </w:p>
        </w:tc>
      </w:tr>
      <w:tr w:rsidR="00CD693A" w:rsidRPr="00CD693A" w14:paraId="09302E0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10D9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34F7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7C8D755A" w14:textId="0B6CF4F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59DC0311" w14:textId="5CFD25B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E894D" w14:textId="4F8D205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63EEA" w14:textId="596D52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5,000.00 </w:t>
            </w:r>
          </w:p>
        </w:tc>
      </w:tr>
      <w:tr w:rsidR="00CD693A" w:rsidRPr="00CD693A" w14:paraId="0B419D8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1D35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5E84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23DBE72C" w14:textId="73E3659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4049A4" w14:textId="7E6602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55FD6F" w14:textId="7C590F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85189" w14:textId="4591B50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0,000.00 </w:t>
            </w:r>
          </w:p>
        </w:tc>
      </w:tr>
      <w:tr w:rsidR="00CD693A" w:rsidRPr="00CD693A" w14:paraId="10C4D25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3F04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6615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1EAFFB7A" w14:textId="4A9CD4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1,080.00 </w:t>
            </w:r>
          </w:p>
        </w:tc>
        <w:tc>
          <w:tcPr>
            <w:tcW w:w="0" w:type="auto"/>
            <w:tcBorders>
              <w:top w:val="nil"/>
              <w:left w:val="nil"/>
              <w:bottom w:val="single" w:sz="4" w:space="0" w:color="000000"/>
              <w:right w:val="single" w:sz="4" w:space="0" w:color="000000"/>
            </w:tcBorders>
            <w:shd w:val="clear" w:color="auto" w:fill="auto"/>
            <w:noWrap/>
            <w:vAlign w:val="bottom"/>
            <w:hideMark/>
          </w:tcPr>
          <w:p w14:paraId="604F40C0" w14:textId="482B990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3DFE3" w14:textId="6C8B2F4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0F504" w14:textId="1054DF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1,080.00 </w:t>
            </w:r>
          </w:p>
        </w:tc>
      </w:tr>
      <w:tr w:rsidR="00CD693A" w:rsidRPr="00CD693A" w14:paraId="274D2E7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6F77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FE36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29948E9C" w14:textId="4F6EA5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432FD17C" w14:textId="08FAC78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1C846195" w14:textId="5AFCD9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A05B4F" w14:textId="0BD62F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80,447.20 </w:t>
            </w:r>
          </w:p>
        </w:tc>
      </w:tr>
      <w:tr w:rsidR="00CD693A" w:rsidRPr="00CD693A" w14:paraId="134CE84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B981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5970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2A807D27" w14:textId="2578C4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1E4E1A2F" w14:textId="74FB3EF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F4ED2" w14:textId="21349B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FAEA6" w14:textId="6FF3945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21,656.70 </w:t>
            </w:r>
          </w:p>
        </w:tc>
      </w:tr>
      <w:tr w:rsidR="00CD693A" w:rsidRPr="00CD693A" w14:paraId="25D2AA4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78DE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B09B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0A01946B" w14:textId="481523D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79A790FA" w14:textId="304456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1CB4C" w14:textId="76E5A8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0DB7B" w14:textId="7A2345D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67,414.10 </w:t>
            </w:r>
          </w:p>
        </w:tc>
      </w:tr>
      <w:tr w:rsidR="00CD693A" w:rsidRPr="00CD693A" w14:paraId="4204B30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B28A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2833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0A6120A4" w14:textId="3331330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4B2DDBAA" w14:textId="3743DD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0E96B" w14:textId="0CB7ED3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76D7C" w14:textId="70CDE70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5,000.00 </w:t>
            </w:r>
          </w:p>
        </w:tc>
      </w:tr>
      <w:tr w:rsidR="00CD693A" w:rsidRPr="00CD693A" w14:paraId="1E84DA1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56B3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DE12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62B2C73E" w14:textId="63C492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7F9272F5" w14:textId="20CE6D9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10E40" w14:textId="2987243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C80CC" w14:textId="77BC93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80,500.00 </w:t>
            </w:r>
          </w:p>
        </w:tc>
      </w:tr>
      <w:tr w:rsidR="00CD693A" w:rsidRPr="00CD693A" w14:paraId="75F000A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0861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50E5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26D45F0D" w14:textId="60908A7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77,000.00 </w:t>
            </w:r>
          </w:p>
        </w:tc>
        <w:tc>
          <w:tcPr>
            <w:tcW w:w="0" w:type="auto"/>
            <w:tcBorders>
              <w:top w:val="nil"/>
              <w:left w:val="nil"/>
              <w:bottom w:val="single" w:sz="4" w:space="0" w:color="000000"/>
              <w:right w:val="single" w:sz="4" w:space="0" w:color="000000"/>
            </w:tcBorders>
            <w:shd w:val="clear" w:color="auto" w:fill="auto"/>
            <w:noWrap/>
            <w:vAlign w:val="bottom"/>
            <w:hideMark/>
          </w:tcPr>
          <w:p w14:paraId="3C4F2CB8" w14:textId="2A0E9A4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3751F" w14:textId="77D1A6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0FDC8" w14:textId="06EA90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77,000.00 </w:t>
            </w:r>
          </w:p>
        </w:tc>
      </w:tr>
      <w:tr w:rsidR="00CD693A" w:rsidRPr="00CD693A" w14:paraId="74D1FC7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6D5D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5C59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4688EAD9" w14:textId="73D13F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92,100.00 </w:t>
            </w:r>
          </w:p>
        </w:tc>
        <w:tc>
          <w:tcPr>
            <w:tcW w:w="0" w:type="auto"/>
            <w:tcBorders>
              <w:top w:val="nil"/>
              <w:left w:val="nil"/>
              <w:bottom w:val="single" w:sz="4" w:space="0" w:color="000000"/>
              <w:right w:val="single" w:sz="4" w:space="0" w:color="000000"/>
            </w:tcBorders>
            <w:shd w:val="clear" w:color="auto" w:fill="auto"/>
            <w:noWrap/>
            <w:vAlign w:val="bottom"/>
            <w:hideMark/>
          </w:tcPr>
          <w:p w14:paraId="0DA64FE4" w14:textId="5E7D88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39520" w14:textId="5A8C327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CC869" w14:textId="6B35DF8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92,100.00 </w:t>
            </w:r>
          </w:p>
        </w:tc>
      </w:tr>
      <w:tr w:rsidR="00CD693A" w:rsidRPr="00CD693A" w14:paraId="1A59D7F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F394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4F66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72FD2A80" w14:textId="00CF039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94,800.00 </w:t>
            </w:r>
          </w:p>
        </w:tc>
        <w:tc>
          <w:tcPr>
            <w:tcW w:w="0" w:type="auto"/>
            <w:tcBorders>
              <w:top w:val="nil"/>
              <w:left w:val="nil"/>
              <w:bottom w:val="single" w:sz="4" w:space="0" w:color="000000"/>
              <w:right w:val="single" w:sz="4" w:space="0" w:color="000000"/>
            </w:tcBorders>
            <w:shd w:val="clear" w:color="auto" w:fill="auto"/>
            <w:noWrap/>
            <w:vAlign w:val="bottom"/>
            <w:hideMark/>
          </w:tcPr>
          <w:p w14:paraId="755457F9" w14:textId="37707B3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FE5D1" w14:textId="32E701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04E3B" w14:textId="3C021DF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94,800.00 </w:t>
            </w:r>
          </w:p>
        </w:tc>
      </w:tr>
      <w:tr w:rsidR="00CD693A" w:rsidRPr="00CD693A" w14:paraId="032DF00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F641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FB12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37EB129C" w14:textId="1D216C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8,100,835.40 </w:t>
            </w:r>
          </w:p>
        </w:tc>
        <w:tc>
          <w:tcPr>
            <w:tcW w:w="0" w:type="auto"/>
            <w:tcBorders>
              <w:top w:val="nil"/>
              <w:left w:val="nil"/>
              <w:bottom w:val="single" w:sz="4" w:space="0" w:color="000000"/>
              <w:right w:val="single" w:sz="4" w:space="0" w:color="000000"/>
            </w:tcBorders>
            <w:shd w:val="clear" w:color="auto" w:fill="auto"/>
            <w:noWrap/>
            <w:vAlign w:val="bottom"/>
            <w:hideMark/>
          </w:tcPr>
          <w:p w14:paraId="5035B96C" w14:textId="51AFAD9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73A67" w14:textId="0CA021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856E9" w14:textId="5B785C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8,100,835.40 </w:t>
            </w:r>
          </w:p>
        </w:tc>
      </w:tr>
      <w:tr w:rsidR="00CD693A" w:rsidRPr="00CD693A" w14:paraId="280070D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E682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D922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5D6DD789" w14:textId="0706D4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3,400.00 </w:t>
            </w:r>
          </w:p>
        </w:tc>
        <w:tc>
          <w:tcPr>
            <w:tcW w:w="0" w:type="auto"/>
            <w:tcBorders>
              <w:top w:val="nil"/>
              <w:left w:val="nil"/>
              <w:bottom w:val="single" w:sz="4" w:space="0" w:color="000000"/>
              <w:right w:val="single" w:sz="4" w:space="0" w:color="000000"/>
            </w:tcBorders>
            <w:shd w:val="clear" w:color="auto" w:fill="auto"/>
            <w:noWrap/>
            <w:vAlign w:val="bottom"/>
            <w:hideMark/>
          </w:tcPr>
          <w:p w14:paraId="59F28107" w14:textId="4E5EE3D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CD6B7" w14:textId="42AE13F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5F6E8" w14:textId="2B8077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3,400.00 </w:t>
            </w:r>
          </w:p>
        </w:tc>
      </w:tr>
      <w:tr w:rsidR="00CD693A" w:rsidRPr="00CD693A" w14:paraId="1F94144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54CE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43C9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25E564AB" w14:textId="293CDE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6C53B89A" w14:textId="0416D62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DECE5" w14:textId="5150EEA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5FE41" w14:textId="3B5A870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59,340.00 </w:t>
            </w:r>
          </w:p>
        </w:tc>
      </w:tr>
      <w:tr w:rsidR="00CD693A" w:rsidRPr="00CD693A" w14:paraId="01996D0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A1D9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EF09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3251BC69" w14:textId="227896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04B5C7EA" w14:textId="6AD6CD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2FF39" w14:textId="7EB457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615C8" w14:textId="72CE2D8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5,897.42 </w:t>
            </w:r>
          </w:p>
        </w:tc>
      </w:tr>
      <w:tr w:rsidR="00CD693A" w:rsidRPr="00CD693A" w14:paraId="2B2CD90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847D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9A41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2E497574" w14:textId="6188816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532BAE38" w14:textId="10339A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77455" w14:textId="286BED6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6C07C" w14:textId="253DEC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87,537.00 </w:t>
            </w:r>
          </w:p>
        </w:tc>
      </w:tr>
      <w:tr w:rsidR="00CD693A" w:rsidRPr="00CD693A" w14:paraId="4BB9C56B"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8DA0AD"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3E59F838" w14:textId="43E3AB3F"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2,360,733.71 </w:t>
            </w:r>
          </w:p>
        </w:tc>
        <w:tc>
          <w:tcPr>
            <w:tcW w:w="0" w:type="auto"/>
            <w:tcBorders>
              <w:top w:val="nil"/>
              <w:left w:val="nil"/>
              <w:bottom w:val="single" w:sz="4" w:space="0" w:color="000000"/>
              <w:right w:val="single" w:sz="4" w:space="0" w:color="000000"/>
            </w:tcBorders>
            <w:shd w:val="clear" w:color="D8D8D8" w:fill="D8D8D8"/>
            <w:noWrap/>
            <w:vAlign w:val="bottom"/>
            <w:hideMark/>
          </w:tcPr>
          <w:p w14:paraId="1C94616D" w14:textId="545F792F"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36A475A" w14:textId="623E85B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3FF661" w14:textId="110E854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2,636,133.71 </w:t>
            </w:r>
          </w:p>
        </w:tc>
      </w:tr>
      <w:tr w:rsidR="00CD693A" w:rsidRPr="00CD693A" w14:paraId="196B864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7768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C19E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00A97C9F" w14:textId="3E0D50D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011E95DD" w14:textId="10A7F60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7F84F" w14:textId="202572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DB670" w14:textId="66A83B6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8,984.96 </w:t>
            </w:r>
          </w:p>
        </w:tc>
      </w:tr>
      <w:tr w:rsidR="00CD693A" w:rsidRPr="00CD693A" w14:paraId="7180699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BE0F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1FE8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3C4F6879" w14:textId="7D9302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88,099.20 </w:t>
            </w:r>
          </w:p>
        </w:tc>
        <w:tc>
          <w:tcPr>
            <w:tcW w:w="0" w:type="auto"/>
            <w:tcBorders>
              <w:top w:val="nil"/>
              <w:left w:val="nil"/>
              <w:bottom w:val="single" w:sz="4" w:space="0" w:color="000000"/>
              <w:right w:val="single" w:sz="4" w:space="0" w:color="000000"/>
            </w:tcBorders>
            <w:shd w:val="clear" w:color="auto" w:fill="auto"/>
            <w:noWrap/>
            <w:vAlign w:val="bottom"/>
            <w:hideMark/>
          </w:tcPr>
          <w:p w14:paraId="4D67D075" w14:textId="5762D7E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504ED" w14:textId="0A633D5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ACB92" w14:textId="67B068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88,099.20 </w:t>
            </w:r>
          </w:p>
        </w:tc>
      </w:tr>
      <w:tr w:rsidR="00CD693A" w:rsidRPr="00CD693A" w14:paraId="256548C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0340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9C15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83B3904" w14:textId="495F50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73072571" w14:textId="36F05F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45BD4" w14:textId="5CC72AE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3D6EB" w14:textId="2275404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63,820.45 </w:t>
            </w:r>
          </w:p>
        </w:tc>
      </w:tr>
      <w:tr w:rsidR="00CD693A" w:rsidRPr="00CD693A" w14:paraId="782ACE8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5D1E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1B1E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09C2CCDA" w14:textId="57B049E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22,395.00 </w:t>
            </w:r>
          </w:p>
        </w:tc>
        <w:tc>
          <w:tcPr>
            <w:tcW w:w="0" w:type="auto"/>
            <w:tcBorders>
              <w:top w:val="nil"/>
              <w:left w:val="nil"/>
              <w:bottom w:val="single" w:sz="4" w:space="0" w:color="000000"/>
              <w:right w:val="single" w:sz="4" w:space="0" w:color="000000"/>
            </w:tcBorders>
            <w:shd w:val="clear" w:color="auto" w:fill="auto"/>
            <w:noWrap/>
            <w:vAlign w:val="bottom"/>
            <w:hideMark/>
          </w:tcPr>
          <w:p w14:paraId="11398A2F" w14:textId="002DE88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6EF62" w14:textId="7C00D44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A7949" w14:textId="7FD5BD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22,395.00 </w:t>
            </w:r>
          </w:p>
        </w:tc>
      </w:tr>
      <w:tr w:rsidR="00CD693A" w:rsidRPr="00CD693A" w14:paraId="76C813B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0EFE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F231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14320479" w14:textId="1CEF7E0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E244A3" w14:textId="16E15DB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00146" w14:textId="39A998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DAF05" w14:textId="13A0DC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0,000.00 </w:t>
            </w:r>
          </w:p>
        </w:tc>
      </w:tr>
      <w:tr w:rsidR="00CD693A" w:rsidRPr="00CD693A" w14:paraId="59BD26E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8BAC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15A5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1CC3F940" w14:textId="6B6B038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80,045.00 </w:t>
            </w:r>
          </w:p>
        </w:tc>
        <w:tc>
          <w:tcPr>
            <w:tcW w:w="0" w:type="auto"/>
            <w:tcBorders>
              <w:top w:val="nil"/>
              <w:left w:val="nil"/>
              <w:bottom w:val="single" w:sz="4" w:space="0" w:color="000000"/>
              <w:right w:val="single" w:sz="4" w:space="0" w:color="000000"/>
            </w:tcBorders>
            <w:shd w:val="clear" w:color="auto" w:fill="auto"/>
            <w:noWrap/>
            <w:vAlign w:val="bottom"/>
            <w:hideMark/>
          </w:tcPr>
          <w:p w14:paraId="253DDBD3" w14:textId="425213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703BF" w14:textId="38830B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784E9" w14:textId="73FC98C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80,045.00 </w:t>
            </w:r>
          </w:p>
        </w:tc>
      </w:tr>
      <w:tr w:rsidR="00CD693A" w:rsidRPr="00CD693A" w14:paraId="758B0C4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B0E1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95B5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11219BD5" w14:textId="05434E4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5163E696" w14:textId="327361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1E8C7" w14:textId="73CD5A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BDD6D" w14:textId="63D9A4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0,040.00 </w:t>
            </w:r>
          </w:p>
        </w:tc>
      </w:tr>
      <w:tr w:rsidR="00CD693A" w:rsidRPr="00CD693A" w14:paraId="3744C9C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42EC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380B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6C4D4F55" w14:textId="581B67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40,029.00 </w:t>
            </w:r>
          </w:p>
        </w:tc>
        <w:tc>
          <w:tcPr>
            <w:tcW w:w="0" w:type="auto"/>
            <w:tcBorders>
              <w:top w:val="nil"/>
              <w:left w:val="nil"/>
              <w:bottom w:val="single" w:sz="4" w:space="0" w:color="000000"/>
              <w:right w:val="single" w:sz="4" w:space="0" w:color="000000"/>
            </w:tcBorders>
            <w:shd w:val="clear" w:color="auto" w:fill="auto"/>
            <w:noWrap/>
            <w:vAlign w:val="bottom"/>
            <w:hideMark/>
          </w:tcPr>
          <w:p w14:paraId="6CE956D4" w14:textId="556C5C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4F308" w14:textId="54578D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C6907" w14:textId="016683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40,029.00 </w:t>
            </w:r>
          </w:p>
        </w:tc>
      </w:tr>
      <w:tr w:rsidR="00CD693A" w:rsidRPr="00CD693A" w14:paraId="4C62DD3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E0FE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5736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2919FA42" w14:textId="0FD7722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4A291C4" w14:textId="2D3402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BBEEA3D" w14:textId="256A73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CFE6C" w14:textId="724137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10,400.00 </w:t>
            </w:r>
          </w:p>
        </w:tc>
      </w:tr>
      <w:tr w:rsidR="00CD693A" w:rsidRPr="00CD693A" w14:paraId="6D3EE38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E873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60DD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63EDC82C" w14:textId="19A7927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251C5F" w14:textId="7D16092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E40EE" w14:textId="211BB3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DAAD3" w14:textId="61B33E3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20,000.00 </w:t>
            </w:r>
          </w:p>
        </w:tc>
      </w:tr>
      <w:tr w:rsidR="00CD693A" w:rsidRPr="00CD693A" w14:paraId="3C0AFC4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AB43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1630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2ED1A9DD" w14:textId="1A0BD29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3C6E4958" w14:textId="77CE68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08870" w14:textId="1BAEE1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F17DE" w14:textId="7EAC1A0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64,250.00 </w:t>
            </w:r>
          </w:p>
        </w:tc>
      </w:tr>
      <w:tr w:rsidR="00CD693A" w:rsidRPr="00CD693A" w14:paraId="69BADAD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D163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A47C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2C3134B4" w14:textId="1B97DF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35,168.10 </w:t>
            </w:r>
          </w:p>
        </w:tc>
        <w:tc>
          <w:tcPr>
            <w:tcW w:w="0" w:type="auto"/>
            <w:tcBorders>
              <w:top w:val="nil"/>
              <w:left w:val="nil"/>
              <w:bottom w:val="single" w:sz="4" w:space="0" w:color="000000"/>
              <w:right w:val="single" w:sz="4" w:space="0" w:color="000000"/>
            </w:tcBorders>
            <w:shd w:val="clear" w:color="auto" w:fill="auto"/>
            <w:noWrap/>
            <w:vAlign w:val="bottom"/>
            <w:hideMark/>
          </w:tcPr>
          <w:p w14:paraId="76BF9DD3" w14:textId="2746F8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6AFF3" w14:textId="67BDF1F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8C056" w14:textId="6A419E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35,168.10 </w:t>
            </w:r>
          </w:p>
        </w:tc>
      </w:tr>
      <w:tr w:rsidR="00CD693A" w:rsidRPr="00CD693A" w14:paraId="10F1EDA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9614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613C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AF250A0" w14:textId="4D7D24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7D0BE9F4" w14:textId="1DC58FF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B420E" w14:textId="033B476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1FC36" w14:textId="7FCD46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4,350.00 </w:t>
            </w:r>
          </w:p>
        </w:tc>
      </w:tr>
      <w:tr w:rsidR="00CD693A" w:rsidRPr="00CD693A" w14:paraId="65B55C4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6ED9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5B67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5775A954" w14:textId="084B86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57EDDAE6" w14:textId="16B6CA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38C29" w14:textId="5CD59E9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4DC3B" w14:textId="1E17D4D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33,487.00 </w:t>
            </w:r>
          </w:p>
        </w:tc>
      </w:tr>
      <w:tr w:rsidR="00CD693A" w:rsidRPr="00CD693A" w14:paraId="5C64EE5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2A56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0396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56982912" w14:textId="4659498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266C77F9" w14:textId="12394B9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35C88" w14:textId="4C9AB1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19569" w14:textId="219AEDD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5,800.00 </w:t>
            </w:r>
          </w:p>
        </w:tc>
      </w:tr>
      <w:tr w:rsidR="00CD693A" w:rsidRPr="00CD693A" w14:paraId="760C9E3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927A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2D82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6CFC447C" w14:textId="68DEDD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24DC38D8" w14:textId="5B6094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D6A3F" w14:textId="0DCFE73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1BA11" w14:textId="00D2E6B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91,190.00 </w:t>
            </w:r>
          </w:p>
        </w:tc>
      </w:tr>
      <w:tr w:rsidR="00CD693A" w:rsidRPr="00CD693A" w14:paraId="0431D32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E689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0378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078051B4" w14:textId="3A5578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60CB1778" w14:textId="1A7BCCB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02F75" w14:textId="76B17FB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985AE" w14:textId="17314C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78,075.00 </w:t>
            </w:r>
          </w:p>
        </w:tc>
      </w:tr>
      <w:tr w:rsidR="00CD693A" w:rsidRPr="00CD693A" w14:paraId="32CD0EBF"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7D9287"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1A6AE9FC" w14:textId="1B416C7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7,235,323.50 </w:t>
            </w:r>
          </w:p>
        </w:tc>
        <w:tc>
          <w:tcPr>
            <w:tcW w:w="0" w:type="auto"/>
            <w:tcBorders>
              <w:top w:val="nil"/>
              <w:left w:val="nil"/>
              <w:bottom w:val="single" w:sz="4" w:space="0" w:color="000000"/>
              <w:right w:val="single" w:sz="4" w:space="0" w:color="000000"/>
            </w:tcBorders>
            <w:shd w:val="clear" w:color="D8D8D8" w:fill="D8D8D8"/>
            <w:noWrap/>
            <w:vAlign w:val="bottom"/>
            <w:hideMark/>
          </w:tcPr>
          <w:p w14:paraId="129F3115" w14:textId="136BC125"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2A9F84" w14:textId="4AE1E41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3636DC" w14:textId="6F6AFAC5"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7,235,323.50 </w:t>
            </w:r>
          </w:p>
        </w:tc>
      </w:tr>
      <w:tr w:rsidR="00CD693A" w:rsidRPr="00CD693A" w14:paraId="71C70D6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B864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C70A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5619D6AF" w14:textId="11AF240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384DDDA1" w14:textId="134C87D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C2C1A" w14:textId="594CB2C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4A748" w14:textId="217AFA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0,320.00 </w:t>
            </w:r>
          </w:p>
        </w:tc>
      </w:tr>
      <w:tr w:rsidR="00CD693A" w:rsidRPr="00CD693A" w14:paraId="2A8F954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945E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AF4D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75F00B82" w14:textId="3DB4085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14F682E6" w14:textId="6FA7EE7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87105" w14:textId="48171D2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4A0E2" w14:textId="5A5980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86,820.00 </w:t>
            </w:r>
          </w:p>
        </w:tc>
      </w:tr>
      <w:tr w:rsidR="00CD693A" w:rsidRPr="00CD693A" w14:paraId="3F6CDFF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E7D2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F3985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1C27CEF2" w14:textId="4777EE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3ADA21" w14:textId="24441D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EFC83" w14:textId="47EB61D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A31EB" w14:textId="0E2CFC2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0,000.00 </w:t>
            </w:r>
          </w:p>
        </w:tc>
      </w:tr>
      <w:tr w:rsidR="00CD693A" w:rsidRPr="00CD693A" w14:paraId="0305E64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9C77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7442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5E8D7C87" w14:textId="4EF8CC3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74EF3F60" w14:textId="4FA902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F3B24" w14:textId="47DE52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C91E4" w14:textId="3ED1E46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2,000.00 </w:t>
            </w:r>
          </w:p>
        </w:tc>
      </w:tr>
      <w:tr w:rsidR="00CD693A" w:rsidRPr="00CD693A" w14:paraId="040B859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00D5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3ED348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7E05E38E" w14:textId="1B71C54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42F7B2BA" w14:textId="59A52D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05207" w14:textId="372C784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7A2D2" w14:textId="234E912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60,447.75 </w:t>
            </w:r>
          </w:p>
        </w:tc>
      </w:tr>
      <w:tr w:rsidR="00CD693A" w:rsidRPr="00CD693A" w14:paraId="70B9BAE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188D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A76E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4C70E9AA" w14:textId="22C29E3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22C105DC" w14:textId="5FB303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AA05D" w14:textId="13A4CC0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6E8A6" w14:textId="0821B93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5,944.00 </w:t>
            </w:r>
          </w:p>
        </w:tc>
      </w:tr>
      <w:tr w:rsidR="00CD693A" w:rsidRPr="00CD693A" w14:paraId="0B3188B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4B91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D7A9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73D53837" w14:textId="08B3A0A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55DA80C1" w14:textId="0105104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A3FCF" w14:textId="4561A5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EBDEA" w14:textId="32341E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68,223.75 </w:t>
            </w:r>
          </w:p>
        </w:tc>
      </w:tr>
      <w:tr w:rsidR="00CD693A" w:rsidRPr="00CD693A" w14:paraId="30F83F9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79AA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4799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17489069" w14:textId="4451941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55D8D2BA" w14:textId="72B8C43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90774" w14:textId="19001EA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FDDD6" w14:textId="480647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5,000.00 </w:t>
            </w:r>
          </w:p>
        </w:tc>
      </w:tr>
      <w:tr w:rsidR="00CD693A" w:rsidRPr="00CD693A" w14:paraId="2A279D8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CC45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5562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52F735D7" w14:textId="43C462A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70D955DD" w14:textId="4EFE067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FFA8A" w14:textId="4A04FF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B78B1" w14:textId="521C28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8,000.00 </w:t>
            </w:r>
          </w:p>
        </w:tc>
      </w:tr>
      <w:tr w:rsidR="00CD693A" w:rsidRPr="00CD693A" w14:paraId="5037197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3F89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4DF4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1F26442B" w14:textId="2A4579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1A11E0E4" w14:textId="629BEA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D584E" w14:textId="1B6CCD4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17B22" w14:textId="6F6592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25,000.00 </w:t>
            </w:r>
          </w:p>
        </w:tc>
      </w:tr>
      <w:tr w:rsidR="00CD693A" w:rsidRPr="00CD693A" w14:paraId="6116D1F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97B6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09BB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0B43F38A" w14:textId="06BC60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9,400.00 </w:t>
            </w:r>
          </w:p>
        </w:tc>
        <w:tc>
          <w:tcPr>
            <w:tcW w:w="0" w:type="auto"/>
            <w:tcBorders>
              <w:top w:val="nil"/>
              <w:left w:val="nil"/>
              <w:bottom w:val="single" w:sz="4" w:space="0" w:color="000000"/>
              <w:right w:val="single" w:sz="4" w:space="0" w:color="000000"/>
            </w:tcBorders>
            <w:shd w:val="clear" w:color="auto" w:fill="auto"/>
            <w:noWrap/>
            <w:vAlign w:val="bottom"/>
            <w:hideMark/>
          </w:tcPr>
          <w:p w14:paraId="48E2A011" w14:textId="7852053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38916" w14:textId="22CE6A2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EF3D3" w14:textId="09D3CB9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9,400.00 </w:t>
            </w:r>
          </w:p>
        </w:tc>
      </w:tr>
      <w:tr w:rsidR="00CD693A" w:rsidRPr="00CD693A" w14:paraId="527383F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2D21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2ADE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39524F9" w14:textId="000D99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2BB81995" w14:textId="321685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A3AA6" w14:textId="476F6BE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8E420" w14:textId="5550954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13,298.75 </w:t>
            </w:r>
          </w:p>
        </w:tc>
      </w:tr>
      <w:tr w:rsidR="00CD693A" w:rsidRPr="00CD693A" w14:paraId="061B65E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9613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311F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7145C151" w14:textId="1208C9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1C163970" w14:textId="7582CCF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63EA7" w14:textId="0E64353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E52A6" w14:textId="785D85D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81,160.00 </w:t>
            </w:r>
          </w:p>
        </w:tc>
      </w:tr>
      <w:tr w:rsidR="00CD693A" w:rsidRPr="00CD693A" w14:paraId="20452AF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1C66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55C0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74691126" w14:textId="166C3C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7DC3C215" w14:textId="0A8061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99364" w14:textId="10AF680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85598" w14:textId="6E40D3E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60,000.00 </w:t>
            </w:r>
          </w:p>
        </w:tc>
      </w:tr>
      <w:tr w:rsidR="00CD693A" w:rsidRPr="00CD693A" w14:paraId="5D126A5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F278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CCE1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05AB5D51" w14:textId="49B6EF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15,000.00 </w:t>
            </w:r>
          </w:p>
        </w:tc>
        <w:tc>
          <w:tcPr>
            <w:tcW w:w="0" w:type="auto"/>
            <w:tcBorders>
              <w:top w:val="nil"/>
              <w:left w:val="nil"/>
              <w:bottom w:val="single" w:sz="4" w:space="0" w:color="000000"/>
              <w:right w:val="single" w:sz="4" w:space="0" w:color="000000"/>
            </w:tcBorders>
            <w:shd w:val="clear" w:color="auto" w:fill="auto"/>
            <w:noWrap/>
            <w:vAlign w:val="bottom"/>
            <w:hideMark/>
          </w:tcPr>
          <w:p w14:paraId="1A27A3CD" w14:textId="260077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3ABDD" w14:textId="3D00D8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5268F" w14:textId="7FD95C6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15,000.00 </w:t>
            </w:r>
          </w:p>
        </w:tc>
      </w:tr>
      <w:tr w:rsidR="00CD693A" w:rsidRPr="00CD693A" w14:paraId="6580527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6A2E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3AE0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71D88BB9" w14:textId="7B4E06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1B752D19" w14:textId="76CDB8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FD957" w14:textId="797C12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1E6D4" w14:textId="29C09D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2,500.00 </w:t>
            </w:r>
          </w:p>
        </w:tc>
      </w:tr>
      <w:tr w:rsidR="00CD693A" w:rsidRPr="00CD693A" w14:paraId="76C4F69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7A74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8E35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7005B826" w14:textId="0B03CC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767136" w14:textId="5BAB28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1D8FE" w14:textId="44ADDD5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E60D6" w14:textId="606AC6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00,000.00 </w:t>
            </w:r>
          </w:p>
        </w:tc>
      </w:tr>
      <w:tr w:rsidR="00CD693A" w:rsidRPr="00CD693A" w14:paraId="197D4F5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45A9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42FF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5631F4B8" w14:textId="67614F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558621B1" w14:textId="7550EC4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75DE4" w14:textId="783A57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9BE76" w14:textId="43A1F53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132,209.25 </w:t>
            </w:r>
          </w:p>
        </w:tc>
      </w:tr>
      <w:tr w:rsidR="00CD693A" w:rsidRPr="00CD693A" w14:paraId="1A360489"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593EC6"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35CA3C66" w14:textId="3BFDFB2F"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89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2A7BE24F" w14:textId="235B0C5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DA5AE96" w14:textId="4C34167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27B20C" w14:textId="2A77B439"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895,383.55 </w:t>
            </w:r>
          </w:p>
        </w:tc>
      </w:tr>
      <w:tr w:rsidR="00CD693A" w:rsidRPr="00CD693A" w14:paraId="6ECBC86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8CC9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EA2D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8AACD7A" w14:textId="477940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4B99AF51" w14:textId="6FB12C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782C7" w14:textId="10A0EB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0E9A8" w14:textId="02D65F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85,201.95 </w:t>
            </w:r>
          </w:p>
        </w:tc>
      </w:tr>
      <w:tr w:rsidR="00CD693A" w:rsidRPr="00CD693A" w14:paraId="03C40B2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503C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F68D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796722F4" w14:textId="61E668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04B4D2DF" w14:textId="2D64017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A5B9A" w14:textId="1B3A3E4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8EB54" w14:textId="47F90C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9,640.00 </w:t>
            </w:r>
          </w:p>
        </w:tc>
      </w:tr>
      <w:tr w:rsidR="00CD693A" w:rsidRPr="00CD693A" w14:paraId="7847819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D344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B88D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3CBCB1E3" w14:textId="394122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26,319.10 </w:t>
            </w:r>
          </w:p>
        </w:tc>
        <w:tc>
          <w:tcPr>
            <w:tcW w:w="0" w:type="auto"/>
            <w:tcBorders>
              <w:top w:val="nil"/>
              <w:left w:val="nil"/>
              <w:bottom w:val="single" w:sz="4" w:space="0" w:color="000000"/>
              <w:right w:val="single" w:sz="4" w:space="0" w:color="000000"/>
            </w:tcBorders>
            <w:shd w:val="clear" w:color="auto" w:fill="auto"/>
            <w:noWrap/>
            <w:vAlign w:val="bottom"/>
            <w:hideMark/>
          </w:tcPr>
          <w:p w14:paraId="2E0123E3" w14:textId="5212B0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A8DCF" w14:textId="78B19F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F2FF2" w14:textId="5F5C395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26,319.10 </w:t>
            </w:r>
          </w:p>
        </w:tc>
      </w:tr>
      <w:tr w:rsidR="00CD693A" w:rsidRPr="00CD693A" w14:paraId="51B5863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35F4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A6C4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66089896" w14:textId="19F996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72D2A68E" w14:textId="4700476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C7D4A" w14:textId="693149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F4259" w14:textId="42B5783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3,052.50 </w:t>
            </w:r>
          </w:p>
        </w:tc>
      </w:tr>
      <w:tr w:rsidR="00CD693A" w:rsidRPr="00CD693A" w14:paraId="21C018B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BC4F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F829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25725677" w14:textId="3460DC5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2E6BEB1F" w14:textId="4F317EE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7E092" w14:textId="11C4575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F38D9" w14:textId="63DA16A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11,170.00 </w:t>
            </w:r>
          </w:p>
        </w:tc>
      </w:tr>
      <w:tr w:rsidR="00CD693A" w:rsidRPr="00CD693A" w14:paraId="6B5FDD94"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8224F0"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58CFE4F3" w14:textId="2F477BC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53,976,797.23 </w:t>
            </w:r>
          </w:p>
        </w:tc>
        <w:tc>
          <w:tcPr>
            <w:tcW w:w="0" w:type="auto"/>
            <w:tcBorders>
              <w:top w:val="nil"/>
              <w:left w:val="nil"/>
              <w:bottom w:val="single" w:sz="4" w:space="0" w:color="000000"/>
              <w:right w:val="single" w:sz="4" w:space="0" w:color="000000"/>
            </w:tcBorders>
            <w:shd w:val="clear" w:color="D8D8D8" w:fill="D8D8D8"/>
            <w:noWrap/>
            <w:vAlign w:val="bottom"/>
            <w:hideMark/>
          </w:tcPr>
          <w:p w14:paraId="3A8F2F58" w14:textId="75B07B7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218207B" w14:textId="267C1BD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2A2DC8A" w14:textId="45B95C0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54,026,797.23 </w:t>
            </w:r>
          </w:p>
        </w:tc>
      </w:tr>
      <w:tr w:rsidR="00CD693A" w:rsidRPr="00CD693A" w14:paraId="0116B33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455C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B730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1219D008" w14:textId="4D46F8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034E849F" w14:textId="0D45A6B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286B3" w14:textId="37B502E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6710B" w14:textId="468524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073,220.00 </w:t>
            </w:r>
          </w:p>
        </w:tc>
      </w:tr>
      <w:tr w:rsidR="00CD693A" w:rsidRPr="00CD693A" w14:paraId="3B6F4C2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50A4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76D4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64B91AC8" w14:textId="2525240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2C455581" w14:textId="30A15F8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E1073" w14:textId="286AB40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9FCC6" w14:textId="744BA63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0,223.05 </w:t>
            </w:r>
          </w:p>
        </w:tc>
      </w:tr>
      <w:tr w:rsidR="00CD693A" w:rsidRPr="00CD693A" w14:paraId="6DA9576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8F65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F4BB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0128525F" w14:textId="2938DE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02ECC468" w14:textId="5EAE631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77E9B" w14:textId="496B02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0E7D1" w14:textId="4D6548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01,500.00 </w:t>
            </w:r>
          </w:p>
        </w:tc>
      </w:tr>
      <w:tr w:rsidR="00CD693A" w:rsidRPr="00CD693A" w14:paraId="75AD72E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A93D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7349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638869C1" w14:textId="58389C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4DEB1B" w14:textId="35B8EB8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41240D" w14:textId="7AA259A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0FE3C" w14:textId="4E74A0D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90,000.00 </w:t>
            </w:r>
          </w:p>
        </w:tc>
      </w:tr>
      <w:tr w:rsidR="00CD693A" w:rsidRPr="00CD693A" w14:paraId="1650BA9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F2B2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6E8B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41DA3F6C" w14:textId="555D71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BFD9A3" w14:textId="1DBF2D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D4664" w14:textId="73D7D9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22DB0" w14:textId="0E5D811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20,000.00 </w:t>
            </w:r>
          </w:p>
        </w:tc>
      </w:tr>
      <w:tr w:rsidR="00CD693A" w:rsidRPr="00CD693A" w14:paraId="3A77DF6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2EB5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BB3E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7990DD49" w14:textId="253760B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8620D8" w14:textId="704E965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6EAE4" w14:textId="56CC3F8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E004D" w14:textId="180A3A1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510,000.00 </w:t>
            </w:r>
          </w:p>
        </w:tc>
      </w:tr>
      <w:tr w:rsidR="00CD693A" w:rsidRPr="00CD693A" w14:paraId="5CB3CA7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353B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F0AF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1A037E45" w14:textId="3B81F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130FD1D2" w14:textId="596F99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113F8" w14:textId="0073445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7F128" w14:textId="61F86CF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1,713.92 </w:t>
            </w:r>
          </w:p>
        </w:tc>
      </w:tr>
      <w:tr w:rsidR="00CD693A" w:rsidRPr="00CD693A" w14:paraId="7F4DE52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A8B1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7187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5021A9A6" w14:textId="33225A7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36763626" w14:textId="2E5D367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81868" w14:textId="57FD37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D4E5D" w14:textId="227B1E5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981,633.55 </w:t>
            </w:r>
          </w:p>
        </w:tc>
      </w:tr>
      <w:tr w:rsidR="00CD693A" w:rsidRPr="00CD693A" w14:paraId="0754882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E3E0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ECE8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67C653DB" w14:textId="241D22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E8BDC97" w14:textId="46E5CA7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A5324" w14:textId="48CFA9E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44E17" w14:textId="6A1B7D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85,000.00 </w:t>
            </w:r>
          </w:p>
        </w:tc>
      </w:tr>
      <w:tr w:rsidR="00CD693A" w:rsidRPr="00CD693A" w14:paraId="38DE994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F830B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1893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AA9C752" w14:textId="27BC429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18,240.00 </w:t>
            </w:r>
          </w:p>
        </w:tc>
        <w:tc>
          <w:tcPr>
            <w:tcW w:w="0" w:type="auto"/>
            <w:tcBorders>
              <w:top w:val="nil"/>
              <w:left w:val="nil"/>
              <w:bottom w:val="single" w:sz="4" w:space="0" w:color="000000"/>
              <w:right w:val="single" w:sz="4" w:space="0" w:color="000000"/>
            </w:tcBorders>
            <w:shd w:val="clear" w:color="auto" w:fill="auto"/>
            <w:noWrap/>
            <w:vAlign w:val="bottom"/>
            <w:hideMark/>
          </w:tcPr>
          <w:p w14:paraId="2E503B14" w14:textId="65CDDB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F74123" w14:textId="2B682E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AB181" w14:textId="08A0702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68,240.00 </w:t>
            </w:r>
          </w:p>
        </w:tc>
      </w:tr>
      <w:tr w:rsidR="00CD693A" w:rsidRPr="00CD693A" w14:paraId="6A6872A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ACC8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41B9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46529E69" w14:textId="7FBD79B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93EAF9" w14:textId="3EA5DAB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A4193" w14:textId="0EE2208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28C8D" w14:textId="7CAF3FD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0,000.00 </w:t>
            </w:r>
          </w:p>
        </w:tc>
      </w:tr>
      <w:tr w:rsidR="00CD693A" w:rsidRPr="00CD693A" w14:paraId="743D547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3F98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900C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0DF04789" w14:textId="2C8CEBA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F519CD" w14:textId="7FA9FA6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BAECE" w14:textId="2B083F3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DECCE" w14:textId="23C6E4B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50,000.00 </w:t>
            </w:r>
          </w:p>
        </w:tc>
      </w:tr>
      <w:tr w:rsidR="00CD693A" w:rsidRPr="00CD693A" w14:paraId="7227B8C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D37E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B6BCC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41754E73" w14:textId="0B70920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4C4F6D0A" w14:textId="6D39E1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6FB9E" w14:textId="17334B8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F8DD9" w14:textId="72487EF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5,800.00 </w:t>
            </w:r>
          </w:p>
        </w:tc>
      </w:tr>
      <w:tr w:rsidR="00CD693A" w:rsidRPr="00CD693A" w14:paraId="0449339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8755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B97A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5125A8ED" w14:textId="21D6EA2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CE5BF9" w14:textId="5DBE392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B2B10" w14:textId="3D211E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FC2DA" w14:textId="0C642F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0,000.00 </w:t>
            </w:r>
          </w:p>
        </w:tc>
      </w:tr>
      <w:tr w:rsidR="00CD693A" w:rsidRPr="00CD693A" w14:paraId="2FD0534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BD1A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6282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212EC353" w14:textId="35879F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1A07FD41" w14:textId="4F4DF0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B76A3" w14:textId="424173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324C1" w14:textId="5D32BB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34,860.00 </w:t>
            </w:r>
          </w:p>
        </w:tc>
      </w:tr>
      <w:tr w:rsidR="00CD693A" w:rsidRPr="00CD693A" w14:paraId="57DEDBD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8A40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AD3A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69767F56" w14:textId="50B6013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629,020.00 </w:t>
            </w:r>
          </w:p>
        </w:tc>
        <w:tc>
          <w:tcPr>
            <w:tcW w:w="0" w:type="auto"/>
            <w:tcBorders>
              <w:top w:val="nil"/>
              <w:left w:val="nil"/>
              <w:bottom w:val="single" w:sz="4" w:space="0" w:color="000000"/>
              <w:right w:val="single" w:sz="4" w:space="0" w:color="000000"/>
            </w:tcBorders>
            <w:shd w:val="clear" w:color="auto" w:fill="auto"/>
            <w:noWrap/>
            <w:vAlign w:val="bottom"/>
            <w:hideMark/>
          </w:tcPr>
          <w:p w14:paraId="02000600" w14:textId="6C69DCD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2D5DC" w14:textId="4735612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34B0A" w14:textId="368EBA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629,020.00 </w:t>
            </w:r>
          </w:p>
        </w:tc>
      </w:tr>
      <w:tr w:rsidR="00CD693A" w:rsidRPr="00CD693A" w14:paraId="6F37BDD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50F8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1F6B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31721B80" w14:textId="59757E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88,437.20 </w:t>
            </w:r>
          </w:p>
        </w:tc>
        <w:tc>
          <w:tcPr>
            <w:tcW w:w="0" w:type="auto"/>
            <w:tcBorders>
              <w:top w:val="nil"/>
              <w:left w:val="nil"/>
              <w:bottom w:val="single" w:sz="4" w:space="0" w:color="000000"/>
              <w:right w:val="single" w:sz="4" w:space="0" w:color="000000"/>
            </w:tcBorders>
            <w:shd w:val="clear" w:color="auto" w:fill="auto"/>
            <w:noWrap/>
            <w:vAlign w:val="bottom"/>
            <w:hideMark/>
          </w:tcPr>
          <w:p w14:paraId="0195DB9D" w14:textId="16E0695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6CEE7" w14:textId="071CC33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C6EF4" w14:textId="2B6DD4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88,437.20 </w:t>
            </w:r>
          </w:p>
        </w:tc>
      </w:tr>
      <w:tr w:rsidR="00CD693A" w:rsidRPr="00CD693A" w14:paraId="02D71C8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ACD6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5C7D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06709FDC" w14:textId="10A5C23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29B16E19" w14:textId="4224629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9913F" w14:textId="3580A77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5E166" w14:textId="4C3782D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75,250.00 </w:t>
            </w:r>
          </w:p>
        </w:tc>
      </w:tr>
      <w:tr w:rsidR="00CD693A" w:rsidRPr="00CD693A" w14:paraId="1E37C18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D05E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78F7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519782F9" w14:textId="160C6A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C8873E2" w14:textId="6F51C2A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26E61" w14:textId="780E708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171CD" w14:textId="624391D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20,000.00 </w:t>
            </w:r>
          </w:p>
        </w:tc>
      </w:tr>
      <w:tr w:rsidR="00CD693A" w:rsidRPr="00CD693A" w14:paraId="4A05A2E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6FBF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D93A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2516C58A" w14:textId="28888E5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5A4FE5F" w14:textId="10EE06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F680A" w14:textId="5B00EB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72645" w14:textId="5F437F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2,000.00 </w:t>
            </w:r>
          </w:p>
        </w:tc>
      </w:tr>
      <w:tr w:rsidR="00CD693A" w:rsidRPr="00CD693A" w14:paraId="317ADD0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677F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4291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0259880A" w14:textId="67B7BF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3FC4A6F3" w14:textId="5310240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57E69" w14:textId="242255D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F7396" w14:textId="152C6F8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01,000.00 </w:t>
            </w:r>
          </w:p>
        </w:tc>
      </w:tr>
      <w:tr w:rsidR="00CD693A" w:rsidRPr="00CD693A" w14:paraId="4FF9E88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E6B2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26D1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7E7F2F91" w14:textId="7F6719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7050BA65" w14:textId="55D041C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BA41C" w14:textId="028D82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3A3E9" w14:textId="598A713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83,920.00 </w:t>
            </w:r>
          </w:p>
        </w:tc>
      </w:tr>
      <w:tr w:rsidR="00CD693A" w:rsidRPr="00CD693A" w14:paraId="548126B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AFE4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9C53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6F6F4CCE" w14:textId="5D8F4A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813,239.44 </w:t>
            </w:r>
          </w:p>
        </w:tc>
        <w:tc>
          <w:tcPr>
            <w:tcW w:w="0" w:type="auto"/>
            <w:tcBorders>
              <w:top w:val="nil"/>
              <w:left w:val="nil"/>
              <w:bottom w:val="single" w:sz="4" w:space="0" w:color="000000"/>
              <w:right w:val="single" w:sz="4" w:space="0" w:color="000000"/>
            </w:tcBorders>
            <w:shd w:val="clear" w:color="auto" w:fill="auto"/>
            <w:noWrap/>
            <w:vAlign w:val="bottom"/>
            <w:hideMark/>
          </w:tcPr>
          <w:p w14:paraId="1BE270C7" w14:textId="03254B9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D322C" w14:textId="782EE3B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A9E72" w14:textId="72F73B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813,239.44 </w:t>
            </w:r>
          </w:p>
        </w:tc>
      </w:tr>
      <w:tr w:rsidR="00CD693A" w:rsidRPr="00CD693A" w14:paraId="183315B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715D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CDCD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71425138" w14:textId="34E4B64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1832B513" w14:textId="22F448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96ABF" w14:textId="2930393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12137" w14:textId="0EAA174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000.00 </w:t>
            </w:r>
          </w:p>
        </w:tc>
      </w:tr>
      <w:tr w:rsidR="00CD693A" w:rsidRPr="00CD693A" w14:paraId="22BB42B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51E5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8E78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53D75201" w14:textId="3D2D02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7,804.07 </w:t>
            </w:r>
          </w:p>
        </w:tc>
        <w:tc>
          <w:tcPr>
            <w:tcW w:w="0" w:type="auto"/>
            <w:tcBorders>
              <w:top w:val="nil"/>
              <w:left w:val="nil"/>
              <w:bottom w:val="single" w:sz="4" w:space="0" w:color="000000"/>
              <w:right w:val="single" w:sz="4" w:space="0" w:color="000000"/>
            </w:tcBorders>
            <w:shd w:val="clear" w:color="auto" w:fill="auto"/>
            <w:noWrap/>
            <w:vAlign w:val="bottom"/>
            <w:hideMark/>
          </w:tcPr>
          <w:p w14:paraId="0671C509" w14:textId="73F320A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0A77C" w14:textId="4A19CFF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462940" w14:textId="776460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7,804.07 </w:t>
            </w:r>
          </w:p>
        </w:tc>
      </w:tr>
      <w:tr w:rsidR="00CD693A" w:rsidRPr="00CD693A" w14:paraId="32DCA83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A4E9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63CA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317233FB" w14:textId="2C2F0A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40DF15" w14:textId="01AF3E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AD344" w14:textId="6E263A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798BE" w14:textId="08F20C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0,000.00 </w:t>
            </w:r>
          </w:p>
        </w:tc>
      </w:tr>
      <w:tr w:rsidR="00CD693A" w:rsidRPr="00CD693A" w14:paraId="7DB5F8D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D983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4B70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375EE4A8" w14:textId="5381B1F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76DBB2" w14:textId="5E2623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70D43" w14:textId="6D0804E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495C4" w14:textId="3009A7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160,000.00 </w:t>
            </w:r>
          </w:p>
        </w:tc>
      </w:tr>
      <w:tr w:rsidR="00CD693A" w:rsidRPr="00CD693A" w14:paraId="5163C14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7396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2D9C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576A40B9" w14:textId="7E1A40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93,200.00 </w:t>
            </w:r>
          </w:p>
        </w:tc>
        <w:tc>
          <w:tcPr>
            <w:tcW w:w="0" w:type="auto"/>
            <w:tcBorders>
              <w:top w:val="nil"/>
              <w:left w:val="nil"/>
              <w:bottom w:val="single" w:sz="4" w:space="0" w:color="000000"/>
              <w:right w:val="single" w:sz="4" w:space="0" w:color="000000"/>
            </w:tcBorders>
            <w:shd w:val="clear" w:color="auto" w:fill="auto"/>
            <w:noWrap/>
            <w:vAlign w:val="bottom"/>
            <w:hideMark/>
          </w:tcPr>
          <w:p w14:paraId="2241DC57" w14:textId="72563B6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EB4FE" w14:textId="566C3B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267BC" w14:textId="5EC1460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93,200.00 </w:t>
            </w:r>
          </w:p>
        </w:tc>
      </w:tr>
      <w:tr w:rsidR="00CD693A" w:rsidRPr="00CD693A" w14:paraId="085206B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98F8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3779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470EF3EE" w14:textId="248461B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3B0CDC6" w14:textId="41FE36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2F660" w14:textId="068E8DF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2ABB9" w14:textId="49F752B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755,000.00 </w:t>
            </w:r>
          </w:p>
        </w:tc>
      </w:tr>
      <w:tr w:rsidR="00CD693A" w:rsidRPr="00CD693A" w14:paraId="2900614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9573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337D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7EB2E82E" w14:textId="6CD42B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75,075.00 </w:t>
            </w:r>
          </w:p>
        </w:tc>
        <w:tc>
          <w:tcPr>
            <w:tcW w:w="0" w:type="auto"/>
            <w:tcBorders>
              <w:top w:val="nil"/>
              <w:left w:val="nil"/>
              <w:bottom w:val="single" w:sz="4" w:space="0" w:color="000000"/>
              <w:right w:val="single" w:sz="4" w:space="0" w:color="000000"/>
            </w:tcBorders>
            <w:shd w:val="clear" w:color="auto" w:fill="auto"/>
            <w:noWrap/>
            <w:vAlign w:val="bottom"/>
            <w:hideMark/>
          </w:tcPr>
          <w:p w14:paraId="3082372E" w14:textId="2F2BCF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BACF7" w14:textId="5703B0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73DA0" w14:textId="7BEF66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75,075.00 </w:t>
            </w:r>
          </w:p>
        </w:tc>
      </w:tr>
      <w:tr w:rsidR="00CD693A" w:rsidRPr="00CD693A" w14:paraId="7D7BEE6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12FD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4604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1ADD9D12" w14:textId="303F82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DF6DE4" w14:textId="50D5602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7A011" w14:textId="0306FC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476A8" w14:textId="491CD84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0,000.00 </w:t>
            </w:r>
          </w:p>
        </w:tc>
      </w:tr>
      <w:tr w:rsidR="00CD693A" w:rsidRPr="00CD693A" w14:paraId="539A885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6C01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4DD6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099E42C3" w14:textId="0B8218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422,405.00 </w:t>
            </w:r>
          </w:p>
        </w:tc>
        <w:tc>
          <w:tcPr>
            <w:tcW w:w="0" w:type="auto"/>
            <w:tcBorders>
              <w:top w:val="nil"/>
              <w:left w:val="nil"/>
              <w:bottom w:val="single" w:sz="4" w:space="0" w:color="000000"/>
              <w:right w:val="single" w:sz="4" w:space="0" w:color="000000"/>
            </w:tcBorders>
            <w:shd w:val="clear" w:color="auto" w:fill="auto"/>
            <w:noWrap/>
            <w:vAlign w:val="bottom"/>
            <w:hideMark/>
          </w:tcPr>
          <w:p w14:paraId="1773E8DE" w14:textId="4CE692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93EB3" w14:textId="44872F4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73FC1" w14:textId="357117D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422,405.00 </w:t>
            </w:r>
          </w:p>
        </w:tc>
      </w:tr>
      <w:tr w:rsidR="00CD693A" w:rsidRPr="00CD693A" w14:paraId="5BCFAEF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E8CC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CDB6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241A0870" w14:textId="75BBE6F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C27A7F" w14:textId="7DA1FC5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20A64" w14:textId="4AB1E4E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57744" w14:textId="11A69C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70,000.00 </w:t>
            </w:r>
          </w:p>
        </w:tc>
      </w:tr>
      <w:tr w:rsidR="00CD693A" w:rsidRPr="00CD693A" w14:paraId="5D51E65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76A1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D7E4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3D510FD4" w14:textId="3AF0AD5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69D902CB" w14:textId="2E09AF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D0A3A" w14:textId="627F2B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E1CCD" w14:textId="6F6A855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85,940.00 </w:t>
            </w:r>
          </w:p>
        </w:tc>
      </w:tr>
      <w:tr w:rsidR="00CD693A" w:rsidRPr="00CD693A" w14:paraId="67CD211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DC88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3D79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167273D4" w14:textId="2C86E49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3FD259CB" w14:textId="6438303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CB890E" w14:textId="363E1C5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59C6D" w14:textId="74AD6C5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8,300.00 </w:t>
            </w:r>
          </w:p>
        </w:tc>
      </w:tr>
      <w:tr w:rsidR="00CD693A" w:rsidRPr="00CD693A" w14:paraId="4C7D18C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B00D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B11C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4F455CC0" w14:textId="6E14CD1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38,016.00 </w:t>
            </w:r>
          </w:p>
        </w:tc>
        <w:tc>
          <w:tcPr>
            <w:tcW w:w="0" w:type="auto"/>
            <w:tcBorders>
              <w:top w:val="nil"/>
              <w:left w:val="nil"/>
              <w:bottom w:val="single" w:sz="4" w:space="0" w:color="000000"/>
              <w:right w:val="single" w:sz="4" w:space="0" w:color="000000"/>
            </w:tcBorders>
            <w:shd w:val="clear" w:color="auto" w:fill="auto"/>
            <w:noWrap/>
            <w:vAlign w:val="bottom"/>
            <w:hideMark/>
          </w:tcPr>
          <w:p w14:paraId="330415B5" w14:textId="6B329B7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18012" w14:textId="7E163A5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AF8AD" w14:textId="283A451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38,016.00 </w:t>
            </w:r>
          </w:p>
        </w:tc>
      </w:tr>
      <w:tr w:rsidR="00CD693A" w:rsidRPr="00CD693A" w14:paraId="1D08E702"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CDC2A"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lastRenderedPageBreak/>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2072ED8" w14:textId="469C603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8,671,428.82 </w:t>
            </w:r>
          </w:p>
        </w:tc>
        <w:tc>
          <w:tcPr>
            <w:tcW w:w="0" w:type="auto"/>
            <w:tcBorders>
              <w:top w:val="nil"/>
              <w:left w:val="nil"/>
              <w:bottom w:val="single" w:sz="4" w:space="0" w:color="000000"/>
              <w:right w:val="single" w:sz="4" w:space="0" w:color="000000"/>
            </w:tcBorders>
            <w:shd w:val="clear" w:color="D8D8D8" w:fill="D8D8D8"/>
            <w:noWrap/>
            <w:vAlign w:val="bottom"/>
            <w:hideMark/>
          </w:tcPr>
          <w:p w14:paraId="589CEA69" w14:textId="183D56A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D9A519" w14:textId="6D751C4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9F7996" w14:textId="177ABAD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8,671,428.82 </w:t>
            </w:r>
          </w:p>
        </w:tc>
      </w:tr>
      <w:tr w:rsidR="00CD693A" w:rsidRPr="00CD693A" w14:paraId="32CA583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3010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A75E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1BAAFAF6" w14:textId="7099F24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6A7E7F"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55837A6B"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FFC4220" w14:textId="0E39EB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00,000.00 </w:t>
            </w:r>
          </w:p>
        </w:tc>
      </w:tr>
      <w:tr w:rsidR="00CD693A" w:rsidRPr="00CD693A" w14:paraId="4014E79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6877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7285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29C331C0" w14:textId="5EE14EE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405869AB" w14:textId="389AC6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A9393" w14:textId="56209F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C28B2" w14:textId="18A6CF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596,959.72 </w:t>
            </w:r>
          </w:p>
        </w:tc>
      </w:tr>
      <w:tr w:rsidR="00CD693A" w:rsidRPr="00CD693A" w14:paraId="6FD38CE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52F7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A0CF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75D056F0" w14:textId="5DCE717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54A43504" w14:textId="597CBC0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2AFCC" w14:textId="521FBC1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EFAAE" w14:textId="297E46D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7,560.00 </w:t>
            </w:r>
          </w:p>
        </w:tc>
      </w:tr>
      <w:tr w:rsidR="00CD693A" w:rsidRPr="00CD693A" w14:paraId="0DE6F6D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132C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6442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2CC06A2D" w14:textId="74D9FC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6CB5FF36" w14:textId="7A43A6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CA3AB" w14:textId="5D68EF6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FA413" w14:textId="0EADC9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3,960.00 </w:t>
            </w:r>
          </w:p>
        </w:tc>
      </w:tr>
      <w:tr w:rsidR="00CD693A" w:rsidRPr="00CD693A" w14:paraId="6C8C419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7FD9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8EDF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2FFCE6BB" w14:textId="754E41F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142C65E8" w14:textId="780386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E442F" w14:textId="0CC725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A7CD2" w14:textId="4D90E6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7,097.00 </w:t>
            </w:r>
          </w:p>
        </w:tc>
      </w:tr>
      <w:tr w:rsidR="00CD693A" w:rsidRPr="00CD693A" w14:paraId="35FF7FA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D8C2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5D07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070A3B99" w14:textId="0FCD86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2E9D0711" w14:textId="395381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4F0A4" w14:textId="51471E5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098C5" w14:textId="1CB12DD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31,120.00 </w:t>
            </w:r>
          </w:p>
        </w:tc>
      </w:tr>
      <w:tr w:rsidR="00CD693A" w:rsidRPr="00CD693A" w14:paraId="2D1BBE4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17A1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6B72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63EE10DD" w14:textId="089AE85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3F09CE1E" w14:textId="4B3BED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53AF3" w14:textId="7680C5E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36540" w14:textId="4B25C8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2,036.10 </w:t>
            </w:r>
          </w:p>
        </w:tc>
      </w:tr>
      <w:tr w:rsidR="00CD693A" w:rsidRPr="00CD693A" w14:paraId="5F6D04A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FECE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059D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3952A974" w14:textId="75B3D5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91,817.50 </w:t>
            </w:r>
          </w:p>
        </w:tc>
        <w:tc>
          <w:tcPr>
            <w:tcW w:w="0" w:type="auto"/>
            <w:tcBorders>
              <w:top w:val="nil"/>
              <w:left w:val="nil"/>
              <w:bottom w:val="single" w:sz="4" w:space="0" w:color="000000"/>
              <w:right w:val="single" w:sz="4" w:space="0" w:color="000000"/>
            </w:tcBorders>
            <w:shd w:val="clear" w:color="auto" w:fill="auto"/>
            <w:noWrap/>
            <w:vAlign w:val="bottom"/>
            <w:hideMark/>
          </w:tcPr>
          <w:p w14:paraId="333B8AA7" w14:textId="76D18C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2F566" w14:textId="4F12EC2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CFD88" w14:textId="67A5C1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91,817.50 </w:t>
            </w:r>
          </w:p>
        </w:tc>
      </w:tr>
      <w:tr w:rsidR="00CD693A" w:rsidRPr="00CD693A" w14:paraId="12B34DA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86F4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102B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44C28BFC" w14:textId="7E4859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76812A78" w14:textId="013D18D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73B53" w14:textId="23FC77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BB133" w14:textId="69C3A8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94,520.00 </w:t>
            </w:r>
          </w:p>
        </w:tc>
      </w:tr>
      <w:tr w:rsidR="00CD693A" w:rsidRPr="00CD693A" w14:paraId="643EC94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7B38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FE99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155FFBC7" w14:textId="292D712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1E4AB931" w14:textId="2C5F75E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F539C" w14:textId="3677BF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75419" w14:textId="5AB3091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5,000.00 </w:t>
            </w:r>
          </w:p>
        </w:tc>
      </w:tr>
      <w:tr w:rsidR="00CD693A" w:rsidRPr="00CD693A" w14:paraId="183A667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D66D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0089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1FF6A708" w14:textId="3EDB56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957,350.00 </w:t>
            </w:r>
          </w:p>
        </w:tc>
        <w:tc>
          <w:tcPr>
            <w:tcW w:w="0" w:type="auto"/>
            <w:tcBorders>
              <w:top w:val="nil"/>
              <w:left w:val="nil"/>
              <w:bottom w:val="single" w:sz="4" w:space="0" w:color="000000"/>
              <w:right w:val="single" w:sz="4" w:space="0" w:color="000000"/>
            </w:tcBorders>
            <w:shd w:val="clear" w:color="auto" w:fill="auto"/>
            <w:noWrap/>
            <w:vAlign w:val="bottom"/>
            <w:hideMark/>
          </w:tcPr>
          <w:p w14:paraId="5472A264" w14:textId="282D5E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CB0EA" w14:textId="2D7E35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BF1FF" w14:textId="424126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957,350.00 </w:t>
            </w:r>
          </w:p>
        </w:tc>
      </w:tr>
      <w:tr w:rsidR="00CD693A" w:rsidRPr="00CD693A" w14:paraId="3FAE77B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9D87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33DE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1419ADFE" w14:textId="0474F4F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3834A72A" w14:textId="0E4D34C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DD172" w14:textId="540E470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8DE6D" w14:textId="4C1C9DC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80.00 </w:t>
            </w:r>
          </w:p>
        </w:tc>
      </w:tr>
      <w:tr w:rsidR="00CD693A" w:rsidRPr="00CD693A" w14:paraId="3A9069C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466C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56AC7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14232D78" w14:textId="02B2A0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24941F13" w14:textId="2751D1B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8E482" w14:textId="745A91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32970" w14:textId="1192650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02,495.00 </w:t>
            </w:r>
          </w:p>
        </w:tc>
      </w:tr>
      <w:tr w:rsidR="00CD693A" w:rsidRPr="00CD693A" w14:paraId="3F8C38D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5C1D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94B5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7AAB147A" w14:textId="134F7D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103D730D" w14:textId="676A2A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36E66" w14:textId="0491D7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F0D22" w14:textId="23274E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2,000.00 </w:t>
            </w:r>
          </w:p>
        </w:tc>
      </w:tr>
      <w:tr w:rsidR="00CD693A" w:rsidRPr="00CD693A" w14:paraId="0DE1014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D703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7AFB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309D24B3" w14:textId="2D7132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1795B9D3" w14:textId="2EDFB9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6A27A" w14:textId="3E8B16C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3FF75" w14:textId="7025CD9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18,170.00 </w:t>
            </w:r>
          </w:p>
        </w:tc>
      </w:tr>
      <w:tr w:rsidR="00CD693A" w:rsidRPr="00CD693A" w14:paraId="1FEB9BD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9F96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18F4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5B426CBC" w14:textId="465048D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E524F40" w14:textId="33F92A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713C1" w14:textId="57164D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DB438" w14:textId="23AA8D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0,000.00 </w:t>
            </w:r>
          </w:p>
        </w:tc>
      </w:tr>
      <w:tr w:rsidR="00CD693A" w:rsidRPr="00CD693A" w14:paraId="5AAF909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6A00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648B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354F9CD2" w14:textId="164379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4A3FFB0E" w14:textId="52423B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F2EF7" w14:textId="1FD6E9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97C44" w14:textId="624542B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0,760.00 </w:t>
            </w:r>
          </w:p>
        </w:tc>
      </w:tr>
      <w:tr w:rsidR="00CD693A" w:rsidRPr="00CD693A" w14:paraId="3C502C9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A9E4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64D0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07E5D379" w14:textId="67CCE1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16EE78D7" w14:textId="6988A2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E8634" w14:textId="5E3E13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F5846" w14:textId="1AAF4C7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3,000.00 </w:t>
            </w:r>
          </w:p>
        </w:tc>
      </w:tr>
      <w:tr w:rsidR="00CD693A" w:rsidRPr="00CD693A" w14:paraId="1139B7E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C204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E57A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3F763747" w14:textId="7CE67FA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353377CF" w14:textId="15E9A0D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811F3" w14:textId="63D522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55147" w14:textId="503C5B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4,450.00 </w:t>
            </w:r>
          </w:p>
        </w:tc>
      </w:tr>
      <w:tr w:rsidR="00CD693A" w:rsidRPr="00CD693A" w14:paraId="3FBBEC5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0BB0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32E5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22B6A2B1" w14:textId="33541B0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538C3245" w14:textId="33C810D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17654" w14:textId="15B9DE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5589F" w14:textId="0CF9255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5,040.00 </w:t>
            </w:r>
          </w:p>
        </w:tc>
      </w:tr>
      <w:tr w:rsidR="00CD693A" w:rsidRPr="00CD693A" w14:paraId="2203710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6C72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3258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06F42170" w14:textId="747B1C9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5EB3744B" w14:textId="492A8C2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13A56" w14:textId="69B1EE6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7CDF4" w14:textId="2EAD34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1,440.00 </w:t>
            </w:r>
          </w:p>
        </w:tc>
      </w:tr>
      <w:tr w:rsidR="00CD693A" w:rsidRPr="00CD693A" w14:paraId="15C45C4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2FBF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9334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41122BDA" w14:textId="4C861E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71290EFA" w14:textId="6509686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08348" w14:textId="6807721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941BE" w14:textId="5B8FF7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6,656.00 </w:t>
            </w:r>
          </w:p>
        </w:tc>
      </w:tr>
      <w:tr w:rsidR="00CD693A" w:rsidRPr="00CD693A" w14:paraId="7401D4F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3CCD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5C91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2E205CA9" w14:textId="354EB7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68,549.50 </w:t>
            </w:r>
          </w:p>
        </w:tc>
        <w:tc>
          <w:tcPr>
            <w:tcW w:w="0" w:type="auto"/>
            <w:tcBorders>
              <w:top w:val="nil"/>
              <w:left w:val="nil"/>
              <w:bottom w:val="single" w:sz="4" w:space="0" w:color="000000"/>
              <w:right w:val="single" w:sz="4" w:space="0" w:color="000000"/>
            </w:tcBorders>
            <w:shd w:val="clear" w:color="auto" w:fill="auto"/>
            <w:noWrap/>
            <w:vAlign w:val="bottom"/>
            <w:hideMark/>
          </w:tcPr>
          <w:p w14:paraId="2A8F890D" w14:textId="7CC71B0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98067" w14:textId="2466562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FD09A" w14:textId="5E2E040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68,549.50 </w:t>
            </w:r>
          </w:p>
        </w:tc>
      </w:tr>
      <w:tr w:rsidR="00CD693A" w:rsidRPr="00CD693A" w14:paraId="65280FF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46DC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39DE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CCD1BAF" w14:textId="2C1CDEF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33ABB29C" w14:textId="31E860C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FE0B0" w14:textId="4500E5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BADDB" w14:textId="36FB30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80,519.60 </w:t>
            </w:r>
          </w:p>
        </w:tc>
      </w:tr>
      <w:tr w:rsidR="00CD693A" w:rsidRPr="00CD693A" w14:paraId="4E8FE8B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96AA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D15B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34B68B75" w14:textId="188FA14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5A10E503" w14:textId="0605B81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E984D" w14:textId="09D59A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5B79B" w14:textId="3BCF92D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5,000.00 </w:t>
            </w:r>
          </w:p>
        </w:tc>
      </w:tr>
      <w:tr w:rsidR="00CD693A" w:rsidRPr="00CD693A" w14:paraId="7BC908B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EE1C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7BB4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18293B11" w14:textId="5B9E57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00CBA73D" w14:textId="362725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DB7B25" w14:textId="3C3AD0B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005D2" w14:textId="5EFBC4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600.00 </w:t>
            </w:r>
          </w:p>
        </w:tc>
      </w:tr>
      <w:tr w:rsidR="00CD693A" w:rsidRPr="00CD693A" w14:paraId="7514285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F580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0C36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0C1555D6" w14:textId="7DCFA3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298A992F" w14:textId="771F5C6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35A85" w14:textId="2CCEE0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46DDD" w14:textId="32CC507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5,480.00 </w:t>
            </w:r>
          </w:p>
        </w:tc>
      </w:tr>
      <w:tr w:rsidR="00CD693A" w:rsidRPr="00CD693A" w14:paraId="10FBA42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D3CD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4FCC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2191EF87" w14:textId="4552672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769EDF56" w14:textId="197AF1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AE984" w14:textId="1D797D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D4FC9" w14:textId="313EB87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5,740.00 </w:t>
            </w:r>
          </w:p>
        </w:tc>
      </w:tr>
      <w:tr w:rsidR="00CD693A" w:rsidRPr="00CD693A" w14:paraId="2BE1BDD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4CDE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BBBB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548CEFB6" w14:textId="6826F8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3DD4F49B" w14:textId="636BE2F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8AFD5" w14:textId="4224EE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E49D5" w14:textId="29EF0E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00.00 </w:t>
            </w:r>
          </w:p>
        </w:tc>
      </w:tr>
      <w:tr w:rsidR="00CD693A" w:rsidRPr="00CD693A" w14:paraId="7ABF8D8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C8DD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A357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3C80FCB4" w14:textId="503073E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3B6B5843" w14:textId="1611E1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5D823" w14:textId="60F5E0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1695D" w14:textId="2A3CF11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15,148.40 </w:t>
            </w:r>
          </w:p>
        </w:tc>
      </w:tr>
      <w:tr w:rsidR="00CD693A" w:rsidRPr="00CD693A" w14:paraId="0A3D519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6247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2367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0480140E" w14:textId="496625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080.00 </w:t>
            </w:r>
          </w:p>
        </w:tc>
        <w:tc>
          <w:tcPr>
            <w:tcW w:w="0" w:type="auto"/>
            <w:tcBorders>
              <w:top w:val="nil"/>
              <w:left w:val="nil"/>
              <w:bottom w:val="single" w:sz="4" w:space="0" w:color="000000"/>
              <w:right w:val="single" w:sz="4" w:space="0" w:color="000000"/>
            </w:tcBorders>
            <w:shd w:val="clear" w:color="auto" w:fill="auto"/>
            <w:noWrap/>
            <w:vAlign w:val="bottom"/>
            <w:hideMark/>
          </w:tcPr>
          <w:p w14:paraId="408DFFC7" w14:textId="388268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A52F5" w14:textId="7014FC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D366E" w14:textId="65AC829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080.00 </w:t>
            </w:r>
          </w:p>
        </w:tc>
      </w:tr>
      <w:tr w:rsidR="00CD693A" w:rsidRPr="00CD693A" w14:paraId="27169877"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707F46"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0FCF83B7" w14:textId="0E82525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88,295,137.61 </w:t>
            </w:r>
          </w:p>
        </w:tc>
        <w:tc>
          <w:tcPr>
            <w:tcW w:w="0" w:type="auto"/>
            <w:tcBorders>
              <w:top w:val="nil"/>
              <w:left w:val="nil"/>
              <w:bottom w:val="single" w:sz="4" w:space="0" w:color="000000"/>
              <w:right w:val="single" w:sz="4" w:space="0" w:color="000000"/>
            </w:tcBorders>
            <w:shd w:val="clear" w:color="A5A5A5" w:fill="A5A5A5"/>
            <w:noWrap/>
            <w:vAlign w:val="bottom"/>
            <w:hideMark/>
          </w:tcPr>
          <w:p w14:paraId="26FCAA85" w14:textId="28C6F16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6267C25" w14:textId="2216FF7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D756A63" w14:textId="014421E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88,295,137.61 </w:t>
            </w:r>
          </w:p>
        </w:tc>
      </w:tr>
      <w:tr w:rsidR="00CD693A" w:rsidRPr="00CD693A" w14:paraId="34D3E918"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E3DF5B"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48FC5C88" w14:textId="6EF86EE2"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7,766,811.47 </w:t>
            </w:r>
          </w:p>
        </w:tc>
        <w:tc>
          <w:tcPr>
            <w:tcW w:w="0" w:type="auto"/>
            <w:tcBorders>
              <w:top w:val="nil"/>
              <w:left w:val="nil"/>
              <w:bottom w:val="single" w:sz="4" w:space="0" w:color="000000"/>
              <w:right w:val="single" w:sz="4" w:space="0" w:color="000000"/>
            </w:tcBorders>
            <w:shd w:val="clear" w:color="D8D8D8" w:fill="D8D8D8"/>
            <w:noWrap/>
            <w:vAlign w:val="bottom"/>
            <w:hideMark/>
          </w:tcPr>
          <w:p w14:paraId="1476A945" w14:textId="3BD45BF9"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488A12" w14:textId="588A48E3"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E58B63" w14:textId="42711AB9"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7,766,811.47 </w:t>
            </w:r>
          </w:p>
        </w:tc>
      </w:tr>
      <w:tr w:rsidR="00CD693A" w:rsidRPr="00CD693A" w14:paraId="07C31007"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0A21CCE"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2637D192" w14:textId="1A4FDAB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466F937F" w14:textId="3D86810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A5796" w14:textId="23DF2D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EF747" w14:textId="0C69167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68,939.12 </w:t>
            </w:r>
          </w:p>
        </w:tc>
      </w:tr>
      <w:tr w:rsidR="00CD693A" w:rsidRPr="00CD693A" w14:paraId="70202C99" w14:textId="77777777" w:rsidTr="00CD693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14A85C0"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A133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4EBFA6C7" w14:textId="2F9FAAD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296E07EC" w14:textId="191F00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2BB3A" w14:textId="69FF30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59FC0" w14:textId="767DF82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6,755.86 </w:t>
            </w:r>
          </w:p>
        </w:tc>
      </w:tr>
      <w:tr w:rsidR="00CD693A" w:rsidRPr="00CD693A" w14:paraId="10B1248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BDBB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82E1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1CDC9D1E" w14:textId="74C46D3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5684584C" w14:textId="54332A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C31A1" w14:textId="687F2D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8B50B" w14:textId="1EE5DE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55,780.00 </w:t>
            </w:r>
          </w:p>
        </w:tc>
      </w:tr>
      <w:tr w:rsidR="00CD693A" w:rsidRPr="00CD693A" w14:paraId="30F45D4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24EC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4903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7EBE68AC" w14:textId="676F6C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69C279B4" w14:textId="01B3B76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3EBE5" w14:textId="448AD79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D938C" w14:textId="2E4E490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6,000.00 </w:t>
            </w:r>
          </w:p>
        </w:tc>
      </w:tr>
      <w:tr w:rsidR="00CD693A" w:rsidRPr="00CD693A" w14:paraId="421FA7E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AF78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60F1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7ADDCF87" w14:textId="5670C16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2A6F56A5" w14:textId="072595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BC14D" w14:textId="1FBE6F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353C8" w14:textId="724134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859,289.24 </w:t>
            </w:r>
          </w:p>
        </w:tc>
      </w:tr>
      <w:tr w:rsidR="00CD693A" w:rsidRPr="00CD693A" w14:paraId="1ADC9B7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8F5C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A8BB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124FE2CD" w14:textId="018C43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1DBC7FBB" w14:textId="7849B06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CF7AE" w14:textId="280C3B4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6CABE" w14:textId="51438F3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3,629.92 </w:t>
            </w:r>
          </w:p>
        </w:tc>
      </w:tr>
      <w:tr w:rsidR="00CD693A" w:rsidRPr="00CD693A" w14:paraId="7928890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4B9B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6402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062816BA" w14:textId="0D42CB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78,290.00 </w:t>
            </w:r>
          </w:p>
        </w:tc>
        <w:tc>
          <w:tcPr>
            <w:tcW w:w="0" w:type="auto"/>
            <w:tcBorders>
              <w:top w:val="nil"/>
              <w:left w:val="nil"/>
              <w:bottom w:val="single" w:sz="4" w:space="0" w:color="000000"/>
              <w:right w:val="single" w:sz="4" w:space="0" w:color="000000"/>
            </w:tcBorders>
            <w:shd w:val="clear" w:color="auto" w:fill="auto"/>
            <w:noWrap/>
            <w:vAlign w:val="bottom"/>
            <w:hideMark/>
          </w:tcPr>
          <w:p w14:paraId="4AFC8907" w14:textId="01CB5C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1B8DE" w14:textId="7FC4312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E0900" w14:textId="73D763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78,290.00 </w:t>
            </w:r>
          </w:p>
        </w:tc>
      </w:tr>
      <w:tr w:rsidR="00CD693A" w:rsidRPr="00CD693A" w14:paraId="2F608BA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D162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6A1F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03E0607E" w14:textId="2A91A86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51E27A7E" w14:textId="452C82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220DE" w14:textId="6DBCE0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3D079" w14:textId="0CBDACB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05,526.05 </w:t>
            </w:r>
          </w:p>
        </w:tc>
      </w:tr>
      <w:tr w:rsidR="00CD693A" w:rsidRPr="00CD693A" w14:paraId="422ABAF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A369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D568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609CABA4" w14:textId="0347DCF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15,510.00 </w:t>
            </w:r>
          </w:p>
        </w:tc>
        <w:tc>
          <w:tcPr>
            <w:tcW w:w="0" w:type="auto"/>
            <w:tcBorders>
              <w:top w:val="nil"/>
              <w:left w:val="nil"/>
              <w:bottom w:val="single" w:sz="4" w:space="0" w:color="000000"/>
              <w:right w:val="single" w:sz="4" w:space="0" w:color="000000"/>
            </w:tcBorders>
            <w:shd w:val="clear" w:color="auto" w:fill="auto"/>
            <w:noWrap/>
            <w:vAlign w:val="bottom"/>
            <w:hideMark/>
          </w:tcPr>
          <w:p w14:paraId="75719A6D" w14:textId="6E1B7C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E3E5C" w14:textId="393C0B6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B2584" w14:textId="1ADBE66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15,510.00 </w:t>
            </w:r>
          </w:p>
        </w:tc>
      </w:tr>
      <w:tr w:rsidR="00CD693A" w:rsidRPr="00CD693A" w14:paraId="09C1ED7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2B7C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0F09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7DFA733E" w14:textId="69BF620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0C24200A" w14:textId="56A543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DE5B0" w14:textId="6039BD5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18AC6" w14:textId="208F0ED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33,787.00 </w:t>
            </w:r>
          </w:p>
        </w:tc>
      </w:tr>
      <w:tr w:rsidR="00CD693A" w:rsidRPr="00CD693A" w14:paraId="276AA20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E901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9C6B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18398C70" w14:textId="66C49E3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72CD6772" w14:textId="46FB49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67A8C" w14:textId="138515B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829B3" w14:textId="1AA89B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042,864.32 </w:t>
            </w:r>
          </w:p>
        </w:tc>
      </w:tr>
      <w:tr w:rsidR="00CD693A" w:rsidRPr="00CD693A" w14:paraId="053C2AB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75D3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F929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5347B0FA" w14:textId="58B7C35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005D45E9" w14:textId="096671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F9C04" w14:textId="64BC81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10AEA" w14:textId="297989C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80,911.86 </w:t>
            </w:r>
          </w:p>
        </w:tc>
      </w:tr>
      <w:tr w:rsidR="00CD693A" w:rsidRPr="00CD693A" w14:paraId="687EC1A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FC16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BE0E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6C204FF1" w14:textId="6454B5F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402,553.94 </w:t>
            </w:r>
          </w:p>
        </w:tc>
        <w:tc>
          <w:tcPr>
            <w:tcW w:w="0" w:type="auto"/>
            <w:tcBorders>
              <w:top w:val="nil"/>
              <w:left w:val="nil"/>
              <w:bottom w:val="single" w:sz="4" w:space="0" w:color="000000"/>
              <w:right w:val="single" w:sz="4" w:space="0" w:color="000000"/>
            </w:tcBorders>
            <w:shd w:val="clear" w:color="auto" w:fill="auto"/>
            <w:noWrap/>
            <w:vAlign w:val="bottom"/>
            <w:hideMark/>
          </w:tcPr>
          <w:p w14:paraId="2EA7AFB6" w14:textId="3E0CC78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CA6F7" w14:textId="5E7B74E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E475E" w14:textId="2988A8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402,553.94 </w:t>
            </w:r>
          </w:p>
        </w:tc>
      </w:tr>
      <w:tr w:rsidR="00CD693A" w:rsidRPr="00CD693A" w14:paraId="5FE2401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9347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E5D3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60A2831" w14:textId="5A843D2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EB4E89E" w14:textId="44B8178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CE94F" w14:textId="2B59AA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F7BE8" w14:textId="5900286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5,000.00 </w:t>
            </w:r>
          </w:p>
        </w:tc>
      </w:tr>
      <w:tr w:rsidR="00CD693A" w:rsidRPr="00CD693A" w14:paraId="70AD2E0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2890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EB77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36A2253B" w14:textId="6CC4858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057B14B7" w14:textId="61C7FD2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66082" w14:textId="259332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145A1" w14:textId="71CF03E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89,840.00 </w:t>
            </w:r>
          </w:p>
        </w:tc>
      </w:tr>
      <w:tr w:rsidR="00CD693A" w:rsidRPr="00CD693A" w14:paraId="7C41C85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CC9B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4653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138B33F1" w14:textId="35F5BA2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5E5452EE" w14:textId="4EB54EF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E5F02" w14:textId="2CA278F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FB4CE" w14:textId="2138CB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7,720.00 </w:t>
            </w:r>
          </w:p>
        </w:tc>
      </w:tr>
      <w:tr w:rsidR="00CD693A" w:rsidRPr="00CD693A" w14:paraId="09ADAED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ED1D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5469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50615FF4" w14:textId="4B9F993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42AAE959" w14:textId="65957F2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6E475" w14:textId="5BEC77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73046" w14:textId="206C098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430,711.96 </w:t>
            </w:r>
          </w:p>
        </w:tc>
      </w:tr>
      <w:tr w:rsidR="00CD693A" w:rsidRPr="00CD693A" w14:paraId="46DEF38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8AAE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0EFA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79D6B90C" w14:textId="1FEAE8E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3D860A54" w14:textId="519B8C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713DA" w14:textId="28EBA1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17C24" w14:textId="0A391D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575,213.86 </w:t>
            </w:r>
          </w:p>
        </w:tc>
      </w:tr>
      <w:tr w:rsidR="00CD693A" w:rsidRPr="00CD693A" w14:paraId="08500E8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09B3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06B4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69E0167F" w14:textId="3A83A8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54CBFD92" w14:textId="2C07C3B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BB869" w14:textId="5C0F87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E5CFA" w14:textId="3E90C3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3,000.00 </w:t>
            </w:r>
          </w:p>
        </w:tc>
      </w:tr>
      <w:tr w:rsidR="00CD693A" w:rsidRPr="00CD693A" w14:paraId="63C16D6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B238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D84A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10F7838C" w14:textId="22E8885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027E39CD" w14:textId="7C0050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C19D5" w14:textId="30B9A5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7C83E" w14:textId="53F913A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7,500.00 </w:t>
            </w:r>
          </w:p>
        </w:tc>
      </w:tr>
      <w:tr w:rsidR="00CD693A" w:rsidRPr="00CD693A" w14:paraId="6CC28FA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E0A7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4441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4225A796" w14:textId="6B2D32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399AEEFF" w14:textId="6AD2A1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F8DBF" w14:textId="66EAB5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D9B73" w14:textId="1361D35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5,820.00 </w:t>
            </w:r>
          </w:p>
        </w:tc>
      </w:tr>
      <w:tr w:rsidR="00CD693A" w:rsidRPr="00CD693A" w14:paraId="243B03A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DC91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865E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44991938" w14:textId="0045D31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406940D3" w14:textId="0B0229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8C36F" w14:textId="23CB3B6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9E3891" w14:textId="4819D6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7,228.92 </w:t>
            </w:r>
          </w:p>
        </w:tc>
      </w:tr>
      <w:tr w:rsidR="00CD693A" w:rsidRPr="00CD693A" w14:paraId="035F31B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8739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4731B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484BD6E2" w14:textId="7E0675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98,130.00 </w:t>
            </w:r>
          </w:p>
        </w:tc>
        <w:tc>
          <w:tcPr>
            <w:tcW w:w="0" w:type="auto"/>
            <w:tcBorders>
              <w:top w:val="nil"/>
              <w:left w:val="nil"/>
              <w:bottom w:val="single" w:sz="4" w:space="0" w:color="000000"/>
              <w:right w:val="single" w:sz="4" w:space="0" w:color="000000"/>
            </w:tcBorders>
            <w:shd w:val="clear" w:color="auto" w:fill="auto"/>
            <w:noWrap/>
            <w:vAlign w:val="bottom"/>
            <w:hideMark/>
          </w:tcPr>
          <w:p w14:paraId="207F70EC" w14:textId="3E283DE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BD8E3" w14:textId="4075CC2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C5D6C" w14:textId="5C51D6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98,130.00 </w:t>
            </w:r>
          </w:p>
        </w:tc>
      </w:tr>
      <w:tr w:rsidR="00CD693A" w:rsidRPr="00CD693A" w14:paraId="0899483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39E6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3E0127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462FF77A" w14:textId="4862464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3935E447" w14:textId="5174D7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35347" w14:textId="17256A1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EC2AE" w14:textId="0BCB9B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5,140.00 </w:t>
            </w:r>
          </w:p>
        </w:tc>
      </w:tr>
      <w:tr w:rsidR="00CD693A" w:rsidRPr="00CD693A" w14:paraId="5C04E26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4A43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CFFA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0778F866" w14:textId="6FDBBE7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46DE1A26" w14:textId="6196167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E0D61" w14:textId="4AC39C5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41975" w14:textId="15E76B7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8,759.50 </w:t>
            </w:r>
          </w:p>
        </w:tc>
      </w:tr>
      <w:tr w:rsidR="00CD693A" w:rsidRPr="00CD693A" w14:paraId="03E3F9A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E710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394D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18A25194" w14:textId="02C058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26206133" w14:textId="3BD335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DB17A" w14:textId="3B81B63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E67E4" w14:textId="5890880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500.00 </w:t>
            </w:r>
          </w:p>
        </w:tc>
      </w:tr>
      <w:tr w:rsidR="00CD693A" w:rsidRPr="00CD693A" w14:paraId="37FC7DF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E0BB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4F36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2E39A00A" w14:textId="71E8FF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73BD6444" w14:textId="49EE027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C6D3A" w14:textId="2AA241A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732E5" w14:textId="3B3589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128,496.60 </w:t>
            </w:r>
          </w:p>
        </w:tc>
      </w:tr>
      <w:tr w:rsidR="00CD693A" w:rsidRPr="00CD693A" w14:paraId="26B2FC8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89FB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3A0B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C899513" w14:textId="5C760D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0528D8C4" w14:textId="14C87D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08909" w14:textId="5F78F52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5C9BB" w14:textId="0CB8E7C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9,500.00 </w:t>
            </w:r>
          </w:p>
        </w:tc>
      </w:tr>
      <w:tr w:rsidR="00CD693A" w:rsidRPr="00CD693A" w14:paraId="171142E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F06A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E602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51BB6FD7" w14:textId="384E4FF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1EBE6373" w14:textId="676B2B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9EC2D" w14:textId="5C6CABE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63311" w14:textId="78965B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14,335.00 </w:t>
            </w:r>
          </w:p>
        </w:tc>
      </w:tr>
      <w:tr w:rsidR="00CD693A" w:rsidRPr="00CD693A" w14:paraId="1A33CCA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FE6F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D60A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6CC20AAF" w14:textId="49082BD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6B20CCDD" w14:textId="530332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02CB3" w14:textId="6451066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FB6F4" w14:textId="196188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89,964.56 </w:t>
            </w:r>
          </w:p>
        </w:tc>
      </w:tr>
      <w:tr w:rsidR="00CD693A" w:rsidRPr="00CD693A" w14:paraId="26BF3C0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DDE0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CBE5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C9DED3C" w14:textId="3778BF9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51A2FF79" w14:textId="72A92D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F955A" w14:textId="5F18550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19A14" w14:textId="66D07A1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7,915.00 </w:t>
            </w:r>
          </w:p>
        </w:tc>
      </w:tr>
      <w:tr w:rsidR="00CD693A" w:rsidRPr="00CD693A" w14:paraId="01A47C3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F06C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2D9A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4A44B6B5" w14:textId="54F6D8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49220BE7" w14:textId="3B1856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F8811" w14:textId="583EAEA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3C446" w14:textId="075D01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7,391.78 </w:t>
            </w:r>
          </w:p>
        </w:tc>
      </w:tr>
      <w:tr w:rsidR="00CD693A" w:rsidRPr="00CD693A" w14:paraId="4787E43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EA76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89DD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3BD1A44" w14:textId="21101D2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78A55EF1" w14:textId="1111A13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84540" w14:textId="00B78C3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59246" w14:textId="5BB9F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563,768.30 </w:t>
            </w:r>
          </w:p>
        </w:tc>
      </w:tr>
      <w:tr w:rsidR="00CD693A" w:rsidRPr="00CD693A" w14:paraId="7A7C9CF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9D3B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CCC6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7499375" w14:textId="4E439A2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3CAAD0C4" w14:textId="6966FB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7B0D8" w14:textId="066D1F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80671" w14:textId="38F7986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83,911.48 </w:t>
            </w:r>
          </w:p>
        </w:tc>
      </w:tr>
      <w:tr w:rsidR="00CD693A" w:rsidRPr="00CD693A" w14:paraId="129288F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E49F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805A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454DED13" w14:textId="3E55A8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598CD315" w14:textId="7FE7504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ABD06" w14:textId="17E7C8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25458" w14:textId="4146B0F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50,742.86 </w:t>
            </w:r>
          </w:p>
        </w:tc>
      </w:tr>
      <w:tr w:rsidR="00CD693A" w:rsidRPr="00CD693A" w14:paraId="656C273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DB8B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4DCF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2E5CB875" w14:textId="7440B8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361D2F1B" w14:textId="35F2E38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4E70B" w14:textId="0105177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0485F" w14:textId="5FBDB71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8,994.00 </w:t>
            </w:r>
          </w:p>
        </w:tc>
      </w:tr>
      <w:tr w:rsidR="00CD693A" w:rsidRPr="00CD693A" w14:paraId="708E160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8648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A4BAA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1B9A4476" w14:textId="7AB543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08411807" w14:textId="5EB3959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37EBA" w14:textId="6BEEA7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16DE9" w14:textId="6E5F90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9,628.00 </w:t>
            </w:r>
          </w:p>
        </w:tc>
      </w:tr>
      <w:tr w:rsidR="00CD693A" w:rsidRPr="00CD693A" w14:paraId="6716A3D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1242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5AD6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77D97D09" w14:textId="4E979CF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6D9ECCCF" w14:textId="4BFDDA2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41BDC" w14:textId="6A1002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D87BD" w14:textId="1678CAF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08,583.80 </w:t>
            </w:r>
          </w:p>
        </w:tc>
      </w:tr>
      <w:tr w:rsidR="00CD693A" w:rsidRPr="00CD693A" w14:paraId="55D1872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970D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C0ED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672293FD" w14:textId="393B12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34944619" w14:textId="15BFD12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20A38" w14:textId="3991CE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ED7B7" w14:textId="527F93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4,600.00 </w:t>
            </w:r>
          </w:p>
        </w:tc>
      </w:tr>
      <w:tr w:rsidR="00CD693A" w:rsidRPr="00CD693A" w14:paraId="4297916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9ED9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D2D5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08A27C18" w14:textId="24E15B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5C7F4B61" w14:textId="05C61FE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BBDF4" w14:textId="0023111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2FAD5" w14:textId="33314A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079.64 </w:t>
            </w:r>
          </w:p>
        </w:tc>
      </w:tr>
      <w:tr w:rsidR="00CD693A" w:rsidRPr="00CD693A" w14:paraId="5065102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2A24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8EAB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342155A8" w14:textId="4C23DD2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7DDFEC70" w14:textId="661E9D1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E7FCC" w14:textId="6BA8C7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9795F" w14:textId="7236C8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78,275.00 </w:t>
            </w:r>
          </w:p>
        </w:tc>
      </w:tr>
      <w:tr w:rsidR="00CD693A" w:rsidRPr="00CD693A" w14:paraId="6236539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9A3F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37DD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177E7AEB" w14:textId="196DE36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7,790.00 </w:t>
            </w:r>
          </w:p>
        </w:tc>
        <w:tc>
          <w:tcPr>
            <w:tcW w:w="0" w:type="auto"/>
            <w:tcBorders>
              <w:top w:val="nil"/>
              <w:left w:val="nil"/>
              <w:bottom w:val="single" w:sz="4" w:space="0" w:color="000000"/>
              <w:right w:val="single" w:sz="4" w:space="0" w:color="000000"/>
            </w:tcBorders>
            <w:shd w:val="clear" w:color="auto" w:fill="auto"/>
            <w:noWrap/>
            <w:vAlign w:val="bottom"/>
            <w:hideMark/>
          </w:tcPr>
          <w:p w14:paraId="6A3E417D" w14:textId="68F40D4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35A7C" w14:textId="163BB4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32D7A" w14:textId="6682A6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7,790.00 </w:t>
            </w:r>
          </w:p>
        </w:tc>
      </w:tr>
      <w:tr w:rsidR="00CD693A" w:rsidRPr="00CD693A" w14:paraId="742A4DD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243F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7233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27BEDACF" w14:textId="0F7D727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5FDD0B58" w14:textId="1CE3236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90822" w14:textId="25121B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9E008" w14:textId="46F5AB5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1,433.90 </w:t>
            </w:r>
          </w:p>
        </w:tc>
      </w:tr>
      <w:tr w:rsidR="00CD693A" w:rsidRPr="00CD693A" w14:paraId="7EE1E726"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83673"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6E4DA66D" w14:textId="2E03C88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18,526,845.82 </w:t>
            </w:r>
          </w:p>
        </w:tc>
        <w:tc>
          <w:tcPr>
            <w:tcW w:w="0" w:type="auto"/>
            <w:tcBorders>
              <w:top w:val="nil"/>
              <w:left w:val="nil"/>
              <w:bottom w:val="single" w:sz="4" w:space="0" w:color="000000"/>
              <w:right w:val="single" w:sz="4" w:space="0" w:color="000000"/>
            </w:tcBorders>
            <w:shd w:val="clear" w:color="D8D8D8" w:fill="D8D8D8"/>
            <w:noWrap/>
            <w:vAlign w:val="bottom"/>
            <w:hideMark/>
          </w:tcPr>
          <w:p w14:paraId="33F69CD5" w14:textId="6EAEADB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EB6D53" w14:textId="2D16DAD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CDC9BD" w14:textId="6C95ADE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18,526,845.82 </w:t>
            </w:r>
          </w:p>
        </w:tc>
      </w:tr>
      <w:tr w:rsidR="00CD693A" w:rsidRPr="00CD693A" w14:paraId="461AC2D7" w14:textId="77777777" w:rsidTr="00CD693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B6D863B"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73C34EC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26B26E8E" w14:textId="7EBB7BF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021,838.52 </w:t>
            </w:r>
          </w:p>
        </w:tc>
        <w:tc>
          <w:tcPr>
            <w:tcW w:w="0" w:type="auto"/>
            <w:tcBorders>
              <w:top w:val="nil"/>
              <w:left w:val="nil"/>
              <w:bottom w:val="single" w:sz="4" w:space="0" w:color="000000"/>
              <w:right w:val="single" w:sz="4" w:space="0" w:color="000000"/>
            </w:tcBorders>
            <w:shd w:val="clear" w:color="auto" w:fill="auto"/>
            <w:noWrap/>
            <w:vAlign w:val="bottom"/>
            <w:hideMark/>
          </w:tcPr>
          <w:p w14:paraId="2648090A" w14:textId="279B98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F9B1A" w14:textId="1FDEC33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DFF74" w14:textId="122D2BF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021,838.52 </w:t>
            </w:r>
          </w:p>
        </w:tc>
      </w:tr>
      <w:tr w:rsidR="00CD693A" w:rsidRPr="00CD693A" w14:paraId="5A479A90" w14:textId="77777777" w:rsidTr="00CD693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BB182E2"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33F6C43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1CD30B1D" w14:textId="7F76A1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2,100.30 </w:t>
            </w:r>
          </w:p>
        </w:tc>
        <w:tc>
          <w:tcPr>
            <w:tcW w:w="0" w:type="auto"/>
            <w:tcBorders>
              <w:top w:val="nil"/>
              <w:left w:val="nil"/>
              <w:bottom w:val="single" w:sz="4" w:space="0" w:color="000000"/>
              <w:right w:val="single" w:sz="4" w:space="0" w:color="000000"/>
            </w:tcBorders>
            <w:shd w:val="clear" w:color="auto" w:fill="auto"/>
            <w:noWrap/>
            <w:vAlign w:val="bottom"/>
            <w:hideMark/>
          </w:tcPr>
          <w:p w14:paraId="675E1ECA" w14:textId="161CFF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0219F" w14:textId="40785F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69C5D" w14:textId="27AC742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2,100.30 </w:t>
            </w:r>
          </w:p>
        </w:tc>
      </w:tr>
      <w:tr w:rsidR="00CD693A" w:rsidRPr="00CD693A" w14:paraId="4C530FD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15A2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C943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2CFDBF3E" w14:textId="16C926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0,303.24 </w:t>
            </w:r>
          </w:p>
        </w:tc>
        <w:tc>
          <w:tcPr>
            <w:tcW w:w="0" w:type="auto"/>
            <w:tcBorders>
              <w:top w:val="nil"/>
              <w:left w:val="nil"/>
              <w:bottom w:val="single" w:sz="4" w:space="0" w:color="000000"/>
              <w:right w:val="single" w:sz="4" w:space="0" w:color="000000"/>
            </w:tcBorders>
            <w:shd w:val="clear" w:color="auto" w:fill="auto"/>
            <w:noWrap/>
            <w:vAlign w:val="bottom"/>
            <w:hideMark/>
          </w:tcPr>
          <w:p w14:paraId="1D9E8425" w14:textId="47576BC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03204" w14:textId="0B30138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BB498" w14:textId="6A0156D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0,303.24 </w:t>
            </w:r>
          </w:p>
        </w:tc>
      </w:tr>
      <w:tr w:rsidR="00CD693A" w:rsidRPr="00CD693A" w14:paraId="29BB064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334F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4F39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2EE13F8C" w14:textId="31FE315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3,039.22 </w:t>
            </w:r>
          </w:p>
        </w:tc>
        <w:tc>
          <w:tcPr>
            <w:tcW w:w="0" w:type="auto"/>
            <w:tcBorders>
              <w:top w:val="nil"/>
              <w:left w:val="nil"/>
              <w:bottom w:val="single" w:sz="4" w:space="0" w:color="000000"/>
              <w:right w:val="single" w:sz="4" w:space="0" w:color="000000"/>
            </w:tcBorders>
            <w:shd w:val="clear" w:color="auto" w:fill="auto"/>
            <w:noWrap/>
            <w:vAlign w:val="bottom"/>
            <w:hideMark/>
          </w:tcPr>
          <w:p w14:paraId="124F9BFA" w14:textId="6D21BA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F8F8E" w14:textId="0980BD0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2E3DF" w14:textId="6A39FEF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3,039.22 </w:t>
            </w:r>
          </w:p>
        </w:tc>
      </w:tr>
      <w:tr w:rsidR="00CD693A" w:rsidRPr="00CD693A" w14:paraId="50E6CA2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DC65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EBB1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7DBBCAB0" w14:textId="1E8A812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95,613.80 </w:t>
            </w:r>
          </w:p>
        </w:tc>
        <w:tc>
          <w:tcPr>
            <w:tcW w:w="0" w:type="auto"/>
            <w:tcBorders>
              <w:top w:val="nil"/>
              <w:left w:val="nil"/>
              <w:bottom w:val="single" w:sz="4" w:space="0" w:color="000000"/>
              <w:right w:val="single" w:sz="4" w:space="0" w:color="000000"/>
            </w:tcBorders>
            <w:shd w:val="clear" w:color="auto" w:fill="auto"/>
            <w:noWrap/>
            <w:vAlign w:val="bottom"/>
            <w:hideMark/>
          </w:tcPr>
          <w:p w14:paraId="285BB10F" w14:textId="2E66EB6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44E4F" w14:textId="5619CB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D1FF1" w14:textId="33639F4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95,613.80 </w:t>
            </w:r>
          </w:p>
        </w:tc>
      </w:tr>
      <w:tr w:rsidR="00CD693A" w:rsidRPr="00CD693A" w14:paraId="7DA1FC5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6610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568E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7336C042" w14:textId="680D24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34,355.76 </w:t>
            </w:r>
          </w:p>
        </w:tc>
        <w:tc>
          <w:tcPr>
            <w:tcW w:w="0" w:type="auto"/>
            <w:tcBorders>
              <w:top w:val="nil"/>
              <w:left w:val="nil"/>
              <w:bottom w:val="single" w:sz="4" w:space="0" w:color="000000"/>
              <w:right w:val="single" w:sz="4" w:space="0" w:color="000000"/>
            </w:tcBorders>
            <w:shd w:val="clear" w:color="auto" w:fill="auto"/>
            <w:noWrap/>
            <w:vAlign w:val="bottom"/>
            <w:hideMark/>
          </w:tcPr>
          <w:p w14:paraId="167A895B" w14:textId="6CCAF6C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438C1" w14:textId="686ABD3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23601" w14:textId="6DB2B9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34,355.76 </w:t>
            </w:r>
          </w:p>
        </w:tc>
      </w:tr>
      <w:tr w:rsidR="00CD693A" w:rsidRPr="00CD693A" w14:paraId="5668877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B027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9FC6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02D5A4BD" w14:textId="6DCFA3A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0,478.80 </w:t>
            </w:r>
          </w:p>
        </w:tc>
        <w:tc>
          <w:tcPr>
            <w:tcW w:w="0" w:type="auto"/>
            <w:tcBorders>
              <w:top w:val="nil"/>
              <w:left w:val="nil"/>
              <w:bottom w:val="single" w:sz="4" w:space="0" w:color="000000"/>
              <w:right w:val="single" w:sz="4" w:space="0" w:color="000000"/>
            </w:tcBorders>
            <w:shd w:val="clear" w:color="auto" w:fill="auto"/>
            <w:noWrap/>
            <w:vAlign w:val="bottom"/>
            <w:hideMark/>
          </w:tcPr>
          <w:p w14:paraId="591D908B" w14:textId="3D30BE4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F12F1" w14:textId="4E8F0EE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68E5A" w14:textId="2A8285E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0,478.80 </w:t>
            </w:r>
          </w:p>
        </w:tc>
      </w:tr>
      <w:tr w:rsidR="00CD693A" w:rsidRPr="00CD693A" w14:paraId="2ED5B53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215A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4B82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433A6566" w14:textId="107A52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0,628.62 </w:t>
            </w:r>
          </w:p>
        </w:tc>
        <w:tc>
          <w:tcPr>
            <w:tcW w:w="0" w:type="auto"/>
            <w:tcBorders>
              <w:top w:val="nil"/>
              <w:left w:val="nil"/>
              <w:bottom w:val="single" w:sz="4" w:space="0" w:color="000000"/>
              <w:right w:val="single" w:sz="4" w:space="0" w:color="000000"/>
            </w:tcBorders>
            <w:shd w:val="clear" w:color="auto" w:fill="auto"/>
            <w:noWrap/>
            <w:vAlign w:val="bottom"/>
            <w:hideMark/>
          </w:tcPr>
          <w:p w14:paraId="3250DCBD" w14:textId="1EF096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0FA9A" w14:textId="14EF494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ACBC5" w14:textId="11A5AB7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0,628.62 </w:t>
            </w:r>
          </w:p>
        </w:tc>
      </w:tr>
      <w:tr w:rsidR="00CD693A" w:rsidRPr="00CD693A" w14:paraId="3487604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522F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B5BD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24AEEF1F" w14:textId="15195AE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36,176.10 </w:t>
            </w:r>
          </w:p>
        </w:tc>
        <w:tc>
          <w:tcPr>
            <w:tcW w:w="0" w:type="auto"/>
            <w:tcBorders>
              <w:top w:val="nil"/>
              <w:left w:val="nil"/>
              <w:bottom w:val="single" w:sz="4" w:space="0" w:color="000000"/>
              <w:right w:val="single" w:sz="4" w:space="0" w:color="000000"/>
            </w:tcBorders>
            <w:shd w:val="clear" w:color="auto" w:fill="auto"/>
            <w:noWrap/>
            <w:vAlign w:val="bottom"/>
            <w:hideMark/>
          </w:tcPr>
          <w:p w14:paraId="66182B96" w14:textId="16E80DE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D0397" w14:textId="3E935F8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F997D" w14:textId="4E011F4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36,176.10 </w:t>
            </w:r>
          </w:p>
        </w:tc>
      </w:tr>
      <w:tr w:rsidR="00CD693A" w:rsidRPr="00CD693A" w14:paraId="205E2BA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4B92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05D6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3CCBBD10" w14:textId="010F92B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6F20F2B0" w14:textId="49750F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B4F02" w14:textId="4DACDD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2F057" w14:textId="6DF982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918,442.84 </w:t>
            </w:r>
          </w:p>
        </w:tc>
      </w:tr>
      <w:tr w:rsidR="00CD693A" w:rsidRPr="00CD693A" w14:paraId="0FB8EDF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CC0D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DD90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02BBF036" w14:textId="04CE22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61,154.40 </w:t>
            </w:r>
          </w:p>
        </w:tc>
        <w:tc>
          <w:tcPr>
            <w:tcW w:w="0" w:type="auto"/>
            <w:tcBorders>
              <w:top w:val="nil"/>
              <w:left w:val="nil"/>
              <w:bottom w:val="single" w:sz="4" w:space="0" w:color="000000"/>
              <w:right w:val="single" w:sz="4" w:space="0" w:color="000000"/>
            </w:tcBorders>
            <w:shd w:val="clear" w:color="auto" w:fill="auto"/>
            <w:noWrap/>
            <w:vAlign w:val="bottom"/>
            <w:hideMark/>
          </w:tcPr>
          <w:p w14:paraId="7EFAF518" w14:textId="24ADAD4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9A3BC" w14:textId="0465552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B6A8B" w14:textId="2B1959B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61,154.40 </w:t>
            </w:r>
          </w:p>
        </w:tc>
      </w:tr>
      <w:tr w:rsidR="00CD693A" w:rsidRPr="00CD693A" w14:paraId="314FE19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E0A0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46F1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48C67B14" w14:textId="0DB754C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6,601.62 </w:t>
            </w:r>
          </w:p>
        </w:tc>
        <w:tc>
          <w:tcPr>
            <w:tcW w:w="0" w:type="auto"/>
            <w:tcBorders>
              <w:top w:val="nil"/>
              <w:left w:val="nil"/>
              <w:bottom w:val="single" w:sz="4" w:space="0" w:color="000000"/>
              <w:right w:val="single" w:sz="4" w:space="0" w:color="000000"/>
            </w:tcBorders>
            <w:shd w:val="clear" w:color="auto" w:fill="auto"/>
            <w:noWrap/>
            <w:vAlign w:val="bottom"/>
            <w:hideMark/>
          </w:tcPr>
          <w:p w14:paraId="016C912D" w14:textId="0A8AFD4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A15D5" w14:textId="265DEF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465D8" w14:textId="008E487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6,601.62 </w:t>
            </w:r>
          </w:p>
        </w:tc>
      </w:tr>
      <w:tr w:rsidR="00CD693A" w:rsidRPr="00CD693A" w14:paraId="5784D7A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EB2F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4049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46E11FC6" w14:textId="3848F83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3,563.44 </w:t>
            </w:r>
          </w:p>
        </w:tc>
        <w:tc>
          <w:tcPr>
            <w:tcW w:w="0" w:type="auto"/>
            <w:tcBorders>
              <w:top w:val="nil"/>
              <w:left w:val="nil"/>
              <w:bottom w:val="single" w:sz="4" w:space="0" w:color="000000"/>
              <w:right w:val="single" w:sz="4" w:space="0" w:color="000000"/>
            </w:tcBorders>
            <w:shd w:val="clear" w:color="auto" w:fill="auto"/>
            <w:noWrap/>
            <w:vAlign w:val="bottom"/>
            <w:hideMark/>
          </w:tcPr>
          <w:p w14:paraId="458CBFA1" w14:textId="17B3E1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04F04" w14:textId="147246D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429E3" w14:textId="75E40B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3,563.44 </w:t>
            </w:r>
          </w:p>
        </w:tc>
      </w:tr>
      <w:tr w:rsidR="00CD693A" w:rsidRPr="00CD693A" w14:paraId="6A92AC7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25C8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4F46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3111A85B" w14:textId="288267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693,664.96 </w:t>
            </w:r>
          </w:p>
        </w:tc>
        <w:tc>
          <w:tcPr>
            <w:tcW w:w="0" w:type="auto"/>
            <w:tcBorders>
              <w:top w:val="nil"/>
              <w:left w:val="nil"/>
              <w:bottom w:val="single" w:sz="4" w:space="0" w:color="000000"/>
              <w:right w:val="single" w:sz="4" w:space="0" w:color="000000"/>
            </w:tcBorders>
            <w:shd w:val="clear" w:color="auto" w:fill="auto"/>
            <w:noWrap/>
            <w:vAlign w:val="bottom"/>
            <w:hideMark/>
          </w:tcPr>
          <w:p w14:paraId="0D746BBA" w14:textId="5D451E6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568AE" w14:textId="521EA4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DB832" w14:textId="65531D8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693,664.96 </w:t>
            </w:r>
          </w:p>
        </w:tc>
      </w:tr>
      <w:tr w:rsidR="00CD693A" w:rsidRPr="00CD693A" w14:paraId="66555E4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0155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0AEC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2DEF181D" w14:textId="11A616A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76,241.10 </w:t>
            </w:r>
          </w:p>
        </w:tc>
        <w:tc>
          <w:tcPr>
            <w:tcW w:w="0" w:type="auto"/>
            <w:tcBorders>
              <w:top w:val="nil"/>
              <w:left w:val="nil"/>
              <w:bottom w:val="single" w:sz="4" w:space="0" w:color="000000"/>
              <w:right w:val="single" w:sz="4" w:space="0" w:color="000000"/>
            </w:tcBorders>
            <w:shd w:val="clear" w:color="auto" w:fill="auto"/>
            <w:noWrap/>
            <w:vAlign w:val="bottom"/>
            <w:hideMark/>
          </w:tcPr>
          <w:p w14:paraId="487CCD01" w14:textId="6F3869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1693D" w14:textId="7C85DC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F4D1C" w14:textId="3C9C36C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76,241.10 </w:t>
            </w:r>
          </w:p>
        </w:tc>
      </w:tr>
      <w:tr w:rsidR="00CD693A" w:rsidRPr="00CD693A" w14:paraId="038267E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F667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9FF4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F2314F1" w14:textId="011061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731,490.36 </w:t>
            </w:r>
          </w:p>
        </w:tc>
        <w:tc>
          <w:tcPr>
            <w:tcW w:w="0" w:type="auto"/>
            <w:tcBorders>
              <w:top w:val="nil"/>
              <w:left w:val="nil"/>
              <w:bottom w:val="single" w:sz="4" w:space="0" w:color="000000"/>
              <w:right w:val="single" w:sz="4" w:space="0" w:color="000000"/>
            </w:tcBorders>
            <w:shd w:val="clear" w:color="auto" w:fill="auto"/>
            <w:noWrap/>
            <w:vAlign w:val="bottom"/>
            <w:hideMark/>
          </w:tcPr>
          <w:p w14:paraId="7FE74CB2" w14:textId="4E22167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63F46" w14:textId="18B181F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64EF3" w14:textId="5F72944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731,490.36 </w:t>
            </w:r>
          </w:p>
        </w:tc>
      </w:tr>
      <w:tr w:rsidR="00CD693A" w:rsidRPr="00CD693A" w14:paraId="784452C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7BEF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6B5B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51371EF3" w14:textId="4744009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595,937.72 </w:t>
            </w:r>
          </w:p>
        </w:tc>
        <w:tc>
          <w:tcPr>
            <w:tcW w:w="0" w:type="auto"/>
            <w:tcBorders>
              <w:top w:val="nil"/>
              <w:left w:val="nil"/>
              <w:bottom w:val="single" w:sz="4" w:space="0" w:color="000000"/>
              <w:right w:val="single" w:sz="4" w:space="0" w:color="000000"/>
            </w:tcBorders>
            <w:shd w:val="clear" w:color="auto" w:fill="auto"/>
            <w:noWrap/>
            <w:vAlign w:val="bottom"/>
            <w:hideMark/>
          </w:tcPr>
          <w:p w14:paraId="4AAB43D1" w14:textId="63152B1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58637" w14:textId="71C937C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AA4EE" w14:textId="664263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595,937.72 </w:t>
            </w:r>
          </w:p>
        </w:tc>
      </w:tr>
      <w:tr w:rsidR="00CD693A" w:rsidRPr="00CD693A" w14:paraId="26F2256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79FA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5FA3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3AFD7470" w14:textId="40B995F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121,893.88 </w:t>
            </w:r>
          </w:p>
        </w:tc>
        <w:tc>
          <w:tcPr>
            <w:tcW w:w="0" w:type="auto"/>
            <w:tcBorders>
              <w:top w:val="nil"/>
              <w:left w:val="nil"/>
              <w:bottom w:val="single" w:sz="4" w:space="0" w:color="000000"/>
              <w:right w:val="single" w:sz="4" w:space="0" w:color="000000"/>
            </w:tcBorders>
            <w:shd w:val="clear" w:color="auto" w:fill="auto"/>
            <w:noWrap/>
            <w:vAlign w:val="bottom"/>
            <w:hideMark/>
          </w:tcPr>
          <w:p w14:paraId="2868BFB6" w14:textId="55960A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F667C" w14:textId="68034ED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B73D1" w14:textId="3FEC6C1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121,893.88 </w:t>
            </w:r>
          </w:p>
        </w:tc>
      </w:tr>
      <w:tr w:rsidR="00CD693A" w:rsidRPr="00CD693A" w14:paraId="7794D0F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1FB5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5374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3705F7AE" w14:textId="29A550D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7,980.94 </w:t>
            </w:r>
          </w:p>
        </w:tc>
        <w:tc>
          <w:tcPr>
            <w:tcW w:w="0" w:type="auto"/>
            <w:tcBorders>
              <w:top w:val="nil"/>
              <w:left w:val="nil"/>
              <w:bottom w:val="single" w:sz="4" w:space="0" w:color="000000"/>
              <w:right w:val="single" w:sz="4" w:space="0" w:color="000000"/>
            </w:tcBorders>
            <w:shd w:val="clear" w:color="auto" w:fill="auto"/>
            <w:noWrap/>
            <w:vAlign w:val="bottom"/>
            <w:hideMark/>
          </w:tcPr>
          <w:p w14:paraId="7AFBAF17" w14:textId="5C43DB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9003D" w14:textId="2BB270E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AF9CD" w14:textId="0B4E58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7,980.94 </w:t>
            </w:r>
          </w:p>
        </w:tc>
      </w:tr>
      <w:tr w:rsidR="00CD693A" w:rsidRPr="00CD693A" w14:paraId="3A8DEE7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2A63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50900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44B2783E" w14:textId="670085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574,179.86 </w:t>
            </w:r>
          </w:p>
        </w:tc>
        <w:tc>
          <w:tcPr>
            <w:tcW w:w="0" w:type="auto"/>
            <w:tcBorders>
              <w:top w:val="nil"/>
              <w:left w:val="nil"/>
              <w:bottom w:val="single" w:sz="4" w:space="0" w:color="000000"/>
              <w:right w:val="single" w:sz="4" w:space="0" w:color="000000"/>
            </w:tcBorders>
            <w:shd w:val="clear" w:color="auto" w:fill="auto"/>
            <w:noWrap/>
            <w:vAlign w:val="bottom"/>
            <w:hideMark/>
          </w:tcPr>
          <w:p w14:paraId="0DBBCD9A" w14:textId="3643C26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B46B6" w14:textId="7E034A3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4B60B" w14:textId="129666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574,179.86 </w:t>
            </w:r>
          </w:p>
        </w:tc>
      </w:tr>
      <w:tr w:rsidR="00CD693A" w:rsidRPr="00CD693A" w14:paraId="70C085E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2D9A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47D8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1430CE82" w14:textId="755D96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629,246.90 </w:t>
            </w:r>
          </w:p>
        </w:tc>
        <w:tc>
          <w:tcPr>
            <w:tcW w:w="0" w:type="auto"/>
            <w:tcBorders>
              <w:top w:val="nil"/>
              <w:left w:val="nil"/>
              <w:bottom w:val="single" w:sz="4" w:space="0" w:color="000000"/>
              <w:right w:val="single" w:sz="4" w:space="0" w:color="000000"/>
            </w:tcBorders>
            <w:shd w:val="clear" w:color="auto" w:fill="auto"/>
            <w:noWrap/>
            <w:vAlign w:val="bottom"/>
            <w:hideMark/>
          </w:tcPr>
          <w:p w14:paraId="2F6F0DB2" w14:textId="16033D2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D2F8B" w14:textId="6115D24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5C515" w14:textId="357C5A7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629,246.90 </w:t>
            </w:r>
          </w:p>
        </w:tc>
      </w:tr>
      <w:tr w:rsidR="00CD693A" w:rsidRPr="00CD693A" w14:paraId="70851BB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EDC6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BAD08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5DDDEAAF" w14:textId="44A93D3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6,626,485.90 </w:t>
            </w:r>
          </w:p>
        </w:tc>
        <w:tc>
          <w:tcPr>
            <w:tcW w:w="0" w:type="auto"/>
            <w:tcBorders>
              <w:top w:val="nil"/>
              <w:left w:val="nil"/>
              <w:bottom w:val="single" w:sz="4" w:space="0" w:color="000000"/>
              <w:right w:val="single" w:sz="4" w:space="0" w:color="000000"/>
            </w:tcBorders>
            <w:shd w:val="clear" w:color="auto" w:fill="auto"/>
            <w:noWrap/>
            <w:vAlign w:val="bottom"/>
            <w:hideMark/>
          </w:tcPr>
          <w:p w14:paraId="25812526" w14:textId="1B0D99D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AFA05" w14:textId="16AB06A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67C24" w14:textId="2AC86FF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6,626,485.90 </w:t>
            </w:r>
          </w:p>
        </w:tc>
      </w:tr>
      <w:tr w:rsidR="00CD693A" w:rsidRPr="00CD693A" w14:paraId="76A6683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5827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BE00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04FE7EF5" w14:textId="07EAFC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16,250.22 </w:t>
            </w:r>
          </w:p>
        </w:tc>
        <w:tc>
          <w:tcPr>
            <w:tcW w:w="0" w:type="auto"/>
            <w:tcBorders>
              <w:top w:val="nil"/>
              <w:left w:val="nil"/>
              <w:bottom w:val="single" w:sz="4" w:space="0" w:color="000000"/>
              <w:right w:val="single" w:sz="4" w:space="0" w:color="000000"/>
            </w:tcBorders>
            <w:shd w:val="clear" w:color="auto" w:fill="auto"/>
            <w:noWrap/>
            <w:vAlign w:val="bottom"/>
            <w:hideMark/>
          </w:tcPr>
          <w:p w14:paraId="32592DA2" w14:textId="751F92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87546" w14:textId="4F165C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7B49A" w14:textId="206D57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16,250.22 </w:t>
            </w:r>
          </w:p>
        </w:tc>
      </w:tr>
      <w:tr w:rsidR="00CD693A" w:rsidRPr="00CD693A" w14:paraId="7DF64B1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9FC2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C025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5401D190" w14:textId="321E1E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32,379.78 </w:t>
            </w:r>
          </w:p>
        </w:tc>
        <w:tc>
          <w:tcPr>
            <w:tcW w:w="0" w:type="auto"/>
            <w:tcBorders>
              <w:top w:val="nil"/>
              <w:left w:val="nil"/>
              <w:bottom w:val="single" w:sz="4" w:space="0" w:color="000000"/>
              <w:right w:val="single" w:sz="4" w:space="0" w:color="000000"/>
            </w:tcBorders>
            <w:shd w:val="clear" w:color="auto" w:fill="auto"/>
            <w:noWrap/>
            <w:vAlign w:val="bottom"/>
            <w:hideMark/>
          </w:tcPr>
          <w:p w14:paraId="64D16FFB" w14:textId="244E83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1D4E3" w14:textId="74CD74F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0E71A" w14:textId="3D64BD4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32,379.78 </w:t>
            </w:r>
          </w:p>
        </w:tc>
      </w:tr>
      <w:tr w:rsidR="00CD693A" w:rsidRPr="00CD693A" w14:paraId="53ECAA2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CA41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049F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0FC3794E" w14:textId="01F16F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41,392.18 </w:t>
            </w:r>
          </w:p>
        </w:tc>
        <w:tc>
          <w:tcPr>
            <w:tcW w:w="0" w:type="auto"/>
            <w:tcBorders>
              <w:top w:val="nil"/>
              <w:left w:val="nil"/>
              <w:bottom w:val="single" w:sz="4" w:space="0" w:color="000000"/>
              <w:right w:val="single" w:sz="4" w:space="0" w:color="000000"/>
            </w:tcBorders>
            <w:shd w:val="clear" w:color="auto" w:fill="auto"/>
            <w:noWrap/>
            <w:vAlign w:val="bottom"/>
            <w:hideMark/>
          </w:tcPr>
          <w:p w14:paraId="59116B9E" w14:textId="48CCC2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A74C7" w14:textId="6F7E70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EAABF" w14:textId="0FB89C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41,392.18 </w:t>
            </w:r>
          </w:p>
        </w:tc>
      </w:tr>
      <w:tr w:rsidR="00CD693A" w:rsidRPr="00CD693A" w14:paraId="1C1070B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7871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61B5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5323322B" w14:textId="5BFD906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382,897.76 </w:t>
            </w:r>
          </w:p>
        </w:tc>
        <w:tc>
          <w:tcPr>
            <w:tcW w:w="0" w:type="auto"/>
            <w:tcBorders>
              <w:top w:val="nil"/>
              <w:left w:val="nil"/>
              <w:bottom w:val="single" w:sz="4" w:space="0" w:color="000000"/>
              <w:right w:val="single" w:sz="4" w:space="0" w:color="000000"/>
            </w:tcBorders>
            <w:shd w:val="clear" w:color="auto" w:fill="auto"/>
            <w:noWrap/>
            <w:vAlign w:val="bottom"/>
            <w:hideMark/>
          </w:tcPr>
          <w:p w14:paraId="08486E7F" w14:textId="7B500B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3AD91" w14:textId="392764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66CB1" w14:textId="3CDCF1F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382,897.76 </w:t>
            </w:r>
          </w:p>
        </w:tc>
      </w:tr>
      <w:tr w:rsidR="00CD693A" w:rsidRPr="00CD693A" w14:paraId="4E45AEE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10CF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A926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406F683D" w14:textId="4D48F74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20,705.00 </w:t>
            </w:r>
          </w:p>
        </w:tc>
        <w:tc>
          <w:tcPr>
            <w:tcW w:w="0" w:type="auto"/>
            <w:tcBorders>
              <w:top w:val="nil"/>
              <w:left w:val="nil"/>
              <w:bottom w:val="single" w:sz="4" w:space="0" w:color="000000"/>
              <w:right w:val="single" w:sz="4" w:space="0" w:color="000000"/>
            </w:tcBorders>
            <w:shd w:val="clear" w:color="auto" w:fill="auto"/>
            <w:noWrap/>
            <w:vAlign w:val="bottom"/>
            <w:hideMark/>
          </w:tcPr>
          <w:p w14:paraId="0CFEB871" w14:textId="2E9D06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67715" w14:textId="4245121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324A9" w14:textId="09E097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20,705.00 </w:t>
            </w:r>
          </w:p>
        </w:tc>
      </w:tr>
      <w:tr w:rsidR="00CD693A" w:rsidRPr="00CD693A" w14:paraId="52B766B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3F51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E420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5467FC1B" w14:textId="52DCF9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778,757.04 </w:t>
            </w:r>
          </w:p>
        </w:tc>
        <w:tc>
          <w:tcPr>
            <w:tcW w:w="0" w:type="auto"/>
            <w:tcBorders>
              <w:top w:val="nil"/>
              <w:left w:val="nil"/>
              <w:bottom w:val="single" w:sz="4" w:space="0" w:color="000000"/>
              <w:right w:val="single" w:sz="4" w:space="0" w:color="000000"/>
            </w:tcBorders>
            <w:shd w:val="clear" w:color="auto" w:fill="auto"/>
            <w:noWrap/>
            <w:vAlign w:val="bottom"/>
            <w:hideMark/>
          </w:tcPr>
          <w:p w14:paraId="343F716D" w14:textId="0667AA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F1F5E" w14:textId="38C8D4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31889" w14:textId="0DD0C09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778,757.04 </w:t>
            </w:r>
          </w:p>
        </w:tc>
      </w:tr>
      <w:tr w:rsidR="00CD693A" w:rsidRPr="00CD693A" w14:paraId="1612C31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CD6E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DDE0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3E3C42AF" w14:textId="430015D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28D702A0" w14:textId="44C68D7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C7FCD" w14:textId="0C1801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FC6D9" w14:textId="3A10DE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850,785.14 </w:t>
            </w:r>
          </w:p>
        </w:tc>
      </w:tr>
      <w:tr w:rsidR="00CD693A" w:rsidRPr="00CD693A" w14:paraId="709EF41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3959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F615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06E6B82E" w14:textId="029C5D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9,892.54 </w:t>
            </w:r>
          </w:p>
        </w:tc>
        <w:tc>
          <w:tcPr>
            <w:tcW w:w="0" w:type="auto"/>
            <w:tcBorders>
              <w:top w:val="nil"/>
              <w:left w:val="nil"/>
              <w:bottom w:val="single" w:sz="4" w:space="0" w:color="000000"/>
              <w:right w:val="single" w:sz="4" w:space="0" w:color="000000"/>
            </w:tcBorders>
            <w:shd w:val="clear" w:color="auto" w:fill="auto"/>
            <w:noWrap/>
            <w:vAlign w:val="bottom"/>
            <w:hideMark/>
          </w:tcPr>
          <w:p w14:paraId="5C346133" w14:textId="7E9094F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1CCF9" w14:textId="61D042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1586D" w14:textId="1FC20A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9,892.54 </w:t>
            </w:r>
          </w:p>
        </w:tc>
      </w:tr>
      <w:tr w:rsidR="00CD693A" w:rsidRPr="00CD693A" w14:paraId="6859C7A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6CC2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2DE3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3CA2D877" w14:textId="06C65F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24,998.56 </w:t>
            </w:r>
          </w:p>
        </w:tc>
        <w:tc>
          <w:tcPr>
            <w:tcW w:w="0" w:type="auto"/>
            <w:tcBorders>
              <w:top w:val="nil"/>
              <w:left w:val="nil"/>
              <w:bottom w:val="single" w:sz="4" w:space="0" w:color="000000"/>
              <w:right w:val="single" w:sz="4" w:space="0" w:color="000000"/>
            </w:tcBorders>
            <w:shd w:val="clear" w:color="auto" w:fill="auto"/>
            <w:noWrap/>
            <w:vAlign w:val="bottom"/>
            <w:hideMark/>
          </w:tcPr>
          <w:p w14:paraId="4E571ED4" w14:textId="2ED0535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467D6F" w14:textId="073ED3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70408" w14:textId="09B399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24,998.56 </w:t>
            </w:r>
          </w:p>
        </w:tc>
      </w:tr>
      <w:tr w:rsidR="00CD693A" w:rsidRPr="00CD693A" w14:paraId="14AD321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E02D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0383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5D0979B5" w14:textId="466FC52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644,132.62 </w:t>
            </w:r>
          </w:p>
        </w:tc>
        <w:tc>
          <w:tcPr>
            <w:tcW w:w="0" w:type="auto"/>
            <w:tcBorders>
              <w:top w:val="nil"/>
              <w:left w:val="nil"/>
              <w:bottom w:val="single" w:sz="4" w:space="0" w:color="000000"/>
              <w:right w:val="single" w:sz="4" w:space="0" w:color="000000"/>
            </w:tcBorders>
            <w:shd w:val="clear" w:color="auto" w:fill="auto"/>
            <w:noWrap/>
            <w:vAlign w:val="bottom"/>
            <w:hideMark/>
          </w:tcPr>
          <w:p w14:paraId="4F8F0BE4" w14:textId="0F8657F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7FC53" w14:textId="418295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7D578" w14:textId="57887F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644,132.62 </w:t>
            </w:r>
          </w:p>
        </w:tc>
      </w:tr>
      <w:tr w:rsidR="00CD693A" w:rsidRPr="00CD693A" w14:paraId="6782BAF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6A82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D517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453BC4CF" w14:textId="229B57D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66,633.60 </w:t>
            </w:r>
          </w:p>
        </w:tc>
        <w:tc>
          <w:tcPr>
            <w:tcW w:w="0" w:type="auto"/>
            <w:tcBorders>
              <w:top w:val="nil"/>
              <w:left w:val="nil"/>
              <w:bottom w:val="single" w:sz="4" w:space="0" w:color="000000"/>
              <w:right w:val="single" w:sz="4" w:space="0" w:color="000000"/>
            </w:tcBorders>
            <w:shd w:val="clear" w:color="auto" w:fill="auto"/>
            <w:noWrap/>
            <w:vAlign w:val="bottom"/>
            <w:hideMark/>
          </w:tcPr>
          <w:p w14:paraId="20FA0CF9" w14:textId="28154B0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062C8" w14:textId="19E70AE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A6095" w14:textId="7DE1CF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66,633.60 </w:t>
            </w:r>
          </w:p>
        </w:tc>
      </w:tr>
      <w:tr w:rsidR="00CD693A" w:rsidRPr="00CD693A" w14:paraId="44D6915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BC1F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DF77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75EAF03C" w14:textId="11D4DF0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6,329.68 </w:t>
            </w:r>
          </w:p>
        </w:tc>
        <w:tc>
          <w:tcPr>
            <w:tcW w:w="0" w:type="auto"/>
            <w:tcBorders>
              <w:top w:val="nil"/>
              <w:left w:val="nil"/>
              <w:bottom w:val="single" w:sz="4" w:space="0" w:color="000000"/>
              <w:right w:val="single" w:sz="4" w:space="0" w:color="000000"/>
            </w:tcBorders>
            <w:shd w:val="clear" w:color="auto" w:fill="auto"/>
            <w:noWrap/>
            <w:vAlign w:val="bottom"/>
            <w:hideMark/>
          </w:tcPr>
          <w:p w14:paraId="510F1892" w14:textId="11860A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E6CBC" w14:textId="18917FD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E3E04" w14:textId="7FA72D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6,329.68 </w:t>
            </w:r>
          </w:p>
        </w:tc>
      </w:tr>
      <w:tr w:rsidR="00CD693A" w:rsidRPr="00CD693A" w14:paraId="56EF648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3A34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BDCB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2B7F577C" w14:textId="217DB5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42,862.09 </w:t>
            </w:r>
          </w:p>
        </w:tc>
        <w:tc>
          <w:tcPr>
            <w:tcW w:w="0" w:type="auto"/>
            <w:tcBorders>
              <w:top w:val="nil"/>
              <w:left w:val="nil"/>
              <w:bottom w:val="single" w:sz="4" w:space="0" w:color="000000"/>
              <w:right w:val="single" w:sz="4" w:space="0" w:color="000000"/>
            </w:tcBorders>
            <w:shd w:val="clear" w:color="auto" w:fill="auto"/>
            <w:noWrap/>
            <w:vAlign w:val="bottom"/>
            <w:hideMark/>
          </w:tcPr>
          <w:p w14:paraId="4F4C0551" w14:textId="1120BA4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4C307" w14:textId="7670A9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AABC6" w14:textId="335F110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42,862.09 </w:t>
            </w:r>
          </w:p>
        </w:tc>
      </w:tr>
      <w:tr w:rsidR="00CD693A" w:rsidRPr="00CD693A" w14:paraId="423C499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FDED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5A5F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3BFDD5B8" w14:textId="2AF854E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2,477.78 </w:t>
            </w:r>
          </w:p>
        </w:tc>
        <w:tc>
          <w:tcPr>
            <w:tcW w:w="0" w:type="auto"/>
            <w:tcBorders>
              <w:top w:val="nil"/>
              <w:left w:val="nil"/>
              <w:bottom w:val="single" w:sz="4" w:space="0" w:color="000000"/>
              <w:right w:val="single" w:sz="4" w:space="0" w:color="000000"/>
            </w:tcBorders>
            <w:shd w:val="clear" w:color="auto" w:fill="auto"/>
            <w:noWrap/>
            <w:vAlign w:val="bottom"/>
            <w:hideMark/>
          </w:tcPr>
          <w:p w14:paraId="13FCC285" w14:textId="271AB68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F3784" w14:textId="2EEC8EA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19C91" w14:textId="770BD8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2,477.78 </w:t>
            </w:r>
          </w:p>
        </w:tc>
      </w:tr>
      <w:tr w:rsidR="00CD693A" w:rsidRPr="00CD693A" w14:paraId="6FCF402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FF2F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378775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F866838" w14:textId="3BCCCAA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5259079B" w14:textId="0B8D06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5A84A" w14:textId="113BEC3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5F6B2" w14:textId="26C496F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1,899.04 </w:t>
            </w:r>
          </w:p>
        </w:tc>
      </w:tr>
      <w:tr w:rsidR="00CD693A" w:rsidRPr="00CD693A" w14:paraId="34982F9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D099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67FC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482215D2" w14:textId="694A5B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69,167.62 </w:t>
            </w:r>
          </w:p>
        </w:tc>
        <w:tc>
          <w:tcPr>
            <w:tcW w:w="0" w:type="auto"/>
            <w:tcBorders>
              <w:top w:val="nil"/>
              <w:left w:val="nil"/>
              <w:bottom w:val="single" w:sz="4" w:space="0" w:color="000000"/>
              <w:right w:val="single" w:sz="4" w:space="0" w:color="000000"/>
            </w:tcBorders>
            <w:shd w:val="clear" w:color="auto" w:fill="auto"/>
            <w:noWrap/>
            <w:vAlign w:val="bottom"/>
            <w:hideMark/>
          </w:tcPr>
          <w:p w14:paraId="5EABE929" w14:textId="1F7A84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CBBDD" w14:textId="638128E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FCB53" w14:textId="437852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69,167.62 </w:t>
            </w:r>
          </w:p>
        </w:tc>
      </w:tr>
      <w:tr w:rsidR="00CD693A" w:rsidRPr="00CD693A" w14:paraId="7CF279C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5840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5C1E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086D7758" w14:textId="1CA3B2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576,583.84 </w:t>
            </w:r>
          </w:p>
        </w:tc>
        <w:tc>
          <w:tcPr>
            <w:tcW w:w="0" w:type="auto"/>
            <w:tcBorders>
              <w:top w:val="nil"/>
              <w:left w:val="nil"/>
              <w:bottom w:val="single" w:sz="4" w:space="0" w:color="000000"/>
              <w:right w:val="single" w:sz="4" w:space="0" w:color="000000"/>
            </w:tcBorders>
            <w:shd w:val="clear" w:color="auto" w:fill="auto"/>
            <w:noWrap/>
            <w:vAlign w:val="bottom"/>
            <w:hideMark/>
          </w:tcPr>
          <w:p w14:paraId="6A882111" w14:textId="6EDCB3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96890" w14:textId="62D979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D188D" w14:textId="3AB0051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576,583.84 </w:t>
            </w:r>
          </w:p>
        </w:tc>
      </w:tr>
      <w:tr w:rsidR="00CD693A" w:rsidRPr="00CD693A" w14:paraId="599FD96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5E22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150D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59F68F15" w14:textId="556D70C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8,747.56 </w:t>
            </w:r>
          </w:p>
        </w:tc>
        <w:tc>
          <w:tcPr>
            <w:tcW w:w="0" w:type="auto"/>
            <w:tcBorders>
              <w:top w:val="nil"/>
              <w:left w:val="nil"/>
              <w:bottom w:val="single" w:sz="4" w:space="0" w:color="000000"/>
              <w:right w:val="single" w:sz="4" w:space="0" w:color="000000"/>
            </w:tcBorders>
            <w:shd w:val="clear" w:color="auto" w:fill="auto"/>
            <w:noWrap/>
            <w:vAlign w:val="bottom"/>
            <w:hideMark/>
          </w:tcPr>
          <w:p w14:paraId="62DC1010" w14:textId="433CEC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1242F" w14:textId="2D5138A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5E7E8" w14:textId="787802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8,747.56 </w:t>
            </w:r>
          </w:p>
        </w:tc>
      </w:tr>
      <w:tr w:rsidR="00CD693A" w:rsidRPr="00CD693A" w14:paraId="4CF4947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4CA2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BB2F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1AFDE9E1" w14:textId="64B2C1D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27,528.04 </w:t>
            </w:r>
          </w:p>
        </w:tc>
        <w:tc>
          <w:tcPr>
            <w:tcW w:w="0" w:type="auto"/>
            <w:tcBorders>
              <w:top w:val="nil"/>
              <w:left w:val="nil"/>
              <w:bottom w:val="single" w:sz="4" w:space="0" w:color="000000"/>
              <w:right w:val="single" w:sz="4" w:space="0" w:color="000000"/>
            </w:tcBorders>
            <w:shd w:val="clear" w:color="auto" w:fill="auto"/>
            <w:noWrap/>
            <w:vAlign w:val="bottom"/>
            <w:hideMark/>
          </w:tcPr>
          <w:p w14:paraId="1A02140A" w14:textId="0AAD85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7790E" w14:textId="45DE2BB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BFB7B" w14:textId="5021916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27,528.04 </w:t>
            </w:r>
          </w:p>
        </w:tc>
      </w:tr>
      <w:tr w:rsidR="00CD693A" w:rsidRPr="00CD693A" w14:paraId="5E42849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1900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EFF6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1083E34" w14:textId="48318E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039,195.62 </w:t>
            </w:r>
          </w:p>
        </w:tc>
        <w:tc>
          <w:tcPr>
            <w:tcW w:w="0" w:type="auto"/>
            <w:tcBorders>
              <w:top w:val="nil"/>
              <w:left w:val="nil"/>
              <w:bottom w:val="single" w:sz="4" w:space="0" w:color="000000"/>
              <w:right w:val="single" w:sz="4" w:space="0" w:color="000000"/>
            </w:tcBorders>
            <w:shd w:val="clear" w:color="auto" w:fill="auto"/>
            <w:noWrap/>
            <w:vAlign w:val="bottom"/>
            <w:hideMark/>
          </w:tcPr>
          <w:p w14:paraId="3446FE13" w14:textId="32F8760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DE6B0" w14:textId="167D7F2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7AD5D" w14:textId="6076184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039,195.62 </w:t>
            </w:r>
          </w:p>
        </w:tc>
      </w:tr>
      <w:tr w:rsidR="00CD693A" w:rsidRPr="00CD693A" w14:paraId="46D208C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6BB1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A3B6A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51A2C39D" w14:textId="5E6ADC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706,063.32 </w:t>
            </w:r>
          </w:p>
        </w:tc>
        <w:tc>
          <w:tcPr>
            <w:tcW w:w="0" w:type="auto"/>
            <w:tcBorders>
              <w:top w:val="nil"/>
              <w:left w:val="nil"/>
              <w:bottom w:val="single" w:sz="4" w:space="0" w:color="000000"/>
              <w:right w:val="single" w:sz="4" w:space="0" w:color="000000"/>
            </w:tcBorders>
            <w:shd w:val="clear" w:color="auto" w:fill="auto"/>
            <w:noWrap/>
            <w:vAlign w:val="bottom"/>
            <w:hideMark/>
          </w:tcPr>
          <w:p w14:paraId="6C37388C" w14:textId="14E2A17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13CE3" w14:textId="18F19BA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984D8" w14:textId="60D4427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706,063.32 </w:t>
            </w:r>
          </w:p>
        </w:tc>
      </w:tr>
      <w:tr w:rsidR="00CD693A" w:rsidRPr="00CD693A" w14:paraId="0283DCB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7F0B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B8E2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3F1A366E" w14:textId="327C6BE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95,050.18 </w:t>
            </w:r>
          </w:p>
        </w:tc>
        <w:tc>
          <w:tcPr>
            <w:tcW w:w="0" w:type="auto"/>
            <w:tcBorders>
              <w:top w:val="nil"/>
              <w:left w:val="nil"/>
              <w:bottom w:val="single" w:sz="4" w:space="0" w:color="000000"/>
              <w:right w:val="single" w:sz="4" w:space="0" w:color="000000"/>
            </w:tcBorders>
            <w:shd w:val="clear" w:color="auto" w:fill="auto"/>
            <w:noWrap/>
            <w:vAlign w:val="bottom"/>
            <w:hideMark/>
          </w:tcPr>
          <w:p w14:paraId="6BA701E2" w14:textId="635BD2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038D6" w14:textId="3F0CC5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1156E" w14:textId="46910B8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95,050.18 </w:t>
            </w:r>
          </w:p>
        </w:tc>
      </w:tr>
      <w:tr w:rsidR="00CD693A" w:rsidRPr="00CD693A" w14:paraId="1B5CA35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71DC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EA8E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52A25A38" w14:textId="51FFB51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396BE7F1" w14:textId="042148E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DDAF8" w14:textId="347CB89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654CD" w14:textId="3AF59F3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75,612.17 </w:t>
            </w:r>
          </w:p>
        </w:tc>
      </w:tr>
      <w:tr w:rsidR="00CD693A" w:rsidRPr="00CD693A" w14:paraId="64F851D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37EB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06C0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434DEC17" w14:textId="39C256B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195,417.46 </w:t>
            </w:r>
          </w:p>
        </w:tc>
        <w:tc>
          <w:tcPr>
            <w:tcW w:w="0" w:type="auto"/>
            <w:tcBorders>
              <w:top w:val="nil"/>
              <w:left w:val="nil"/>
              <w:bottom w:val="single" w:sz="4" w:space="0" w:color="000000"/>
              <w:right w:val="single" w:sz="4" w:space="0" w:color="000000"/>
            </w:tcBorders>
            <w:shd w:val="clear" w:color="auto" w:fill="auto"/>
            <w:noWrap/>
            <w:vAlign w:val="bottom"/>
            <w:hideMark/>
          </w:tcPr>
          <w:p w14:paraId="1F66FF21" w14:textId="185757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6677C" w14:textId="4BF3ACB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CD95D" w14:textId="719F7B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195,417.46 </w:t>
            </w:r>
          </w:p>
        </w:tc>
      </w:tr>
      <w:tr w:rsidR="00CD693A" w:rsidRPr="00CD693A" w14:paraId="4100CC7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9A3C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C622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360F5F98" w14:textId="7BDA5E8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7,252.14 </w:t>
            </w:r>
          </w:p>
        </w:tc>
        <w:tc>
          <w:tcPr>
            <w:tcW w:w="0" w:type="auto"/>
            <w:tcBorders>
              <w:top w:val="nil"/>
              <w:left w:val="nil"/>
              <w:bottom w:val="single" w:sz="4" w:space="0" w:color="000000"/>
              <w:right w:val="single" w:sz="4" w:space="0" w:color="000000"/>
            </w:tcBorders>
            <w:shd w:val="clear" w:color="auto" w:fill="auto"/>
            <w:noWrap/>
            <w:vAlign w:val="bottom"/>
            <w:hideMark/>
          </w:tcPr>
          <w:p w14:paraId="06D31EBE" w14:textId="4CCFA9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F0E4D" w14:textId="1BD47D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4916A" w14:textId="657F6CC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7,252.14 </w:t>
            </w:r>
          </w:p>
        </w:tc>
      </w:tr>
      <w:tr w:rsidR="00CD693A" w:rsidRPr="00CD693A" w14:paraId="0520006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1A07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5D2E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1858509E" w14:textId="39CF6B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756,972.82 </w:t>
            </w:r>
          </w:p>
        </w:tc>
        <w:tc>
          <w:tcPr>
            <w:tcW w:w="0" w:type="auto"/>
            <w:tcBorders>
              <w:top w:val="nil"/>
              <w:left w:val="nil"/>
              <w:bottom w:val="single" w:sz="4" w:space="0" w:color="000000"/>
              <w:right w:val="single" w:sz="4" w:space="0" w:color="000000"/>
            </w:tcBorders>
            <w:shd w:val="clear" w:color="auto" w:fill="auto"/>
            <w:noWrap/>
            <w:vAlign w:val="bottom"/>
            <w:hideMark/>
          </w:tcPr>
          <w:p w14:paraId="0F198482" w14:textId="4285B94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D3129" w14:textId="40ACEF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3EC1A" w14:textId="594D997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756,972.82 </w:t>
            </w:r>
          </w:p>
        </w:tc>
      </w:tr>
      <w:tr w:rsidR="00CD693A" w:rsidRPr="00CD693A" w14:paraId="08654D3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C2D9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E8A5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197F2A0B" w14:textId="2C34685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031,791.72 </w:t>
            </w:r>
          </w:p>
        </w:tc>
        <w:tc>
          <w:tcPr>
            <w:tcW w:w="0" w:type="auto"/>
            <w:tcBorders>
              <w:top w:val="nil"/>
              <w:left w:val="nil"/>
              <w:bottom w:val="single" w:sz="4" w:space="0" w:color="000000"/>
              <w:right w:val="single" w:sz="4" w:space="0" w:color="000000"/>
            </w:tcBorders>
            <w:shd w:val="clear" w:color="auto" w:fill="auto"/>
            <w:noWrap/>
            <w:vAlign w:val="bottom"/>
            <w:hideMark/>
          </w:tcPr>
          <w:p w14:paraId="3E7C9F12" w14:textId="0E13D1D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F3C6C" w14:textId="3C27812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DCEA1" w14:textId="1197C2C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031,791.72 </w:t>
            </w:r>
          </w:p>
        </w:tc>
      </w:tr>
      <w:tr w:rsidR="00CD693A" w:rsidRPr="00CD693A" w14:paraId="2178D21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F4B8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18E7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1E93B1A5" w14:textId="7604C73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12,846.22 </w:t>
            </w:r>
          </w:p>
        </w:tc>
        <w:tc>
          <w:tcPr>
            <w:tcW w:w="0" w:type="auto"/>
            <w:tcBorders>
              <w:top w:val="nil"/>
              <w:left w:val="nil"/>
              <w:bottom w:val="single" w:sz="4" w:space="0" w:color="000000"/>
              <w:right w:val="single" w:sz="4" w:space="0" w:color="000000"/>
            </w:tcBorders>
            <w:shd w:val="clear" w:color="auto" w:fill="auto"/>
            <w:noWrap/>
            <w:vAlign w:val="bottom"/>
            <w:hideMark/>
          </w:tcPr>
          <w:p w14:paraId="2312B9D2" w14:textId="0DA2A1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F6D94" w14:textId="0F4FB52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B9AC2" w14:textId="7D98BFA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12,846.22 </w:t>
            </w:r>
          </w:p>
        </w:tc>
      </w:tr>
      <w:tr w:rsidR="00CD693A" w:rsidRPr="00CD693A" w14:paraId="246F297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106D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F2B7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020315CD" w14:textId="542E683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02,221.40 </w:t>
            </w:r>
          </w:p>
        </w:tc>
        <w:tc>
          <w:tcPr>
            <w:tcW w:w="0" w:type="auto"/>
            <w:tcBorders>
              <w:top w:val="nil"/>
              <w:left w:val="nil"/>
              <w:bottom w:val="single" w:sz="4" w:space="0" w:color="000000"/>
              <w:right w:val="single" w:sz="4" w:space="0" w:color="000000"/>
            </w:tcBorders>
            <w:shd w:val="clear" w:color="auto" w:fill="auto"/>
            <w:noWrap/>
            <w:vAlign w:val="bottom"/>
            <w:hideMark/>
          </w:tcPr>
          <w:p w14:paraId="4B681B56" w14:textId="2B70A7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D7F1E" w14:textId="27AAD22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2A0AD" w14:textId="6320A4E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02,221.40 </w:t>
            </w:r>
          </w:p>
        </w:tc>
      </w:tr>
      <w:tr w:rsidR="00CD693A" w:rsidRPr="00CD693A" w14:paraId="03D093F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5A22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989C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2BA8780F" w14:textId="1B3B86B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09,659.24 </w:t>
            </w:r>
          </w:p>
        </w:tc>
        <w:tc>
          <w:tcPr>
            <w:tcW w:w="0" w:type="auto"/>
            <w:tcBorders>
              <w:top w:val="nil"/>
              <w:left w:val="nil"/>
              <w:bottom w:val="single" w:sz="4" w:space="0" w:color="000000"/>
              <w:right w:val="single" w:sz="4" w:space="0" w:color="000000"/>
            </w:tcBorders>
            <w:shd w:val="clear" w:color="auto" w:fill="auto"/>
            <w:noWrap/>
            <w:vAlign w:val="bottom"/>
            <w:hideMark/>
          </w:tcPr>
          <w:p w14:paraId="79129137" w14:textId="4BE404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9ECE8" w14:textId="1A4A59D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258ED" w14:textId="596F94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09,659.24 </w:t>
            </w:r>
          </w:p>
        </w:tc>
      </w:tr>
      <w:tr w:rsidR="00CD693A" w:rsidRPr="00CD693A" w14:paraId="019E615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932F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4E51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1EC5F947" w14:textId="70D04E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063,498.78 </w:t>
            </w:r>
          </w:p>
        </w:tc>
        <w:tc>
          <w:tcPr>
            <w:tcW w:w="0" w:type="auto"/>
            <w:tcBorders>
              <w:top w:val="nil"/>
              <w:left w:val="nil"/>
              <w:bottom w:val="single" w:sz="4" w:space="0" w:color="000000"/>
              <w:right w:val="single" w:sz="4" w:space="0" w:color="000000"/>
            </w:tcBorders>
            <w:shd w:val="clear" w:color="auto" w:fill="auto"/>
            <w:noWrap/>
            <w:vAlign w:val="bottom"/>
            <w:hideMark/>
          </w:tcPr>
          <w:p w14:paraId="2BF8E2AC" w14:textId="639BC69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CBE13" w14:textId="222430E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48D5C" w14:textId="443093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063,498.78 </w:t>
            </w:r>
          </w:p>
        </w:tc>
      </w:tr>
      <w:tr w:rsidR="00CD693A" w:rsidRPr="00CD693A" w14:paraId="6E0F7D6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9E1E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C792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17313D94" w14:textId="1E08C1D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571415A1" w14:textId="1481059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EAA8A" w14:textId="095864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13CEF" w14:textId="2227CE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95,426.38 </w:t>
            </w:r>
          </w:p>
        </w:tc>
      </w:tr>
      <w:tr w:rsidR="00CD693A" w:rsidRPr="00CD693A" w14:paraId="0BA4539A"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4AB241"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43A55FB9" w14:textId="2F77D16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3A561C91" w14:textId="2D43820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92B0C8" w14:textId="75AA320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94B4C8" w14:textId="7E6F961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870,273.30 </w:t>
            </w:r>
          </w:p>
        </w:tc>
      </w:tr>
      <w:tr w:rsidR="00CD693A" w:rsidRPr="00CD693A" w14:paraId="76F8FDE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7EAF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E3CD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282174B4" w14:textId="12AB13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2686DA62" w14:textId="463417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4B5E6" w14:textId="1D4DF7E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2F94A" w14:textId="0DCE984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0,118.48 </w:t>
            </w:r>
          </w:p>
        </w:tc>
      </w:tr>
      <w:tr w:rsidR="00CD693A" w:rsidRPr="00CD693A" w14:paraId="5598A25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306B8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98B9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5A8CAACB" w14:textId="55BC9B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61811B84" w14:textId="7444B8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974C4" w14:textId="51A07CE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14690" w14:textId="5E531F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19,714.82 </w:t>
            </w:r>
          </w:p>
        </w:tc>
      </w:tr>
      <w:tr w:rsidR="00CD693A" w:rsidRPr="00CD693A" w14:paraId="3E7BE7B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7A7F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144EF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7A26C441" w14:textId="755605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3C43DFFC" w14:textId="3282DC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48F75" w14:textId="72250AE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024DD" w14:textId="7C354C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40,440.00 </w:t>
            </w:r>
          </w:p>
        </w:tc>
      </w:tr>
      <w:tr w:rsidR="00CD693A" w:rsidRPr="00CD693A" w14:paraId="3BAA790E"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4F321"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BA013CD" w14:textId="0E02146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9,13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57247F01" w14:textId="0A24BAE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2939E8" w14:textId="41ABE24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9F4C60" w14:textId="7D91E2C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9,131,207.02 </w:t>
            </w:r>
          </w:p>
        </w:tc>
      </w:tr>
      <w:tr w:rsidR="00CD693A" w:rsidRPr="00CD693A" w14:paraId="01AE8170" w14:textId="77777777" w:rsidTr="00CD693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5F2E0F6"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CECC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02052721" w14:textId="242354D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1ABAC860" w14:textId="3E7F8C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5C4E0" w14:textId="3044665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E801F" w14:textId="792D342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262,622.13 </w:t>
            </w:r>
          </w:p>
        </w:tc>
      </w:tr>
      <w:tr w:rsidR="00CD693A" w:rsidRPr="00CD693A" w14:paraId="15C0C020" w14:textId="77777777" w:rsidTr="00CD693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EA84B87"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6497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241D5FC1" w14:textId="217D7A0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15EF3CD1" w14:textId="30CD668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CDF44" w14:textId="417E321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DF62B" w14:textId="060A52C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96,940.00 </w:t>
            </w:r>
          </w:p>
        </w:tc>
      </w:tr>
      <w:tr w:rsidR="00CD693A" w:rsidRPr="00CD693A" w14:paraId="63382FE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7580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9CF0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0C2907E2" w14:textId="5E64B5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1D201AA2" w14:textId="18E1557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A6ECC" w14:textId="7D686D5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97FEB" w14:textId="6AD9E11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624,790.00 </w:t>
            </w:r>
          </w:p>
        </w:tc>
      </w:tr>
      <w:tr w:rsidR="00CD693A" w:rsidRPr="00CD693A" w14:paraId="7DF8282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1983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948C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0EB9C932" w14:textId="34FE0F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086840E9" w14:textId="1EDA708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ED189" w14:textId="700637E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932A9" w14:textId="2232E0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819,557.64 </w:t>
            </w:r>
          </w:p>
        </w:tc>
      </w:tr>
      <w:tr w:rsidR="00CD693A" w:rsidRPr="00CD693A" w14:paraId="718967C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8C90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4738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74BFAF31" w14:textId="6B9BD4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78B0E5C1" w14:textId="15C8C1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B202A" w14:textId="22A78D5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DB942" w14:textId="36131D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089,469.32 </w:t>
            </w:r>
          </w:p>
        </w:tc>
      </w:tr>
      <w:tr w:rsidR="00CD693A" w:rsidRPr="00CD693A" w14:paraId="07E06E6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F1D0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A5AF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3FB03DAC" w14:textId="0DC985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673AD310" w14:textId="02B6692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FF603" w14:textId="2F4EA3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DABD5" w14:textId="2D56C0C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19,662.78 </w:t>
            </w:r>
          </w:p>
        </w:tc>
      </w:tr>
      <w:tr w:rsidR="00CD693A" w:rsidRPr="00CD693A" w14:paraId="10767C8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944A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CB56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08591E39" w14:textId="3436B8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5DE91B57" w14:textId="05531F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AC001" w14:textId="344C678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4D9AE" w14:textId="287771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849,807.18 </w:t>
            </w:r>
          </w:p>
        </w:tc>
      </w:tr>
      <w:tr w:rsidR="00CD693A" w:rsidRPr="00CD693A" w14:paraId="7EC9B24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4218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82E9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580F157" w14:textId="50391B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3EB741D7" w14:textId="1BB86F5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5A788" w14:textId="1A174C1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8B864" w14:textId="089DA6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9,972.10 </w:t>
            </w:r>
          </w:p>
        </w:tc>
      </w:tr>
      <w:tr w:rsidR="00CD693A" w:rsidRPr="00CD693A" w14:paraId="38CEBFE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836B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8C34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35996E97" w14:textId="221ACFF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77,011.48 </w:t>
            </w:r>
          </w:p>
        </w:tc>
        <w:tc>
          <w:tcPr>
            <w:tcW w:w="0" w:type="auto"/>
            <w:tcBorders>
              <w:top w:val="nil"/>
              <w:left w:val="nil"/>
              <w:bottom w:val="single" w:sz="4" w:space="0" w:color="000000"/>
              <w:right w:val="single" w:sz="4" w:space="0" w:color="000000"/>
            </w:tcBorders>
            <w:shd w:val="clear" w:color="auto" w:fill="auto"/>
            <w:noWrap/>
            <w:vAlign w:val="bottom"/>
            <w:hideMark/>
          </w:tcPr>
          <w:p w14:paraId="5A3455DE" w14:textId="25B1622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F1CA3" w14:textId="1A426B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A5DC6" w14:textId="45BEB52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77,011.48 </w:t>
            </w:r>
          </w:p>
        </w:tc>
      </w:tr>
      <w:tr w:rsidR="00CD693A" w:rsidRPr="00CD693A" w14:paraId="16624AD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5714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7F25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5218879C" w14:textId="0FE3769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1217589F" w14:textId="23EF712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F8349" w14:textId="508418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C51D8" w14:textId="47D5DD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23,020.85 </w:t>
            </w:r>
          </w:p>
        </w:tc>
      </w:tr>
      <w:tr w:rsidR="00CD693A" w:rsidRPr="00CD693A" w14:paraId="50D97B1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D084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4135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08B5DDC0" w14:textId="3945D16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4408C1A0" w14:textId="3921828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8FDC7" w14:textId="24EE0D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C8F49" w14:textId="5986FF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02,500.00 </w:t>
            </w:r>
          </w:p>
        </w:tc>
      </w:tr>
      <w:tr w:rsidR="00CD693A" w:rsidRPr="00CD693A" w14:paraId="62069D4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4457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91EA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311A9AC8" w14:textId="5736723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64B0AC84" w14:textId="1BE588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73731" w14:textId="7BA685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D3A94" w14:textId="2F498BF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0,262.46 </w:t>
            </w:r>
          </w:p>
        </w:tc>
      </w:tr>
      <w:tr w:rsidR="00CD693A" w:rsidRPr="00CD693A" w14:paraId="41C5417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D808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8373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6BFB556E" w14:textId="1B1DC0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240940FE" w14:textId="7ACA72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F16A2" w14:textId="43FF294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40DD4" w14:textId="11AB7F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25,987.48 </w:t>
            </w:r>
          </w:p>
        </w:tc>
      </w:tr>
      <w:tr w:rsidR="00CD693A" w:rsidRPr="00CD693A" w14:paraId="3C95F3E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C9F6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D4A2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3D838CEB" w14:textId="6569E3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7AC1F4C6" w14:textId="40BEA26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85539" w14:textId="6E5E9AB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A714D" w14:textId="5715B0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26,143.60 </w:t>
            </w:r>
          </w:p>
        </w:tc>
      </w:tr>
      <w:tr w:rsidR="00CD693A" w:rsidRPr="00CD693A" w14:paraId="0DE5C35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A378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0739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748EF08B" w14:textId="6465E2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2AAF0766" w14:textId="0E83AD4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B941F" w14:textId="27E61FB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E285B" w14:textId="5E9450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792,860.00 </w:t>
            </w:r>
          </w:p>
        </w:tc>
      </w:tr>
      <w:tr w:rsidR="00CD693A" w:rsidRPr="00CD693A" w14:paraId="6C69C93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8302B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C363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6A87DE79" w14:textId="60D0ED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796EBEA4" w14:textId="228598A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48EFE" w14:textId="761724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3E7206" w14:textId="65D4C6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30,600.00 </w:t>
            </w:r>
          </w:p>
        </w:tc>
      </w:tr>
      <w:tr w:rsidR="00CD693A" w:rsidRPr="00CD693A" w14:paraId="6D48F175"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587E0C"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2AE86801" w14:textId="0BFF5262"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4,133,968.54 </w:t>
            </w:r>
          </w:p>
        </w:tc>
        <w:tc>
          <w:tcPr>
            <w:tcW w:w="0" w:type="auto"/>
            <w:tcBorders>
              <w:top w:val="nil"/>
              <w:left w:val="nil"/>
              <w:bottom w:val="single" w:sz="4" w:space="0" w:color="000000"/>
              <w:right w:val="single" w:sz="4" w:space="0" w:color="000000"/>
            </w:tcBorders>
            <w:shd w:val="clear" w:color="A5A5A5" w:fill="A5A5A5"/>
            <w:noWrap/>
            <w:vAlign w:val="bottom"/>
            <w:hideMark/>
          </w:tcPr>
          <w:p w14:paraId="30EAB971" w14:textId="65D98E8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7D8FE0A" w14:textId="20417F6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A96A53E" w14:textId="4EE6ACA9"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6,056,238.54 </w:t>
            </w:r>
          </w:p>
        </w:tc>
      </w:tr>
      <w:tr w:rsidR="00CD693A" w:rsidRPr="00CD693A" w14:paraId="7E163828"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40094"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7176F6F8" w14:textId="5F102FD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7BED73B0" w14:textId="0135B4B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7C20D8" w14:textId="5D626E1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04ECB0" w14:textId="08E38BD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20,827.23 </w:t>
            </w:r>
          </w:p>
        </w:tc>
      </w:tr>
      <w:tr w:rsidR="00CD693A" w:rsidRPr="00CD693A" w14:paraId="0BAB4F0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5644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5848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4A0B50B1" w14:textId="22BF87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2F238220" w14:textId="21A03CA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3C7B7" w14:textId="6BCE948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172E6" w14:textId="125B8A1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9,195.44 </w:t>
            </w:r>
          </w:p>
        </w:tc>
      </w:tr>
      <w:tr w:rsidR="00CD693A" w:rsidRPr="00CD693A" w14:paraId="66F5EC2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3D70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DCBD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5561C0D5" w14:textId="1762BFD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222FA165" w14:textId="462E3D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F5664" w14:textId="3F3C93F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204BC" w14:textId="5772030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43.93 </w:t>
            </w:r>
          </w:p>
        </w:tc>
      </w:tr>
      <w:tr w:rsidR="00CD693A" w:rsidRPr="00CD693A" w14:paraId="0008C23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1AEA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6C4C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24F85E17" w14:textId="0BA9218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73E50A0" w14:textId="7E969A3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7F3C6" w14:textId="7E67628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FD11E" w14:textId="05FB70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87.86 </w:t>
            </w:r>
          </w:p>
        </w:tc>
      </w:tr>
      <w:tr w:rsidR="00CD693A" w:rsidRPr="00CD693A" w14:paraId="32D790F8"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0F4F35"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455E89EF" w14:textId="667889F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56DE69AB" w14:textId="0F05307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88A8C7" w14:textId="11C0227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EBFA418" w14:textId="5C1CB83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921,252.72 </w:t>
            </w:r>
          </w:p>
        </w:tc>
      </w:tr>
      <w:tr w:rsidR="00CD693A" w:rsidRPr="00CD693A" w14:paraId="3E840B7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144E0"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C037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8BEC281" w14:textId="6FA534E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09389E84" w14:textId="1ED53D2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5E4A6" w14:textId="44560D4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1A513" w14:textId="201BDC6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0,351.17 </w:t>
            </w:r>
          </w:p>
        </w:tc>
      </w:tr>
      <w:tr w:rsidR="00CD693A" w:rsidRPr="00CD693A" w14:paraId="6E4C1AE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8C85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BACD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6551B2A1" w14:textId="469F8B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0A3EA920" w14:textId="6AAE880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AF3EA" w14:textId="53DDDC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C0FD4" w14:textId="4646A0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70.70 </w:t>
            </w:r>
          </w:p>
        </w:tc>
      </w:tr>
      <w:tr w:rsidR="00CD693A" w:rsidRPr="00CD693A" w14:paraId="2FA30C2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080C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95E7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67BA8F30" w14:textId="6142E5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7B1423F6" w14:textId="4A57A5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49A6A" w14:textId="4D83952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4ACB4" w14:textId="2F2E943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70.70 </w:t>
            </w:r>
          </w:p>
        </w:tc>
      </w:tr>
      <w:tr w:rsidR="00CD693A" w:rsidRPr="00CD693A" w14:paraId="4C8AD2C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6525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1BE7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4CD442BA" w14:textId="49A284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0CAA4" w14:textId="213856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AACBA" w14:textId="2840DC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5F01296B" w14:textId="289EC4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900.00 </w:t>
            </w:r>
          </w:p>
        </w:tc>
      </w:tr>
      <w:tr w:rsidR="00CD693A" w:rsidRPr="00CD693A" w14:paraId="30A7F70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62E3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78D6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6B27B22E" w14:textId="72096D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6CEB76C9" w14:textId="3E358A3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8E266" w14:textId="0538A09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233C1" w14:textId="751948D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19,868.75 </w:t>
            </w:r>
          </w:p>
        </w:tc>
      </w:tr>
      <w:tr w:rsidR="00CD693A" w:rsidRPr="00CD693A" w14:paraId="63AE18E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C1B5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185A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43209E6C" w14:textId="4CBDB15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556A77C4" w14:textId="4F14EE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16E92" w14:textId="068D150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BC51C" w14:textId="189B56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87,191.40 </w:t>
            </w:r>
          </w:p>
        </w:tc>
      </w:tr>
      <w:tr w:rsidR="00CD693A" w:rsidRPr="00CD693A" w14:paraId="1122D8B3"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D78A2"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1F09B339" w14:textId="705E1FE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524,185.24 </w:t>
            </w:r>
          </w:p>
        </w:tc>
        <w:tc>
          <w:tcPr>
            <w:tcW w:w="0" w:type="auto"/>
            <w:tcBorders>
              <w:top w:val="nil"/>
              <w:left w:val="nil"/>
              <w:bottom w:val="single" w:sz="4" w:space="0" w:color="000000"/>
              <w:right w:val="single" w:sz="4" w:space="0" w:color="000000"/>
            </w:tcBorders>
            <w:shd w:val="clear" w:color="D8D8D8" w:fill="D8D8D8"/>
            <w:noWrap/>
            <w:vAlign w:val="bottom"/>
            <w:hideMark/>
          </w:tcPr>
          <w:p w14:paraId="522D596A" w14:textId="65E6FBB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CC0AD4" w14:textId="2BC4FBE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EC84042" w14:textId="69EE065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672,555.24 </w:t>
            </w:r>
          </w:p>
        </w:tc>
      </w:tr>
      <w:tr w:rsidR="00CD693A" w:rsidRPr="00CD693A" w14:paraId="22DA48D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01642"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2A38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5908BC80" w14:textId="2A1DBB2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3F3457E6" w14:textId="45363C4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CE92C" w14:textId="5C3363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A15ED" w14:textId="3CBCC7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9,499.00 </w:t>
            </w:r>
          </w:p>
        </w:tc>
      </w:tr>
      <w:tr w:rsidR="00CD693A" w:rsidRPr="00CD693A" w14:paraId="58B2730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9C34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5BD8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34B4E778" w14:textId="16B8C30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89,625.34 </w:t>
            </w:r>
          </w:p>
        </w:tc>
        <w:tc>
          <w:tcPr>
            <w:tcW w:w="0" w:type="auto"/>
            <w:tcBorders>
              <w:top w:val="nil"/>
              <w:left w:val="nil"/>
              <w:bottom w:val="single" w:sz="4" w:space="0" w:color="000000"/>
              <w:right w:val="single" w:sz="4" w:space="0" w:color="000000"/>
            </w:tcBorders>
            <w:shd w:val="clear" w:color="auto" w:fill="auto"/>
            <w:noWrap/>
            <w:vAlign w:val="bottom"/>
            <w:hideMark/>
          </w:tcPr>
          <w:p w14:paraId="1B20B126" w14:textId="642E3D3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8CE61" w14:textId="01A2F1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23555" w14:textId="0F639A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89,625.34 </w:t>
            </w:r>
          </w:p>
        </w:tc>
      </w:tr>
      <w:tr w:rsidR="00CD693A" w:rsidRPr="00CD693A" w14:paraId="70634DB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F44ED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81E39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5D046B32" w14:textId="4B401D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0D91537B" w14:textId="46CCF26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C41E5" w14:textId="34F62D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8A81C" w14:textId="60193FE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43,423.98 </w:t>
            </w:r>
          </w:p>
        </w:tc>
      </w:tr>
      <w:tr w:rsidR="00CD693A" w:rsidRPr="00CD693A" w14:paraId="1EC451D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9ED6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4723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5B9D6E02" w14:textId="2A4364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41922302" w14:textId="58ED36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5ED3A" w14:textId="2A8E2C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A9A51" w14:textId="436865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07,840.32 </w:t>
            </w:r>
          </w:p>
        </w:tc>
      </w:tr>
      <w:tr w:rsidR="00CD693A" w:rsidRPr="00CD693A" w14:paraId="5198728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35D3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B2FB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0A815BC4" w14:textId="2C242E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1FAA261A" w14:textId="47B51F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47A40" w14:textId="31FA0C9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2DC0A" w14:textId="6B7C036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5,227.86 </w:t>
            </w:r>
          </w:p>
        </w:tc>
      </w:tr>
      <w:tr w:rsidR="00CD693A" w:rsidRPr="00CD693A" w14:paraId="46CF8BB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E569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3FBFB5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74E67D24" w14:textId="214078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95BB8ED" w14:textId="7BB26AE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236D6" w14:textId="027AA8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E884F" w14:textId="2A954D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31.79 </w:t>
            </w:r>
          </w:p>
        </w:tc>
      </w:tr>
      <w:tr w:rsidR="00CD693A" w:rsidRPr="00CD693A" w14:paraId="1407A8B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0001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F471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44D64E89" w14:textId="6571CB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6C8FC52B" w14:textId="5F5EDC1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BF5EF" w14:textId="1F5422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6C0A5" w14:textId="7EC0B1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280.00 </w:t>
            </w:r>
          </w:p>
        </w:tc>
      </w:tr>
      <w:tr w:rsidR="00CD693A" w:rsidRPr="00CD693A" w14:paraId="2CCE4B2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11EB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369C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FDEE731" w14:textId="19ECC6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65581718" w14:textId="2276A4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ADAD1" w14:textId="560FB8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981BB" w14:textId="2ADF362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5,227.86 </w:t>
            </w:r>
          </w:p>
        </w:tc>
      </w:tr>
      <w:tr w:rsidR="00CD693A" w:rsidRPr="00CD693A" w14:paraId="2CAD88B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5FBC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998C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21A6D1B4" w14:textId="40FBCFB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17C7A958" w14:textId="3D3CF1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8409D" w14:textId="41FE17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93AC99" w14:textId="5EDDD03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75.72 </w:t>
            </w:r>
          </w:p>
        </w:tc>
      </w:tr>
      <w:tr w:rsidR="00CD693A" w:rsidRPr="00CD693A" w14:paraId="18DAE9F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232C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246B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2B9FDF8E" w14:textId="4D1A9E2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014D7" w14:textId="602C8D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C562C" w14:textId="0BAC33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5BC29632" w14:textId="32C0C20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380.00 </w:t>
            </w:r>
          </w:p>
        </w:tc>
      </w:tr>
      <w:tr w:rsidR="00CD693A" w:rsidRPr="00CD693A" w14:paraId="2811C94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D5D6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406C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25844D58" w14:textId="58585E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5F97EF06" w14:textId="3AE160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9B303" w14:textId="53DF40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56145" w14:textId="4152FD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87.86 </w:t>
            </w:r>
          </w:p>
        </w:tc>
      </w:tr>
      <w:tr w:rsidR="00CD693A" w:rsidRPr="00CD693A" w14:paraId="6655695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3935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855B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409BF5B0" w14:textId="5DE9B0B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A2D35FC" w14:textId="78A8774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CCBE0" w14:textId="2A296CF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15A64D95" w14:textId="3425F2C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087.86 </w:t>
            </w:r>
          </w:p>
        </w:tc>
      </w:tr>
      <w:tr w:rsidR="00CD693A" w:rsidRPr="00CD693A" w14:paraId="4AAD8F2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6504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24CF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1ABFA122" w14:textId="35FCA27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4956380" w14:textId="7EBA50D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710A6" w14:textId="3758F4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68067" w14:textId="71A4D0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31.79 </w:t>
            </w:r>
          </w:p>
        </w:tc>
      </w:tr>
      <w:tr w:rsidR="00CD693A" w:rsidRPr="00CD693A" w14:paraId="4A9E231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91BF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29BF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4B750B7F" w14:textId="1B8E2B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6446E1A6" w14:textId="71E5E83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B8755" w14:textId="5D7F25C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37C2F" w14:textId="31E54D3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6,901.93 </w:t>
            </w:r>
          </w:p>
        </w:tc>
      </w:tr>
      <w:tr w:rsidR="00CD693A" w:rsidRPr="00CD693A" w14:paraId="38F1FB1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B645B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C3A3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4A72428C" w14:textId="34A1652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C6FC45C" w14:textId="7F864A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CCC8D" w14:textId="5017745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FE981" w14:textId="242D287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43.93 </w:t>
            </w:r>
          </w:p>
        </w:tc>
      </w:tr>
      <w:tr w:rsidR="00CD693A" w:rsidRPr="00CD693A" w14:paraId="112A382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9735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BE63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448AC81B" w14:textId="5BA3E3F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B99A4" w14:textId="3C3F4E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B1D648" w14:textId="40BAE2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2B7680B8" w14:textId="0BC077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300.00 </w:t>
            </w:r>
          </w:p>
        </w:tc>
      </w:tr>
      <w:tr w:rsidR="00CD693A" w:rsidRPr="00CD693A" w14:paraId="73BCA22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83A9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AD266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5EA5F116" w14:textId="73295DE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ECC62" w14:textId="344DDD5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39AF3" w14:textId="713402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68AC43D3" w14:textId="5A2A79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9,690.00 </w:t>
            </w:r>
          </w:p>
        </w:tc>
      </w:tr>
      <w:tr w:rsidR="00CD693A" w:rsidRPr="00CD693A" w14:paraId="2BA634B8"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A5E313"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45052432" w14:textId="5C67821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714A7943" w14:textId="2B5A639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1AFD25" w14:textId="0DBAD9E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36E4D62" w14:textId="67CBEE2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053,999.54 </w:t>
            </w:r>
          </w:p>
        </w:tc>
      </w:tr>
      <w:tr w:rsidR="00CD693A" w:rsidRPr="00CD693A" w14:paraId="171A4C6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14093"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7170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41C2AC8" w14:textId="19C76DD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77A22B6C" w14:textId="068A24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8B650" w14:textId="2418B6D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6DA15" w14:textId="16F1CE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207.68 </w:t>
            </w:r>
          </w:p>
        </w:tc>
      </w:tr>
      <w:tr w:rsidR="00CD693A" w:rsidRPr="00CD693A" w14:paraId="5BBAFDD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16A83"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01E8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71EF4D92" w14:textId="066E41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047FCCE8" w14:textId="2EB5780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4A54B" w14:textId="7EF24DE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5ECE3" w14:textId="471C9D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1,210.00 </w:t>
            </w:r>
          </w:p>
        </w:tc>
      </w:tr>
      <w:tr w:rsidR="00CD693A" w:rsidRPr="00CD693A" w14:paraId="694B1FF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8DA6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05FB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03F4BA56" w14:textId="0BADD3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5E9D3A66" w14:textId="3BBFD82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64DFE" w14:textId="407AE3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487AFB8A" w14:textId="35AC90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5,605.00 </w:t>
            </w:r>
          </w:p>
        </w:tc>
      </w:tr>
      <w:tr w:rsidR="00CD693A" w:rsidRPr="00CD693A" w14:paraId="1D6300E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7754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AA6A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22D8B65B" w14:textId="6753E5D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6ED88F6E" w14:textId="0359BE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36F04" w14:textId="1CABC2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6B043" w14:textId="5C5CD81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60,912.86 </w:t>
            </w:r>
          </w:p>
        </w:tc>
      </w:tr>
      <w:tr w:rsidR="00CD693A" w:rsidRPr="00CD693A" w14:paraId="0059DBC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6977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D087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7E89C604" w14:textId="6909447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067E8809" w14:textId="658A1C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5690F" w14:textId="1F0F094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C293B" w14:textId="21782F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0,854.00 </w:t>
            </w:r>
          </w:p>
        </w:tc>
      </w:tr>
      <w:tr w:rsidR="00CD693A" w:rsidRPr="00CD693A" w14:paraId="46FA1B7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119F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CF25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4C8E560" w14:textId="3121C5D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4A1458A9" w14:textId="386313F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A1B7F" w14:textId="79B7D3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D9147" w14:textId="3D7A44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4,140.00 </w:t>
            </w:r>
          </w:p>
        </w:tc>
      </w:tr>
      <w:tr w:rsidR="00CD693A" w:rsidRPr="00CD693A" w14:paraId="6CC3039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D5A96"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8ED9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0510273B" w14:textId="051F6D5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57BDC6B1" w14:textId="4B70926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C6059" w14:textId="0EA464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90D54" w14:textId="399F4F0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070.00 </w:t>
            </w:r>
          </w:p>
        </w:tc>
      </w:tr>
      <w:tr w:rsidR="00CD693A" w:rsidRPr="00CD693A" w14:paraId="086D3FB1"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D04C2"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415C4A23" w14:textId="607238E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0C94FB62" w14:textId="6DDA2529"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7C89D6" w14:textId="288381E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6C0A92A" w14:textId="1FBD951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7,603,082.95 </w:t>
            </w:r>
          </w:p>
        </w:tc>
      </w:tr>
      <w:tr w:rsidR="00CD693A" w:rsidRPr="00CD693A" w14:paraId="5BE5BB5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1126F"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D21D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A26FB36" w14:textId="47F1F31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64800781" w14:textId="1681563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CC53E" w14:textId="1809BEC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7AC25" w14:textId="0EE7A45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256.41 </w:t>
            </w:r>
          </w:p>
        </w:tc>
      </w:tr>
      <w:tr w:rsidR="00CD693A" w:rsidRPr="00CD693A" w14:paraId="31637DB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50E57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0503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7693029B" w14:textId="7049EF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00D7FB55" w14:textId="0CE2487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1ABA4" w14:textId="22F769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2A286" w14:textId="42E6EC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59,825.00 </w:t>
            </w:r>
          </w:p>
        </w:tc>
      </w:tr>
      <w:tr w:rsidR="00CD693A" w:rsidRPr="00CD693A" w14:paraId="14022D5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AB0AB"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86C2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6E193049" w14:textId="69B88E6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575E5BED" w14:textId="220D38D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9733B" w14:textId="46E7482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679FF" w14:textId="50C2830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43.93 </w:t>
            </w:r>
          </w:p>
        </w:tc>
      </w:tr>
      <w:tr w:rsidR="00CD693A" w:rsidRPr="00CD693A" w14:paraId="446210B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179A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4035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5930B8A8" w14:textId="3DB1C92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8EAA2" w14:textId="372DD0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E2E61" w14:textId="1589C1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4C061DCC" w14:textId="58EA6A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08,500.00 </w:t>
            </w:r>
          </w:p>
        </w:tc>
      </w:tr>
      <w:tr w:rsidR="00CD693A" w:rsidRPr="00CD693A" w14:paraId="20952F0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715C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AD44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2A2E53A1" w14:textId="1D97B6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4E4B1065" w14:textId="68CC3D8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0C26B" w14:textId="4DDFAA7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F4089" w14:textId="5238DB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386,203.80 </w:t>
            </w:r>
          </w:p>
        </w:tc>
      </w:tr>
      <w:tr w:rsidR="00CD693A" w:rsidRPr="00CD693A" w14:paraId="6C3024C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A2EA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CBA5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5624CD14" w14:textId="12F42D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5CDC6AAE" w14:textId="218A23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57D11" w14:textId="31FCAEB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B9F35" w14:textId="6D5E624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13,956.90 </w:t>
            </w:r>
          </w:p>
        </w:tc>
      </w:tr>
      <w:tr w:rsidR="00CD693A" w:rsidRPr="00CD693A" w14:paraId="0D94EAD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F856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D0F7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70381728" w14:textId="1F8696C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32DD5730" w14:textId="04B7E6E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69770" w14:textId="4EB9312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C9D13" w14:textId="480CB4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8,659.86 </w:t>
            </w:r>
          </w:p>
        </w:tc>
      </w:tr>
      <w:tr w:rsidR="00CD693A" w:rsidRPr="00CD693A" w14:paraId="06434BD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20C9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A494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51C95699" w14:textId="66B3457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340BFB75" w14:textId="15CDD52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A831B" w14:textId="3DD0A2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48736" w14:textId="08F51F1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7,238.06 </w:t>
            </w:r>
          </w:p>
        </w:tc>
      </w:tr>
      <w:tr w:rsidR="00CD693A" w:rsidRPr="00CD693A" w14:paraId="4740E89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2674D"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1E52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5AC06CB2" w14:textId="420574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316C19B" w14:textId="05F2734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E2216" w14:textId="4A84A91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E8A79" w14:textId="73CF60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87.86 </w:t>
            </w:r>
          </w:p>
        </w:tc>
      </w:tr>
      <w:tr w:rsidR="00CD693A" w:rsidRPr="00CD693A" w14:paraId="3372B67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79F8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0EBF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290A4E36" w14:textId="634535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0B67266B" w14:textId="4A87896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97E36" w14:textId="4E91F1F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B9EF5" w14:textId="3E3B75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91,811.13 </w:t>
            </w:r>
          </w:p>
        </w:tc>
      </w:tr>
      <w:tr w:rsidR="00CD693A" w:rsidRPr="00CD693A" w14:paraId="2512B1A8"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FC6BB"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0807CE4D" w14:textId="53C9DD7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147,020.86 </w:t>
            </w:r>
          </w:p>
        </w:tc>
        <w:tc>
          <w:tcPr>
            <w:tcW w:w="0" w:type="auto"/>
            <w:tcBorders>
              <w:top w:val="nil"/>
              <w:left w:val="nil"/>
              <w:bottom w:val="single" w:sz="4" w:space="0" w:color="000000"/>
              <w:right w:val="single" w:sz="4" w:space="0" w:color="000000"/>
            </w:tcBorders>
            <w:shd w:val="clear" w:color="D8D8D8" w:fill="D8D8D8"/>
            <w:noWrap/>
            <w:vAlign w:val="bottom"/>
            <w:hideMark/>
          </w:tcPr>
          <w:p w14:paraId="2E8215B3" w14:textId="030D539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873092" w14:textId="4F3B9D7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05F21E4" w14:textId="4AAEC815"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784,520.86 </w:t>
            </w:r>
          </w:p>
        </w:tc>
      </w:tr>
      <w:tr w:rsidR="00CD693A" w:rsidRPr="00CD693A" w14:paraId="55E5BB6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641A9"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1E31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3EF28688" w14:textId="38E503F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791FF5AE" w14:textId="5BDF50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11217" w14:textId="5F64722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FDC30" w14:textId="6D094C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1,767.56 </w:t>
            </w:r>
          </w:p>
        </w:tc>
      </w:tr>
      <w:tr w:rsidR="00CD693A" w:rsidRPr="00CD693A" w14:paraId="6A07B92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28AD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678E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73794BB2" w14:textId="1C795D1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F59EFB1" w14:textId="005690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D0EE1" w14:textId="495637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407C59" w14:textId="4F25DD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75.72 </w:t>
            </w:r>
          </w:p>
        </w:tc>
      </w:tr>
      <w:tr w:rsidR="00CD693A" w:rsidRPr="00CD693A" w14:paraId="6E5DE5F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75C7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43E9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4362FC01" w14:textId="1C3FCC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A8C94" w14:textId="5D6A97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FD7EA" w14:textId="554D64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582B1727" w14:textId="33CE3F7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r>
      <w:tr w:rsidR="00CD693A" w:rsidRPr="00CD693A" w14:paraId="52640CB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D3FA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0BA2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7C42FA27" w14:textId="2069E1C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083B802" w14:textId="5DC3171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6F8B9" w14:textId="3D9068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09C6E" w14:textId="347DE3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75.72 </w:t>
            </w:r>
          </w:p>
        </w:tc>
      </w:tr>
      <w:tr w:rsidR="00CD693A" w:rsidRPr="00CD693A" w14:paraId="2815F05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7BB2A"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4246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38567890" w14:textId="2988231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685BF5AA" w14:textId="496D57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EC744B" w14:textId="34FDB07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62C8C" w14:textId="3B495B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0,901.86 </w:t>
            </w:r>
          </w:p>
        </w:tc>
      </w:tr>
      <w:tr w:rsidR="00CD693A" w:rsidRPr="00CD693A" w14:paraId="7B89F85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2CBB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D301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206A1C99" w14:textId="06E02BF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7EF4D" w14:textId="1D9349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42F04" w14:textId="5E8B1B5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5F8CA8AF" w14:textId="171E2BD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7,500.00 </w:t>
            </w:r>
          </w:p>
        </w:tc>
      </w:tr>
      <w:tr w:rsidR="00CD693A" w:rsidRPr="00CD693A" w14:paraId="40C9F362"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0813EA"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0BF0E5C8" w14:textId="696CC93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9,208,794.83 </w:t>
            </w:r>
          </w:p>
        </w:tc>
        <w:tc>
          <w:tcPr>
            <w:tcW w:w="0" w:type="auto"/>
            <w:tcBorders>
              <w:top w:val="nil"/>
              <w:left w:val="nil"/>
              <w:bottom w:val="single" w:sz="4" w:space="0" w:color="000000"/>
              <w:right w:val="single" w:sz="4" w:space="0" w:color="000000"/>
            </w:tcBorders>
            <w:shd w:val="clear" w:color="A5A5A5" w:fill="A5A5A5"/>
            <w:noWrap/>
            <w:vAlign w:val="bottom"/>
            <w:hideMark/>
          </w:tcPr>
          <w:p w14:paraId="33ABE12E" w14:textId="51B1159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3EA6C0A" w14:textId="58BF3AE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33F9CAB" w14:textId="0907195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9,208,794.83 </w:t>
            </w:r>
          </w:p>
        </w:tc>
      </w:tr>
      <w:tr w:rsidR="00CD693A" w:rsidRPr="00CD693A" w14:paraId="4D90404A"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8AC26E"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C51C8E8" w14:textId="62BFD5B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0,744,138.18 </w:t>
            </w:r>
          </w:p>
        </w:tc>
        <w:tc>
          <w:tcPr>
            <w:tcW w:w="0" w:type="auto"/>
            <w:tcBorders>
              <w:top w:val="nil"/>
              <w:left w:val="nil"/>
              <w:bottom w:val="single" w:sz="4" w:space="0" w:color="000000"/>
              <w:right w:val="single" w:sz="4" w:space="0" w:color="000000"/>
            </w:tcBorders>
            <w:shd w:val="clear" w:color="D8D8D8" w:fill="D8D8D8"/>
            <w:noWrap/>
            <w:vAlign w:val="bottom"/>
            <w:hideMark/>
          </w:tcPr>
          <w:p w14:paraId="7895490A" w14:textId="696CB803"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1FFFE5" w14:textId="3A2F3EF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A8A006" w14:textId="49CA10D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0,744,138.18 </w:t>
            </w:r>
          </w:p>
        </w:tc>
      </w:tr>
      <w:tr w:rsidR="00CD693A" w:rsidRPr="00CD693A" w14:paraId="550CCA3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FF2542"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52EA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0D1C19DC" w14:textId="0FDE8DB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0A18C832" w14:textId="771DC7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4CD46" w14:textId="144C6F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3EF96" w14:textId="56C7E46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4,440.00 </w:t>
            </w:r>
          </w:p>
        </w:tc>
      </w:tr>
      <w:tr w:rsidR="00CD693A" w:rsidRPr="00CD693A" w14:paraId="7E90572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6939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9127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5F568725" w14:textId="315D95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158B7275" w14:textId="6FA9D7C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2A814" w14:textId="41502E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6DC3C" w14:textId="26E493D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6,240.00 </w:t>
            </w:r>
          </w:p>
        </w:tc>
      </w:tr>
      <w:tr w:rsidR="00CD693A" w:rsidRPr="00CD693A" w14:paraId="76F7ACF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D5BF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D43D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52D011F4" w14:textId="0D1994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134DAABD" w14:textId="07DC423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BDA1F" w14:textId="7266840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B9959" w14:textId="5C27DC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33,080.00 </w:t>
            </w:r>
          </w:p>
        </w:tc>
      </w:tr>
      <w:tr w:rsidR="00CD693A" w:rsidRPr="00CD693A" w14:paraId="677A25B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2B0D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6AB0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2C4C089B" w14:textId="7AFA15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7BF2ECB6" w14:textId="2FA64C9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FEA1E" w14:textId="1EB35FA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55F3C" w14:textId="5F6B38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63,960.00 </w:t>
            </w:r>
          </w:p>
        </w:tc>
      </w:tr>
      <w:tr w:rsidR="00CD693A" w:rsidRPr="00CD693A" w14:paraId="1F69747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5757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7E82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4311705D" w14:textId="0838D7C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0F107E20" w14:textId="26D138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3390B" w14:textId="56256C3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FFCF1" w14:textId="343FA92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2,960.00 </w:t>
            </w:r>
          </w:p>
        </w:tc>
      </w:tr>
      <w:tr w:rsidR="00CD693A" w:rsidRPr="00CD693A" w14:paraId="443EBA0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5BC8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DF22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337F0EEB" w14:textId="5982CFB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2C6C1DEC" w14:textId="651927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4A453" w14:textId="583E599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0E9D4" w14:textId="5B13AC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13,560.00 </w:t>
            </w:r>
          </w:p>
        </w:tc>
      </w:tr>
      <w:tr w:rsidR="00CD693A" w:rsidRPr="00CD693A" w14:paraId="1EDEDA4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381A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2893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3297B643" w14:textId="2C3B81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0137FEA9" w14:textId="71B123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15676" w14:textId="3EE2E1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EC821" w14:textId="1C66D0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1,200.00 </w:t>
            </w:r>
          </w:p>
        </w:tc>
      </w:tr>
      <w:tr w:rsidR="00CD693A" w:rsidRPr="00CD693A" w14:paraId="0C7EE27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8821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2FA2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54538F8C" w14:textId="506E478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24B6BE7C" w14:textId="23B839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65F9C" w14:textId="4D11DD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7E9EDE" w14:textId="22F870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6,480.00 </w:t>
            </w:r>
          </w:p>
        </w:tc>
      </w:tr>
      <w:tr w:rsidR="00CD693A" w:rsidRPr="00CD693A" w14:paraId="750DB0D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2243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4A5B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3886B6B3" w14:textId="15D8C57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231BBA9C" w14:textId="691D15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2B461" w14:textId="6E6B881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EF8E8" w14:textId="100004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74,132.00 </w:t>
            </w:r>
          </w:p>
        </w:tc>
      </w:tr>
      <w:tr w:rsidR="00CD693A" w:rsidRPr="00CD693A" w14:paraId="24D1E34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715D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D567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B8B9F2D" w14:textId="051964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266649CE" w14:textId="7388DE1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A301D" w14:textId="477D8D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849EEE" w14:textId="1F382FC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8,400.00 </w:t>
            </w:r>
          </w:p>
        </w:tc>
      </w:tr>
      <w:tr w:rsidR="00CD693A" w:rsidRPr="00CD693A" w14:paraId="4800B2E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8FE3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DABF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468B2C13" w14:textId="5B43B21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6426ACB7" w14:textId="4CCC0B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CE430" w14:textId="34A043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ADB01" w14:textId="125DA27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63,360.00 </w:t>
            </w:r>
          </w:p>
        </w:tc>
      </w:tr>
      <w:tr w:rsidR="00CD693A" w:rsidRPr="00CD693A" w14:paraId="0BA2384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D144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09E8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66AE3845" w14:textId="3AB4289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44B194BE" w14:textId="2886A8F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42984" w14:textId="6DA802E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9ADC2" w14:textId="30B3785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86,114.18 </w:t>
            </w:r>
          </w:p>
        </w:tc>
      </w:tr>
      <w:tr w:rsidR="00CD693A" w:rsidRPr="00CD693A" w14:paraId="53C8268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5C8E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8CF8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3C0D91A8" w14:textId="51F0844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6F99B54B" w14:textId="099411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CE139" w14:textId="004ADE3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945F6" w14:textId="7E2989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8,040.00 </w:t>
            </w:r>
          </w:p>
        </w:tc>
      </w:tr>
      <w:tr w:rsidR="00CD693A" w:rsidRPr="00CD693A" w14:paraId="2190B6B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7AEFC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D338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77BEAF83" w14:textId="1AF15FF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69601CE3" w14:textId="267AD7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12AAD" w14:textId="4C924D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EEC25" w14:textId="6D60AF5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1,800.00 </w:t>
            </w:r>
          </w:p>
        </w:tc>
      </w:tr>
      <w:tr w:rsidR="00CD693A" w:rsidRPr="00CD693A" w14:paraId="69C24B3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E89C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8AEC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0F16AC97" w14:textId="6039E1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73E7E6A8" w14:textId="194836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8B804" w14:textId="72C0F8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82407" w14:textId="150431F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4,600.00 </w:t>
            </w:r>
          </w:p>
        </w:tc>
      </w:tr>
      <w:tr w:rsidR="00CD693A" w:rsidRPr="00CD693A" w14:paraId="46A9F9F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BE18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8F25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13966ADF" w14:textId="715B32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0C8EB060" w14:textId="37733BC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111AA" w14:textId="0664171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F88D6" w14:textId="12BC1BF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0,280.00 </w:t>
            </w:r>
          </w:p>
        </w:tc>
      </w:tr>
      <w:tr w:rsidR="00CD693A" w:rsidRPr="00CD693A" w14:paraId="122AC98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7BCE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6653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51A51E5C" w14:textId="5A71C16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468A8F2E" w14:textId="5A8F92B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3B6CB" w14:textId="1F75C1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876D8" w14:textId="2FAB076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0,280.00 </w:t>
            </w:r>
          </w:p>
        </w:tc>
      </w:tr>
      <w:tr w:rsidR="00CD693A" w:rsidRPr="00CD693A" w14:paraId="04D7DFF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2E1A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172BF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9FF79D3" w14:textId="154849F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08F18998" w14:textId="107D99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83BF3" w14:textId="67E1544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0A7CD" w14:textId="4176F1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6,120.00 </w:t>
            </w:r>
          </w:p>
        </w:tc>
      </w:tr>
      <w:tr w:rsidR="00CD693A" w:rsidRPr="00CD693A" w14:paraId="72715C9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6DC9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8937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777E58E7" w14:textId="678B85D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45258EDA" w14:textId="59DEF3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621A1" w14:textId="399B27F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4EE90" w14:textId="6838142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9,800.00 </w:t>
            </w:r>
          </w:p>
        </w:tc>
      </w:tr>
      <w:tr w:rsidR="00CD693A" w:rsidRPr="00CD693A" w14:paraId="0B70D10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B088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2982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2B14E997" w14:textId="36082A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5C521E45" w14:textId="7A373D4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023CB" w14:textId="5B2CBDA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9FDB5" w14:textId="33368BA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14,600.00 </w:t>
            </w:r>
          </w:p>
        </w:tc>
      </w:tr>
      <w:tr w:rsidR="00CD693A" w:rsidRPr="00CD693A" w14:paraId="2BB2C3B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F0D9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87DB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0D4ADF79" w14:textId="3E094AA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0C6BEC38" w14:textId="3368A62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1C9DB" w14:textId="5680109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9A22A" w14:textId="7FBCFB2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1,840.00 </w:t>
            </w:r>
          </w:p>
        </w:tc>
      </w:tr>
      <w:tr w:rsidR="00CD693A" w:rsidRPr="00CD693A" w14:paraId="44B1678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BD71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683D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0D3D8337" w14:textId="0A0A7B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0BDF84DD" w14:textId="6DF984F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8C863" w14:textId="7DD7D98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C36FD" w14:textId="773B59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07,680.00 </w:t>
            </w:r>
          </w:p>
        </w:tc>
      </w:tr>
      <w:tr w:rsidR="00CD693A" w:rsidRPr="00CD693A" w14:paraId="25E516B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CA9C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B644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32F20DB2" w14:textId="333A80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0B0437B7" w14:textId="2727C1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A227D" w14:textId="41B0FC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9DDAE" w14:textId="3A8297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3,452.00 </w:t>
            </w:r>
          </w:p>
        </w:tc>
      </w:tr>
      <w:tr w:rsidR="00CD693A" w:rsidRPr="00CD693A" w14:paraId="1797EA4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4A53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4420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4C459561" w14:textId="074EDE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248082BB" w14:textId="5DF2D8C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240743" w14:textId="38984E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7928C" w14:textId="3AE222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05,360.00 </w:t>
            </w:r>
          </w:p>
        </w:tc>
      </w:tr>
      <w:tr w:rsidR="00CD693A" w:rsidRPr="00CD693A" w14:paraId="265ED63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2A11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AFBA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7EC3DDCC" w14:textId="6A2C0B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20CF8C" w14:textId="4B3080F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7122F" w14:textId="565DB7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19D99" w14:textId="2606992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40,000.00 </w:t>
            </w:r>
          </w:p>
        </w:tc>
      </w:tr>
      <w:tr w:rsidR="00CD693A" w:rsidRPr="00CD693A" w14:paraId="19D338C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D384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4D80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4D907562" w14:textId="7A84706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39F41FB9" w14:textId="2B8A479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1BDFE" w14:textId="46BC3A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2A58B" w14:textId="485E41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7,360.00 </w:t>
            </w:r>
          </w:p>
        </w:tc>
      </w:tr>
      <w:tr w:rsidR="00CD693A" w:rsidRPr="00CD693A" w14:paraId="482E2E6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4D50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E092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0111BDD7" w14:textId="1A9F5A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20AC9C14" w14:textId="5836228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C5CDF" w14:textId="656BF0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39F6E" w14:textId="4C3C8C8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9,000.00 </w:t>
            </w:r>
          </w:p>
        </w:tc>
      </w:tr>
      <w:tr w:rsidR="00CD693A" w:rsidRPr="00CD693A" w14:paraId="0D141421"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7B8C8"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9389870" w14:textId="7AC594D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6B3CDAF9" w14:textId="2118D52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A97DF1" w14:textId="21B3047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9514737" w14:textId="06FD2BD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9,191,738.09 </w:t>
            </w:r>
          </w:p>
        </w:tc>
      </w:tr>
      <w:tr w:rsidR="00CD693A" w:rsidRPr="00CD693A" w14:paraId="4BC4A8F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4F97F"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4703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00823AEA" w14:textId="297ACFE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1F1ACE52" w14:textId="1A7EB8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9D2D1" w14:textId="269A98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975A8" w14:textId="737075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07,000.00 </w:t>
            </w:r>
          </w:p>
        </w:tc>
      </w:tr>
      <w:tr w:rsidR="00CD693A" w:rsidRPr="00CD693A" w14:paraId="776A84B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3FB2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7E49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39A81B6A" w14:textId="4A67F7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013086B5" w14:textId="7B3FC20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C6F06" w14:textId="0C99F63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C0589" w14:textId="77B5C0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2,200.00 </w:t>
            </w:r>
          </w:p>
        </w:tc>
      </w:tr>
      <w:tr w:rsidR="00CD693A" w:rsidRPr="00CD693A" w14:paraId="2DE1E5F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1677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B706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2733613B" w14:textId="72C3ADB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7925D10C" w14:textId="49AF87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1B78A" w14:textId="2C7BC10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AFE7B" w14:textId="16384D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8,080.00 </w:t>
            </w:r>
          </w:p>
        </w:tc>
      </w:tr>
      <w:tr w:rsidR="00CD693A" w:rsidRPr="00CD693A" w14:paraId="61614EE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F065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450B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6BF94D07" w14:textId="72BE523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560CE97F" w14:textId="22DBFF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692F7" w14:textId="523DF22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0E1CD" w14:textId="14344E6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5,520.00 </w:t>
            </w:r>
          </w:p>
        </w:tc>
      </w:tr>
      <w:tr w:rsidR="00CD693A" w:rsidRPr="00CD693A" w14:paraId="3AFC9C0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DB1D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C537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505B6F86" w14:textId="17C8B5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5ED2395A" w14:textId="144C26D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F0B16" w14:textId="7F538A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91939" w14:textId="60DA87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19,800.00 </w:t>
            </w:r>
          </w:p>
        </w:tc>
      </w:tr>
      <w:tr w:rsidR="00CD693A" w:rsidRPr="00CD693A" w14:paraId="30811B2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BCC5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AAD6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1D3AF7B3" w14:textId="7BE49CD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7A3D591A" w14:textId="08A269C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03ACD" w14:textId="10DEC83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C83CC" w14:textId="21BD8C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74,240.00 </w:t>
            </w:r>
          </w:p>
        </w:tc>
      </w:tr>
      <w:tr w:rsidR="00CD693A" w:rsidRPr="00CD693A" w14:paraId="675DBAF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AF92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585D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565D65AC" w14:textId="54AC081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58125106" w14:textId="1145FBD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B2F57" w14:textId="66E7A3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4067B" w14:textId="4B86C80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6,960.00 </w:t>
            </w:r>
          </w:p>
        </w:tc>
      </w:tr>
      <w:tr w:rsidR="00CD693A" w:rsidRPr="00CD693A" w14:paraId="49CEF95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B273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C68B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02CAC287" w14:textId="5ABAE41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37955A6F" w14:textId="503E843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B204D" w14:textId="42FC73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321DB" w14:textId="7BE521F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8,040.00 </w:t>
            </w:r>
          </w:p>
        </w:tc>
      </w:tr>
      <w:tr w:rsidR="00CD693A" w:rsidRPr="00CD693A" w14:paraId="3ABCB69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06FF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4767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47120A0D" w14:textId="3985E86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1A18657F" w14:textId="509CE8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A8BA2" w14:textId="5B0DAE3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B9F2B" w14:textId="67674F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96,920.00 </w:t>
            </w:r>
          </w:p>
        </w:tc>
      </w:tr>
      <w:tr w:rsidR="00CD693A" w:rsidRPr="00CD693A" w14:paraId="586D5E6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670A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C019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65A6F385" w14:textId="14AC29D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50D92F73" w14:textId="21A5EE5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E2B77" w14:textId="13F2864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64228" w14:textId="198612C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7,560.00 </w:t>
            </w:r>
          </w:p>
        </w:tc>
      </w:tr>
      <w:tr w:rsidR="00CD693A" w:rsidRPr="00CD693A" w14:paraId="67701E3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B01B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D85B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52CFE58B" w14:textId="515E8E3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0CA5EF73" w14:textId="6713B64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FBC1C" w14:textId="1FE7FB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053E4" w14:textId="24E7B10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0,760.00 </w:t>
            </w:r>
          </w:p>
        </w:tc>
      </w:tr>
      <w:tr w:rsidR="00CD693A" w:rsidRPr="00CD693A" w14:paraId="1B521DB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5108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718D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0EA143EE" w14:textId="2EB055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5BB7C80B" w14:textId="12ADC95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22BE2" w14:textId="641F65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A476F" w14:textId="35A99D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640.00 </w:t>
            </w:r>
          </w:p>
        </w:tc>
      </w:tr>
      <w:tr w:rsidR="00CD693A" w:rsidRPr="00CD693A" w14:paraId="06A917A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B67C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9E74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258A9DC2" w14:textId="4C01B3D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51D2E4D5" w14:textId="11B4EC0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1928D" w14:textId="6ADE566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FF687" w14:textId="1EEC9E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4,880.00 </w:t>
            </w:r>
          </w:p>
        </w:tc>
      </w:tr>
      <w:tr w:rsidR="00CD693A" w:rsidRPr="00CD693A" w14:paraId="758A1B3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D0D9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EAB2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49F9B0F8" w14:textId="09E8BC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0B06E8D9" w14:textId="1402A5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F7CA3" w14:textId="299068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D4EB6" w14:textId="74A8300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2,080.00 </w:t>
            </w:r>
          </w:p>
        </w:tc>
      </w:tr>
      <w:tr w:rsidR="00CD693A" w:rsidRPr="00CD693A" w14:paraId="5F79AA4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29F1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EF3E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403EB822" w14:textId="3BC6A11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412ACF96" w14:textId="56100B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A822A" w14:textId="69CD241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04279" w14:textId="1BA566E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0,320.00 </w:t>
            </w:r>
          </w:p>
        </w:tc>
      </w:tr>
      <w:tr w:rsidR="00CD693A" w:rsidRPr="00CD693A" w14:paraId="1C5C64F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5F1A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3A22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74C084E3" w14:textId="5837AC4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18B6E6B0" w14:textId="3AF300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CBFD6" w14:textId="773E0D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83CAC" w14:textId="6F2DEC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19,480.00 </w:t>
            </w:r>
          </w:p>
        </w:tc>
      </w:tr>
      <w:tr w:rsidR="00CD693A" w:rsidRPr="00CD693A" w14:paraId="16BADC7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B4C0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1582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4B5FAA4E" w14:textId="23CBA93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30155FE2" w14:textId="1674C5F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C2A02" w14:textId="33AE915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45E73" w14:textId="10E562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90,838.91 </w:t>
            </w:r>
          </w:p>
        </w:tc>
      </w:tr>
      <w:tr w:rsidR="00CD693A" w:rsidRPr="00CD693A" w14:paraId="46E7E18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9431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E714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46CBF6E0" w14:textId="01CA27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19CAB98F" w14:textId="115B3A5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D4FAF" w14:textId="268AF5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6B0E8" w14:textId="0F9CDF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7,200.00 </w:t>
            </w:r>
          </w:p>
        </w:tc>
      </w:tr>
      <w:tr w:rsidR="00CD693A" w:rsidRPr="00CD693A" w14:paraId="78AD145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4E16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8C81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1FF13516" w14:textId="194CD6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038E43D8" w14:textId="2C7D5F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CD6773" w14:textId="06C47B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6602B" w14:textId="495ADCD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5,720.00 </w:t>
            </w:r>
          </w:p>
        </w:tc>
      </w:tr>
      <w:tr w:rsidR="00CD693A" w:rsidRPr="00CD693A" w14:paraId="2FB75FC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266C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D04C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38E34FE" w14:textId="46E2F6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7193CC29" w14:textId="1DFEEFA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C4392" w14:textId="0681013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9097C" w14:textId="74C9ED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2,840.00 </w:t>
            </w:r>
          </w:p>
        </w:tc>
      </w:tr>
      <w:tr w:rsidR="00CD693A" w:rsidRPr="00CD693A" w14:paraId="6904EF5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2465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214F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49D9E2AD" w14:textId="0A1062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46D9D61F" w14:textId="5F9B3D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843D9" w14:textId="08DCB56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F947B" w14:textId="433AAA4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1,040.00 </w:t>
            </w:r>
          </w:p>
        </w:tc>
      </w:tr>
      <w:tr w:rsidR="00CD693A" w:rsidRPr="00CD693A" w14:paraId="0B0C0CA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F5E2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B23A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1683ADB0" w14:textId="29538F2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54AB019E" w14:textId="758714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9EB95" w14:textId="7886E8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F7D28" w14:textId="69B65E6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5,120.00 </w:t>
            </w:r>
          </w:p>
        </w:tc>
      </w:tr>
      <w:tr w:rsidR="00CD693A" w:rsidRPr="00CD693A" w14:paraId="0AD0821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EA1C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26A0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10CB4520" w14:textId="06A06F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61278C47" w14:textId="13E0115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D6DB6" w14:textId="27E61E3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6CADD" w14:textId="2E5C2C5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73,520.00 </w:t>
            </w:r>
          </w:p>
        </w:tc>
      </w:tr>
      <w:tr w:rsidR="00CD693A" w:rsidRPr="00CD693A" w14:paraId="60CA549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C20D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4F2E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4A87929C" w14:textId="0B314DF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4E104CD4" w14:textId="6BE5EB8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038E8" w14:textId="064A332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3F898" w14:textId="2A40D4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1,400.00 </w:t>
            </w:r>
          </w:p>
        </w:tc>
      </w:tr>
      <w:tr w:rsidR="00CD693A" w:rsidRPr="00CD693A" w14:paraId="06226D8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C98E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27A2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0EB6339F" w14:textId="4D9AC44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7EE7065E" w14:textId="75C0C75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C3968" w14:textId="10F006E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35553" w14:textId="54F6AAC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45,080.00 </w:t>
            </w:r>
          </w:p>
        </w:tc>
      </w:tr>
      <w:tr w:rsidR="00CD693A" w:rsidRPr="00CD693A" w14:paraId="10192DB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0386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0538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796258E8" w14:textId="27F136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F9B2D1" w14:textId="51318FC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DE38E" w14:textId="08EFB8C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F7A15" w14:textId="03DBD95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0,000.00 </w:t>
            </w:r>
          </w:p>
        </w:tc>
      </w:tr>
      <w:tr w:rsidR="00CD693A" w:rsidRPr="00CD693A" w14:paraId="57C4770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C7B9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EE23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78DA44CE" w14:textId="14C060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688E7C55" w14:textId="5F0807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4BF7E" w14:textId="4DE72C4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30CDC" w14:textId="1EF6B4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4,160.00 </w:t>
            </w:r>
          </w:p>
        </w:tc>
      </w:tr>
      <w:tr w:rsidR="00CD693A" w:rsidRPr="00CD693A" w14:paraId="56DEE3A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83C9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A156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3474A787" w14:textId="15E87D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7A4BB0F8" w14:textId="76436BC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10C82" w14:textId="1A724DE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9BF27" w14:textId="6F7DCFA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942,339.18 </w:t>
            </w:r>
          </w:p>
        </w:tc>
      </w:tr>
      <w:tr w:rsidR="00CD693A" w:rsidRPr="00CD693A" w14:paraId="7A710B5A"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D0DF0D"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4B09DDF3" w14:textId="27DDD61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54948027" w14:textId="278F72BF"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053FF1" w14:textId="24C9197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72F058" w14:textId="2FBD654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8,425,486.92 </w:t>
            </w:r>
          </w:p>
        </w:tc>
      </w:tr>
      <w:tr w:rsidR="00CD693A" w:rsidRPr="00CD693A" w14:paraId="754568C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D6AF6"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8D558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4517070A" w14:textId="70DCE2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1F75F329" w14:textId="16BEE0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E2E49" w14:textId="51C60DE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25772" w14:textId="32C1E3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0,680.00 </w:t>
            </w:r>
          </w:p>
        </w:tc>
      </w:tr>
      <w:tr w:rsidR="00CD693A" w:rsidRPr="00CD693A" w14:paraId="53E935C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28EB1"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8C67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65A36700" w14:textId="366E66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48B367AE" w14:textId="3883AC2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D61A5" w14:textId="10EEFC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7ABD8" w14:textId="2538DA9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4,280.00 </w:t>
            </w:r>
          </w:p>
        </w:tc>
      </w:tr>
      <w:tr w:rsidR="00CD693A" w:rsidRPr="00CD693A" w14:paraId="1D135CD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21B8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7791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54DC4549" w14:textId="7E76C18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5ADFA2" w14:textId="566A7F0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202B9" w14:textId="1107D1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F47E1" w14:textId="3A09B8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0,000.00 </w:t>
            </w:r>
          </w:p>
        </w:tc>
      </w:tr>
      <w:tr w:rsidR="00CD693A" w:rsidRPr="00CD693A" w14:paraId="5E5622D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D7ED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7FD0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40931092" w14:textId="79D7705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64EF83D5" w14:textId="70F8C99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17791" w14:textId="796CED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4D2CF" w14:textId="7BE75A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27,030.45 </w:t>
            </w:r>
          </w:p>
        </w:tc>
      </w:tr>
      <w:tr w:rsidR="00CD693A" w:rsidRPr="00CD693A" w14:paraId="04C01C0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3F1D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1AD7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7DC9227E" w14:textId="231AE7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283D41AC" w14:textId="60EE3FE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D2DBD" w14:textId="72E6C6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085BA" w14:textId="644CF9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2,074.00 </w:t>
            </w:r>
          </w:p>
        </w:tc>
      </w:tr>
      <w:tr w:rsidR="00CD693A" w:rsidRPr="00CD693A" w14:paraId="7CD480A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0D33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3607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6F886CD3" w14:textId="6D2DE3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5FC3D250" w14:textId="4906200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8240C" w14:textId="215F825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BCA29" w14:textId="55CF538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28,742.00 </w:t>
            </w:r>
          </w:p>
        </w:tc>
      </w:tr>
      <w:tr w:rsidR="00CD693A" w:rsidRPr="00CD693A" w14:paraId="3F5D242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771C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5090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3427553D" w14:textId="4700A27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63FDD1E3" w14:textId="1800D97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9CB4E" w14:textId="3CE9AA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94102" w14:textId="63D6C3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50,480.00 </w:t>
            </w:r>
          </w:p>
        </w:tc>
      </w:tr>
      <w:tr w:rsidR="00CD693A" w:rsidRPr="00CD693A" w14:paraId="3AD35CC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FAB6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E743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15DD4304" w14:textId="47B084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6460AC9E" w14:textId="5396B84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B2421" w14:textId="378A2CF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5F40E" w14:textId="6C9AF7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81,800.00 </w:t>
            </w:r>
          </w:p>
        </w:tc>
      </w:tr>
      <w:tr w:rsidR="00CD693A" w:rsidRPr="00CD693A" w14:paraId="7F72E6B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A1B3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4368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0A7B9496" w14:textId="65FFE9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41FFE7EE" w14:textId="4D57DA1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15A19" w14:textId="76E5F7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A333E" w14:textId="771261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5,920.00 </w:t>
            </w:r>
          </w:p>
        </w:tc>
      </w:tr>
      <w:tr w:rsidR="00CD693A" w:rsidRPr="00CD693A" w14:paraId="10CF45F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A122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694C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29660B21" w14:textId="5479EF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4AC5C86E" w14:textId="6D40BB1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6FCD4" w14:textId="04B36E7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E14D3" w14:textId="373EE0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0,040.00 </w:t>
            </w:r>
          </w:p>
        </w:tc>
      </w:tr>
      <w:tr w:rsidR="00CD693A" w:rsidRPr="00CD693A" w14:paraId="22B7C73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C0E4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C120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01CB9F56" w14:textId="6E82B24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7BAC5A17" w14:textId="53B0CCA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918E0" w14:textId="58CB4B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BFECC" w14:textId="0FD75E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7,120.00 </w:t>
            </w:r>
          </w:p>
        </w:tc>
      </w:tr>
      <w:tr w:rsidR="00CD693A" w:rsidRPr="00CD693A" w14:paraId="0B9E3B6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1A12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F524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4CB3EE78" w14:textId="456BE3F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2DD03D6C" w14:textId="61A87F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12B2F" w14:textId="55AFA2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26078" w14:textId="1E73313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93,480.47 </w:t>
            </w:r>
          </w:p>
        </w:tc>
      </w:tr>
      <w:tr w:rsidR="00CD693A" w:rsidRPr="00CD693A" w14:paraId="46E8430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94F3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082F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7EED07FB" w14:textId="795066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6658289C" w14:textId="30C834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ACF66" w14:textId="640077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35705" w14:textId="11AF996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3,600.00 </w:t>
            </w:r>
          </w:p>
        </w:tc>
      </w:tr>
      <w:tr w:rsidR="00CD693A" w:rsidRPr="00CD693A" w14:paraId="64941BD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0841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9303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577A919B" w14:textId="349C2E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1430BDEE" w14:textId="25FCAE4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3060A" w14:textId="0EC96B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B786A" w14:textId="396C5AE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03,840.00 </w:t>
            </w:r>
          </w:p>
        </w:tc>
      </w:tr>
      <w:tr w:rsidR="00CD693A" w:rsidRPr="00CD693A" w14:paraId="73F9339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D873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8F69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5959B043" w14:textId="664DFF5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60CBE244" w14:textId="408DF34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42213" w14:textId="346803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BDE71" w14:textId="0469179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76,400.00 </w:t>
            </w:r>
          </w:p>
        </w:tc>
      </w:tr>
      <w:tr w:rsidR="00CD693A" w:rsidRPr="00CD693A" w14:paraId="3D1C1A3C"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3E599E"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0500C9CF" w14:textId="4047156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0A4AC1A6" w14:textId="6C7458E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F3C0AA" w14:textId="1C415AA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331EE9" w14:textId="05CA0F0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847,431.64 </w:t>
            </w:r>
          </w:p>
        </w:tc>
      </w:tr>
      <w:tr w:rsidR="00CD693A" w:rsidRPr="00CD693A" w14:paraId="6650125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747F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186B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659A9B42" w14:textId="2E13BC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77431F52" w14:textId="10EE10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57FA7" w14:textId="18131E0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F150B" w14:textId="6E2060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47,431.64 </w:t>
            </w:r>
          </w:p>
        </w:tc>
      </w:tr>
      <w:tr w:rsidR="00CD693A" w:rsidRPr="00CD693A" w14:paraId="72472265"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DD2C97"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lastRenderedPageBreak/>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4804562D" w14:textId="02575DB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65,165,242.70 </w:t>
            </w:r>
          </w:p>
        </w:tc>
        <w:tc>
          <w:tcPr>
            <w:tcW w:w="0" w:type="auto"/>
            <w:tcBorders>
              <w:top w:val="nil"/>
              <w:left w:val="nil"/>
              <w:bottom w:val="single" w:sz="4" w:space="0" w:color="000000"/>
              <w:right w:val="single" w:sz="4" w:space="0" w:color="000000"/>
            </w:tcBorders>
            <w:shd w:val="clear" w:color="A5A5A5" w:fill="A5A5A5"/>
            <w:noWrap/>
            <w:vAlign w:val="bottom"/>
            <w:hideMark/>
          </w:tcPr>
          <w:p w14:paraId="696AD476" w14:textId="476B7E8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265A416" w14:textId="6CC51CB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054A513" w14:textId="5B16453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65,165,242.70 </w:t>
            </w:r>
          </w:p>
        </w:tc>
      </w:tr>
      <w:tr w:rsidR="00CD693A" w:rsidRPr="00CD693A" w14:paraId="7C04591B"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FF7C98"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3D5BAF75" w14:textId="6BC1637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5,298,483.10 </w:t>
            </w:r>
          </w:p>
        </w:tc>
        <w:tc>
          <w:tcPr>
            <w:tcW w:w="0" w:type="auto"/>
            <w:tcBorders>
              <w:top w:val="nil"/>
              <w:left w:val="nil"/>
              <w:bottom w:val="single" w:sz="4" w:space="0" w:color="000000"/>
              <w:right w:val="single" w:sz="4" w:space="0" w:color="000000"/>
            </w:tcBorders>
            <w:shd w:val="clear" w:color="D8D8D8" w:fill="D8D8D8"/>
            <w:noWrap/>
            <w:vAlign w:val="bottom"/>
            <w:hideMark/>
          </w:tcPr>
          <w:p w14:paraId="0166E5FD" w14:textId="7E2C1A0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91BD27" w14:textId="5BBA8BE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9125B61" w14:textId="0137CD8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5,298,483.10 </w:t>
            </w:r>
          </w:p>
        </w:tc>
      </w:tr>
      <w:tr w:rsidR="00CD693A" w:rsidRPr="00CD693A" w14:paraId="5AAE73F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B6CED"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E9B9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5DD39B03" w14:textId="0E2B425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EEB3E9" w14:textId="06374A9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8A1BF" w14:textId="60E652B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20DC1" w14:textId="1602DF1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6F1DD4D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3244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4241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0BDA68D8" w14:textId="728A73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54F4E70E" w14:textId="0D785DC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0F3F4" w14:textId="66CAC9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BB8C0" w14:textId="188E4ED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1,465.00 </w:t>
            </w:r>
          </w:p>
        </w:tc>
      </w:tr>
      <w:tr w:rsidR="00CD693A" w:rsidRPr="00CD693A" w14:paraId="3964A13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B2EA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A4BF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6C01D1AB" w14:textId="0068D15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CD58622" w14:textId="0CB6F9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78750" w14:textId="11FC95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EF468" w14:textId="516F0E2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40AF181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A7F3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E796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67C549C0" w14:textId="5258F2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6AB2DF5" w14:textId="5EE4AF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ED65D" w14:textId="6FC4A1D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276C5" w14:textId="2CCAFE8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33CF120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C641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91E4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276C362F" w14:textId="598FBE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7D67641D" w14:textId="4B4E8CD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8B1D6" w14:textId="3006EA1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B179C" w14:textId="32C92B6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602.00 </w:t>
            </w:r>
          </w:p>
        </w:tc>
      </w:tr>
      <w:tr w:rsidR="00CD693A" w:rsidRPr="00CD693A" w14:paraId="502E6DF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43D7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6AF5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41E04290" w14:textId="5675C0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366787C" w14:textId="65A16A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915A6" w14:textId="6A318DF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04AA9" w14:textId="30DFD48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4,395.00 </w:t>
            </w:r>
          </w:p>
        </w:tc>
      </w:tr>
      <w:tr w:rsidR="00CD693A" w:rsidRPr="00CD693A" w14:paraId="23C305E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DFEC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4659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779A6CBB" w14:textId="3A45CD6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7A4A2D14" w14:textId="7E055C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04EE1" w14:textId="1A6D3E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ED5E5" w14:textId="0EFB47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950,175.00 </w:t>
            </w:r>
          </w:p>
        </w:tc>
      </w:tr>
      <w:tr w:rsidR="00CD693A" w:rsidRPr="00CD693A" w14:paraId="27DBB51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571A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55F7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34B5B19" w14:textId="630708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CF2C140" w14:textId="77C30C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EC6EB1" w14:textId="7D7631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F7038" w14:textId="303F6EB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4,395.00 </w:t>
            </w:r>
          </w:p>
        </w:tc>
      </w:tr>
      <w:tr w:rsidR="00CD693A" w:rsidRPr="00CD693A" w14:paraId="2B04E08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F10F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9C25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16A281AB" w14:textId="18C2077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735537B6" w14:textId="6C21556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742F8" w14:textId="0A4B1ED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0F5B0" w14:textId="3B33C74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9,780.88 </w:t>
            </w:r>
          </w:p>
        </w:tc>
      </w:tr>
      <w:tr w:rsidR="00CD693A" w:rsidRPr="00CD693A" w14:paraId="0433531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772F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23D3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0AA3CFA3" w14:textId="4D92600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49615377" w14:textId="186906D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BDF5D" w14:textId="58C4F0A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4B22C" w14:textId="3EFE6B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65,225.22 </w:t>
            </w:r>
          </w:p>
        </w:tc>
      </w:tr>
      <w:tr w:rsidR="00CD693A" w:rsidRPr="00CD693A" w14:paraId="6FD0CC1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7A32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AC41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3810A328" w14:textId="467BCF8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1500D59" w14:textId="06EB8B9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CF250" w14:textId="6307AA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8BEF5" w14:textId="0387736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4,395.00 </w:t>
            </w:r>
          </w:p>
        </w:tc>
      </w:tr>
      <w:tr w:rsidR="00CD693A" w:rsidRPr="00CD693A" w14:paraId="1231D37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252D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A0DCD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1F452309" w14:textId="46069A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3A5DDEB8" w14:textId="5179661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61980" w14:textId="7023D3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D297A" w14:textId="07C5F8F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4,645.00 </w:t>
            </w:r>
          </w:p>
        </w:tc>
      </w:tr>
      <w:tr w:rsidR="00CD693A" w:rsidRPr="00CD693A" w14:paraId="59F43B8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A872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F8D8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17945965" w14:textId="48D8F5A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31362EC4" w14:textId="5F96E3F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CDC17" w14:textId="105D716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40B63" w14:textId="6CAA4E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29,300.00 </w:t>
            </w:r>
          </w:p>
        </w:tc>
      </w:tr>
      <w:tr w:rsidR="00CD693A" w:rsidRPr="00CD693A" w14:paraId="4DF3E3A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C0B5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B36D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2624693E" w14:textId="7B24C5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DE648C3" w14:textId="7C2FBB1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2477D" w14:textId="060C41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D80C5" w14:textId="551B54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4,395.00 </w:t>
            </w:r>
          </w:p>
        </w:tc>
      </w:tr>
      <w:tr w:rsidR="00CD693A" w:rsidRPr="00CD693A" w14:paraId="6E5CFA40"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7214DA"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5396C117" w14:textId="19A10D6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597A7DA6" w14:textId="15B3FC99"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333188" w14:textId="3C21A7D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FFFB49" w14:textId="42C4C08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646,869.37 </w:t>
            </w:r>
          </w:p>
        </w:tc>
      </w:tr>
      <w:tr w:rsidR="00CD693A" w:rsidRPr="00CD693A" w14:paraId="0EAA56A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F969C0"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AD85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1E2B8476" w14:textId="5CBA34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6857571" w14:textId="553CD0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729F8" w14:textId="4F3CFA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1F898" w14:textId="64F301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4,395.00 </w:t>
            </w:r>
          </w:p>
        </w:tc>
      </w:tr>
      <w:tr w:rsidR="00CD693A" w:rsidRPr="00CD693A" w14:paraId="2782FC8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BFAA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B76F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7AEEBDB6" w14:textId="0580CD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33F0D7DE" w14:textId="7A320C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63717" w14:textId="4F07FF1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C4638" w14:textId="750023C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1,503.62 </w:t>
            </w:r>
          </w:p>
        </w:tc>
      </w:tr>
      <w:tr w:rsidR="00CD693A" w:rsidRPr="00CD693A" w14:paraId="5D49EEA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F9CF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4B3B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74FFA8CE" w14:textId="47CE1B2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0EFBD68F" w14:textId="60F394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2D8D4" w14:textId="4E9D023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535A6" w14:textId="16F3F3E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72,180.75 </w:t>
            </w:r>
          </w:p>
        </w:tc>
      </w:tr>
      <w:tr w:rsidR="00CD693A" w:rsidRPr="00CD693A" w14:paraId="66A6E9C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45D2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6394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5350DEF7" w14:textId="3DD4B4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0869912" w14:textId="36DF6D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B4499" w14:textId="35931F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35B21" w14:textId="2E625D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4,395.00 </w:t>
            </w:r>
          </w:p>
        </w:tc>
      </w:tr>
      <w:tr w:rsidR="00CD693A" w:rsidRPr="00CD693A" w14:paraId="71D5947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3FD5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9EDD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1925E351" w14:textId="70279B1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D8E5338" w14:textId="068A661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B7F69" w14:textId="13B2862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3A07C" w14:textId="0EF6313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4,395.00 </w:t>
            </w:r>
          </w:p>
        </w:tc>
      </w:tr>
      <w:tr w:rsidR="00CD693A" w:rsidRPr="00CD693A" w14:paraId="6E6D5B2B"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AE4638"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DC89ED9" w14:textId="2BE5D9B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8,753,036.22 </w:t>
            </w:r>
          </w:p>
        </w:tc>
        <w:tc>
          <w:tcPr>
            <w:tcW w:w="0" w:type="auto"/>
            <w:tcBorders>
              <w:top w:val="nil"/>
              <w:left w:val="nil"/>
              <w:bottom w:val="single" w:sz="4" w:space="0" w:color="000000"/>
              <w:right w:val="single" w:sz="4" w:space="0" w:color="000000"/>
            </w:tcBorders>
            <w:shd w:val="clear" w:color="D8D8D8" w:fill="D8D8D8"/>
            <w:noWrap/>
            <w:vAlign w:val="bottom"/>
            <w:hideMark/>
          </w:tcPr>
          <w:p w14:paraId="3482AFC4" w14:textId="1F38739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9DD03E" w14:textId="0128985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4A8C6E" w14:textId="58F191C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8,753,036.22 </w:t>
            </w:r>
          </w:p>
        </w:tc>
      </w:tr>
      <w:tr w:rsidR="00CD693A" w:rsidRPr="00CD693A" w14:paraId="29463EC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F6D57"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2920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1748CDEB" w14:textId="226FA2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701,832.53 </w:t>
            </w:r>
          </w:p>
        </w:tc>
        <w:tc>
          <w:tcPr>
            <w:tcW w:w="0" w:type="auto"/>
            <w:tcBorders>
              <w:top w:val="nil"/>
              <w:left w:val="nil"/>
              <w:bottom w:val="single" w:sz="4" w:space="0" w:color="000000"/>
              <w:right w:val="single" w:sz="4" w:space="0" w:color="000000"/>
            </w:tcBorders>
            <w:shd w:val="clear" w:color="auto" w:fill="auto"/>
            <w:noWrap/>
            <w:vAlign w:val="bottom"/>
            <w:hideMark/>
          </w:tcPr>
          <w:p w14:paraId="5F106CC3" w14:textId="326EE6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95E1E" w14:textId="136C200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C603F" w14:textId="677A352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701,832.53 </w:t>
            </w:r>
          </w:p>
        </w:tc>
      </w:tr>
      <w:tr w:rsidR="00CD693A" w:rsidRPr="00CD693A" w14:paraId="3EC585B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2DAE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52A8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236E8AD7" w14:textId="55BB0F5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2D11A3E" w14:textId="13A1B4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8A8F3" w14:textId="13FE217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61F63" w14:textId="547BBB0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1,465.00 </w:t>
            </w:r>
          </w:p>
        </w:tc>
      </w:tr>
      <w:tr w:rsidR="00CD693A" w:rsidRPr="00CD693A" w14:paraId="5E2A6C7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71F2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245E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2D206DA2" w14:textId="7291774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01ABAF7" w14:textId="6AE912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36AC7" w14:textId="21ED9F9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40DFD" w14:textId="32BF96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6F2EBF2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04B4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4BD2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58F9839E" w14:textId="486DB8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773B274D" w14:textId="3E1018F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FAC2F" w14:textId="25568D4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D609C" w14:textId="6B35E6D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97,902.00 </w:t>
            </w:r>
          </w:p>
        </w:tc>
      </w:tr>
      <w:tr w:rsidR="00CD693A" w:rsidRPr="00CD693A" w14:paraId="015A539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96F1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80A3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0D0BDA3D" w14:textId="16E20B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1AC000DF" w14:textId="1AD968B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E3304" w14:textId="1545C1F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80FA6" w14:textId="7CDD9F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32,663.69 </w:t>
            </w:r>
          </w:p>
        </w:tc>
      </w:tr>
      <w:tr w:rsidR="00CD693A" w:rsidRPr="00CD693A" w14:paraId="3C31B89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6010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156D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498D1C0E" w14:textId="1DDA94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49,445.00 </w:t>
            </w:r>
          </w:p>
        </w:tc>
        <w:tc>
          <w:tcPr>
            <w:tcW w:w="0" w:type="auto"/>
            <w:tcBorders>
              <w:top w:val="nil"/>
              <w:left w:val="nil"/>
              <w:bottom w:val="single" w:sz="4" w:space="0" w:color="000000"/>
              <w:right w:val="single" w:sz="4" w:space="0" w:color="000000"/>
            </w:tcBorders>
            <w:shd w:val="clear" w:color="auto" w:fill="auto"/>
            <w:noWrap/>
            <w:vAlign w:val="bottom"/>
            <w:hideMark/>
          </w:tcPr>
          <w:p w14:paraId="457A1B2E" w14:textId="40630E1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1823C" w14:textId="3FA65F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E1F6C" w14:textId="6543DD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49,445.00 </w:t>
            </w:r>
          </w:p>
        </w:tc>
      </w:tr>
      <w:tr w:rsidR="00CD693A" w:rsidRPr="00CD693A" w14:paraId="33C2054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3FAF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065D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0590EB11" w14:textId="30DAA55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396907E" w14:textId="3F9B2D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1F6C8" w14:textId="46521BC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53BA9" w14:textId="749B980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0F67955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2144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1595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682E0FA3" w14:textId="10E02A8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4A1ACBA9" w14:textId="1B1D37C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3FE5F" w14:textId="6473FD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22C2D" w14:textId="682CB74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5,780.00 </w:t>
            </w:r>
          </w:p>
        </w:tc>
      </w:tr>
      <w:tr w:rsidR="00CD693A" w:rsidRPr="00CD693A" w14:paraId="76D309B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9232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5762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1431969C" w14:textId="2672ED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D6BACDC" w14:textId="5063D4A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34F5F" w14:textId="5FAE43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8D0C4" w14:textId="337F35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481ACAB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87E6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730C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7A6734EE" w14:textId="06D47E3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4668B37" w14:textId="6FA5142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7A774" w14:textId="49A5F2F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FEB40" w14:textId="01091D2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1,465.00 </w:t>
            </w:r>
          </w:p>
        </w:tc>
      </w:tr>
      <w:tr w:rsidR="00CD693A" w:rsidRPr="00CD693A" w14:paraId="18301A2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FB20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ED2A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49A4050B" w14:textId="7D3CDD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34624F90" w14:textId="6F68863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3159D" w14:textId="3DC4613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0FAC2" w14:textId="0C7B65D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164,965.00 </w:t>
            </w:r>
          </w:p>
        </w:tc>
      </w:tr>
      <w:tr w:rsidR="00CD693A" w:rsidRPr="00CD693A" w14:paraId="69F6B68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781B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80A8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31E85D45" w14:textId="3C27900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A4EE873" w14:textId="73E6002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384917" w14:textId="7271D13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8AB82" w14:textId="66859CC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4CBF50E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456C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1A9B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7517DB3E" w14:textId="092979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215,168.00 </w:t>
            </w:r>
          </w:p>
        </w:tc>
        <w:tc>
          <w:tcPr>
            <w:tcW w:w="0" w:type="auto"/>
            <w:tcBorders>
              <w:top w:val="nil"/>
              <w:left w:val="nil"/>
              <w:bottom w:val="single" w:sz="4" w:space="0" w:color="000000"/>
              <w:right w:val="single" w:sz="4" w:space="0" w:color="000000"/>
            </w:tcBorders>
            <w:shd w:val="clear" w:color="auto" w:fill="auto"/>
            <w:noWrap/>
            <w:vAlign w:val="bottom"/>
            <w:hideMark/>
          </w:tcPr>
          <w:p w14:paraId="2F42C19A" w14:textId="0AE32E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9EFF6" w14:textId="237F23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780FE" w14:textId="5CC73C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215,168.00 </w:t>
            </w:r>
          </w:p>
        </w:tc>
      </w:tr>
      <w:tr w:rsidR="00CD693A" w:rsidRPr="00CD693A" w14:paraId="265D498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0CDD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5BC5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086825C" w14:textId="249B173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343E4D3" w14:textId="013CDB0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E77F4" w14:textId="42453C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C8483" w14:textId="4EE502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2,500.00 </w:t>
            </w:r>
          </w:p>
        </w:tc>
      </w:tr>
      <w:tr w:rsidR="00CD693A" w:rsidRPr="00CD693A" w14:paraId="66109BC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BB5C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9BAC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01DE7D0C" w14:textId="4A0644C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F6FDD72" w14:textId="2908BD4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F3F14" w14:textId="6FD8B2C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39285" w14:textId="52B752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3F5F1C8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41F9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CD3F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594BE0ED" w14:textId="36B97DC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4F00C128" w14:textId="04ADD84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F0C4C" w14:textId="26351E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7A79C" w14:textId="0622E9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1,465.00 </w:t>
            </w:r>
          </w:p>
        </w:tc>
      </w:tr>
      <w:tr w:rsidR="00CD693A" w:rsidRPr="00CD693A" w14:paraId="5860840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5492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4DB5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133EDDCA" w14:textId="020E63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DCF51AA" w14:textId="448E56C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CEB4E" w14:textId="25E2800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BF59C" w14:textId="07D3DBE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2A3C301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6F32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A6EB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21954223" w14:textId="38D1DA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7616F747" w14:textId="3B8020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95255" w14:textId="297D97C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86450" w14:textId="7A5F86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6,930.00 </w:t>
            </w:r>
          </w:p>
        </w:tc>
      </w:tr>
      <w:tr w:rsidR="00CD693A" w:rsidRPr="00CD693A" w14:paraId="1A605BB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DE90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08E8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725794BF" w14:textId="2E87E0A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4F251D5" w14:textId="4669C0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A2853" w14:textId="37C6D5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9F115" w14:textId="3937BB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1,465.00 </w:t>
            </w:r>
          </w:p>
        </w:tc>
      </w:tr>
      <w:tr w:rsidR="00CD693A" w:rsidRPr="00CD693A" w14:paraId="12A6913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C7D5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21D7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32425A58" w14:textId="4BFBF04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690A734" w14:textId="6948A1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B496F" w14:textId="1A6E35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D1578" w14:textId="615D91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62844B05"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DF85F"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7CE24FC" w14:textId="7A79E06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8,289,220.64 </w:t>
            </w:r>
          </w:p>
        </w:tc>
        <w:tc>
          <w:tcPr>
            <w:tcW w:w="0" w:type="auto"/>
            <w:tcBorders>
              <w:top w:val="nil"/>
              <w:left w:val="nil"/>
              <w:bottom w:val="single" w:sz="4" w:space="0" w:color="000000"/>
              <w:right w:val="single" w:sz="4" w:space="0" w:color="000000"/>
            </w:tcBorders>
            <w:shd w:val="clear" w:color="D8D8D8" w:fill="D8D8D8"/>
            <w:noWrap/>
            <w:vAlign w:val="bottom"/>
            <w:hideMark/>
          </w:tcPr>
          <w:p w14:paraId="6A6DB488" w14:textId="4FA6D863"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DB3AF35" w14:textId="2BA21DA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554A03" w14:textId="7594A633"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8,289,220.64 </w:t>
            </w:r>
          </w:p>
        </w:tc>
      </w:tr>
      <w:tr w:rsidR="00CD693A" w:rsidRPr="00CD693A" w14:paraId="261630F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EDBBC"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05F4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4DD36E5F" w14:textId="05450C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33E150B" w14:textId="69E4356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A1B5E" w14:textId="5484E03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8ACDA" w14:textId="56E47E8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r>
      <w:tr w:rsidR="00CD693A" w:rsidRPr="00CD693A" w14:paraId="016483F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1CD7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46EF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1DF151DF" w14:textId="2D61D1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DDE9993" w14:textId="0E696D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673C4" w14:textId="677EDF9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41E77" w14:textId="711D333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064FAB5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8700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EA4B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53E11213" w14:textId="776C97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C7F3715" w14:textId="59FD56D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1106C" w14:textId="4A2710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FD960" w14:textId="4CD71BE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35FE3ED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D91C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E89B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074EB39" w14:textId="1105A9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070ABB9" w14:textId="17FFB6D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88CA9" w14:textId="010DDA4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8F411" w14:textId="5DBAE0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6BB069A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EC88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FC2E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6483F180" w14:textId="329B47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4D4AB72" w14:textId="3698CB2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1F620" w14:textId="1E6586B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C0EED" w14:textId="6C7E38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r>
      <w:tr w:rsidR="00CD693A" w:rsidRPr="00CD693A" w14:paraId="61B943B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D213D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F255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66589ACD" w14:textId="7655B94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03791A5" w14:textId="521A50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DB6BB7" w14:textId="5E0DC9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02039" w14:textId="24F61B5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5741E1D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6B87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06F6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477F5E2C" w14:textId="310D840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7C4C92F3" w14:textId="526BE3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E73BC" w14:textId="2AF3603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AA5B9" w14:textId="1DEFDF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467,440.00 </w:t>
            </w:r>
          </w:p>
        </w:tc>
      </w:tr>
      <w:tr w:rsidR="00CD693A" w:rsidRPr="00CD693A" w14:paraId="4A20C5F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2CAA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4592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1CFE199F" w14:textId="1499CD3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B29AF6B" w14:textId="0A425D6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B80B9" w14:textId="2BFB6D5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625C8" w14:textId="66AD847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73C73E1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74D8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4601B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1EBDBDBA" w14:textId="1354D4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0244B07" w14:textId="0DECB4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F502B" w14:textId="5D5127D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34894" w14:textId="4719D50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728D9FC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541E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D52F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50C5B696" w14:textId="268B0B7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BFA69F0" w14:textId="6CE9CF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F0709" w14:textId="6BA4228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DBEDC" w14:textId="054460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6175D2B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6F42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2316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4F6DE1BB" w14:textId="1E82A24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579AE4E" w14:textId="556E271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0CB56" w14:textId="6DC041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59CC0" w14:textId="5A6B5A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015B1BE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0A86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9DBB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499F33A8" w14:textId="5E1B61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7B8D8806" w14:textId="44ED71B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83FC4" w14:textId="387CE4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3507D" w14:textId="2400B19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3,240.64 </w:t>
            </w:r>
          </w:p>
        </w:tc>
      </w:tr>
      <w:tr w:rsidR="00CD693A" w:rsidRPr="00CD693A" w14:paraId="2593E55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AF78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A06411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CFB24C4" w14:textId="20AFD5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9BE77DD" w14:textId="24FC33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936DF" w14:textId="662A00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ADDD5" w14:textId="725218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4CDC206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2FC4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4DAF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72F08E17" w14:textId="7956595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11880544" w14:textId="652933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EAD63" w14:textId="74DD9D6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E84D5" w14:textId="289F963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805,000.00 </w:t>
            </w:r>
          </w:p>
        </w:tc>
      </w:tr>
      <w:tr w:rsidR="00CD693A" w:rsidRPr="00CD693A" w14:paraId="71445B5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43CE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04A5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07A009AE" w14:textId="4BCB82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19FFC41" w14:textId="10A076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D0B41" w14:textId="57FEC8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57496" w14:textId="48D0F26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15B4F5A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2303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08C9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210F4CB0" w14:textId="5FDDF0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2FDB3C2" w14:textId="48B602D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5FFAE" w14:textId="717AD25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E86C2" w14:textId="310ECF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6F45592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05AB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E4D28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726E74A3" w14:textId="61D42E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27D9684" w14:textId="72C64D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3FED2" w14:textId="7C1152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3B952" w14:textId="1CC5E64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740D86F9"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A79CC"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F9F6359" w14:textId="3552983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1,177,633.37 </w:t>
            </w:r>
          </w:p>
        </w:tc>
        <w:tc>
          <w:tcPr>
            <w:tcW w:w="0" w:type="auto"/>
            <w:tcBorders>
              <w:top w:val="nil"/>
              <w:left w:val="nil"/>
              <w:bottom w:val="single" w:sz="4" w:space="0" w:color="000000"/>
              <w:right w:val="single" w:sz="4" w:space="0" w:color="000000"/>
            </w:tcBorders>
            <w:shd w:val="clear" w:color="D8D8D8" w:fill="D8D8D8"/>
            <w:noWrap/>
            <w:vAlign w:val="bottom"/>
            <w:hideMark/>
          </w:tcPr>
          <w:p w14:paraId="60B317CF" w14:textId="028A93C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A54F2B" w14:textId="1104C30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DAFED6" w14:textId="01200AA2"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1,177,633.37 </w:t>
            </w:r>
          </w:p>
        </w:tc>
      </w:tr>
      <w:tr w:rsidR="00CD693A" w:rsidRPr="00CD693A" w14:paraId="5A28085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FF4EB"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3BBF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182E5EA7" w14:textId="6D5CF8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6,428,950.37 </w:t>
            </w:r>
          </w:p>
        </w:tc>
        <w:tc>
          <w:tcPr>
            <w:tcW w:w="0" w:type="auto"/>
            <w:tcBorders>
              <w:top w:val="nil"/>
              <w:left w:val="nil"/>
              <w:bottom w:val="single" w:sz="4" w:space="0" w:color="000000"/>
              <w:right w:val="single" w:sz="4" w:space="0" w:color="000000"/>
            </w:tcBorders>
            <w:shd w:val="clear" w:color="auto" w:fill="auto"/>
            <w:noWrap/>
            <w:vAlign w:val="bottom"/>
            <w:hideMark/>
          </w:tcPr>
          <w:p w14:paraId="45F1EC6F" w14:textId="109DED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827E7" w14:textId="5FA062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EFB0FE" w14:textId="14EC24E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6,428,950.37 </w:t>
            </w:r>
          </w:p>
        </w:tc>
      </w:tr>
      <w:tr w:rsidR="00CD693A" w:rsidRPr="00CD693A" w14:paraId="27EFF3D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5C9A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6CF4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5A6AEA67" w14:textId="4710B8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2AF44D0" w14:textId="2FF35A2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FBFC6" w14:textId="32CFC8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CCB1A" w14:textId="281E09C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4,395.00 </w:t>
            </w:r>
          </w:p>
        </w:tc>
      </w:tr>
      <w:tr w:rsidR="00CD693A" w:rsidRPr="00CD693A" w14:paraId="027EF41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A9F2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8746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3646A06F" w14:textId="494AC3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E859651" w14:textId="72B31F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49304" w14:textId="2C83C61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8E861" w14:textId="1912926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03B8F29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6673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2EC4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597E0500" w14:textId="684AE5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292C238" w14:textId="602BE6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1BA6E" w14:textId="393D3E5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9F0DF" w14:textId="50B0E01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r>
      <w:tr w:rsidR="00CD693A" w:rsidRPr="00CD693A" w14:paraId="177806A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FD32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3D3B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522DB978" w14:textId="14CEEA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8,273.00 </w:t>
            </w:r>
          </w:p>
        </w:tc>
        <w:tc>
          <w:tcPr>
            <w:tcW w:w="0" w:type="auto"/>
            <w:tcBorders>
              <w:top w:val="nil"/>
              <w:left w:val="nil"/>
              <w:bottom w:val="single" w:sz="4" w:space="0" w:color="000000"/>
              <w:right w:val="single" w:sz="4" w:space="0" w:color="000000"/>
            </w:tcBorders>
            <w:shd w:val="clear" w:color="auto" w:fill="auto"/>
            <w:noWrap/>
            <w:vAlign w:val="bottom"/>
            <w:hideMark/>
          </w:tcPr>
          <w:p w14:paraId="3F310DF4" w14:textId="0BE9E9A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12FEB" w14:textId="705838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821E3" w14:textId="3659FE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8,273.00 </w:t>
            </w:r>
          </w:p>
        </w:tc>
      </w:tr>
      <w:tr w:rsidR="00CD693A" w:rsidRPr="00CD693A" w14:paraId="748A403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46A5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1845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718F08E5" w14:textId="3A858E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7552CBC" w14:textId="3168A4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1DF5F" w14:textId="2E723FC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30666" w14:textId="62E33B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r>
      <w:tr w:rsidR="00CD693A" w:rsidRPr="00CD693A" w14:paraId="1A252B4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DC70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A5EE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58F745F1" w14:textId="6D63285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6,570.00 </w:t>
            </w:r>
          </w:p>
        </w:tc>
        <w:tc>
          <w:tcPr>
            <w:tcW w:w="0" w:type="auto"/>
            <w:tcBorders>
              <w:top w:val="nil"/>
              <w:left w:val="nil"/>
              <w:bottom w:val="single" w:sz="4" w:space="0" w:color="000000"/>
              <w:right w:val="single" w:sz="4" w:space="0" w:color="000000"/>
            </w:tcBorders>
            <w:shd w:val="clear" w:color="auto" w:fill="auto"/>
            <w:noWrap/>
            <w:vAlign w:val="bottom"/>
            <w:hideMark/>
          </w:tcPr>
          <w:p w14:paraId="214304B8" w14:textId="28A6FAE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8DC57" w14:textId="7B2414D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9B2C0" w14:textId="22E985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6,570.00 </w:t>
            </w:r>
          </w:p>
        </w:tc>
      </w:tr>
      <w:tr w:rsidR="00CD693A" w:rsidRPr="00CD693A" w14:paraId="46306D3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95B2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B527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1C06A061" w14:textId="5C358A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45436F39" w14:textId="349A7C0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EAA35" w14:textId="07E9395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49E8E" w14:textId="363DE7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40,789.00 </w:t>
            </w:r>
          </w:p>
        </w:tc>
      </w:tr>
      <w:tr w:rsidR="00CD693A" w:rsidRPr="00CD693A" w14:paraId="62CB255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BBC7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9EC0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453FED35" w14:textId="73541B8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07BD40F" w14:textId="29D5C7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31A10" w14:textId="74E71B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BD71D" w14:textId="6C6EB98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8,570.00 </w:t>
            </w:r>
          </w:p>
        </w:tc>
      </w:tr>
      <w:tr w:rsidR="00CD693A" w:rsidRPr="00CD693A" w14:paraId="0905644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3D13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F2D8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0462BDD6" w14:textId="1CF0CA3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B195EC8" w14:textId="0734748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606A7" w14:textId="20D71AE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A395E" w14:textId="34F8653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r>
      <w:tr w:rsidR="00CD693A" w:rsidRPr="00CD693A" w14:paraId="44D5BA0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4B20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DFC1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600D3135" w14:textId="60ED920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525AE32" w14:textId="2D8E41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89C3D" w14:textId="0558533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EB58A" w14:textId="244A3A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r>
      <w:tr w:rsidR="00CD693A" w:rsidRPr="00CD693A" w14:paraId="7A888FC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ECCD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4A78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3B6B9699" w14:textId="6DEAD8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97D3A09" w14:textId="28EB4D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82590" w14:textId="751A0B9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5EB4A" w14:textId="494D320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r>
      <w:tr w:rsidR="00CD693A" w:rsidRPr="00CD693A" w14:paraId="455DAA4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0D03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0787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5A5A46B2" w14:textId="2893AB3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456EFDB" w14:textId="510D95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C928E" w14:textId="595BB97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F1DEF" w14:textId="32074B4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r>
      <w:tr w:rsidR="00CD693A" w:rsidRPr="00CD693A" w14:paraId="082EA7E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A97F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5030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5CD2CA29" w14:textId="0BCF8A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1DA268D4" w14:textId="26AACE7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C5000" w14:textId="1B061C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5F8AC" w14:textId="11B8B5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85,700.00 </w:t>
            </w:r>
          </w:p>
        </w:tc>
      </w:tr>
      <w:tr w:rsidR="00CD693A" w:rsidRPr="00CD693A" w14:paraId="5860518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C36D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09B7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0F59EBE5" w14:textId="3E6B802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7BB7B3C" w14:textId="5EF6BDF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3591E" w14:textId="5D0D314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EAB73" w14:textId="7CD63CD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r>
      <w:tr w:rsidR="00CD693A" w:rsidRPr="00CD693A" w14:paraId="151D063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4EF0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3B05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68C10C04" w14:textId="53490B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50F6E372" w14:textId="29A80C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07F22" w14:textId="15EB6DF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9F25A" w14:textId="2571F4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6,684,045.00 </w:t>
            </w:r>
          </w:p>
        </w:tc>
      </w:tr>
      <w:tr w:rsidR="00CD693A" w:rsidRPr="00CD693A" w14:paraId="13C6EA1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33F4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F201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302007E0" w14:textId="6C75EEB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9,331.00 </w:t>
            </w:r>
          </w:p>
        </w:tc>
        <w:tc>
          <w:tcPr>
            <w:tcW w:w="0" w:type="auto"/>
            <w:tcBorders>
              <w:top w:val="nil"/>
              <w:left w:val="nil"/>
              <w:bottom w:val="single" w:sz="4" w:space="0" w:color="000000"/>
              <w:right w:val="single" w:sz="4" w:space="0" w:color="000000"/>
            </w:tcBorders>
            <w:shd w:val="clear" w:color="auto" w:fill="auto"/>
            <w:noWrap/>
            <w:vAlign w:val="bottom"/>
            <w:hideMark/>
          </w:tcPr>
          <w:p w14:paraId="57DAE235" w14:textId="668891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4F030" w14:textId="5F940C2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F0840" w14:textId="12A0432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59,331.00 </w:t>
            </w:r>
          </w:p>
        </w:tc>
      </w:tr>
      <w:tr w:rsidR="00CD693A" w:rsidRPr="00CD693A" w14:paraId="24B1AEA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EFA3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156C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368C2CB3" w14:textId="4D853EC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A9B9F47" w14:textId="4E0656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A2EDF" w14:textId="78DBA43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5172C" w14:textId="238FF9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r>
      <w:tr w:rsidR="00CD693A" w:rsidRPr="00CD693A" w14:paraId="51653AD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6284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38C3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0E83B08" w14:textId="483233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582D7C32" w14:textId="7CFFBED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25F48" w14:textId="09A6F9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E342F" w14:textId="1EC519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1,980.00 </w:t>
            </w:r>
          </w:p>
        </w:tc>
      </w:tr>
      <w:tr w:rsidR="00CD693A" w:rsidRPr="00CD693A" w14:paraId="0F2A878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F5A4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6CED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57B9529C" w14:textId="13EB227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BA32254" w14:textId="3188E7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8F3CA" w14:textId="11D7721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D6F37" w14:textId="0E794C4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5,780.00 </w:t>
            </w:r>
          </w:p>
        </w:tc>
      </w:tr>
      <w:tr w:rsidR="00CD693A" w:rsidRPr="00CD693A" w14:paraId="4D4A4ED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D5B0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AA68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3B92D09F" w14:textId="462FC56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A5A4639" w14:textId="2864C66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49FBF" w14:textId="490C5F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12E38" w14:textId="6AC6C3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r>
      <w:tr w:rsidR="00CD693A" w:rsidRPr="00CD693A" w14:paraId="0050780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022D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4950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3ED6E77E" w14:textId="3F38C30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0,180.00 </w:t>
            </w:r>
          </w:p>
        </w:tc>
        <w:tc>
          <w:tcPr>
            <w:tcW w:w="0" w:type="auto"/>
            <w:tcBorders>
              <w:top w:val="nil"/>
              <w:left w:val="nil"/>
              <w:bottom w:val="single" w:sz="4" w:space="0" w:color="000000"/>
              <w:right w:val="single" w:sz="4" w:space="0" w:color="000000"/>
            </w:tcBorders>
            <w:shd w:val="clear" w:color="auto" w:fill="auto"/>
            <w:noWrap/>
            <w:vAlign w:val="bottom"/>
            <w:hideMark/>
          </w:tcPr>
          <w:p w14:paraId="557BA975" w14:textId="16E6AC8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0E1CC" w14:textId="07B34D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2FEFC" w14:textId="522479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0,180.00 </w:t>
            </w:r>
          </w:p>
        </w:tc>
      </w:tr>
      <w:tr w:rsidR="00CD693A" w:rsidRPr="00CD693A" w14:paraId="30AF1CB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A2E8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8373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23EBA528" w14:textId="279EED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22BB764" w14:textId="6AF25E4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7323A" w14:textId="03FC863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E85B5" w14:textId="5B412E4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5,350.00 </w:t>
            </w:r>
          </w:p>
        </w:tc>
      </w:tr>
      <w:tr w:rsidR="00CD693A" w:rsidRPr="00CD693A" w14:paraId="2B3D9D5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CE4B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EB9E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26FE13E8" w14:textId="746F65E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7C4E67F8" w14:textId="78ABB6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79A3D" w14:textId="3C93AD3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50DD2" w14:textId="128DE9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91,000.00 </w:t>
            </w:r>
          </w:p>
        </w:tc>
      </w:tr>
      <w:tr w:rsidR="00CD693A" w:rsidRPr="00CD693A" w14:paraId="5D0C9176"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CA9C4C"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78DB138E" w14:textId="53855F1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61,396,915.79 </w:t>
            </w:r>
          </w:p>
        </w:tc>
        <w:tc>
          <w:tcPr>
            <w:tcW w:w="0" w:type="auto"/>
            <w:tcBorders>
              <w:top w:val="nil"/>
              <w:left w:val="nil"/>
              <w:bottom w:val="single" w:sz="4" w:space="0" w:color="000000"/>
              <w:right w:val="single" w:sz="4" w:space="0" w:color="000000"/>
            </w:tcBorders>
            <w:shd w:val="clear" w:color="A5A5A5" w:fill="A5A5A5"/>
            <w:noWrap/>
            <w:vAlign w:val="bottom"/>
            <w:hideMark/>
          </w:tcPr>
          <w:p w14:paraId="078A29D9" w14:textId="77688B19"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A7415AA" w14:textId="6B30B925"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26FFE90" w14:textId="54A5DB2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61,396,915.79 </w:t>
            </w:r>
          </w:p>
        </w:tc>
      </w:tr>
      <w:tr w:rsidR="00CD693A" w:rsidRPr="00CD693A" w14:paraId="1C3F4867"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35358E"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025472B0" w14:textId="148389BF"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7CC08534" w14:textId="199F97E9"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C30FBC" w14:textId="0D8ED4C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3F62CE" w14:textId="27855802"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8,476,474.66 </w:t>
            </w:r>
          </w:p>
        </w:tc>
      </w:tr>
      <w:tr w:rsidR="00CD693A" w:rsidRPr="00CD693A" w14:paraId="5C2FEE6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96113"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DDE9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3D70DB50" w14:textId="747D7C9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2D9A5618" w14:textId="27A99E9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59BE1" w14:textId="6D82845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9D351" w14:textId="16CCA7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9,630.00 </w:t>
            </w:r>
          </w:p>
        </w:tc>
      </w:tr>
      <w:tr w:rsidR="00CD693A" w:rsidRPr="00CD693A" w14:paraId="544C598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ACA9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B4B3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51A14B94" w14:textId="670ECF6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33DD5B5C" w14:textId="1E2946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6B628" w14:textId="671345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6FF49" w14:textId="0A2332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56,096.53 </w:t>
            </w:r>
          </w:p>
        </w:tc>
      </w:tr>
      <w:tr w:rsidR="00CD693A" w:rsidRPr="00CD693A" w14:paraId="7480AA3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36B7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E320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3FA33906" w14:textId="5A0E5B3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73CF7145" w14:textId="66D456F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958F4" w14:textId="6613DC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67044" w14:textId="385E80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4,206.65 </w:t>
            </w:r>
          </w:p>
        </w:tc>
      </w:tr>
      <w:tr w:rsidR="00CD693A" w:rsidRPr="00CD693A" w14:paraId="1A2CF60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E4F3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14E4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0C2542E7" w14:textId="474B92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0C845F7A" w14:textId="6DB511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F90B4" w14:textId="3876EB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F2AE0" w14:textId="23C8C7F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93,966.82 </w:t>
            </w:r>
          </w:p>
        </w:tc>
      </w:tr>
      <w:tr w:rsidR="00CD693A" w:rsidRPr="00CD693A" w14:paraId="1B858EE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803E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A6AB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100CD85B" w14:textId="0A251A1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57D4E7C9" w14:textId="7078BE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CE3DC" w14:textId="55EE6DE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E4098" w14:textId="297919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6,364.71 </w:t>
            </w:r>
          </w:p>
        </w:tc>
      </w:tr>
      <w:tr w:rsidR="00CD693A" w:rsidRPr="00CD693A" w14:paraId="5C87DBF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7D94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877A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3F4408E1" w14:textId="41397E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30158232" w14:textId="447274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08591" w14:textId="5E3AAA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0D782" w14:textId="31B0493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6,370.00 </w:t>
            </w:r>
          </w:p>
        </w:tc>
      </w:tr>
      <w:tr w:rsidR="00CD693A" w:rsidRPr="00CD693A" w14:paraId="0D821FB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E414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A797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224280B5" w14:textId="3FC73CF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6C505540" w14:textId="048DE76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36C9D" w14:textId="1886D3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AA053" w14:textId="03F35B5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48,283.89 </w:t>
            </w:r>
          </w:p>
        </w:tc>
      </w:tr>
      <w:tr w:rsidR="00CD693A" w:rsidRPr="00CD693A" w14:paraId="333937A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7B56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6146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380A1FF8" w14:textId="3D7F7D3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7779316D" w14:textId="3182620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A159C" w14:textId="59AF4DC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BFAFC" w14:textId="7B19C9B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33,458.80 </w:t>
            </w:r>
          </w:p>
        </w:tc>
      </w:tr>
      <w:tr w:rsidR="00CD693A" w:rsidRPr="00CD693A" w14:paraId="705E89E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9DC3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1E0D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7ABAFD5A" w14:textId="2535F5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72966BD0" w14:textId="53BC05E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3102A" w14:textId="66A87F4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FC9A3" w14:textId="1A0E73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03,379.32 </w:t>
            </w:r>
          </w:p>
        </w:tc>
      </w:tr>
      <w:tr w:rsidR="00CD693A" w:rsidRPr="00CD693A" w14:paraId="7FAE286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DD77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0851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5B1EA37D" w14:textId="7EDD51F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4172CDF9" w14:textId="5164EB5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4A1F2" w14:textId="797D962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5AE9D" w14:textId="6EF1198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79,492.94 </w:t>
            </w:r>
          </w:p>
        </w:tc>
      </w:tr>
      <w:tr w:rsidR="00CD693A" w:rsidRPr="00CD693A" w14:paraId="769C61D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20F4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FFDD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205AEB8B" w14:textId="03E7367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5B0AE852" w14:textId="5EE1FA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F84CE" w14:textId="1A7ED83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6A5B5" w14:textId="31700A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5,225.00 </w:t>
            </w:r>
          </w:p>
        </w:tc>
      </w:tr>
      <w:tr w:rsidR="00CD693A" w:rsidRPr="00CD693A" w14:paraId="58BCA1AD"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63A01F"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102A5B2" w14:textId="0749E51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6D9B6EBC" w14:textId="7EDFDA0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F410AA" w14:textId="62FA7FE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303906" w14:textId="0F51E7E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1,860,151.85 </w:t>
            </w:r>
          </w:p>
        </w:tc>
      </w:tr>
      <w:tr w:rsidR="00CD693A" w:rsidRPr="00CD693A" w14:paraId="0AA9EE8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3596A"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A231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2D81965B" w14:textId="5F002C3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5F71E8D7" w14:textId="7AC037E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E5A65" w14:textId="373D0F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EA9CF" w14:textId="20DC0DF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46,090.42 </w:t>
            </w:r>
          </w:p>
        </w:tc>
      </w:tr>
      <w:tr w:rsidR="00CD693A" w:rsidRPr="00CD693A" w14:paraId="1459B1A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1277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4837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79F4F1CD" w14:textId="6B18E1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44ED49CC" w14:textId="6AA21C7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4E88E" w14:textId="76D4F00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A7A6F" w14:textId="18A30C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25,523.95 </w:t>
            </w:r>
          </w:p>
        </w:tc>
      </w:tr>
      <w:tr w:rsidR="00CD693A" w:rsidRPr="00CD693A" w14:paraId="644155D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090C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E347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BEEEEAD" w14:textId="4CE3F1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784746F3" w14:textId="406668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9CBE4" w14:textId="21E62E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FCE29" w14:textId="0595BD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0,830.18 </w:t>
            </w:r>
          </w:p>
        </w:tc>
      </w:tr>
      <w:tr w:rsidR="00CD693A" w:rsidRPr="00CD693A" w14:paraId="4E3446F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6825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2A1F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2F4C4537" w14:textId="4C2FE8C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1C0829B9" w14:textId="55DD7F4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35506A" w14:textId="0A766DC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A9A73" w14:textId="1F888CB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86,846.54 </w:t>
            </w:r>
          </w:p>
        </w:tc>
      </w:tr>
      <w:tr w:rsidR="00CD693A" w:rsidRPr="00CD693A" w14:paraId="7B15EA9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2498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B2F1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2EEB1D10" w14:textId="55D996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0CC6CB34" w14:textId="227A2D6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E3BF1" w14:textId="3A8274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E7347" w14:textId="228C8D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77,159.32 </w:t>
            </w:r>
          </w:p>
        </w:tc>
      </w:tr>
      <w:tr w:rsidR="00CD693A" w:rsidRPr="00CD693A" w14:paraId="7A0C0E6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53E6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8D5C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48BF237E" w14:textId="7240103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67C16293" w14:textId="6F3C69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F9E63" w14:textId="7C1BA4E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BEE8C" w14:textId="4E1A873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9,368.82 </w:t>
            </w:r>
          </w:p>
        </w:tc>
      </w:tr>
      <w:tr w:rsidR="00CD693A" w:rsidRPr="00CD693A" w14:paraId="184C5D9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17C8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36E3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1C87CA50" w14:textId="2C258C5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2069177C" w14:textId="22E84A4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6C144" w14:textId="1201DA8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14A02" w14:textId="10134C5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918,705.15 </w:t>
            </w:r>
          </w:p>
        </w:tc>
      </w:tr>
      <w:tr w:rsidR="00CD693A" w:rsidRPr="00CD693A" w14:paraId="1E6D2F3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F207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DD21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EF2B505" w14:textId="0672413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30175EC7" w14:textId="10D4C6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BC998" w14:textId="071A898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182C4" w14:textId="1A8420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4,206.65 </w:t>
            </w:r>
          </w:p>
        </w:tc>
      </w:tr>
      <w:tr w:rsidR="00CD693A" w:rsidRPr="00CD693A" w14:paraId="67F4AF1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9824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7150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07EEC29" w14:textId="76ACA61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0036BE56" w14:textId="1F4F42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089C3" w14:textId="65B09A4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1D13D" w14:textId="0C0CF3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67,487.08 </w:t>
            </w:r>
          </w:p>
        </w:tc>
      </w:tr>
      <w:tr w:rsidR="00CD693A" w:rsidRPr="00CD693A" w14:paraId="34380CE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CDBA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312D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35E5DFE0" w14:textId="6D36916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4ECA6931" w14:textId="53E148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26E51" w14:textId="56BE4A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EFA63" w14:textId="3A4CD2B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41,502.54 </w:t>
            </w:r>
          </w:p>
        </w:tc>
      </w:tr>
      <w:tr w:rsidR="00CD693A" w:rsidRPr="00CD693A" w14:paraId="734CA54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2DF3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9314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0DF3EF13" w14:textId="210DE65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6227588F" w14:textId="4F412D9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D49AE" w14:textId="7F4A80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068FC" w14:textId="7D9A31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12,431.20 </w:t>
            </w:r>
          </w:p>
        </w:tc>
      </w:tr>
      <w:tr w:rsidR="00CD693A" w:rsidRPr="00CD693A" w14:paraId="2F118885"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6EB552"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82EE91F" w14:textId="19B26469"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3,669,625.49 </w:t>
            </w:r>
          </w:p>
        </w:tc>
        <w:tc>
          <w:tcPr>
            <w:tcW w:w="0" w:type="auto"/>
            <w:tcBorders>
              <w:top w:val="nil"/>
              <w:left w:val="nil"/>
              <w:bottom w:val="single" w:sz="4" w:space="0" w:color="000000"/>
              <w:right w:val="single" w:sz="4" w:space="0" w:color="000000"/>
            </w:tcBorders>
            <w:shd w:val="clear" w:color="D8D8D8" w:fill="D8D8D8"/>
            <w:noWrap/>
            <w:vAlign w:val="bottom"/>
            <w:hideMark/>
          </w:tcPr>
          <w:p w14:paraId="1AB23E67" w14:textId="441998B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310BDB9" w14:textId="66557072"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4B46E8" w14:textId="67D0A55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3,669,625.49 </w:t>
            </w:r>
          </w:p>
        </w:tc>
      </w:tr>
      <w:tr w:rsidR="00CD693A" w:rsidRPr="00CD693A" w14:paraId="01109F7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F151B"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DC98EE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287B91C1" w14:textId="5D773A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2793532F" w14:textId="1BB41C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B0325" w14:textId="7F1A7A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490D0" w14:textId="2A8D699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65,619.99 </w:t>
            </w:r>
          </w:p>
        </w:tc>
      </w:tr>
      <w:tr w:rsidR="00CD693A" w:rsidRPr="00CD693A" w14:paraId="28F2628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1C09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5409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558B8BA3" w14:textId="6DB7CE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507,198.99 </w:t>
            </w:r>
          </w:p>
        </w:tc>
        <w:tc>
          <w:tcPr>
            <w:tcW w:w="0" w:type="auto"/>
            <w:tcBorders>
              <w:top w:val="nil"/>
              <w:left w:val="nil"/>
              <w:bottom w:val="single" w:sz="4" w:space="0" w:color="000000"/>
              <w:right w:val="single" w:sz="4" w:space="0" w:color="000000"/>
            </w:tcBorders>
            <w:shd w:val="clear" w:color="auto" w:fill="auto"/>
            <w:noWrap/>
            <w:vAlign w:val="bottom"/>
            <w:hideMark/>
          </w:tcPr>
          <w:p w14:paraId="6578E18D" w14:textId="0B1F3E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1C94B" w14:textId="7E85469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431BD" w14:textId="18AEB4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507,198.99 </w:t>
            </w:r>
          </w:p>
        </w:tc>
      </w:tr>
      <w:tr w:rsidR="00CD693A" w:rsidRPr="00CD693A" w14:paraId="5C4343A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B82A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F384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526FA555" w14:textId="4CD7AA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85,545.86 </w:t>
            </w:r>
          </w:p>
        </w:tc>
        <w:tc>
          <w:tcPr>
            <w:tcW w:w="0" w:type="auto"/>
            <w:tcBorders>
              <w:top w:val="nil"/>
              <w:left w:val="nil"/>
              <w:bottom w:val="single" w:sz="4" w:space="0" w:color="000000"/>
              <w:right w:val="single" w:sz="4" w:space="0" w:color="000000"/>
            </w:tcBorders>
            <w:shd w:val="clear" w:color="auto" w:fill="auto"/>
            <w:noWrap/>
            <w:vAlign w:val="bottom"/>
            <w:hideMark/>
          </w:tcPr>
          <w:p w14:paraId="20269309" w14:textId="34C1EDA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37BFE" w14:textId="1031705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869D5" w14:textId="59561D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85,545.86 </w:t>
            </w:r>
          </w:p>
        </w:tc>
      </w:tr>
      <w:tr w:rsidR="00CD693A" w:rsidRPr="00CD693A" w14:paraId="0175E69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6A99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4FCD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5E04AF07" w14:textId="7A7622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74BB8119" w14:textId="1CA735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488F4" w14:textId="4B1CA27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6CFA2" w14:textId="752F44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74,842.95 </w:t>
            </w:r>
          </w:p>
        </w:tc>
      </w:tr>
      <w:tr w:rsidR="00CD693A" w:rsidRPr="00CD693A" w14:paraId="4461133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C884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5AA1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267B41EF" w14:textId="741362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619D3C89" w14:textId="219E41B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839A2" w14:textId="11CA61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7E68C" w14:textId="30C3065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36,420.00 </w:t>
            </w:r>
          </w:p>
        </w:tc>
      </w:tr>
      <w:tr w:rsidR="00CD693A" w:rsidRPr="00CD693A" w14:paraId="5FB99EA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C2DD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704F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1B66799" w14:textId="20C876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2DB139B1" w14:textId="6BD162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EFE5E" w14:textId="439843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0FF12" w14:textId="727DAEB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81,816.30 </w:t>
            </w:r>
          </w:p>
        </w:tc>
      </w:tr>
      <w:tr w:rsidR="00CD693A" w:rsidRPr="00CD693A" w14:paraId="13424C6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8693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9B2F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5F142A03" w14:textId="4A8D78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239CA556" w14:textId="70535C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F8B77" w14:textId="5740882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6290C" w14:textId="3F8FB07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0,104.18 </w:t>
            </w:r>
          </w:p>
        </w:tc>
      </w:tr>
      <w:tr w:rsidR="00CD693A" w:rsidRPr="00CD693A" w14:paraId="201DDAC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A143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7358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597EA137" w14:textId="5D564A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69FB94F8" w14:textId="19295D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ECDB3" w14:textId="08994F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6438A" w14:textId="438C94B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17,826.07 </w:t>
            </w:r>
          </w:p>
        </w:tc>
      </w:tr>
      <w:tr w:rsidR="00CD693A" w:rsidRPr="00CD693A" w14:paraId="464361A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DE34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4C10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32CD35A1" w14:textId="53C3CE7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058F3B68" w14:textId="7171648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6B70E" w14:textId="57BFD7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98FB8" w14:textId="229822D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0,251.15 </w:t>
            </w:r>
          </w:p>
        </w:tc>
      </w:tr>
      <w:tr w:rsidR="00CD693A" w:rsidRPr="00CD693A" w14:paraId="1025F3D0"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05D4AE"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4BCD39A" w14:textId="41840869"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6B0EA438" w14:textId="2F0D183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BEDA0D" w14:textId="4C8810F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3BFF92A" w14:textId="4077F9C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1,620,642.25 </w:t>
            </w:r>
          </w:p>
        </w:tc>
      </w:tr>
      <w:tr w:rsidR="00CD693A" w:rsidRPr="00CD693A" w14:paraId="6EFA3F29"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0725D1"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7C427FB0" w14:textId="6C0D67D1" w:rsidR="00CD693A" w:rsidRPr="00CD693A" w:rsidRDefault="00CD693A" w:rsidP="00CD693A">
            <w:pPr>
              <w:widowControl/>
              <w:spacing w:after="0" w:line="240" w:lineRule="auto"/>
              <w:contextualSpacing/>
              <w:jc w:val="right"/>
              <w:rPr>
                <w:rFonts w:ascii="Arial Narrow" w:eastAsia="Times New Roman" w:hAnsi="Arial Narrow"/>
                <w:i/>
                <w:iCs/>
                <w:color w:val="000000"/>
              </w:rPr>
            </w:pPr>
            <w:r w:rsidRPr="00CD693A">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1E298F0E" w14:textId="561BA77C" w:rsidR="00CD693A" w:rsidRPr="00CD693A" w:rsidRDefault="00CD693A" w:rsidP="00CD693A">
            <w:pPr>
              <w:widowControl/>
              <w:spacing w:after="0" w:line="240" w:lineRule="auto"/>
              <w:contextualSpacing/>
              <w:jc w:val="right"/>
              <w:rPr>
                <w:rFonts w:ascii="Arial Narrow" w:eastAsia="Times New Roman" w:hAnsi="Arial Narrow"/>
                <w:i/>
                <w:iCs/>
                <w:color w:val="000000"/>
              </w:rPr>
            </w:pPr>
            <w:r w:rsidRPr="00CD693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1D956" w14:textId="5A80D37C" w:rsidR="00CD693A" w:rsidRPr="00CD693A" w:rsidRDefault="00CD693A" w:rsidP="00CD693A">
            <w:pPr>
              <w:widowControl/>
              <w:spacing w:after="0" w:line="240" w:lineRule="auto"/>
              <w:contextualSpacing/>
              <w:jc w:val="right"/>
              <w:rPr>
                <w:rFonts w:ascii="Arial Narrow" w:eastAsia="Times New Roman" w:hAnsi="Arial Narrow"/>
                <w:i/>
                <w:iCs/>
                <w:color w:val="000000"/>
              </w:rPr>
            </w:pPr>
            <w:r w:rsidRPr="00CD693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B9C7F" w14:textId="538F2D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6,442,703.84 </w:t>
            </w:r>
          </w:p>
        </w:tc>
      </w:tr>
      <w:tr w:rsidR="00CD693A" w:rsidRPr="00CD693A" w14:paraId="10CA387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60A33"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1F53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0DB8D251" w14:textId="6DC386E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06691BA9" w14:textId="04F087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6D8A5" w14:textId="0128F7E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C1F8E6" w14:textId="2E727C6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46,698.41 </w:t>
            </w:r>
          </w:p>
        </w:tc>
      </w:tr>
      <w:tr w:rsidR="00CD693A" w:rsidRPr="00CD693A" w14:paraId="58A03A3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4C36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963F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3DEDE0BD" w14:textId="0B12DA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69D387DA" w14:textId="3320D32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FA430" w14:textId="388BB75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AB827" w14:textId="1247D88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030.00 </w:t>
            </w:r>
          </w:p>
        </w:tc>
      </w:tr>
      <w:tr w:rsidR="00CD693A" w:rsidRPr="00CD693A" w14:paraId="445A3E7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53D3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9876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697B2A0A" w14:textId="67E6674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3508BC5E" w14:textId="77EBDA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F29DB" w14:textId="237C90D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589E1" w14:textId="18C3856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030.00 </w:t>
            </w:r>
          </w:p>
        </w:tc>
      </w:tr>
      <w:tr w:rsidR="00CD693A" w:rsidRPr="00CD693A" w14:paraId="0579172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B7BF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6F0AD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3100CE93" w14:textId="0FA2C4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0701B4C6" w14:textId="10CBD3E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0BB76" w14:textId="282113A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48C29" w14:textId="670DA4A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883,180.00 </w:t>
            </w:r>
          </w:p>
        </w:tc>
      </w:tr>
      <w:tr w:rsidR="00CD693A" w:rsidRPr="00CD693A" w14:paraId="2FB89E0C"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9817E"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D698833" w14:textId="5358A612"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549B0D07" w14:textId="242E242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4FB329" w14:textId="1CEE9B1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992222" w14:textId="3FFB0C8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5,770,021.54 </w:t>
            </w:r>
          </w:p>
        </w:tc>
      </w:tr>
      <w:tr w:rsidR="00CD693A" w:rsidRPr="00CD693A" w14:paraId="43829E0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3F51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F7A0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1B696198" w14:textId="5E96EE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34D1D225" w14:textId="2C406F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7ABAE" w14:textId="11132EE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23509" w14:textId="43D259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491,606.38 </w:t>
            </w:r>
          </w:p>
        </w:tc>
      </w:tr>
      <w:tr w:rsidR="00CD693A" w:rsidRPr="00CD693A" w14:paraId="2FF3CA0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4D28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E469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325C5E6" w14:textId="2D8ABF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6B25DC3F" w14:textId="14B9614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F58F8" w14:textId="620ED46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4F423" w14:textId="64BDF5E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57,515.16 </w:t>
            </w:r>
          </w:p>
        </w:tc>
      </w:tr>
      <w:tr w:rsidR="00CD693A" w:rsidRPr="00CD693A" w14:paraId="0BA4F39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B09E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87B3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2FFC2767" w14:textId="25F40B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77807142" w14:textId="1B884C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5DED3" w14:textId="7F5382E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20338" w14:textId="6D7A4D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20,900.00 </w:t>
            </w:r>
          </w:p>
        </w:tc>
      </w:tr>
      <w:tr w:rsidR="00CD693A" w:rsidRPr="00CD693A" w14:paraId="287A0B4E"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223A54"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06248B20" w14:textId="4ACAB49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40,976,1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42F9FF99" w14:textId="127B8E6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BCF7A89" w14:textId="4BB0DA45"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19C871A" w14:textId="71C8ED6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40,976,163.00 </w:t>
            </w:r>
          </w:p>
        </w:tc>
      </w:tr>
      <w:tr w:rsidR="00CD693A" w:rsidRPr="00CD693A" w14:paraId="6D9B0CD2"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08534"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2DD2FBE0" w14:textId="50535AF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2158E14" w14:textId="6287B29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F8569A" w14:textId="44743DD9"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1F3AC5" w14:textId="1B795A5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0,657,900.00 </w:t>
            </w:r>
          </w:p>
        </w:tc>
      </w:tr>
      <w:tr w:rsidR="00CD693A" w:rsidRPr="00CD693A" w14:paraId="7A7077D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7C714"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D2E9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6AE15F73" w14:textId="1EB51AC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63179DA2" w14:textId="0FC8664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74E8F" w14:textId="5435633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D7D58" w14:textId="4C01E29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5,600.00 </w:t>
            </w:r>
          </w:p>
        </w:tc>
      </w:tr>
      <w:tr w:rsidR="00CD693A" w:rsidRPr="00CD693A" w14:paraId="2A88F42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178B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21FE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7B3F1664" w14:textId="674610E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4AF822" w14:textId="0B63CCF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E094A" w14:textId="1F1A93C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74D06" w14:textId="1E4395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r>
      <w:tr w:rsidR="00CD693A" w:rsidRPr="00CD693A" w14:paraId="10A00FA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A3F4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A3D7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3E85D52D" w14:textId="102A54E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500759" w14:textId="7767010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6BFAB" w14:textId="05DC98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3D0E5" w14:textId="4BE74FB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r>
      <w:tr w:rsidR="00CD693A" w:rsidRPr="00CD693A" w14:paraId="781B73B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844BC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B3B2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1BF818D0" w14:textId="6CEF52D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7DCA367" w14:textId="5228DC9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576F8" w14:textId="79842CF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1C5AF" w14:textId="3BA8FD3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5,600.00 </w:t>
            </w:r>
          </w:p>
        </w:tc>
      </w:tr>
      <w:tr w:rsidR="00CD693A" w:rsidRPr="00CD693A" w14:paraId="55E20E5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440D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7C1C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61C1FB68" w14:textId="1F1A0DD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D6B865" w14:textId="6AC984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CDEF1" w14:textId="4AB6A9A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1C51B" w14:textId="614937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r>
      <w:tr w:rsidR="00CD693A" w:rsidRPr="00CD693A" w14:paraId="0BB3407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BE3E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33B1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6DAF765D" w14:textId="54323A3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5CBBC7" w14:textId="0F99100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CB403" w14:textId="59877D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28E29" w14:textId="50A660B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r>
      <w:tr w:rsidR="00CD693A" w:rsidRPr="00CD693A" w14:paraId="3863C0C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D422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027C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C2344D3" w14:textId="22D8AB4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01447B0" w14:textId="013545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F20A6" w14:textId="7D13E5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467EE" w14:textId="11D5226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r>
      <w:tr w:rsidR="00CD693A" w:rsidRPr="00CD693A" w14:paraId="2D3D5C4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88BA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195C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601CAC0B" w14:textId="5D0BED8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47010247" w14:textId="7BC7A27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1474C" w14:textId="496264D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8D87E" w14:textId="75F81F9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00,500.00 </w:t>
            </w:r>
          </w:p>
        </w:tc>
      </w:tr>
      <w:tr w:rsidR="00CD693A" w:rsidRPr="00CD693A" w14:paraId="575032A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A7BD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CE13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699897C0" w14:textId="717310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E02975D" w14:textId="34077A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592DD" w14:textId="41EA37A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01E73" w14:textId="4405640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r>
      <w:tr w:rsidR="00CD693A" w:rsidRPr="00CD693A" w14:paraId="6E9F62F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4B2F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1CC2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1442A128" w14:textId="681C4A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B2D47F5" w14:textId="5CE4982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E6655" w14:textId="3B0E0F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8AD09" w14:textId="34524A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5,600.00 </w:t>
            </w:r>
          </w:p>
        </w:tc>
      </w:tr>
      <w:tr w:rsidR="00CD693A" w:rsidRPr="00CD693A" w14:paraId="77708D5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A3CD7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ED35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49CF24A6" w14:textId="7B453B1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2ABDBF03" w14:textId="65841F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58D3D" w14:textId="3591B93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82B04" w14:textId="495411B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45,600.00 </w:t>
            </w:r>
          </w:p>
        </w:tc>
      </w:tr>
      <w:tr w:rsidR="00CD693A" w:rsidRPr="00CD693A" w14:paraId="01D3A5F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C2E3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67A9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218A58BD" w14:textId="0EED2B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7B08A0" w14:textId="0E1BB98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6C448" w14:textId="2D1B8BD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4D60C" w14:textId="106D3CB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r>
      <w:tr w:rsidR="00CD693A" w:rsidRPr="00CD693A" w14:paraId="4C29CE7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1866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D3F2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4ECCE568" w14:textId="4E7FB7C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8994A2" w14:textId="4E18944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7DA21" w14:textId="780DF9A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7DE34" w14:textId="3F7C3A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r>
      <w:tr w:rsidR="00CD693A" w:rsidRPr="00CD693A" w14:paraId="080C2D2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29B2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67CF0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437F57D4" w14:textId="44A0A8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75930A4" w14:textId="1BE141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BC824" w14:textId="6207F12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9C845" w14:textId="67A5706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75,000.00 </w:t>
            </w:r>
          </w:p>
        </w:tc>
      </w:tr>
      <w:tr w:rsidR="00CD693A" w:rsidRPr="00CD693A" w14:paraId="372C14B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E132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0B58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7060BC07" w14:textId="30D657E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1A5D64" w14:textId="4BDFD1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DA11D" w14:textId="5F53FF1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AC2EF" w14:textId="2A8F99E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r>
      <w:tr w:rsidR="00CD693A" w:rsidRPr="00CD693A" w14:paraId="652D81B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36D6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8AF6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2EDD0776" w14:textId="093864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07410EE" w14:textId="29AA547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A7D36" w14:textId="5A4D502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2591C" w14:textId="6D5DAE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r>
      <w:tr w:rsidR="00CD693A" w:rsidRPr="00CD693A" w14:paraId="62C2DEB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5C45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8F67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1A7354E6" w14:textId="1577B11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8CBB18" w14:textId="384EC0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262C2" w14:textId="3B223A9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37A8C" w14:textId="60C2C4C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r>
      <w:tr w:rsidR="00CD693A" w:rsidRPr="00CD693A" w14:paraId="568D43A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6D33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1E2C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4CA611E2" w14:textId="6404214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08F56D" w14:textId="1535BDB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C26C5" w14:textId="6CCC800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83B0B" w14:textId="27F9E7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0,000.00 </w:t>
            </w:r>
          </w:p>
        </w:tc>
      </w:tr>
      <w:tr w:rsidR="00CD693A" w:rsidRPr="00CD693A" w14:paraId="616D9EFB"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68638A"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33BF55C3" w14:textId="2D3671C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6,557,1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E49EF42" w14:textId="7F8E1489"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6C9384" w14:textId="2F38FA9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163EEF1" w14:textId="29D8F6F5"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6,557,100.00 </w:t>
            </w:r>
          </w:p>
        </w:tc>
      </w:tr>
      <w:tr w:rsidR="00CD693A" w:rsidRPr="00CD693A" w14:paraId="7C6DED3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8E99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6EB2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00970238" w14:textId="5FFE74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3C3CDEC8" w14:textId="022C64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B8098" w14:textId="474ECD4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0EF4E" w14:textId="4CB2C6D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75,000.00 </w:t>
            </w:r>
          </w:p>
        </w:tc>
      </w:tr>
      <w:tr w:rsidR="00CD693A" w:rsidRPr="00CD693A" w14:paraId="2338C98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3924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7EB7E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19630A04" w14:textId="4B5EB3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7840C4E" w14:textId="6682C0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8BF6F" w14:textId="05B7C1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500E1" w14:textId="2DB56C7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2,800.00 </w:t>
            </w:r>
          </w:p>
        </w:tc>
      </w:tr>
      <w:tr w:rsidR="00CD693A" w:rsidRPr="00CD693A" w14:paraId="347C5C5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7CC8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F4A3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3A1FDA28" w14:textId="1446C1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300FBC2" w14:textId="4E9A08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72968" w14:textId="45FA7D7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C2BDB" w14:textId="5200380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2,800.00 </w:t>
            </w:r>
          </w:p>
        </w:tc>
      </w:tr>
      <w:tr w:rsidR="00CD693A" w:rsidRPr="00CD693A" w14:paraId="4389954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F6C2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4888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23C78382" w14:textId="65E4B2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80CD67D" w14:textId="594D12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D3F18" w14:textId="2CCCB2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A52B6" w14:textId="615C561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2,800.00 </w:t>
            </w:r>
          </w:p>
        </w:tc>
      </w:tr>
      <w:tr w:rsidR="00CD693A" w:rsidRPr="00CD693A" w14:paraId="448FE94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1B7B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0B96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3FB63FF2" w14:textId="4DA31A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DC00D57" w14:textId="564D5C7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CA80F" w14:textId="6C73D9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81F0A" w14:textId="1812AF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2,800.00 </w:t>
            </w:r>
          </w:p>
        </w:tc>
      </w:tr>
      <w:tr w:rsidR="00CD693A" w:rsidRPr="00CD693A" w14:paraId="73DA95C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44BF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3050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06B54753" w14:textId="3B702DF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737DE3D6" w14:textId="29F1095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A7AC9" w14:textId="1B1308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5362E" w14:textId="381CCFB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65,300.00 </w:t>
            </w:r>
          </w:p>
        </w:tc>
      </w:tr>
      <w:tr w:rsidR="00CD693A" w:rsidRPr="00CD693A" w14:paraId="6381DD6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119E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CBE7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2163B080" w14:textId="3EBA30F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876ED1A" w14:textId="1912D4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2C6AD" w14:textId="36EBAF8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CB896" w14:textId="1DD2B5C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2,800.00 </w:t>
            </w:r>
          </w:p>
        </w:tc>
      </w:tr>
      <w:tr w:rsidR="00CD693A" w:rsidRPr="00CD693A" w14:paraId="6AFA8B7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68D9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2619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61A61313" w14:textId="328A43C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B36B577" w14:textId="67BB17E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C6FD8" w14:textId="0897D4B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B9499" w14:textId="413D167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02,800.00 </w:t>
            </w:r>
          </w:p>
        </w:tc>
      </w:tr>
      <w:tr w:rsidR="00CD693A" w:rsidRPr="00CD693A" w14:paraId="2B702CDD"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C64507"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5952F8E1" w14:textId="7514C18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3,819,6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5F22B9AF" w14:textId="270F0CC9"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3A68A2" w14:textId="7762456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5CCE492" w14:textId="23812C6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3,819,613.00 </w:t>
            </w:r>
          </w:p>
        </w:tc>
      </w:tr>
      <w:tr w:rsidR="00CD693A" w:rsidRPr="00CD693A" w14:paraId="229E9F1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5D3E9"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F38E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6246FD03" w14:textId="45C80AC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654909" w14:textId="2E67630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FBC28" w14:textId="05CA24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214DD" w14:textId="192F172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00,000.00 </w:t>
            </w:r>
          </w:p>
        </w:tc>
      </w:tr>
      <w:tr w:rsidR="00CD693A" w:rsidRPr="00CD693A" w14:paraId="2A3D6A8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A4F7C"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813E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2F7F4B52" w14:textId="3B722CF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4179658D" w14:textId="5D29C1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9A71D" w14:textId="0784E7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CCFC05" w14:textId="3ABF0B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14,950.00 </w:t>
            </w:r>
          </w:p>
        </w:tc>
      </w:tr>
      <w:tr w:rsidR="00CD693A" w:rsidRPr="00CD693A" w14:paraId="7A76421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CB16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EBFF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37384B9D" w14:textId="611DE2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05B9A5DF" w14:textId="288328E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1D1BB4" w14:textId="5E2895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C8B00" w14:textId="786D82D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31,800.00 </w:t>
            </w:r>
          </w:p>
        </w:tc>
      </w:tr>
      <w:tr w:rsidR="00CD693A" w:rsidRPr="00CD693A" w14:paraId="7B038E7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25FE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5B1A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5F6C345E" w14:textId="6ACCFCF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5521F3E8" w14:textId="6BAF3E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6EB7E" w14:textId="37B4E94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4FCF1" w14:textId="0E6824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64,350.00 </w:t>
            </w:r>
          </w:p>
        </w:tc>
      </w:tr>
      <w:tr w:rsidR="00CD693A" w:rsidRPr="00CD693A" w14:paraId="393FDAB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C587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9EDB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2000AF2A" w14:textId="49659E7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554CAE81" w14:textId="3399BFE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F794E" w14:textId="70B40CD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D9B80" w14:textId="5B56F12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44,350.00 </w:t>
            </w:r>
          </w:p>
        </w:tc>
      </w:tr>
      <w:tr w:rsidR="00CD693A" w:rsidRPr="00CD693A" w14:paraId="19F2ADD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7B60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E8F1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12555FAC" w14:textId="05469C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04400EE" w14:textId="0CF93AC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4942E" w14:textId="5F2F3B1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5B44E" w14:textId="258EB8C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39,950.00 </w:t>
            </w:r>
          </w:p>
        </w:tc>
      </w:tr>
      <w:tr w:rsidR="00CD693A" w:rsidRPr="00CD693A" w14:paraId="616DA00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460E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58C0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44D9BEC9" w14:textId="545468D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079017A" w14:textId="5B8BCE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AAB11" w14:textId="496E64F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18DDA" w14:textId="62D3BF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69,350.00 </w:t>
            </w:r>
          </w:p>
        </w:tc>
      </w:tr>
      <w:tr w:rsidR="00CD693A" w:rsidRPr="00CD693A" w14:paraId="3CCDED1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2365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C829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29FB083E" w14:textId="2FC9FED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1E77F24A" w14:textId="068DB7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6CA76" w14:textId="2392B6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1F8F2" w14:textId="3085F09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4,650.00 </w:t>
            </w:r>
          </w:p>
        </w:tc>
      </w:tr>
      <w:tr w:rsidR="00CD693A" w:rsidRPr="00CD693A" w14:paraId="3C73614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D298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AFFE7C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766BAA29" w14:textId="021578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1B6BE441" w14:textId="5906474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040BF" w14:textId="72DA53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09C88" w14:textId="5AC74E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42,400.00 </w:t>
            </w:r>
          </w:p>
        </w:tc>
      </w:tr>
      <w:tr w:rsidR="00CD693A" w:rsidRPr="00CD693A" w14:paraId="17BF285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82C1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FA6B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4A5BEE88" w14:textId="7997A3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3DAC3C1" w14:textId="2D30D0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48F9E" w14:textId="2C757F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66554" w14:textId="1BC91CE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39,950.00 </w:t>
            </w:r>
          </w:p>
        </w:tc>
      </w:tr>
      <w:tr w:rsidR="00CD693A" w:rsidRPr="00CD693A" w14:paraId="14C239F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BBE1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8577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0D7F50C9" w14:textId="55AC974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684AF47A" w14:textId="6B8255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1D4C6" w14:textId="4F7C625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C6B59" w14:textId="47A931D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58,563.00 </w:t>
            </w:r>
          </w:p>
        </w:tc>
      </w:tr>
      <w:tr w:rsidR="00CD693A" w:rsidRPr="00CD693A" w14:paraId="4D7A0D9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5A21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97BB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792C1071" w14:textId="73E7A4B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2A7FADB9" w14:textId="1421C7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8509E" w14:textId="695BA0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9C95E" w14:textId="3482ABE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69,350.00 </w:t>
            </w:r>
          </w:p>
        </w:tc>
      </w:tr>
      <w:tr w:rsidR="00CD693A" w:rsidRPr="00CD693A" w14:paraId="2F78D2F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96F7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5245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2AB09CE3" w14:textId="263C6A8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547F8489" w14:textId="14168F6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C4DF7" w14:textId="1471DF3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7E088" w14:textId="77886C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39,950.00 </w:t>
            </w:r>
          </w:p>
        </w:tc>
      </w:tr>
      <w:tr w:rsidR="00CD693A" w:rsidRPr="00CD693A" w14:paraId="04200533"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42276B"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09EF1DF9" w14:textId="79CD2A4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55D94BA" w14:textId="5D1AF673"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21F710B" w14:textId="60F7D62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40AC27" w14:textId="29AACC9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8,916,050.00 </w:t>
            </w:r>
          </w:p>
        </w:tc>
      </w:tr>
      <w:tr w:rsidR="00CD693A" w:rsidRPr="00CD693A" w14:paraId="3AB3852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42089"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10BA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55F8BE03" w14:textId="016C5A9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29E69B5" w14:textId="4533D35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A1ED1" w14:textId="7F0A05D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D1E82" w14:textId="5A21191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4,900.00 </w:t>
            </w:r>
          </w:p>
        </w:tc>
      </w:tr>
      <w:tr w:rsidR="00CD693A" w:rsidRPr="00CD693A" w14:paraId="797A956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9025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C7CA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4C370ED3" w14:textId="74F8A7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7408DAA" w14:textId="02C0AA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7AADF" w14:textId="71D06E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2E715" w14:textId="68BEBA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4,900.00 </w:t>
            </w:r>
          </w:p>
        </w:tc>
      </w:tr>
      <w:tr w:rsidR="00CD693A" w:rsidRPr="00CD693A" w14:paraId="65E44D5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2502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AE4B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E75A2AF" w14:textId="4A52E8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1EF2218" w14:textId="69EA09C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B926A" w14:textId="404ADBC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CBFFB" w14:textId="2FDA64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4,900.00 </w:t>
            </w:r>
          </w:p>
        </w:tc>
      </w:tr>
      <w:tr w:rsidR="00CD693A" w:rsidRPr="00CD693A" w14:paraId="566A195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7FE8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CB83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75E500A2" w14:textId="01CBD0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D563D16" w14:textId="0AB86C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2671C" w14:textId="7403897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A6939" w14:textId="733959F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4,900.00 </w:t>
            </w:r>
          </w:p>
        </w:tc>
      </w:tr>
      <w:tr w:rsidR="00CD693A" w:rsidRPr="00CD693A" w14:paraId="67F24B2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B415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6E14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765C3FFE" w14:textId="14D2CD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C0FFB1E" w14:textId="1942DE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193E1" w14:textId="5D007E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2DA61" w14:textId="4612499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4,900.00 </w:t>
            </w:r>
          </w:p>
        </w:tc>
      </w:tr>
      <w:tr w:rsidR="00CD693A" w:rsidRPr="00CD693A" w14:paraId="7EAFB7A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974E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7819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0A424682" w14:textId="46CAF34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2B97B0DC" w14:textId="5F8359F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8B445" w14:textId="1B817C1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8BECA" w14:textId="7C2EA50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85,500.00 </w:t>
            </w:r>
          </w:p>
        </w:tc>
      </w:tr>
      <w:tr w:rsidR="00CD693A" w:rsidRPr="00CD693A" w14:paraId="147F296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5594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E1FD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5178D718" w14:textId="4A298D0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23E098F3" w14:textId="2C5C0D7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864F6" w14:textId="02A5A5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62489" w14:textId="0BF404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81,550.00 </w:t>
            </w:r>
          </w:p>
        </w:tc>
      </w:tr>
      <w:tr w:rsidR="00CD693A" w:rsidRPr="00CD693A" w14:paraId="15CD08F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42A0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E72E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D7A6EF7" w14:textId="5D8430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CFFE747" w14:textId="14BC65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857B3" w14:textId="0C6DA85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93DC1" w14:textId="5FDC1B3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4,900.00 </w:t>
            </w:r>
          </w:p>
        </w:tc>
      </w:tr>
      <w:tr w:rsidR="00CD693A" w:rsidRPr="00CD693A" w14:paraId="17A9E83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CC79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0C5A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170A7959" w14:textId="2E3B652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7DE063B" w14:textId="792E98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1B011" w14:textId="0ED338B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C6394" w14:textId="359254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14,900.00 </w:t>
            </w:r>
          </w:p>
        </w:tc>
      </w:tr>
      <w:tr w:rsidR="00CD693A" w:rsidRPr="00CD693A" w14:paraId="3A6ACCA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EBE8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0297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72E4A8B4" w14:textId="1736096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928EABD" w14:textId="390FE2F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23D7C" w14:textId="51D6D2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D9C4E" w14:textId="620D29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4,900.00 </w:t>
            </w:r>
          </w:p>
        </w:tc>
      </w:tr>
      <w:tr w:rsidR="00CD693A" w:rsidRPr="00CD693A" w14:paraId="1DB4C18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A070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B46C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2E47B1A3" w14:textId="4A7F00B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F769688" w14:textId="5460E9C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9A17E" w14:textId="4810B6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5408D" w14:textId="55963E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4,900.00 </w:t>
            </w:r>
          </w:p>
        </w:tc>
      </w:tr>
      <w:tr w:rsidR="00CD693A" w:rsidRPr="00CD693A" w14:paraId="66B244C0" w14:textId="77777777" w:rsidTr="00CD693A">
        <w:trPr>
          <w:trHeight w:val="20"/>
        </w:trPr>
        <w:tc>
          <w:tcPr>
            <w:tcW w:w="0" w:type="auto"/>
            <w:tcBorders>
              <w:top w:val="nil"/>
              <w:left w:val="single" w:sz="4" w:space="0" w:color="000000"/>
              <w:bottom w:val="nil"/>
              <w:right w:val="nil"/>
            </w:tcBorders>
            <w:shd w:val="clear" w:color="auto" w:fill="auto"/>
            <w:vAlign w:val="center"/>
            <w:hideMark/>
          </w:tcPr>
          <w:p w14:paraId="3A72342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4A47DEF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42425E6F" w14:textId="7F56B5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72DAFF4" w14:textId="48B3612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3DF21" w14:textId="1DF1D75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3FDBC" w14:textId="49CECC0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14,900.00 </w:t>
            </w:r>
          </w:p>
        </w:tc>
      </w:tr>
      <w:tr w:rsidR="00CD693A" w:rsidRPr="00CD693A" w14:paraId="18A78DDB" w14:textId="77777777" w:rsidTr="00CD693A">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60046E9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25126AF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4E9E9212" w14:textId="3CDBBE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34569E8C" w14:textId="76FEB62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7A0D2ACF" w14:textId="3FFB40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6630521D" w14:textId="36AECD0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25,500.00 </w:t>
            </w:r>
          </w:p>
        </w:tc>
      </w:tr>
      <w:tr w:rsidR="00CD693A" w:rsidRPr="00CD693A" w14:paraId="0790ADC1"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F9B963"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7D49F8F5" w14:textId="6E5B7C53"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19E0C1B9" w14:textId="7C4DEAC3"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E748D47" w14:textId="450A66A3"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85CCA0A" w14:textId="7782D99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61,240,409.75 </w:t>
            </w:r>
          </w:p>
        </w:tc>
      </w:tr>
      <w:tr w:rsidR="00CD693A" w:rsidRPr="00CD693A" w14:paraId="6EF5EC93"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68148"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B7A7B86" w14:textId="1BB3883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24E1B1C0" w14:textId="437B7AB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16CE626" w14:textId="7D6CC07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C5F9A6" w14:textId="2C0F1CC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6,544,679.38 </w:t>
            </w:r>
          </w:p>
        </w:tc>
      </w:tr>
      <w:tr w:rsidR="00CD693A" w:rsidRPr="00CD693A" w14:paraId="41A3132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1A974"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EB04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DCCF48D" w14:textId="134E8D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2ACE8284" w14:textId="31E6B60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1CBC2" w14:textId="5F4D30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2A818" w14:textId="7F01A33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82,476.25 </w:t>
            </w:r>
          </w:p>
        </w:tc>
      </w:tr>
      <w:tr w:rsidR="00CD693A" w:rsidRPr="00CD693A" w14:paraId="0A4AD46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3637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B95F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1A4CE05" w14:textId="43DB0B2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2A804C97" w14:textId="23D43C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70E3B" w14:textId="558BC39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9B675" w14:textId="545463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287,352.00 </w:t>
            </w:r>
          </w:p>
        </w:tc>
      </w:tr>
      <w:tr w:rsidR="00CD693A" w:rsidRPr="00CD693A" w14:paraId="4DF4040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27A7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1BA7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1CBA6156" w14:textId="7CB610D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3534E361" w14:textId="4C3C2D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3D07C" w14:textId="1AB690B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2137E" w14:textId="52D206C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61,423.63 </w:t>
            </w:r>
          </w:p>
        </w:tc>
      </w:tr>
      <w:tr w:rsidR="00CD693A" w:rsidRPr="00CD693A" w14:paraId="43B6EBA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BB5C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A157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067806E" w14:textId="0FE666E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3DB6C6E4" w14:textId="2D7E2EE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8E4E2" w14:textId="3856C43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17398" w14:textId="3BB966F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9,766.25 </w:t>
            </w:r>
          </w:p>
        </w:tc>
      </w:tr>
      <w:tr w:rsidR="00CD693A" w:rsidRPr="00CD693A" w14:paraId="4377A2F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A6D6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41A8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383A8E87" w14:textId="0ADA1F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397A9096" w14:textId="62F5C52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09962C" w14:textId="3D8347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2DAFE" w14:textId="3ADA9F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098,800.75 </w:t>
            </w:r>
          </w:p>
        </w:tc>
      </w:tr>
      <w:tr w:rsidR="00CD693A" w:rsidRPr="00CD693A" w14:paraId="0EAB406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2AA6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0FE3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2C66B13F" w14:textId="4B2BB96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7AAA891D" w14:textId="4664AD7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B0575" w14:textId="2CF244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D574E" w14:textId="0B121F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25,472.50 </w:t>
            </w:r>
          </w:p>
        </w:tc>
      </w:tr>
      <w:tr w:rsidR="00CD693A" w:rsidRPr="00CD693A" w14:paraId="3B69772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3A76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A2CC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5B23B823" w14:textId="61BD4B5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045BF042" w14:textId="496F455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CC9C6" w14:textId="5E8A7C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59ACE" w14:textId="7DA7039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23,850.00 </w:t>
            </w:r>
          </w:p>
        </w:tc>
      </w:tr>
      <w:tr w:rsidR="00CD693A" w:rsidRPr="00CD693A" w14:paraId="61FACA3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CE4D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3E58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6D78075C" w14:textId="35E815D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30BF468B" w14:textId="18DAD46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1FF1D" w14:textId="5EF9D29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4D35A" w14:textId="417D680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968,565.56 </w:t>
            </w:r>
          </w:p>
        </w:tc>
      </w:tr>
      <w:tr w:rsidR="00CD693A" w:rsidRPr="00CD693A" w14:paraId="1BA4F5F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BF0F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C96B1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4F1EF068" w14:textId="3AE721C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70F99A73" w14:textId="6B5BD20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7115C" w14:textId="2BE55FF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1B955" w14:textId="748F8D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8,072.44 </w:t>
            </w:r>
          </w:p>
        </w:tc>
      </w:tr>
      <w:tr w:rsidR="00CD693A" w:rsidRPr="00CD693A" w14:paraId="557D7AD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7BC6D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8DB7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7A58FDA8" w14:textId="18F007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3081F87" w14:textId="037ECD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E490C" w14:textId="39316D0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52462" w14:textId="0E25F0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98,900.00 </w:t>
            </w:r>
          </w:p>
        </w:tc>
      </w:tr>
      <w:tr w:rsidR="00CD693A" w:rsidRPr="00CD693A" w14:paraId="533385A0"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F694B"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AD74980" w14:textId="335CD9B3"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502B7284" w14:textId="63EEF745"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D50294" w14:textId="073A641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D0AC53" w14:textId="083C3EC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748,685.25 </w:t>
            </w:r>
          </w:p>
        </w:tc>
      </w:tr>
      <w:tr w:rsidR="00CD693A" w:rsidRPr="00CD693A" w14:paraId="7CBA47B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A220A"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8CE7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00B4CC27" w14:textId="301BE0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33089463" w14:textId="4F8DF7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177D9" w14:textId="63A24D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CFBC06" w14:textId="0EE6C57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9,532.50 </w:t>
            </w:r>
          </w:p>
        </w:tc>
      </w:tr>
      <w:tr w:rsidR="00CD693A" w:rsidRPr="00CD693A" w14:paraId="11FEB20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E75E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DCDAF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06C9A967" w14:textId="69AFC4F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01747C36" w14:textId="09A3C30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DC209" w14:textId="5AE4075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9C9BC" w14:textId="066C39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97,195.00 </w:t>
            </w:r>
          </w:p>
        </w:tc>
      </w:tr>
      <w:tr w:rsidR="00CD693A" w:rsidRPr="00CD693A" w14:paraId="08507D5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147A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6D4F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3C40461" w14:textId="70F555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21E8ED7C" w14:textId="43E0B6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B6544" w14:textId="721314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8DCE4" w14:textId="2BA8E8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22,520.25 </w:t>
            </w:r>
          </w:p>
        </w:tc>
      </w:tr>
      <w:tr w:rsidR="00CD693A" w:rsidRPr="00CD693A" w14:paraId="2B3BF92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5E7B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6772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4244C9D6" w14:textId="7CD59E6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63FFEDF5" w14:textId="5EED324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8BA53" w14:textId="33A6A4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0F8B1" w14:textId="32D02C3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2,943.75 </w:t>
            </w:r>
          </w:p>
        </w:tc>
      </w:tr>
      <w:tr w:rsidR="00CD693A" w:rsidRPr="00CD693A" w14:paraId="7737C27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2C90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5F1C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AC9EF0E" w14:textId="43EF6F1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FE4E506" w14:textId="39DF65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2D13F" w14:textId="49CB109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25552" w14:textId="46AB7EC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8,831.25 </w:t>
            </w:r>
          </w:p>
        </w:tc>
      </w:tr>
      <w:tr w:rsidR="00CD693A" w:rsidRPr="00CD693A" w14:paraId="041A9C6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C364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A528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5AACC2A2" w14:textId="51E9E4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30B3A688" w14:textId="497C5B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87589" w14:textId="26DEF82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20993" w14:textId="75709A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8,831.25 </w:t>
            </w:r>
          </w:p>
        </w:tc>
      </w:tr>
      <w:tr w:rsidR="00CD693A" w:rsidRPr="00CD693A" w14:paraId="277B425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DDC2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29BE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2DC2E1ED" w14:textId="04DC64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8621D1D" w14:textId="6F3001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03971C" w14:textId="086BCF0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8E224" w14:textId="7D63672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8,831.25 </w:t>
            </w:r>
          </w:p>
        </w:tc>
      </w:tr>
      <w:tr w:rsidR="00CD693A" w:rsidRPr="00CD693A" w14:paraId="1A63FAAD"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ACB97B"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3546E2B" w14:textId="0F3436B5"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591309DD" w14:textId="6A4790F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A6E3D80" w14:textId="63E3F20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3A3CA8" w14:textId="234E6F2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8,361,942.88 </w:t>
            </w:r>
          </w:p>
        </w:tc>
      </w:tr>
      <w:tr w:rsidR="00CD693A" w:rsidRPr="00CD693A" w14:paraId="2314FBD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48FEC"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6218B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3C5BF9DB" w14:textId="6E53E4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2F8D0F51" w14:textId="7A0B17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15836" w14:textId="4196E48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1FBE3" w14:textId="6DBC24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43,854.63 </w:t>
            </w:r>
          </w:p>
        </w:tc>
      </w:tr>
      <w:tr w:rsidR="00CD693A" w:rsidRPr="00CD693A" w14:paraId="05990CD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E44C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0EEF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7C8D4D61" w14:textId="756560A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53DE6A9D" w14:textId="50ACFD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CE3ED" w14:textId="6B40299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0BB3E" w14:textId="252FEC2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24,143.75 </w:t>
            </w:r>
          </w:p>
        </w:tc>
      </w:tr>
      <w:tr w:rsidR="00CD693A" w:rsidRPr="00CD693A" w14:paraId="1E20A66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D85D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37F3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145189C" w14:textId="41BBBA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72CDDD27" w14:textId="359933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A221E" w14:textId="0B5E2B7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BC9F7" w14:textId="3B6C77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2,435.00 </w:t>
            </w:r>
          </w:p>
        </w:tc>
      </w:tr>
      <w:tr w:rsidR="00CD693A" w:rsidRPr="00CD693A" w14:paraId="5EEB9D0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B802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0126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471E3EF9" w14:textId="4EB872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6E62BC95" w14:textId="72154C8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99012" w14:textId="09B9A8D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8EAC5" w14:textId="5B204F0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581,299.38 </w:t>
            </w:r>
          </w:p>
        </w:tc>
      </w:tr>
      <w:tr w:rsidR="00CD693A" w:rsidRPr="00CD693A" w14:paraId="19D362A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4786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CC7B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554764D7" w14:textId="00C489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EF47B60" w14:textId="5F1E037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DE199" w14:textId="72A5810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48E9D" w14:textId="7B1C2E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25,940.00 </w:t>
            </w:r>
          </w:p>
        </w:tc>
      </w:tr>
      <w:tr w:rsidR="00CD693A" w:rsidRPr="00CD693A" w14:paraId="3C6C7E3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D372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A994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3C963FA2" w14:textId="342839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6B140EB4" w14:textId="3898D11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4FBF5" w14:textId="4B5F9E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2EDDA" w14:textId="1DB9128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98,900.00 </w:t>
            </w:r>
          </w:p>
        </w:tc>
      </w:tr>
      <w:tr w:rsidR="00CD693A" w:rsidRPr="00CD693A" w14:paraId="10E148A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2813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3B2D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6A3F7FE5" w14:textId="5B40DE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11A6616" w14:textId="259DF2E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B1111" w14:textId="435A7B8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A800E" w14:textId="296A70E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25,940.00 </w:t>
            </w:r>
          </w:p>
        </w:tc>
      </w:tr>
      <w:tr w:rsidR="00CD693A" w:rsidRPr="00CD693A" w14:paraId="50F76CE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DF76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8189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19D4E062" w14:textId="3304D9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16B0BC90" w14:textId="774E96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E9331" w14:textId="65B951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17F17" w14:textId="69E94A3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2,545.63 </w:t>
            </w:r>
          </w:p>
        </w:tc>
      </w:tr>
      <w:tr w:rsidR="00CD693A" w:rsidRPr="00CD693A" w14:paraId="2EB62A9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A81A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D07C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7E4F95BC" w14:textId="21ECE7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4E303BAA" w14:textId="4715B5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DD807" w14:textId="30C35F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55445" w14:textId="25BC9E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40,265.00 </w:t>
            </w:r>
          </w:p>
        </w:tc>
      </w:tr>
      <w:tr w:rsidR="00CD693A" w:rsidRPr="00CD693A" w14:paraId="01D0811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C582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E37E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1E53055D" w14:textId="2BFBE6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72018AF6" w14:textId="0BEEE46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CF8D4" w14:textId="3A3FBE6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2A16C" w14:textId="108556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06,377.70 </w:t>
            </w:r>
          </w:p>
        </w:tc>
      </w:tr>
      <w:tr w:rsidR="00CD693A" w:rsidRPr="00CD693A" w14:paraId="395FCF8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54BE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D18F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3636984" w14:textId="13C871F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37D39FD5" w14:textId="038F295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76EAB" w14:textId="472E4BF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D6A1D" w14:textId="11B255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1,025.00 </w:t>
            </w:r>
          </w:p>
        </w:tc>
      </w:tr>
      <w:tr w:rsidR="00CD693A" w:rsidRPr="00CD693A" w14:paraId="3AA46E0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A2B9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711C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3950E10C" w14:textId="2F4DA4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6ED64B38" w14:textId="2DB58A9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09696" w14:textId="4781BE2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DBA0E" w14:textId="50D1E30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1,025.00 </w:t>
            </w:r>
          </w:p>
        </w:tc>
      </w:tr>
      <w:tr w:rsidR="00CD693A" w:rsidRPr="00CD693A" w14:paraId="65D098B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E3D9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CA58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1BD76C03" w14:textId="08ABD6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32577081" w14:textId="33F2A9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3CE4B" w14:textId="22CB70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DED62" w14:textId="4890E1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15,653.75 </w:t>
            </w:r>
          </w:p>
        </w:tc>
      </w:tr>
      <w:tr w:rsidR="00CD693A" w:rsidRPr="00CD693A" w14:paraId="7C0F1F1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F4DD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DA152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D69A5FF" w14:textId="65FDD71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9121003" w14:textId="3CF34A4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D1DFB" w14:textId="09F519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73E653" w14:textId="6E310F8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25,940.00 </w:t>
            </w:r>
          </w:p>
        </w:tc>
      </w:tr>
      <w:tr w:rsidR="00CD693A" w:rsidRPr="00CD693A" w14:paraId="258FDA6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8762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A450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5E473605" w14:textId="392A34D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6CF05028" w14:textId="786E1DE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FEF6A" w14:textId="31F647F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08A1A" w14:textId="7967102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6,226.30 </w:t>
            </w:r>
          </w:p>
        </w:tc>
      </w:tr>
      <w:tr w:rsidR="00CD693A" w:rsidRPr="00CD693A" w14:paraId="539A0EB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AA226"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B418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503DBAF3" w14:textId="7C7F4E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6B39CD1F" w14:textId="58789E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7F1E17" w14:textId="12E239D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22DB2" w14:textId="3DBC278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30,198.75 </w:t>
            </w:r>
          </w:p>
        </w:tc>
      </w:tr>
      <w:tr w:rsidR="00CD693A" w:rsidRPr="00CD693A" w14:paraId="001627E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27A7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1CD4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2B7BE0CD" w14:textId="116E09D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A6BD610" w14:textId="333BB08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0097E" w14:textId="2ABBFC8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8ECE7" w14:textId="72BC5F5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25,940.00 </w:t>
            </w:r>
          </w:p>
        </w:tc>
      </w:tr>
      <w:tr w:rsidR="00CD693A" w:rsidRPr="00CD693A" w14:paraId="3FD1386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5815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73FB7D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327C23BF" w14:textId="11676CC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5F742728" w14:textId="45CB3F6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F2265" w14:textId="5C685AD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72FA5" w14:textId="5ABC98E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93,655.49 </w:t>
            </w:r>
          </w:p>
        </w:tc>
      </w:tr>
      <w:tr w:rsidR="00CD693A" w:rsidRPr="00CD693A" w14:paraId="770255B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D930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E0B3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75F14C77" w14:textId="3730CD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F6B70" w14:textId="28C8274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7B998B6A" w14:textId="62AB1C9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658A5" w14:textId="185E165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15,600.00 </w:t>
            </w:r>
          </w:p>
        </w:tc>
      </w:tr>
      <w:tr w:rsidR="00CD693A" w:rsidRPr="00CD693A" w14:paraId="04A53BA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03F6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D231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5A29016D" w14:textId="27247E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72289008" w14:textId="34B8473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A7028" w14:textId="0A5B999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D5BB7" w14:textId="532E7E2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74,977.50 </w:t>
            </w:r>
          </w:p>
        </w:tc>
      </w:tr>
      <w:tr w:rsidR="00CD693A" w:rsidRPr="00CD693A" w14:paraId="701F47B7"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ED649B"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B397556" w14:textId="140A81B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065734B8" w14:textId="1CA5D1A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A8E2D77" w14:textId="6EFBFD1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731808" w14:textId="784F76D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2,585,102.24 </w:t>
            </w:r>
          </w:p>
        </w:tc>
      </w:tr>
      <w:tr w:rsidR="00CD693A" w:rsidRPr="00CD693A" w14:paraId="595EC19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0F2F2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0551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0C1C30B1" w14:textId="258FDA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30849CAA" w14:textId="503AA3B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AFF98" w14:textId="6C2B852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C6242" w14:textId="1F733D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05,012.91 </w:t>
            </w:r>
          </w:p>
        </w:tc>
      </w:tr>
      <w:tr w:rsidR="00CD693A" w:rsidRPr="00CD693A" w14:paraId="02A28F8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5899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CF1A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37FF4E30" w14:textId="5F95E51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8675BF5" w14:textId="620FF3D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F9BA6" w14:textId="788A9F2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2FA61" w14:textId="4CF572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98,900.00 </w:t>
            </w:r>
          </w:p>
        </w:tc>
      </w:tr>
      <w:tr w:rsidR="00CD693A" w:rsidRPr="00CD693A" w14:paraId="31537AC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9795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036F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2429ECCA" w14:textId="464C6BF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776DBE4C" w14:textId="3C8190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A5D4C" w14:textId="5866BF4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A17D6" w14:textId="6383165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089,803.80 </w:t>
            </w:r>
          </w:p>
        </w:tc>
      </w:tr>
      <w:tr w:rsidR="00CD693A" w:rsidRPr="00CD693A" w14:paraId="4AEFC29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AE2E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F053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1C7703C4" w14:textId="34266B7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1CD83D50" w14:textId="0B533E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4E800" w14:textId="1E47F66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51BD8" w14:textId="2D20D00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53,673.19 </w:t>
            </w:r>
          </w:p>
        </w:tc>
      </w:tr>
      <w:tr w:rsidR="00CD693A" w:rsidRPr="00CD693A" w14:paraId="1A02BB2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88C5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BF67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7A2BE502" w14:textId="121137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0FD887F" w14:textId="4024D58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A32E7" w14:textId="531EDB6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F7554" w14:textId="4992690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6,355.00 </w:t>
            </w:r>
          </w:p>
        </w:tc>
      </w:tr>
      <w:tr w:rsidR="00CD693A" w:rsidRPr="00CD693A" w14:paraId="2074D93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3AA5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BA16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0EAB5545" w14:textId="75CE67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5DF2E6AC" w14:textId="26F4B19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82D93" w14:textId="2DDE7DA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9391E" w14:textId="4FBCA63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48,917.08 </w:t>
            </w:r>
          </w:p>
        </w:tc>
      </w:tr>
      <w:tr w:rsidR="00CD693A" w:rsidRPr="00CD693A" w14:paraId="0ECDE9E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D1BC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F2EC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7F127CCE" w14:textId="466ABD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034AD5FD" w14:textId="34CD47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FF4CB" w14:textId="3F482DA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EFE31" w14:textId="4EBB47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57,593.13 </w:t>
            </w:r>
          </w:p>
        </w:tc>
      </w:tr>
      <w:tr w:rsidR="00CD693A" w:rsidRPr="00CD693A" w14:paraId="11194E0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21FB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7E4E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6174826C" w14:textId="0B93865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4DBC5EA6" w14:textId="7451FA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7D1FB" w14:textId="625BC9B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F758E" w14:textId="39E567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12,365.50 </w:t>
            </w:r>
          </w:p>
        </w:tc>
      </w:tr>
      <w:tr w:rsidR="00CD693A" w:rsidRPr="00CD693A" w14:paraId="78E45EB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22F2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83DF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4E1D1EAA" w14:textId="63908D2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4E2E50F9" w14:textId="3BAE9B0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54BE7" w14:textId="5A03CE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DC8E4" w14:textId="63FD0C2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2,710.00 </w:t>
            </w:r>
          </w:p>
        </w:tc>
      </w:tr>
      <w:tr w:rsidR="00CD693A" w:rsidRPr="00CD693A" w14:paraId="24174D1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32E7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A288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50219DC8" w14:textId="32D262E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34AEDA39" w14:textId="6599424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68B02" w14:textId="03F6842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F9E73" w14:textId="4BEAF8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29,988.13 </w:t>
            </w:r>
          </w:p>
        </w:tc>
      </w:tr>
      <w:tr w:rsidR="00CD693A" w:rsidRPr="00CD693A" w14:paraId="5F91A61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5FC2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7E50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3C79E422" w14:textId="2714D5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2B31B4CF" w14:textId="7A5751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2357A" w14:textId="2A9FEFF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A5FB6" w14:textId="0A250E4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94,150.33 </w:t>
            </w:r>
          </w:p>
        </w:tc>
      </w:tr>
      <w:tr w:rsidR="00CD693A" w:rsidRPr="00CD693A" w14:paraId="0DFA264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DCA12"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E0F3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C79D858" w14:textId="0232D09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596D6004" w14:textId="1B06F0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94E32" w14:textId="32B069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9BEB7" w14:textId="607B731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08,576.31 </w:t>
            </w:r>
          </w:p>
        </w:tc>
      </w:tr>
      <w:tr w:rsidR="00CD693A" w:rsidRPr="00CD693A" w14:paraId="68B9FBF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B46D6"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95FC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CDD1011" w14:textId="6129D6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57BE38DC" w14:textId="0EE4AD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984436" w14:textId="32D4EE3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DA1DC" w14:textId="6818949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924,585.00 </w:t>
            </w:r>
          </w:p>
        </w:tc>
      </w:tr>
      <w:tr w:rsidR="00CD693A" w:rsidRPr="00CD693A" w14:paraId="1A119D8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4D527"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2148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098982D1" w14:textId="4875687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7B6C3941" w14:textId="0B2B855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D6EB3" w14:textId="0CA2B2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C74B6" w14:textId="55EE6B1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6,355.00 </w:t>
            </w:r>
          </w:p>
        </w:tc>
      </w:tr>
      <w:tr w:rsidR="00CD693A" w:rsidRPr="00CD693A" w14:paraId="33C4B87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55555"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7591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7D60F468" w14:textId="27B9C2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0B8D3711" w14:textId="56DF0DC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64657" w14:textId="335DF3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5562B" w14:textId="1A46D42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82,395.00 </w:t>
            </w:r>
          </w:p>
        </w:tc>
      </w:tr>
      <w:tr w:rsidR="00CD693A" w:rsidRPr="00CD693A" w14:paraId="3DB3CFF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69F9A"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5AB0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60FE8AA6" w14:textId="2D26EC6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2019E61D" w14:textId="6BF93A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D97EA" w14:textId="4651C7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9BA62" w14:textId="5D0C8C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13,721.86 </w:t>
            </w:r>
          </w:p>
        </w:tc>
      </w:tr>
      <w:tr w:rsidR="00CD693A" w:rsidRPr="00CD693A" w14:paraId="7FA292E4"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3EB1D1"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1E386C67" w14:textId="74534E8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03,671,090.52 </w:t>
            </w:r>
          </w:p>
        </w:tc>
        <w:tc>
          <w:tcPr>
            <w:tcW w:w="0" w:type="auto"/>
            <w:tcBorders>
              <w:top w:val="nil"/>
              <w:left w:val="nil"/>
              <w:bottom w:val="single" w:sz="4" w:space="0" w:color="000000"/>
              <w:right w:val="single" w:sz="4" w:space="0" w:color="000000"/>
            </w:tcBorders>
            <w:shd w:val="clear" w:color="A5A5A5" w:fill="A5A5A5"/>
            <w:noWrap/>
            <w:vAlign w:val="bottom"/>
            <w:hideMark/>
          </w:tcPr>
          <w:p w14:paraId="75A37E36" w14:textId="5897380B"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1C2DD2CF" w14:textId="4348014F"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24FD05F9" w14:textId="57F9DCB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13,033,954.92 </w:t>
            </w:r>
          </w:p>
        </w:tc>
      </w:tr>
      <w:tr w:rsidR="00CD693A" w:rsidRPr="00CD693A" w14:paraId="45358011"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EA39E7"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26BC1D2C" w14:textId="0B24F958"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3,169,554.50 </w:t>
            </w:r>
          </w:p>
        </w:tc>
        <w:tc>
          <w:tcPr>
            <w:tcW w:w="0" w:type="auto"/>
            <w:tcBorders>
              <w:top w:val="nil"/>
              <w:left w:val="nil"/>
              <w:bottom w:val="single" w:sz="4" w:space="0" w:color="000000"/>
              <w:right w:val="single" w:sz="4" w:space="0" w:color="000000"/>
            </w:tcBorders>
            <w:shd w:val="clear" w:color="D8D8D8" w:fill="D8D8D8"/>
            <w:noWrap/>
            <w:vAlign w:val="bottom"/>
            <w:hideMark/>
          </w:tcPr>
          <w:p w14:paraId="19B7FB0D" w14:textId="3E6F922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4226E1F0" w14:textId="51061B6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8B68136" w14:textId="71FEE243"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3,240,509.50 </w:t>
            </w:r>
          </w:p>
        </w:tc>
      </w:tr>
      <w:tr w:rsidR="00CD693A" w:rsidRPr="00CD693A" w14:paraId="3E2FBCA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EE711"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3375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521DE47C" w14:textId="401E20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186,991.06 </w:t>
            </w:r>
          </w:p>
        </w:tc>
        <w:tc>
          <w:tcPr>
            <w:tcW w:w="0" w:type="auto"/>
            <w:tcBorders>
              <w:top w:val="nil"/>
              <w:left w:val="nil"/>
              <w:bottom w:val="single" w:sz="4" w:space="0" w:color="000000"/>
              <w:right w:val="single" w:sz="4" w:space="0" w:color="000000"/>
            </w:tcBorders>
            <w:shd w:val="clear" w:color="auto" w:fill="auto"/>
            <w:noWrap/>
            <w:vAlign w:val="bottom"/>
            <w:hideMark/>
          </w:tcPr>
          <w:p w14:paraId="5FD33C84" w14:textId="54A5BD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57B21" w14:textId="4FE8BB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17F66" w14:textId="106011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186,991.06 </w:t>
            </w:r>
          </w:p>
        </w:tc>
      </w:tr>
      <w:tr w:rsidR="00CD693A" w:rsidRPr="00CD693A" w14:paraId="4D424E6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55E42"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DF30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24C12059" w14:textId="2411A6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2002B0DA" w14:textId="6EBD05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76FB7" w14:textId="45F5B4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59520" w14:textId="3A902D4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68,748.24 </w:t>
            </w:r>
          </w:p>
        </w:tc>
      </w:tr>
      <w:tr w:rsidR="00CD693A" w:rsidRPr="00CD693A" w14:paraId="0248DB5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5BEDA"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75BF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6AD07B28" w14:textId="5ED113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5B11989A" w14:textId="34DCFE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83B83" w14:textId="505A199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FFC30" w14:textId="0DC67F0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3,117.44 </w:t>
            </w:r>
          </w:p>
        </w:tc>
      </w:tr>
      <w:tr w:rsidR="00CD693A" w:rsidRPr="00CD693A" w14:paraId="4DCC7ED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2FFCE"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C56F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0CD0CCAC" w14:textId="242ECB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4148A9E4" w14:textId="6BA10D2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A6DA4" w14:textId="461AF3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CEFF0" w14:textId="4DC10A5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5,651.60 </w:t>
            </w:r>
          </w:p>
        </w:tc>
      </w:tr>
      <w:tr w:rsidR="00CD693A" w:rsidRPr="00CD693A" w14:paraId="1C2B891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AB69A"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C0A2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010DB28A" w14:textId="2F8EF2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6,872.98 </w:t>
            </w:r>
          </w:p>
        </w:tc>
        <w:tc>
          <w:tcPr>
            <w:tcW w:w="0" w:type="auto"/>
            <w:tcBorders>
              <w:top w:val="nil"/>
              <w:left w:val="nil"/>
              <w:bottom w:val="single" w:sz="4" w:space="0" w:color="000000"/>
              <w:right w:val="single" w:sz="4" w:space="0" w:color="000000"/>
            </w:tcBorders>
            <w:shd w:val="clear" w:color="auto" w:fill="auto"/>
            <w:noWrap/>
            <w:vAlign w:val="bottom"/>
            <w:hideMark/>
          </w:tcPr>
          <w:p w14:paraId="05871919" w14:textId="3C1020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A9A11" w14:textId="5A45C8C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5562D" w14:textId="2940170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6,872.98 </w:t>
            </w:r>
          </w:p>
        </w:tc>
      </w:tr>
      <w:tr w:rsidR="00CD693A" w:rsidRPr="00CD693A" w14:paraId="3A2FC14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76DD8"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DCCE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0F2B6CFA" w14:textId="519F58D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1000743C" w14:textId="1B7DF4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7EB39" w14:textId="6B3DF2C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7EA36" w14:textId="5810AC4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7,793.72 </w:t>
            </w:r>
          </w:p>
        </w:tc>
      </w:tr>
      <w:tr w:rsidR="00CD693A" w:rsidRPr="00CD693A" w14:paraId="006B96E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57FDA"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6B29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B8E80B5" w14:textId="216F361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73,654.09 </w:t>
            </w:r>
          </w:p>
        </w:tc>
        <w:tc>
          <w:tcPr>
            <w:tcW w:w="0" w:type="auto"/>
            <w:tcBorders>
              <w:top w:val="nil"/>
              <w:left w:val="nil"/>
              <w:bottom w:val="single" w:sz="4" w:space="0" w:color="000000"/>
              <w:right w:val="single" w:sz="4" w:space="0" w:color="000000"/>
            </w:tcBorders>
            <w:shd w:val="clear" w:color="auto" w:fill="auto"/>
            <w:noWrap/>
            <w:vAlign w:val="bottom"/>
            <w:hideMark/>
          </w:tcPr>
          <w:p w14:paraId="14EC7387" w14:textId="719C00E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8B85E" w14:textId="1B39CE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65BC13" w14:textId="7C89BAB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73,654.09 </w:t>
            </w:r>
          </w:p>
        </w:tc>
      </w:tr>
      <w:tr w:rsidR="00CD693A" w:rsidRPr="00CD693A" w14:paraId="58F57D8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8FB4D"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D9B9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EE66391" w14:textId="3C82469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1786939C" w14:textId="0D5B3E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98ABC" w14:textId="263BC9A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C1793" w14:textId="7625F78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002,785.90 </w:t>
            </w:r>
          </w:p>
        </w:tc>
      </w:tr>
      <w:tr w:rsidR="00CD693A" w:rsidRPr="00CD693A" w14:paraId="03CD23D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D1F79"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D3BB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58B90F15" w14:textId="6E75765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4E848187" w14:textId="69612A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9FD45" w14:textId="423F147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6291E" w14:textId="61F304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49,086.88 </w:t>
            </w:r>
          </w:p>
        </w:tc>
      </w:tr>
      <w:tr w:rsidR="00CD693A" w:rsidRPr="00CD693A" w14:paraId="381F3D0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4964A"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6950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0D6F5EF2" w14:textId="28D9233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88,513.58 </w:t>
            </w:r>
          </w:p>
        </w:tc>
        <w:tc>
          <w:tcPr>
            <w:tcW w:w="0" w:type="auto"/>
            <w:tcBorders>
              <w:top w:val="nil"/>
              <w:left w:val="nil"/>
              <w:bottom w:val="single" w:sz="4" w:space="0" w:color="000000"/>
              <w:right w:val="single" w:sz="4" w:space="0" w:color="000000"/>
            </w:tcBorders>
            <w:shd w:val="clear" w:color="auto" w:fill="auto"/>
            <w:noWrap/>
            <w:vAlign w:val="bottom"/>
            <w:hideMark/>
          </w:tcPr>
          <w:p w14:paraId="049A2F00" w14:textId="1F1B817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9D89C" w14:textId="6C1B17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7A8B2" w14:textId="5838D3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888,513.58 </w:t>
            </w:r>
          </w:p>
        </w:tc>
      </w:tr>
      <w:tr w:rsidR="00CD693A" w:rsidRPr="00CD693A" w14:paraId="167F4FD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60599"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18B4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670A2F89" w14:textId="3305D7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89,956.98 </w:t>
            </w:r>
          </w:p>
        </w:tc>
        <w:tc>
          <w:tcPr>
            <w:tcW w:w="0" w:type="auto"/>
            <w:tcBorders>
              <w:top w:val="nil"/>
              <w:left w:val="nil"/>
              <w:bottom w:val="single" w:sz="4" w:space="0" w:color="000000"/>
              <w:right w:val="single" w:sz="4" w:space="0" w:color="000000"/>
            </w:tcBorders>
            <w:shd w:val="clear" w:color="auto" w:fill="auto"/>
            <w:noWrap/>
            <w:vAlign w:val="bottom"/>
            <w:hideMark/>
          </w:tcPr>
          <w:p w14:paraId="0CCE92CF" w14:textId="11AA7CE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2C239" w14:textId="09284B2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7541F94B" w14:textId="3621D4E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28,956.98 </w:t>
            </w:r>
          </w:p>
        </w:tc>
      </w:tr>
      <w:tr w:rsidR="00CD693A" w:rsidRPr="00CD693A" w14:paraId="75E267C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6ACAB"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AF37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021BD450" w14:textId="6FA8103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9,068.64 </w:t>
            </w:r>
          </w:p>
        </w:tc>
        <w:tc>
          <w:tcPr>
            <w:tcW w:w="0" w:type="auto"/>
            <w:tcBorders>
              <w:top w:val="nil"/>
              <w:left w:val="nil"/>
              <w:bottom w:val="single" w:sz="4" w:space="0" w:color="000000"/>
              <w:right w:val="single" w:sz="4" w:space="0" w:color="000000"/>
            </w:tcBorders>
            <w:shd w:val="clear" w:color="auto" w:fill="auto"/>
            <w:noWrap/>
            <w:vAlign w:val="bottom"/>
            <w:hideMark/>
          </w:tcPr>
          <w:p w14:paraId="00ACA2A2" w14:textId="601058E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7E2B6" w14:textId="5516CBA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16A5A" w14:textId="32412DE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9,068.64 </w:t>
            </w:r>
          </w:p>
        </w:tc>
      </w:tr>
      <w:tr w:rsidR="00CD693A" w:rsidRPr="00CD693A" w14:paraId="2301C1A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4E63D"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15FA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75EEFA3B" w14:textId="060240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65,346.88 </w:t>
            </w:r>
          </w:p>
        </w:tc>
        <w:tc>
          <w:tcPr>
            <w:tcW w:w="0" w:type="auto"/>
            <w:tcBorders>
              <w:top w:val="nil"/>
              <w:left w:val="nil"/>
              <w:bottom w:val="single" w:sz="4" w:space="0" w:color="000000"/>
              <w:right w:val="single" w:sz="4" w:space="0" w:color="000000"/>
            </w:tcBorders>
            <w:shd w:val="clear" w:color="auto" w:fill="auto"/>
            <w:noWrap/>
            <w:vAlign w:val="bottom"/>
            <w:hideMark/>
          </w:tcPr>
          <w:p w14:paraId="6C0299C0" w14:textId="3EEEF34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13F61" w14:textId="7011994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943FC" w14:textId="2551EF7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65,346.88 </w:t>
            </w:r>
          </w:p>
        </w:tc>
      </w:tr>
      <w:tr w:rsidR="00CD693A" w:rsidRPr="00CD693A" w14:paraId="1228545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E7451"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102B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0F813425" w14:textId="3730BCF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6ABA1BDF" w14:textId="5DA4C2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C2F34" w14:textId="219B6DD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B94AA" w14:textId="3816BA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26,812.84 </w:t>
            </w:r>
          </w:p>
        </w:tc>
      </w:tr>
      <w:tr w:rsidR="00CD693A" w:rsidRPr="00CD693A" w14:paraId="53DBC84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9879F"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4A0B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7465C6DF" w14:textId="1A4247F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7F8B3CAA" w14:textId="6EEE409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33614" w14:textId="55A0CF4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E5B88" w14:textId="01BDE20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5,266.20 </w:t>
            </w:r>
          </w:p>
        </w:tc>
      </w:tr>
      <w:tr w:rsidR="00CD693A" w:rsidRPr="00CD693A" w14:paraId="5DEA826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05C83"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9D0F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43A1DF6E" w14:textId="31B8AD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12,387.24 </w:t>
            </w:r>
          </w:p>
        </w:tc>
        <w:tc>
          <w:tcPr>
            <w:tcW w:w="0" w:type="auto"/>
            <w:tcBorders>
              <w:top w:val="nil"/>
              <w:left w:val="nil"/>
              <w:bottom w:val="single" w:sz="4" w:space="0" w:color="000000"/>
              <w:right w:val="single" w:sz="4" w:space="0" w:color="000000"/>
            </w:tcBorders>
            <w:shd w:val="clear" w:color="auto" w:fill="auto"/>
            <w:noWrap/>
            <w:vAlign w:val="bottom"/>
            <w:hideMark/>
          </w:tcPr>
          <w:p w14:paraId="34056131" w14:textId="0827FE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E73A9" w14:textId="72D6BA9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7F296" w14:textId="138602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12,387.24 </w:t>
            </w:r>
          </w:p>
        </w:tc>
      </w:tr>
      <w:tr w:rsidR="00CD693A" w:rsidRPr="00CD693A" w14:paraId="1334041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8FC51"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4559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5723609C" w14:textId="2D1CF2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033E1EB6" w14:textId="397124B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CDE06" w14:textId="2F18EE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E3E9C" w14:textId="1F2411A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37,696.38 </w:t>
            </w:r>
          </w:p>
        </w:tc>
      </w:tr>
      <w:tr w:rsidR="00CD693A" w:rsidRPr="00CD693A" w14:paraId="3562461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E26BC"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0CED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3FBC6D8B" w14:textId="2D35AAE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4,330.58 </w:t>
            </w:r>
          </w:p>
        </w:tc>
        <w:tc>
          <w:tcPr>
            <w:tcW w:w="0" w:type="auto"/>
            <w:tcBorders>
              <w:top w:val="nil"/>
              <w:left w:val="nil"/>
              <w:bottom w:val="single" w:sz="4" w:space="0" w:color="000000"/>
              <w:right w:val="single" w:sz="4" w:space="0" w:color="000000"/>
            </w:tcBorders>
            <w:shd w:val="clear" w:color="auto" w:fill="auto"/>
            <w:noWrap/>
            <w:vAlign w:val="bottom"/>
            <w:hideMark/>
          </w:tcPr>
          <w:p w14:paraId="3AC33A00" w14:textId="67EC17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4D6EE" w14:textId="29ECA6F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66CDC" w14:textId="2B04463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74,330.58 </w:t>
            </w:r>
          </w:p>
        </w:tc>
      </w:tr>
      <w:tr w:rsidR="00CD693A" w:rsidRPr="00CD693A" w14:paraId="4DA4DB6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80C2B"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7945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5B32C85" w14:textId="3DE808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02,803.02 </w:t>
            </w:r>
          </w:p>
        </w:tc>
        <w:tc>
          <w:tcPr>
            <w:tcW w:w="0" w:type="auto"/>
            <w:tcBorders>
              <w:top w:val="nil"/>
              <w:left w:val="nil"/>
              <w:bottom w:val="single" w:sz="4" w:space="0" w:color="000000"/>
              <w:right w:val="single" w:sz="4" w:space="0" w:color="000000"/>
            </w:tcBorders>
            <w:shd w:val="clear" w:color="auto" w:fill="auto"/>
            <w:noWrap/>
            <w:vAlign w:val="bottom"/>
            <w:hideMark/>
          </w:tcPr>
          <w:p w14:paraId="35BFAC67" w14:textId="57DF90D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5CD34" w14:textId="4BBB00E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DF8F1" w14:textId="2B616F1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02,803.02 </w:t>
            </w:r>
          </w:p>
        </w:tc>
      </w:tr>
      <w:tr w:rsidR="00CD693A" w:rsidRPr="00CD693A" w14:paraId="521AE80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114B2"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3BF3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79CA7C0F" w14:textId="196CC40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680653AB" w14:textId="131EB7C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4A9A7" w14:textId="32B2818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D4009" w14:textId="72757A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81,136.40 </w:t>
            </w:r>
          </w:p>
        </w:tc>
      </w:tr>
      <w:tr w:rsidR="00CD693A" w:rsidRPr="00CD693A" w14:paraId="0544644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32835"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A5BC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F500277" w14:textId="39418E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7B7B5DE7" w14:textId="1E05142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E5C7B" w14:textId="68A9AE9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EB45F" w14:textId="4C0187E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388.00 </w:t>
            </w:r>
          </w:p>
        </w:tc>
      </w:tr>
      <w:tr w:rsidR="00CD693A" w:rsidRPr="00CD693A" w14:paraId="5862B5A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8D1D0"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5EB5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3C2F740" w14:textId="79F50C3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13,457.34 </w:t>
            </w:r>
          </w:p>
        </w:tc>
        <w:tc>
          <w:tcPr>
            <w:tcW w:w="0" w:type="auto"/>
            <w:tcBorders>
              <w:top w:val="nil"/>
              <w:left w:val="nil"/>
              <w:bottom w:val="single" w:sz="4" w:space="0" w:color="000000"/>
              <w:right w:val="single" w:sz="4" w:space="0" w:color="000000"/>
            </w:tcBorders>
            <w:shd w:val="clear" w:color="auto" w:fill="auto"/>
            <w:noWrap/>
            <w:vAlign w:val="bottom"/>
            <w:hideMark/>
          </w:tcPr>
          <w:p w14:paraId="39940906" w14:textId="473AE6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7F2AFC8C" w14:textId="1300CF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7911A" w14:textId="2FD6C53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25,412.34 </w:t>
            </w:r>
          </w:p>
        </w:tc>
      </w:tr>
      <w:tr w:rsidR="00CD693A" w:rsidRPr="00CD693A" w14:paraId="09EB1B1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FC3F9"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E0E6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552B9BA6" w14:textId="45FEEB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87,464.67 </w:t>
            </w:r>
          </w:p>
        </w:tc>
        <w:tc>
          <w:tcPr>
            <w:tcW w:w="0" w:type="auto"/>
            <w:tcBorders>
              <w:top w:val="nil"/>
              <w:left w:val="nil"/>
              <w:bottom w:val="single" w:sz="4" w:space="0" w:color="000000"/>
              <w:right w:val="single" w:sz="4" w:space="0" w:color="000000"/>
            </w:tcBorders>
            <w:shd w:val="clear" w:color="auto" w:fill="auto"/>
            <w:noWrap/>
            <w:vAlign w:val="bottom"/>
            <w:hideMark/>
          </w:tcPr>
          <w:p w14:paraId="04FF107E" w14:textId="654B07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8285570" w14:textId="764D54C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29536" w14:textId="2D9E35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7,464.67 </w:t>
            </w:r>
          </w:p>
        </w:tc>
      </w:tr>
      <w:tr w:rsidR="00CD693A" w:rsidRPr="00CD693A" w14:paraId="42626FA8"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A3518"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38BF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322E8AE8" w14:textId="44249A9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3,990.76 </w:t>
            </w:r>
          </w:p>
        </w:tc>
        <w:tc>
          <w:tcPr>
            <w:tcW w:w="0" w:type="auto"/>
            <w:tcBorders>
              <w:top w:val="nil"/>
              <w:left w:val="nil"/>
              <w:bottom w:val="single" w:sz="4" w:space="0" w:color="000000"/>
              <w:right w:val="single" w:sz="4" w:space="0" w:color="000000"/>
            </w:tcBorders>
            <w:shd w:val="clear" w:color="auto" w:fill="auto"/>
            <w:noWrap/>
            <w:vAlign w:val="bottom"/>
            <w:hideMark/>
          </w:tcPr>
          <w:p w14:paraId="3E93B4E2" w14:textId="376DD2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F0A55" w14:textId="21E4C6B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C3C9D" w14:textId="6EBB7E7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3,990.76 </w:t>
            </w:r>
          </w:p>
        </w:tc>
      </w:tr>
      <w:tr w:rsidR="00CD693A" w:rsidRPr="00CD693A" w14:paraId="24AB4AA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261BD"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C641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1FA92E7C" w14:textId="5511DA4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61,289.62 </w:t>
            </w:r>
          </w:p>
        </w:tc>
        <w:tc>
          <w:tcPr>
            <w:tcW w:w="0" w:type="auto"/>
            <w:tcBorders>
              <w:top w:val="nil"/>
              <w:left w:val="nil"/>
              <w:bottom w:val="single" w:sz="4" w:space="0" w:color="000000"/>
              <w:right w:val="single" w:sz="4" w:space="0" w:color="000000"/>
            </w:tcBorders>
            <w:shd w:val="clear" w:color="auto" w:fill="auto"/>
            <w:noWrap/>
            <w:vAlign w:val="bottom"/>
            <w:hideMark/>
          </w:tcPr>
          <w:p w14:paraId="38691A3F" w14:textId="7DF54A0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0BC81" w14:textId="7C896CD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C5DA2" w14:textId="6AB7B51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61,289.62 </w:t>
            </w:r>
          </w:p>
        </w:tc>
      </w:tr>
      <w:tr w:rsidR="00CD693A" w:rsidRPr="00CD693A" w14:paraId="0427944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AB271"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C7C7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16C055F3" w14:textId="249D617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6BAE07E4" w14:textId="56569BC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1B403" w14:textId="00B1CE9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38612" w14:textId="1F24774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37,458.46 </w:t>
            </w:r>
          </w:p>
        </w:tc>
      </w:tr>
      <w:tr w:rsidR="00CD693A" w:rsidRPr="00CD693A" w14:paraId="2C4D93D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06C56"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92BC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5E1274BF" w14:textId="0C43A5C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73,485.00 </w:t>
            </w:r>
          </w:p>
        </w:tc>
        <w:tc>
          <w:tcPr>
            <w:tcW w:w="0" w:type="auto"/>
            <w:tcBorders>
              <w:top w:val="nil"/>
              <w:left w:val="nil"/>
              <w:bottom w:val="single" w:sz="4" w:space="0" w:color="000000"/>
              <w:right w:val="single" w:sz="4" w:space="0" w:color="000000"/>
            </w:tcBorders>
            <w:shd w:val="clear" w:color="auto" w:fill="auto"/>
            <w:noWrap/>
            <w:vAlign w:val="bottom"/>
            <w:hideMark/>
          </w:tcPr>
          <w:p w14:paraId="0515A758" w14:textId="14ABDA9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19A49" w14:textId="3D17E4B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8A8A7" w14:textId="3A8C31F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73,485.00 </w:t>
            </w:r>
          </w:p>
        </w:tc>
      </w:tr>
      <w:tr w:rsidR="00CD693A" w:rsidRPr="00CD693A" w14:paraId="402AB07F"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2E6412"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09C1D7C4" w14:textId="6CC4C68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5,706,259.62 </w:t>
            </w:r>
          </w:p>
        </w:tc>
        <w:tc>
          <w:tcPr>
            <w:tcW w:w="0" w:type="auto"/>
            <w:tcBorders>
              <w:top w:val="nil"/>
              <w:left w:val="nil"/>
              <w:bottom w:val="single" w:sz="4" w:space="0" w:color="000000"/>
              <w:right w:val="single" w:sz="4" w:space="0" w:color="000000"/>
            </w:tcBorders>
            <w:shd w:val="clear" w:color="D8D8D8" w:fill="D8D8D8"/>
            <w:noWrap/>
            <w:vAlign w:val="bottom"/>
            <w:hideMark/>
          </w:tcPr>
          <w:p w14:paraId="6C7F29C8" w14:textId="315F374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572C49B" w14:textId="71879A9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ED5E53" w14:textId="6CD9AAE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5,706,259.62 </w:t>
            </w:r>
          </w:p>
        </w:tc>
      </w:tr>
      <w:tr w:rsidR="00CD693A" w:rsidRPr="00CD693A" w14:paraId="6570C0A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1D02E"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C389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7AF40EC9" w14:textId="2587C2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7FE8209D" w14:textId="751052B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820F3" w14:textId="02AD2D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4ABC6" w14:textId="6B8E32C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984,094.26 </w:t>
            </w:r>
          </w:p>
        </w:tc>
      </w:tr>
      <w:tr w:rsidR="00CD693A" w:rsidRPr="00CD693A" w14:paraId="7B6A58D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B87B5"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1F7B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6478A322" w14:textId="036111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03173B07" w14:textId="01683B3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02FB2" w14:textId="020A88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28354" w14:textId="236E556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51,336.16 </w:t>
            </w:r>
          </w:p>
        </w:tc>
      </w:tr>
      <w:tr w:rsidR="00CD693A" w:rsidRPr="00CD693A" w14:paraId="3C8A103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E438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1B11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6D849746" w14:textId="53AB6FA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12AC4E4C" w14:textId="6F4FAF9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46271" w14:textId="3AF47EC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18908" w14:textId="5D9BF9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42,376.00 </w:t>
            </w:r>
          </w:p>
        </w:tc>
      </w:tr>
      <w:tr w:rsidR="00CD693A" w:rsidRPr="00CD693A" w14:paraId="240B3E7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DC144"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BFDA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590EF976" w14:textId="11E8EC3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2E84FF22" w14:textId="6532F80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C77F8" w14:textId="7327E7E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33CEA" w14:textId="54A5328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67,556.68 </w:t>
            </w:r>
          </w:p>
        </w:tc>
      </w:tr>
      <w:tr w:rsidR="00CD693A" w:rsidRPr="00CD693A" w14:paraId="418F161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8B8F1"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BE19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7B5A8192" w14:textId="46EFA1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89,615.83 </w:t>
            </w:r>
          </w:p>
        </w:tc>
        <w:tc>
          <w:tcPr>
            <w:tcW w:w="0" w:type="auto"/>
            <w:tcBorders>
              <w:top w:val="nil"/>
              <w:left w:val="nil"/>
              <w:bottom w:val="single" w:sz="4" w:space="0" w:color="000000"/>
              <w:right w:val="single" w:sz="4" w:space="0" w:color="000000"/>
            </w:tcBorders>
            <w:shd w:val="clear" w:color="auto" w:fill="auto"/>
            <w:noWrap/>
            <w:vAlign w:val="bottom"/>
            <w:hideMark/>
          </w:tcPr>
          <w:p w14:paraId="5A29B9E5" w14:textId="1A4F18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D69C6" w14:textId="7BD84A7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F93C5" w14:textId="3636865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89,615.83 </w:t>
            </w:r>
          </w:p>
        </w:tc>
      </w:tr>
      <w:tr w:rsidR="00CD693A" w:rsidRPr="00CD693A" w14:paraId="045D97C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04B3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1B64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27997D1C" w14:textId="1EBFBC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3,747.73 </w:t>
            </w:r>
          </w:p>
        </w:tc>
        <w:tc>
          <w:tcPr>
            <w:tcW w:w="0" w:type="auto"/>
            <w:tcBorders>
              <w:top w:val="nil"/>
              <w:left w:val="nil"/>
              <w:bottom w:val="single" w:sz="4" w:space="0" w:color="000000"/>
              <w:right w:val="single" w:sz="4" w:space="0" w:color="000000"/>
            </w:tcBorders>
            <w:shd w:val="clear" w:color="auto" w:fill="auto"/>
            <w:noWrap/>
            <w:vAlign w:val="bottom"/>
            <w:hideMark/>
          </w:tcPr>
          <w:p w14:paraId="46615611" w14:textId="1170FA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F9B2D" w14:textId="42E347D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0CE64" w14:textId="2C2EED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3,747.73 </w:t>
            </w:r>
          </w:p>
        </w:tc>
      </w:tr>
      <w:tr w:rsidR="00CD693A" w:rsidRPr="00CD693A" w14:paraId="30B249B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39AD0"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6CCE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4C10256B" w14:textId="057A71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22784FBE" w14:textId="71AA9D0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7E5A4" w14:textId="6F4E945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1B891" w14:textId="0345B3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47,532.96 </w:t>
            </w:r>
          </w:p>
        </w:tc>
      </w:tr>
      <w:tr w:rsidR="00CD693A" w:rsidRPr="00CD693A" w14:paraId="6286F8D7"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C34275"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lastRenderedPageBreak/>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57D94CD5" w14:textId="64AA4A0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33,867,783.50 </w:t>
            </w:r>
          </w:p>
        </w:tc>
        <w:tc>
          <w:tcPr>
            <w:tcW w:w="0" w:type="auto"/>
            <w:tcBorders>
              <w:top w:val="nil"/>
              <w:left w:val="nil"/>
              <w:bottom w:val="single" w:sz="4" w:space="0" w:color="000000"/>
              <w:right w:val="single" w:sz="4" w:space="0" w:color="000000"/>
            </w:tcBorders>
            <w:shd w:val="clear" w:color="D8D8D8" w:fill="D8D8D8"/>
            <w:noWrap/>
            <w:vAlign w:val="bottom"/>
            <w:hideMark/>
          </w:tcPr>
          <w:p w14:paraId="46656869" w14:textId="35AE44D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3B63669A" w14:textId="4116447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6F63EF58" w14:textId="210FFA7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43,159,692.90 </w:t>
            </w:r>
          </w:p>
        </w:tc>
      </w:tr>
      <w:tr w:rsidR="00CD693A" w:rsidRPr="00CD693A" w14:paraId="6E5E513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52CDD"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7158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232247B2" w14:textId="256B442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6,987.54 </w:t>
            </w:r>
          </w:p>
        </w:tc>
        <w:tc>
          <w:tcPr>
            <w:tcW w:w="0" w:type="auto"/>
            <w:tcBorders>
              <w:top w:val="nil"/>
              <w:left w:val="nil"/>
              <w:bottom w:val="single" w:sz="4" w:space="0" w:color="000000"/>
              <w:right w:val="single" w:sz="4" w:space="0" w:color="000000"/>
            </w:tcBorders>
            <w:shd w:val="clear" w:color="auto" w:fill="auto"/>
            <w:noWrap/>
            <w:vAlign w:val="bottom"/>
            <w:hideMark/>
          </w:tcPr>
          <w:p w14:paraId="7525351A" w14:textId="2EBA36F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3248D" w14:textId="6A504F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E03AC" w14:textId="07ECA30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6,987.54 </w:t>
            </w:r>
          </w:p>
        </w:tc>
      </w:tr>
      <w:tr w:rsidR="00CD693A" w:rsidRPr="00CD693A" w14:paraId="5DDA1B5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E27D6"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AFE9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12764D30" w14:textId="3C7A6C6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917,031.45 </w:t>
            </w:r>
          </w:p>
        </w:tc>
        <w:tc>
          <w:tcPr>
            <w:tcW w:w="0" w:type="auto"/>
            <w:tcBorders>
              <w:top w:val="nil"/>
              <w:left w:val="nil"/>
              <w:bottom w:val="single" w:sz="4" w:space="0" w:color="000000"/>
              <w:right w:val="single" w:sz="4" w:space="0" w:color="000000"/>
            </w:tcBorders>
            <w:shd w:val="clear" w:color="auto" w:fill="auto"/>
            <w:noWrap/>
            <w:vAlign w:val="bottom"/>
            <w:hideMark/>
          </w:tcPr>
          <w:p w14:paraId="5F7BEBD9" w14:textId="5C3FE72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3D3A0" w14:textId="3877D30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03AA7B45" w14:textId="2F9A9F7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9,663,831.85 </w:t>
            </w:r>
          </w:p>
        </w:tc>
      </w:tr>
      <w:tr w:rsidR="00CD693A" w:rsidRPr="00CD693A" w14:paraId="60C0730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8DB3D"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F70D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60F83B4C" w14:textId="2CA3862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2E07BAFC" w14:textId="7B20BD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D305B" w14:textId="39D61D6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518F5" w14:textId="2F31C3D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744,108.90 </w:t>
            </w:r>
          </w:p>
        </w:tc>
      </w:tr>
      <w:tr w:rsidR="00CD693A" w:rsidRPr="00CD693A" w14:paraId="0DE0AE6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A2D35"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53DA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0BCAB24B" w14:textId="197CDDD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7A26A881" w14:textId="3BAE5AF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B6515" w14:textId="6D465CF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1B92A" w14:textId="1BB8EEA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19,056.00 </w:t>
            </w:r>
          </w:p>
        </w:tc>
      </w:tr>
      <w:tr w:rsidR="00CD693A" w:rsidRPr="00CD693A" w14:paraId="5523BAD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FC589"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A1F5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38B12F23" w14:textId="106BFB2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78,967.38 </w:t>
            </w:r>
          </w:p>
        </w:tc>
        <w:tc>
          <w:tcPr>
            <w:tcW w:w="0" w:type="auto"/>
            <w:tcBorders>
              <w:top w:val="nil"/>
              <w:left w:val="nil"/>
              <w:bottom w:val="single" w:sz="4" w:space="0" w:color="000000"/>
              <w:right w:val="single" w:sz="4" w:space="0" w:color="000000"/>
            </w:tcBorders>
            <w:shd w:val="clear" w:color="auto" w:fill="auto"/>
            <w:noWrap/>
            <w:vAlign w:val="bottom"/>
            <w:hideMark/>
          </w:tcPr>
          <w:p w14:paraId="006A2617" w14:textId="6AF623F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43E1B4" w14:textId="5E18DB6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5E366359" w14:textId="3F324A6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74,967.38 </w:t>
            </w:r>
          </w:p>
        </w:tc>
      </w:tr>
      <w:tr w:rsidR="00CD693A" w:rsidRPr="00CD693A" w14:paraId="77E40B2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4F126"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42D7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0A315FAA" w14:textId="08A12B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638,334.35 </w:t>
            </w:r>
          </w:p>
        </w:tc>
        <w:tc>
          <w:tcPr>
            <w:tcW w:w="0" w:type="auto"/>
            <w:tcBorders>
              <w:top w:val="nil"/>
              <w:left w:val="nil"/>
              <w:bottom w:val="single" w:sz="4" w:space="0" w:color="000000"/>
              <w:right w:val="single" w:sz="4" w:space="0" w:color="000000"/>
            </w:tcBorders>
            <w:shd w:val="clear" w:color="auto" w:fill="auto"/>
            <w:noWrap/>
            <w:vAlign w:val="bottom"/>
            <w:hideMark/>
          </w:tcPr>
          <w:p w14:paraId="232FB508" w14:textId="11C1E0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7840B730" w14:textId="0080FA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65C0B0FC" w14:textId="0D1671E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012,588.35 </w:t>
            </w:r>
          </w:p>
        </w:tc>
      </w:tr>
      <w:tr w:rsidR="00CD693A" w:rsidRPr="00CD693A" w14:paraId="4AEF075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D5075"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4584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78CB18A5" w14:textId="6445770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2,173.24 </w:t>
            </w:r>
          </w:p>
        </w:tc>
        <w:tc>
          <w:tcPr>
            <w:tcW w:w="0" w:type="auto"/>
            <w:tcBorders>
              <w:top w:val="nil"/>
              <w:left w:val="nil"/>
              <w:bottom w:val="single" w:sz="4" w:space="0" w:color="000000"/>
              <w:right w:val="single" w:sz="4" w:space="0" w:color="000000"/>
            </w:tcBorders>
            <w:shd w:val="clear" w:color="auto" w:fill="auto"/>
            <w:noWrap/>
            <w:vAlign w:val="bottom"/>
            <w:hideMark/>
          </w:tcPr>
          <w:p w14:paraId="227D7104" w14:textId="462A470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41657B32" w14:textId="38CCF6A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417B6" w14:textId="5EF5506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66,028.24 </w:t>
            </w:r>
          </w:p>
        </w:tc>
      </w:tr>
      <w:tr w:rsidR="00CD693A" w:rsidRPr="00CD693A" w14:paraId="4131FAD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9E3B6"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189B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472C3D91" w14:textId="0193618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0742BD98" w14:textId="7EC984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0227F" w14:textId="736674C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83768" w14:textId="1C47242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73,132.58 </w:t>
            </w:r>
          </w:p>
        </w:tc>
      </w:tr>
      <w:tr w:rsidR="00CD693A" w:rsidRPr="00CD693A" w14:paraId="4E05FD0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09B1D"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B8A4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3BF52228" w14:textId="01ACAE9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462C3A3D" w14:textId="668721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30A9B" w14:textId="348EF6A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AAAFC" w14:textId="33389C1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98,656.00 </w:t>
            </w:r>
          </w:p>
        </w:tc>
      </w:tr>
      <w:tr w:rsidR="00CD693A" w:rsidRPr="00CD693A" w14:paraId="5391045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7CC21"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EF3B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6F098D1F" w14:textId="44BD3BB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197,723.82 </w:t>
            </w:r>
          </w:p>
        </w:tc>
        <w:tc>
          <w:tcPr>
            <w:tcW w:w="0" w:type="auto"/>
            <w:tcBorders>
              <w:top w:val="nil"/>
              <w:left w:val="nil"/>
              <w:bottom w:val="single" w:sz="4" w:space="0" w:color="000000"/>
              <w:right w:val="single" w:sz="4" w:space="0" w:color="000000"/>
            </w:tcBorders>
            <w:shd w:val="clear" w:color="auto" w:fill="auto"/>
            <w:noWrap/>
            <w:vAlign w:val="bottom"/>
            <w:hideMark/>
          </w:tcPr>
          <w:p w14:paraId="5C77DAF1" w14:textId="743BF8B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732FA" w14:textId="580B51C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BA271" w14:textId="31ABF0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197,723.82 </w:t>
            </w:r>
          </w:p>
        </w:tc>
      </w:tr>
      <w:tr w:rsidR="00CD693A" w:rsidRPr="00CD693A" w14:paraId="2F555339"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FB838"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B34E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009965CD" w14:textId="45345B1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17E321D2" w14:textId="71B31FB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953F8A" w14:textId="3B5C121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39D10" w14:textId="7076A37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442,977.18 </w:t>
            </w:r>
          </w:p>
        </w:tc>
      </w:tr>
      <w:tr w:rsidR="00CD693A" w:rsidRPr="00CD693A" w14:paraId="4AECDE9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67EF4"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1614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459CFC50" w14:textId="1171A30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0,808.38 </w:t>
            </w:r>
          </w:p>
        </w:tc>
        <w:tc>
          <w:tcPr>
            <w:tcW w:w="0" w:type="auto"/>
            <w:tcBorders>
              <w:top w:val="nil"/>
              <w:left w:val="nil"/>
              <w:bottom w:val="single" w:sz="4" w:space="0" w:color="000000"/>
              <w:right w:val="single" w:sz="4" w:space="0" w:color="000000"/>
            </w:tcBorders>
            <w:shd w:val="clear" w:color="auto" w:fill="auto"/>
            <w:noWrap/>
            <w:vAlign w:val="bottom"/>
            <w:hideMark/>
          </w:tcPr>
          <w:p w14:paraId="32887303" w14:textId="7D562DE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10DC9" w14:textId="29FBC1C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AADBD" w14:textId="3E8FDCC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00,808.38 </w:t>
            </w:r>
          </w:p>
        </w:tc>
      </w:tr>
      <w:tr w:rsidR="00CD693A" w:rsidRPr="00CD693A" w14:paraId="3D5672C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559E4"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681C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6EDCA1C0" w14:textId="4F57372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21363E62" w14:textId="7F705AD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3904045A" w14:textId="2A6D211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7C6DC" w14:textId="3456BF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4,119,686.28 </w:t>
            </w:r>
          </w:p>
        </w:tc>
      </w:tr>
      <w:tr w:rsidR="00CD693A" w:rsidRPr="00CD693A" w14:paraId="65A6864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EDE57"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48E7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737A436B" w14:textId="45357CA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34795822" w14:textId="204AB91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6D85C" w14:textId="42C7D1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70A41" w14:textId="363332F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9,140.40 </w:t>
            </w:r>
          </w:p>
        </w:tc>
      </w:tr>
      <w:tr w:rsidR="00CD693A" w:rsidRPr="00CD693A" w14:paraId="13D11C7A"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AFDE2"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496A8CA3" w14:textId="4D4AE60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9,315,655.47 </w:t>
            </w:r>
          </w:p>
        </w:tc>
        <w:tc>
          <w:tcPr>
            <w:tcW w:w="0" w:type="auto"/>
            <w:tcBorders>
              <w:top w:val="nil"/>
              <w:left w:val="nil"/>
              <w:bottom w:val="single" w:sz="4" w:space="0" w:color="000000"/>
              <w:right w:val="single" w:sz="4" w:space="0" w:color="000000"/>
            </w:tcBorders>
            <w:shd w:val="clear" w:color="D8D8D8" w:fill="D8D8D8"/>
            <w:noWrap/>
            <w:vAlign w:val="bottom"/>
            <w:hideMark/>
          </w:tcPr>
          <w:p w14:paraId="17A21246" w14:textId="0F3AE8F2"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A3BEBA" w14:textId="0E0E07D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D8C15C" w14:textId="7C87BD22"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9,315,655.47 </w:t>
            </w:r>
          </w:p>
        </w:tc>
      </w:tr>
      <w:tr w:rsidR="00CD693A" w:rsidRPr="00CD693A" w14:paraId="02C98211"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E25EC"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1B20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6A5710C7" w14:textId="62F0406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95,621.86 </w:t>
            </w:r>
          </w:p>
        </w:tc>
        <w:tc>
          <w:tcPr>
            <w:tcW w:w="0" w:type="auto"/>
            <w:tcBorders>
              <w:top w:val="nil"/>
              <w:left w:val="nil"/>
              <w:bottom w:val="single" w:sz="4" w:space="0" w:color="000000"/>
              <w:right w:val="single" w:sz="4" w:space="0" w:color="000000"/>
            </w:tcBorders>
            <w:shd w:val="clear" w:color="auto" w:fill="auto"/>
            <w:noWrap/>
            <w:vAlign w:val="bottom"/>
            <w:hideMark/>
          </w:tcPr>
          <w:p w14:paraId="292B8D84" w14:textId="61860A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0D806" w14:textId="408388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C1433" w14:textId="20D369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95,621.86 </w:t>
            </w:r>
          </w:p>
        </w:tc>
      </w:tr>
      <w:tr w:rsidR="00CD693A" w:rsidRPr="00CD693A" w14:paraId="3CBA24B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8F7AC8"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6026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3276DAAA" w14:textId="1533B9A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14AF8AB2" w14:textId="316B0B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88776" w14:textId="0472E5E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18792" w14:textId="633C77C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52,371.21 </w:t>
            </w:r>
          </w:p>
        </w:tc>
      </w:tr>
      <w:tr w:rsidR="00CD693A" w:rsidRPr="00CD693A" w14:paraId="512A162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EC549"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36EB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743A48BA" w14:textId="7DDC041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7B04EBE5" w14:textId="765B960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AB8CA" w14:textId="39F0454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FD5F5" w14:textId="4B4761D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36,264.25 </w:t>
            </w:r>
          </w:p>
        </w:tc>
      </w:tr>
      <w:tr w:rsidR="00CD693A" w:rsidRPr="00CD693A" w14:paraId="04941A6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17DC2"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26B4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36BA1035" w14:textId="7A9659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5,459.54 </w:t>
            </w:r>
          </w:p>
        </w:tc>
        <w:tc>
          <w:tcPr>
            <w:tcW w:w="0" w:type="auto"/>
            <w:tcBorders>
              <w:top w:val="nil"/>
              <w:left w:val="nil"/>
              <w:bottom w:val="single" w:sz="4" w:space="0" w:color="000000"/>
              <w:right w:val="single" w:sz="4" w:space="0" w:color="000000"/>
            </w:tcBorders>
            <w:shd w:val="clear" w:color="auto" w:fill="auto"/>
            <w:noWrap/>
            <w:vAlign w:val="bottom"/>
            <w:hideMark/>
          </w:tcPr>
          <w:p w14:paraId="1B0C8870" w14:textId="22C2BC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AF998" w14:textId="2AC8632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60BF1" w14:textId="1343EA9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5,459.54 </w:t>
            </w:r>
          </w:p>
        </w:tc>
      </w:tr>
      <w:tr w:rsidR="00CD693A" w:rsidRPr="00CD693A" w14:paraId="18A5FE0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616AB"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086E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3422F04E" w14:textId="519BBF4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3,187.18 </w:t>
            </w:r>
          </w:p>
        </w:tc>
        <w:tc>
          <w:tcPr>
            <w:tcW w:w="0" w:type="auto"/>
            <w:tcBorders>
              <w:top w:val="nil"/>
              <w:left w:val="nil"/>
              <w:bottom w:val="single" w:sz="4" w:space="0" w:color="000000"/>
              <w:right w:val="single" w:sz="4" w:space="0" w:color="000000"/>
            </w:tcBorders>
            <w:shd w:val="clear" w:color="auto" w:fill="auto"/>
            <w:noWrap/>
            <w:vAlign w:val="bottom"/>
            <w:hideMark/>
          </w:tcPr>
          <w:p w14:paraId="3B69AB44" w14:textId="5BED099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C1BC1" w14:textId="1777038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1A2F7" w14:textId="4DA0A4E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553,187.18 </w:t>
            </w:r>
          </w:p>
        </w:tc>
      </w:tr>
      <w:tr w:rsidR="00CD693A" w:rsidRPr="00CD693A" w14:paraId="742F030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E5A49"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A67E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4C60EA66" w14:textId="1F2B7EC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3D0D30F5" w14:textId="5A2501D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1C020B" w14:textId="54EE13E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72E12" w14:textId="6E8F895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373,004.50 </w:t>
            </w:r>
          </w:p>
        </w:tc>
      </w:tr>
      <w:tr w:rsidR="00CD693A" w:rsidRPr="00CD693A" w14:paraId="3CA74FCD"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55CF2"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B8B8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3EC57FAF" w14:textId="00210C1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01,968.63 </w:t>
            </w:r>
          </w:p>
        </w:tc>
        <w:tc>
          <w:tcPr>
            <w:tcW w:w="0" w:type="auto"/>
            <w:tcBorders>
              <w:top w:val="nil"/>
              <w:left w:val="nil"/>
              <w:bottom w:val="single" w:sz="4" w:space="0" w:color="000000"/>
              <w:right w:val="single" w:sz="4" w:space="0" w:color="000000"/>
            </w:tcBorders>
            <w:shd w:val="clear" w:color="auto" w:fill="auto"/>
            <w:noWrap/>
            <w:vAlign w:val="bottom"/>
            <w:hideMark/>
          </w:tcPr>
          <w:p w14:paraId="39C01FC9" w14:textId="4C1B268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0393D" w14:textId="424AAD7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09D1F" w14:textId="155B92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201,968.63 </w:t>
            </w:r>
          </w:p>
        </w:tc>
      </w:tr>
      <w:tr w:rsidR="00CD693A" w:rsidRPr="00CD693A" w14:paraId="5260DCD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D3F64"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5C9F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0A015B67" w14:textId="5E822DB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27,455.62 </w:t>
            </w:r>
          </w:p>
        </w:tc>
        <w:tc>
          <w:tcPr>
            <w:tcW w:w="0" w:type="auto"/>
            <w:tcBorders>
              <w:top w:val="nil"/>
              <w:left w:val="nil"/>
              <w:bottom w:val="single" w:sz="4" w:space="0" w:color="000000"/>
              <w:right w:val="single" w:sz="4" w:space="0" w:color="000000"/>
            </w:tcBorders>
            <w:shd w:val="clear" w:color="auto" w:fill="auto"/>
            <w:noWrap/>
            <w:vAlign w:val="bottom"/>
            <w:hideMark/>
          </w:tcPr>
          <w:p w14:paraId="711C3603" w14:textId="7E50104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108C0" w14:textId="25BD0D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98ABC" w14:textId="17ECDE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27,455.62 </w:t>
            </w:r>
          </w:p>
        </w:tc>
      </w:tr>
      <w:tr w:rsidR="00CD693A" w:rsidRPr="00CD693A" w14:paraId="5650FDF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50210"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D177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5CEA59DE" w14:textId="0294C11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25867C7B" w14:textId="6BE10C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252F3" w14:textId="4B9F05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50D11" w14:textId="13FCA77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11,695.00 </w:t>
            </w:r>
          </w:p>
        </w:tc>
      </w:tr>
      <w:tr w:rsidR="00CD693A" w:rsidRPr="00CD693A" w14:paraId="555A5DD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B8F58"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7200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2E04662A" w14:textId="58C9D8A1"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79D026E1" w14:textId="15CCDA5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1708CD6" w14:textId="0991F776"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5D7B467" w14:textId="6E1FFB3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87,427.68 </w:t>
            </w:r>
          </w:p>
        </w:tc>
      </w:tr>
      <w:tr w:rsidR="00CD693A" w:rsidRPr="00CD693A" w14:paraId="74B5946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F559B"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3D3E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22B43DE6" w14:textId="70F673F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77B76E41" w14:textId="2A9F7C7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D9B50" w14:textId="48C539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C34E3" w14:textId="0F1D8F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51,200.00 </w:t>
            </w:r>
          </w:p>
        </w:tc>
      </w:tr>
      <w:tr w:rsidR="00CD693A" w:rsidRPr="00CD693A" w14:paraId="0E1394EC"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0A19AA"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1F877317" w14:textId="43448F1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1,421,606.42 </w:t>
            </w:r>
          </w:p>
        </w:tc>
        <w:tc>
          <w:tcPr>
            <w:tcW w:w="0" w:type="auto"/>
            <w:tcBorders>
              <w:top w:val="nil"/>
              <w:left w:val="nil"/>
              <w:bottom w:val="single" w:sz="4" w:space="0" w:color="000000"/>
              <w:right w:val="single" w:sz="4" w:space="0" w:color="000000"/>
            </w:tcBorders>
            <w:shd w:val="clear" w:color="D8D8D8" w:fill="D8D8D8"/>
            <w:noWrap/>
            <w:vAlign w:val="bottom"/>
            <w:hideMark/>
          </w:tcPr>
          <w:p w14:paraId="2A56F53A" w14:textId="496AE3A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50A6A90" w14:textId="1232C48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A714DD" w14:textId="287930D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21,421,606.42 </w:t>
            </w:r>
          </w:p>
        </w:tc>
      </w:tr>
      <w:tr w:rsidR="00CD693A" w:rsidRPr="00CD693A" w14:paraId="6A812CD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4E7B8"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A4A5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0482FD45" w14:textId="3D41A89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642,793.44 </w:t>
            </w:r>
          </w:p>
        </w:tc>
        <w:tc>
          <w:tcPr>
            <w:tcW w:w="0" w:type="auto"/>
            <w:tcBorders>
              <w:top w:val="nil"/>
              <w:left w:val="nil"/>
              <w:bottom w:val="single" w:sz="4" w:space="0" w:color="000000"/>
              <w:right w:val="single" w:sz="4" w:space="0" w:color="000000"/>
            </w:tcBorders>
            <w:shd w:val="clear" w:color="auto" w:fill="auto"/>
            <w:noWrap/>
            <w:vAlign w:val="bottom"/>
            <w:hideMark/>
          </w:tcPr>
          <w:p w14:paraId="303AF7BD" w14:textId="4E11C15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EE5ED" w14:textId="2930F1D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78DE3" w14:textId="547E17F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642,793.44 </w:t>
            </w:r>
          </w:p>
        </w:tc>
      </w:tr>
      <w:tr w:rsidR="00CD693A" w:rsidRPr="00CD693A" w14:paraId="756F47A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2237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6C97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73DBE093" w14:textId="716070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55435B77" w14:textId="087B17D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8CC02" w14:textId="6F8E7B6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73229" w14:textId="26EE7B2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555,300.81 </w:t>
            </w:r>
          </w:p>
        </w:tc>
      </w:tr>
      <w:tr w:rsidR="00CD693A" w:rsidRPr="00CD693A" w14:paraId="731BDDF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D3407"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1C05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411CB49A" w14:textId="66B0CA3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36,363.84 </w:t>
            </w:r>
          </w:p>
        </w:tc>
        <w:tc>
          <w:tcPr>
            <w:tcW w:w="0" w:type="auto"/>
            <w:tcBorders>
              <w:top w:val="nil"/>
              <w:left w:val="nil"/>
              <w:bottom w:val="single" w:sz="4" w:space="0" w:color="000000"/>
              <w:right w:val="single" w:sz="4" w:space="0" w:color="000000"/>
            </w:tcBorders>
            <w:shd w:val="clear" w:color="auto" w:fill="auto"/>
            <w:noWrap/>
            <w:vAlign w:val="bottom"/>
            <w:hideMark/>
          </w:tcPr>
          <w:p w14:paraId="0549607A" w14:textId="1C005E4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6D2BA" w14:textId="6B45272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F226D" w14:textId="5BD31A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636,363.84 </w:t>
            </w:r>
          </w:p>
        </w:tc>
      </w:tr>
      <w:tr w:rsidR="00CD693A" w:rsidRPr="00CD693A" w14:paraId="7F62FEB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0525C"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45B4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502E940D" w14:textId="65B33DB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195,522.86 </w:t>
            </w:r>
          </w:p>
        </w:tc>
        <w:tc>
          <w:tcPr>
            <w:tcW w:w="0" w:type="auto"/>
            <w:tcBorders>
              <w:top w:val="nil"/>
              <w:left w:val="nil"/>
              <w:bottom w:val="single" w:sz="4" w:space="0" w:color="000000"/>
              <w:right w:val="single" w:sz="4" w:space="0" w:color="000000"/>
            </w:tcBorders>
            <w:shd w:val="clear" w:color="auto" w:fill="auto"/>
            <w:noWrap/>
            <w:vAlign w:val="bottom"/>
            <w:hideMark/>
          </w:tcPr>
          <w:p w14:paraId="25F287B9" w14:textId="1DE33D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D853E" w14:textId="0733256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D8ED7" w14:textId="24C9C5B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195,522.86 </w:t>
            </w:r>
          </w:p>
        </w:tc>
      </w:tr>
      <w:tr w:rsidR="00CD693A" w:rsidRPr="00CD693A" w14:paraId="4AE0681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2B36F"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A740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7E820E0D" w14:textId="2A8D60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60,932.08 </w:t>
            </w:r>
          </w:p>
        </w:tc>
        <w:tc>
          <w:tcPr>
            <w:tcW w:w="0" w:type="auto"/>
            <w:tcBorders>
              <w:top w:val="nil"/>
              <w:left w:val="nil"/>
              <w:bottom w:val="single" w:sz="4" w:space="0" w:color="000000"/>
              <w:right w:val="single" w:sz="4" w:space="0" w:color="000000"/>
            </w:tcBorders>
            <w:shd w:val="clear" w:color="auto" w:fill="auto"/>
            <w:noWrap/>
            <w:vAlign w:val="bottom"/>
            <w:hideMark/>
          </w:tcPr>
          <w:p w14:paraId="5E61FCEF" w14:textId="198099B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15289" w14:textId="531CCC5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83952" w14:textId="265344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460,932.08 </w:t>
            </w:r>
          </w:p>
        </w:tc>
      </w:tr>
      <w:tr w:rsidR="00CD693A" w:rsidRPr="00CD693A" w14:paraId="254F05E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61E89"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E41F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62C6670B" w14:textId="51B18C3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27,897.34 </w:t>
            </w:r>
          </w:p>
        </w:tc>
        <w:tc>
          <w:tcPr>
            <w:tcW w:w="0" w:type="auto"/>
            <w:tcBorders>
              <w:top w:val="nil"/>
              <w:left w:val="nil"/>
              <w:bottom w:val="single" w:sz="4" w:space="0" w:color="000000"/>
              <w:right w:val="single" w:sz="4" w:space="0" w:color="000000"/>
            </w:tcBorders>
            <w:shd w:val="clear" w:color="auto" w:fill="auto"/>
            <w:noWrap/>
            <w:vAlign w:val="bottom"/>
            <w:hideMark/>
          </w:tcPr>
          <w:p w14:paraId="706BECA1" w14:textId="0A7359A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1E24F" w14:textId="035BE2F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3DA6D" w14:textId="68263A0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027,897.34 </w:t>
            </w:r>
          </w:p>
        </w:tc>
      </w:tr>
      <w:tr w:rsidR="00CD693A" w:rsidRPr="00CD693A" w14:paraId="62D2367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2E0A3"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0A60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1A3D5792" w14:textId="444BB6A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351,859.16 </w:t>
            </w:r>
          </w:p>
        </w:tc>
        <w:tc>
          <w:tcPr>
            <w:tcW w:w="0" w:type="auto"/>
            <w:tcBorders>
              <w:top w:val="nil"/>
              <w:left w:val="nil"/>
              <w:bottom w:val="single" w:sz="4" w:space="0" w:color="000000"/>
              <w:right w:val="single" w:sz="4" w:space="0" w:color="000000"/>
            </w:tcBorders>
            <w:shd w:val="clear" w:color="auto" w:fill="auto"/>
            <w:noWrap/>
            <w:vAlign w:val="bottom"/>
            <w:hideMark/>
          </w:tcPr>
          <w:p w14:paraId="3E554266" w14:textId="33F53B6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10C08" w14:textId="2923E60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78BF6" w14:textId="02F9085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2,351,859.16 </w:t>
            </w:r>
          </w:p>
        </w:tc>
      </w:tr>
      <w:tr w:rsidR="00CD693A" w:rsidRPr="00CD693A" w14:paraId="4E3D432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FBEA2" w14:textId="77777777" w:rsidR="00CD693A" w:rsidRPr="00CD693A" w:rsidRDefault="00CD693A" w:rsidP="00CD693A">
            <w:pPr>
              <w:widowControl/>
              <w:spacing w:after="0" w:line="240" w:lineRule="auto"/>
              <w:contextualSpacing/>
              <w:jc w:val="right"/>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1131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0A0507DC" w14:textId="3346CA1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550,936.89 </w:t>
            </w:r>
          </w:p>
        </w:tc>
        <w:tc>
          <w:tcPr>
            <w:tcW w:w="0" w:type="auto"/>
            <w:tcBorders>
              <w:top w:val="nil"/>
              <w:left w:val="nil"/>
              <w:bottom w:val="single" w:sz="4" w:space="0" w:color="000000"/>
              <w:right w:val="single" w:sz="4" w:space="0" w:color="000000"/>
            </w:tcBorders>
            <w:shd w:val="clear" w:color="auto" w:fill="auto"/>
            <w:noWrap/>
            <w:vAlign w:val="bottom"/>
            <w:hideMark/>
          </w:tcPr>
          <w:p w14:paraId="7E0B3B7E" w14:textId="2E76A26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63B70" w14:textId="2FCC7CE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2EDB5" w14:textId="716C84C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7,550,936.89 </w:t>
            </w:r>
          </w:p>
        </w:tc>
      </w:tr>
      <w:tr w:rsidR="00CD693A" w:rsidRPr="00CD693A" w14:paraId="4DBB4059"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454A51"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4040CC88" w14:textId="565BC64D"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0,190,231.01 </w:t>
            </w:r>
          </w:p>
        </w:tc>
        <w:tc>
          <w:tcPr>
            <w:tcW w:w="0" w:type="auto"/>
            <w:tcBorders>
              <w:top w:val="nil"/>
              <w:left w:val="nil"/>
              <w:bottom w:val="single" w:sz="4" w:space="0" w:color="000000"/>
              <w:right w:val="single" w:sz="4" w:space="0" w:color="000000"/>
            </w:tcBorders>
            <w:shd w:val="clear" w:color="D8D8D8" w:fill="D8D8D8"/>
            <w:noWrap/>
            <w:vAlign w:val="bottom"/>
            <w:hideMark/>
          </w:tcPr>
          <w:p w14:paraId="10F365B6" w14:textId="59DD8243"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91A499" w14:textId="252DA549"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64653D" w14:textId="5229093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0,190,231.01 </w:t>
            </w:r>
          </w:p>
        </w:tc>
      </w:tr>
      <w:tr w:rsidR="00CD693A" w:rsidRPr="00CD693A" w14:paraId="65FAD9F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06F46"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99B3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232424BC" w14:textId="657A5D1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3CA20A07" w14:textId="4FD9BE0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77E31" w14:textId="530A44F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0FADD" w14:textId="7F097D1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899,833.60 </w:t>
            </w:r>
          </w:p>
        </w:tc>
      </w:tr>
      <w:tr w:rsidR="00CD693A" w:rsidRPr="00CD693A" w14:paraId="1A7F3C1C"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7AA85"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5A47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7BA2E4CE" w14:textId="1CE095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963,229.89 </w:t>
            </w:r>
          </w:p>
        </w:tc>
        <w:tc>
          <w:tcPr>
            <w:tcW w:w="0" w:type="auto"/>
            <w:tcBorders>
              <w:top w:val="nil"/>
              <w:left w:val="nil"/>
              <w:bottom w:val="single" w:sz="4" w:space="0" w:color="000000"/>
              <w:right w:val="single" w:sz="4" w:space="0" w:color="000000"/>
            </w:tcBorders>
            <w:shd w:val="clear" w:color="auto" w:fill="auto"/>
            <w:noWrap/>
            <w:vAlign w:val="bottom"/>
            <w:hideMark/>
          </w:tcPr>
          <w:p w14:paraId="3330BDE7" w14:textId="17AB5E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2258D" w14:textId="2388326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77BDF" w14:textId="0F02EC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3,963,229.89 </w:t>
            </w:r>
          </w:p>
        </w:tc>
      </w:tr>
      <w:tr w:rsidR="00CD693A" w:rsidRPr="00CD693A" w14:paraId="1C7C9A0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1C67B"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81B0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445193D0" w14:textId="2CADBB2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08A07C4A" w14:textId="47341F3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CE1AD" w14:textId="0D1852A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A6591" w14:textId="62A3044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5,592.00 </w:t>
            </w:r>
          </w:p>
        </w:tc>
      </w:tr>
      <w:tr w:rsidR="00CD693A" w:rsidRPr="00CD693A" w14:paraId="71A7DC75"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D5C86"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36F0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6C080EA0" w14:textId="30BADA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0C260637" w14:textId="1D68E15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929A6" w14:textId="2F40937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F8B97" w14:textId="65AB067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675,826.24 </w:t>
            </w:r>
          </w:p>
        </w:tc>
      </w:tr>
      <w:tr w:rsidR="00CD693A" w:rsidRPr="00CD693A" w14:paraId="3311917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17A66"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18BA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20D81F8D" w14:textId="2F86BA5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10,980.00 </w:t>
            </w:r>
          </w:p>
        </w:tc>
        <w:tc>
          <w:tcPr>
            <w:tcW w:w="0" w:type="auto"/>
            <w:tcBorders>
              <w:top w:val="nil"/>
              <w:left w:val="nil"/>
              <w:bottom w:val="single" w:sz="4" w:space="0" w:color="000000"/>
              <w:right w:val="single" w:sz="4" w:space="0" w:color="000000"/>
            </w:tcBorders>
            <w:shd w:val="clear" w:color="auto" w:fill="auto"/>
            <w:noWrap/>
            <w:vAlign w:val="bottom"/>
            <w:hideMark/>
          </w:tcPr>
          <w:p w14:paraId="1E3F2470" w14:textId="5839417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5A9B6" w14:textId="070CDAF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CA0D5" w14:textId="6EE711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10,980.00 </w:t>
            </w:r>
          </w:p>
        </w:tc>
      </w:tr>
      <w:tr w:rsidR="00CD693A" w:rsidRPr="00CD693A" w14:paraId="420B8516"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531B5"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0B33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30F70863" w14:textId="55F98C4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43,197.26 </w:t>
            </w:r>
          </w:p>
        </w:tc>
        <w:tc>
          <w:tcPr>
            <w:tcW w:w="0" w:type="auto"/>
            <w:tcBorders>
              <w:top w:val="nil"/>
              <w:left w:val="nil"/>
              <w:bottom w:val="single" w:sz="4" w:space="0" w:color="000000"/>
              <w:right w:val="single" w:sz="4" w:space="0" w:color="000000"/>
            </w:tcBorders>
            <w:shd w:val="clear" w:color="auto" w:fill="auto"/>
            <w:noWrap/>
            <w:vAlign w:val="bottom"/>
            <w:hideMark/>
          </w:tcPr>
          <w:p w14:paraId="1009908A" w14:textId="2135D19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AB80D" w14:textId="6335DF8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3B43A" w14:textId="72D267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43,197.26 </w:t>
            </w:r>
          </w:p>
        </w:tc>
      </w:tr>
      <w:tr w:rsidR="00CD693A" w:rsidRPr="00CD693A" w14:paraId="5AC0325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D83CB"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5E4A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5312AA32" w14:textId="552EF16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2,045.69 </w:t>
            </w:r>
          </w:p>
        </w:tc>
        <w:tc>
          <w:tcPr>
            <w:tcW w:w="0" w:type="auto"/>
            <w:tcBorders>
              <w:top w:val="nil"/>
              <w:left w:val="nil"/>
              <w:bottom w:val="single" w:sz="4" w:space="0" w:color="000000"/>
              <w:right w:val="single" w:sz="4" w:space="0" w:color="000000"/>
            </w:tcBorders>
            <w:shd w:val="clear" w:color="auto" w:fill="auto"/>
            <w:noWrap/>
            <w:vAlign w:val="bottom"/>
            <w:hideMark/>
          </w:tcPr>
          <w:p w14:paraId="0E1828FE" w14:textId="3C4CED8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9502B" w14:textId="50BE586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56ECB" w14:textId="2288866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702,045.69 </w:t>
            </w:r>
          </w:p>
        </w:tc>
      </w:tr>
      <w:tr w:rsidR="00CD693A" w:rsidRPr="00CD693A" w14:paraId="25B630B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7094C"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C611C"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2DF62100" w14:textId="10513F9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08,870.17 </w:t>
            </w:r>
          </w:p>
        </w:tc>
        <w:tc>
          <w:tcPr>
            <w:tcW w:w="0" w:type="auto"/>
            <w:tcBorders>
              <w:top w:val="nil"/>
              <w:left w:val="nil"/>
              <w:bottom w:val="single" w:sz="4" w:space="0" w:color="000000"/>
              <w:right w:val="single" w:sz="4" w:space="0" w:color="000000"/>
            </w:tcBorders>
            <w:shd w:val="clear" w:color="auto" w:fill="auto"/>
            <w:noWrap/>
            <w:vAlign w:val="bottom"/>
            <w:hideMark/>
          </w:tcPr>
          <w:p w14:paraId="565CCED2" w14:textId="56F85A1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7359E" w14:textId="3B89B8E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0B462" w14:textId="2516866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108,870.17 </w:t>
            </w:r>
          </w:p>
        </w:tc>
      </w:tr>
      <w:tr w:rsidR="00CD693A" w:rsidRPr="00CD693A" w14:paraId="33E8303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8C70F" w14:textId="777777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962B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10CCDF46" w14:textId="443925B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20,656.16 </w:t>
            </w:r>
          </w:p>
        </w:tc>
        <w:tc>
          <w:tcPr>
            <w:tcW w:w="0" w:type="auto"/>
            <w:tcBorders>
              <w:top w:val="nil"/>
              <w:left w:val="nil"/>
              <w:bottom w:val="single" w:sz="4" w:space="0" w:color="000000"/>
              <w:right w:val="single" w:sz="4" w:space="0" w:color="000000"/>
            </w:tcBorders>
            <w:shd w:val="clear" w:color="auto" w:fill="auto"/>
            <w:noWrap/>
            <w:vAlign w:val="bottom"/>
            <w:hideMark/>
          </w:tcPr>
          <w:p w14:paraId="1E9E3D46" w14:textId="07349FF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16CCA" w14:textId="7DBAAB1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74A5D" w14:textId="1DD6874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1,220,656.16 </w:t>
            </w:r>
          </w:p>
        </w:tc>
      </w:tr>
      <w:tr w:rsidR="00CD693A" w:rsidRPr="00CD693A" w14:paraId="10428310"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8F0E17"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241C6D36" w14:textId="30BC831C"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913,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719676F9" w14:textId="68865AC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45F1DCD" w14:textId="0AE4D10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0071851" w14:textId="275FD6E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913,738.94 </w:t>
            </w:r>
          </w:p>
        </w:tc>
      </w:tr>
      <w:tr w:rsidR="00CD693A" w:rsidRPr="00CD693A" w14:paraId="02FDD7C0"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AABC20"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4B00041F" w14:textId="0DE1B1B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5AAAF3B3" w14:textId="68BE599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B53FD15" w14:textId="155E90EA"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20ED6B" w14:textId="388359D5"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1,679,180.94 </w:t>
            </w:r>
          </w:p>
        </w:tc>
      </w:tr>
      <w:tr w:rsidR="00CD693A" w:rsidRPr="00CD693A" w14:paraId="17C7873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A9D37"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E373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21197A4C" w14:textId="1ADBB7D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6975815C" w14:textId="50F6A8D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098C3" w14:textId="36DA051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151B9" w14:textId="75DD8A0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28,750.84 </w:t>
            </w:r>
          </w:p>
        </w:tc>
      </w:tr>
      <w:tr w:rsidR="00CD693A" w:rsidRPr="00CD693A" w14:paraId="656871B4"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B1422"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03D4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3B1CDB30" w14:textId="4C0F0E2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5D1191F5" w14:textId="54493F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955D3" w14:textId="3F296D5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E2FC2" w14:textId="43BCC03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12,012.22 </w:t>
            </w:r>
          </w:p>
        </w:tc>
      </w:tr>
      <w:tr w:rsidR="00CD693A" w:rsidRPr="00CD693A" w14:paraId="45FA220F"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EEA1E"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87808"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61B1C3EA" w14:textId="089F4B6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7BB5CF55" w14:textId="413AA7C9"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FDC3B" w14:textId="1D673A8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069BA" w14:textId="1A13968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9,122.92 </w:t>
            </w:r>
          </w:p>
        </w:tc>
      </w:tr>
      <w:tr w:rsidR="00CD693A" w:rsidRPr="00CD693A" w14:paraId="614E0A5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97277"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910FB"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1BFD272E" w14:textId="4F61713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59D4D9D0" w14:textId="410F2B5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4F30D" w14:textId="1837E17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D288B" w14:textId="4A64965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4,897.50 </w:t>
            </w:r>
          </w:p>
        </w:tc>
      </w:tr>
      <w:tr w:rsidR="00CD693A" w:rsidRPr="00CD693A" w14:paraId="3F8B5A9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ED631"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BC695"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351DFF1F" w14:textId="669508AC"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5AD11C8E" w14:textId="0854F39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15AB0" w14:textId="3511630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0E962" w14:textId="699C4F4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44,397.46 </w:t>
            </w:r>
          </w:p>
        </w:tc>
      </w:tr>
      <w:tr w:rsidR="00CD693A" w:rsidRPr="00CD693A" w14:paraId="4D230DA1"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2047FF"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176F15B" w14:textId="3D01A9F1"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B16033A" w14:textId="0E6D9C9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86B9BC" w14:textId="07ADED50"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905031" w14:textId="42F2F3E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222,000.00 </w:t>
            </w:r>
          </w:p>
        </w:tc>
      </w:tr>
      <w:tr w:rsidR="00CD693A" w:rsidRPr="00CD693A" w14:paraId="7A1277EA"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EC443" w14:textId="77777777" w:rsidR="00CD693A" w:rsidRPr="00CD693A" w:rsidRDefault="00CD693A" w:rsidP="00CD693A">
            <w:pPr>
              <w:widowControl/>
              <w:spacing w:after="0" w:line="240" w:lineRule="auto"/>
              <w:contextualSpacing/>
              <w:rPr>
                <w:rFonts w:ascii="Arial Narrow" w:eastAsia="Times New Roman" w:hAnsi="Arial Narrow"/>
                <w:color w:val="000000"/>
                <w:sz w:val="20"/>
                <w:szCs w:val="20"/>
              </w:rPr>
            </w:pPr>
            <w:r w:rsidRPr="00CD693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C11F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5059D91E" w14:textId="4B245D5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21EB2A11" w14:textId="277131D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9A3AB" w14:textId="6748565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8BAA0" w14:textId="05B226D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222,000.00 </w:t>
            </w:r>
          </w:p>
        </w:tc>
      </w:tr>
      <w:tr w:rsidR="00CD693A" w:rsidRPr="00CD693A" w14:paraId="33AF82EB"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8F4A90"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612C4835" w14:textId="1B6CC22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ADB078C" w14:textId="3865CB87"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BD6E16" w14:textId="388C77B2"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350EF1" w14:textId="4C8DD1CE"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10,920.00 </w:t>
            </w:r>
          </w:p>
        </w:tc>
      </w:tr>
      <w:tr w:rsidR="00CD693A" w:rsidRPr="00CD693A" w14:paraId="60355A2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E4BE2"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2072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3708315D" w14:textId="37663EF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05A955A" w14:textId="0FC2DE9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06BFF" w14:textId="74679B6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BE85B" w14:textId="18558B56"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46.00 </w:t>
            </w:r>
          </w:p>
        </w:tc>
      </w:tr>
      <w:tr w:rsidR="00CD693A" w:rsidRPr="00CD693A" w14:paraId="124E7300"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CF559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2136523"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5D1BBD1D" w14:textId="35C1B4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0C32F3BB" w14:textId="7792FED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CF985" w14:textId="5C8FB28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D19B8" w14:textId="0D11EBCA"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4,368.00 </w:t>
            </w:r>
          </w:p>
        </w:tc>
      </w:tr>
      <w:tr w:rsidR="00CD693A" w:rsidRPr="00CD693A" w14:paraId="31FB43BB"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E947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2DF1D"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252650BA" w14:textId="2A754D8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9F3A658" w14:textId="6EB6B9B1"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14F58" w14:textId="2CF4912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DA07D" w14:textId="24325C6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46.00 </w:t>
            </w:r>
          </w:p>
        </w:tc>
      </w:tr>
      <w:tr w:rsidR="00CD693A" w:rsidRPr="00CD693A" w14:paraId="69611C9E"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2370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4BB37"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72EEFA01" w14:textId="224360B8"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4F9EE13" w14:textId="371B58C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F3688" w14:textId="63327B6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BBAE7" w14:textId="3F5979FB"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46.00 </w:t>
            </w:r>
          </w:p>
        </w:tc>
      </w:tr>
      <w:tr w:rsidR="00CD693A" w:rsidRPr="00CD693A" w14:paraId="1A282302"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3CFB6"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44BB0"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66287F38" w14:textId="2FE75FB2"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AA570D8" w14:textId="7E06E69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6DEB7" w14:textId="34E05264"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B00EC" w14:textId="2581182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546.00 </w:t>
            </w:r>
          </w:p>
        </w:tc>
      </w:tr>
      <w:tr w:rsidR="00CD693A" w:rsidRPr="00CD693A" w14:paraId="7ACD29E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3C49E"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AA06A"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2958D322" w14:textId="4B9AAA7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4FA883E9" w14:textId="74223CF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96334" w14:textId="3BAECD27"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F8866" w14:textId="328FEA33"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092.00 </w:t>
            </w:r>
          </w:p>
        </w:tc>
      </w:tr>
      <w:tr w:rsidR="00CD693A" w:rsidRPr="00CD693A" w14:paraId="274C2787"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D89F1"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1B93F"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199C5F6F" w14:textId="06A91875"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1F05EBFC" w14:textId="3A7EECA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AE10A" w14:textId="4DC73EE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802D8" w14:textId="2C96300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3,276.00 </w:t>
            </w:r>
          </w:p>
        </w:tc>
      </w:tr>
      <w:tr w:rsidR="00CD693A" w:rsidRPr="00CD693A" w14:paraId="45422AF6" w14:textId="77777777" w:rsidTr="00CD693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951ED7" w14:textId="77777777" w:rsidR="00CD693A" w:rsidRPr="00CD693A" w:rsidRDefault="00CD693A" w:rsidP="00CD693A">
            <w:pPr>
              <w:widowControl/>
              <w:spacing w:after="0" w:line="240" w:lineRule="auto"/>
              <w:contextualSpacing/>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06CCEBCF" w14:textId="6ABEC754"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1,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7E7F2589" w14:textId="2A222116"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CFE197" w14:textId="438773A2"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0E628E" w14:textId="5B23D493" w:rsidR="00CD693A" w:rsidRPr="00CD693A" w:rsidRDefault="00CD693A" w:rsidP="00CD693A">
            <w:pPr>
              <w:widowControl/>
              <w:spacing w:after="0" w:line="240" w:lineRule="auto"/>
              <w:contextualSpacing/>
              <w:jc w:val="right"/>
              <w:rPr>
                <w:rFonts w:ascii="Arial Narrow" w:eastAsia="Times New Roman" w:hAnsi="Arial Narrow"/>
                <w:b/>
                <w:bCs/>
                <w:color w:val="000000"/>
                <w:sz w:val="20"/>
                <w:szCs w:val="20"/>
              </w:rPr>
            </w:pPr>
            <w:r w:rsidRPr="00CD693A">
              <w:rPr>
                <w:rFonts w:ascii="Arial Narrow" w:eastAsia="Times New Roman" w:hAnsi="Arial Narrow"/>
                <w:b/>
                <w:bCs/>
                <w:color w:val="000000"/>
                <w:sz w:val="20"/>
                <w:szCs w:val="20"/>
              </w:rPr>
              <w:t xml:space="preserve"> 1,638.00 </w:t>
            </w:r>
          </w:p>
        </w:tc>
      </w:tr>
      <w:tr w:rsidR="00CD693A" w:rsidRPr="00CD693A" w14:paraId="6A3D9C33" w14:textId="77777777" w:rsidTr="00CD693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6FFF4"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5EC49" w14:textId="77777777" w:rsidR="00CD693A" w:rsidRPr="00CD693A" w:rsidRDefault="00CD693A" w:rsidP="00CD693A">
            <w:pPr>
              <w:widowControl/>
              <w:spacing w:after="0" w:line="240" w:lineRule="auto"/>
              <w:contextualSpacing/>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0B8692A6" w14:textId="3D5E1120"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38.00 </w:t>
            </w:r>
          </w:p>
        </w:tc>
        <w:tc>
          <w:tcPr>
            <w:tcW w:w="0" w:type="auto"/>
            <w:tcBorders>
              <w:top w:val="nil"/>
              <w:left w:val="nil"/>
              <w:bottom w:val="single" w:sz="4" w:space="0" w:color="000000"/>
              <w:right w:val="single" w:sz="4" w:space="0" w:color="000000"/>
            </w:tcBorders>
            <w:shd w:val="clear" w:color="auto" w:fill="auto"/>
            <w:noWrap/>
            <w:vAlign w:val="bottom"/>
            <w:hideMark/>
          </w:tcPr>
          <w:p w14:paraId="44B4B3F6" w14:textId="0FBABC9E"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8AD0C" w14:textId="1FAA1AFD"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3868B" w14:textId="4031336F" w:rsidR="00CD693A" w:rsidRPr="00CD693A" w:rsidRDefault="00CD693A" w:rsidP="00CD693A">
            <w:pPr>
              <w:widowControl/>
              <w:spacing w:after="0" w:line="240" w:lineRule="auto"/>
              <w:contextualSpacing/>
              <w:jc w:val="right"/>
              <w:rPr>
                <w:rFonts w:ascii="Arial Narrow" w:eastAsia="Times New Roman" w:hAnsi="Arial Narrow"/>
                <w:i/>
                <w:iCs/>
                <w:color w:val="000000"/>
                <w:sz w:val="20"/>
                <w:szCs w:val="20"/>
              </w:rPr>
            </w:pPr>
            <w:r w:rsidRPr="00CD693A">
              <w:rPr>
                <w:rFonts w:ascii="Arial Narrow" w:eastAsia="Times New Roman" w:hAnsi="Arial Narrow"/>
                <w:i/>
                <w:iCs/>
                <w:color w:val="000000"/>
                <w:sz w:val="20"/>
                <w:szCs w:val="20"/>
              </w:rPr>
              <w:t xml:space="preserve">1,638.00 </w:t>
            </w:r>
          </w:p>
        </w:tc>
      </w:tr>
    </w:tbl>
    <w:p w14:paraId="09C4B424" w14:textId="2EEAA263" w:rsidR="00A87EA8" w:rsidRPr="003F5338" w:rsidRDefault="008D2D83" w:rsidP="00E1111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61F5DB01" w14:textId="23AD7D0E" w:rsidR="00E93D95" w:rsidRDefault="003E4C18" w:rsidP="00393C9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1A3473E" w14:textId="77777777" w:rsidR="00393C99" w:rsidRPr="00393C99" w:rsidRDefault="00393C99" w:rsidP="00393C99">
      <w:pPr>
        <w:spacing w:after="0" w:line="240" w:lineRule="auto"/>
        <w:contextualSpacing/>
        <w:jc w:val="right"/>
        <w:rPr>
          <w:rFonts w:ascii="Arial" w:eastAsia="Arial" w:hAnsi="Arial" w:cs="Arial"/>
          <w:i/>
          <w:color w:val="0070C0"/>
          <w:sz w:val="16"/>
          <w:szCs w:val="16"/>
        </w:rPr>
      </w:pPr>
    </w:p>
    <w:p w14:paraId="7D3FF591" w14:textId="7F51033B" w:rsidR="00D72392" w:rsidRDefault="00D72392" w:rsidP="006C31AD">
      <w:pPr>
        <w:widowControl/>
        <w:spacing w:after="160" w:line="259" w:lineRule="auto"/>
        <w:rPr>
          <w:rFonts w:ascii="Arial" w:eastAsia="Arial" w:hAnsi="Arial" w:cs="Arial"/>
          <w:b/>
          <w:color w:val="002060"/>
          <w:sz w:val="28"/>
          <w:szCs w:val="28"/>
        </w:rPr>
      </w:pPr>
      <w:bookmarkStart w:id="1" w:name="_Hlk64555119"/>
      <w:r>
        <w:rPr>
          <w:rFonts w:ascii="Arial" w:eastAsia="Arial" w:hAnsi="Arial" w:cs="Arial"/>
          <w:b/>
          <w:color w:val="002060"/>
          <w:sz w:val="28"/>
          <w:szCs w:val="28"/>
        </w:rPr>
        <w:t>Status of Prepositioned Resources: Stockpile and Standby Funds</w:t>
      </w:r>
    </w:p>
    <w:p w14:paraId="19BCAF11" w14:textId="4C3EDB91"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255199" w:rsidRPr="00255199">
        <w:rPr>
          <w:rFonts w:ascii="Arial" w:eastAsia="Times New Roman" w:hAnsi="Arial" w:cs="Arial"/>
          <w:b/>
          <w:bCs/>
          <w:color w:val="0070C0"/>
          <w:sz w:val="24"/>
          <w:szCs w:val="24"/>
          <w:lang w:eastAsia="en-US"/>
        </w:rPr>
        <w:t>1,273,977,727.33</w:t>
      </w:r>
      <w:r w:rsidR="00255199">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430A6402" w:rsidR="00D72392" w:rsidRPr="005F708B" w:rsidRDefault="00D72392" w:rsidP="00D72392">
      <w:pPr>
        <w:spacing w:after="0" w:line="240" w:lineRule="auto"/>
        <w:ind w:left="360"/>
        <w:contextualSpacing/>
        <w:jc w:val="both"/>
        <w:rPr>
          <w:rFonts w:ascii="Arial" w:eastAsia="Times New Roman" w:hAnsi="Arial" w:cs="Arial"/>
          <w:sz w:val="24"/>
          <w:szCs w:val="24"/>
          <w:lang w:val="en-US" w:eastAsia="en-US"/>
        </w:rPr>
      </w:pPr>
      <w:r w:rsidRPr="005F708B">
        <w:rPr>
          <w:rFonts w:ascii="Arial" w:eastAsia="Times New Roman" w:hAnsi="Arial" w:cs="Arial"/>
          <w:sz w:val="24"/>
          <w:szCs w:val="24"/>
          <w:lang w:val="en-US" w:eastAsia="en-US"/>
        </w:rPr>
        <w:t xml:space="preserve">A </w:t>
      </w:r>
      <w:r w:rsidRPr="000D795A">
        <w:rPr>
          <w:rFonts w:ascii="Arial" w:eastAsia="Times New Roman" w:hAnsi="Arial" w:cs="Arial"/>
          <w:sz w:val="24"/>
          <w:szCs w:val="24"/>
          <w:lang w:val="en-US" w:eastAsia="en-US"/>
        </w:rPr>
        <w:t xml:space="preserve">total of </w:t>
      </w:r>
      <w:r w:rsidRPr="000D795A">
        <w:rPr>
          <w:rFonts w:ascii="Arial" w:eastAsia="Times New Roman" w:hAnsi="Arial" w:cs="Arial"/>
          <w:b/>
          <w:sz w:val="24"/>
          <w:szCs w:val="24"/>
          <w:lang w:val="en-US" w:eastAsia="en-US"/>
        </w:rPr>
        <w:t>₱</w:t>
      </w:r>
      <w:r w:rsidR="0071618D" w:rsidRPr="000D795A">
        <w:rPr>
          <w:rFonts w:ascii="Arial" w:eastAsia="Times New Roman" w:hAnsi="Arial" w:cs="Arial"/>
          <w:b/>
          <w:bCs/>
          <w:sz w:val="24"/>
          <w:szCs w:val="24"/>
          <w:lang w:eastAsia="en-US"/>
        </w:rPr>
        <w:t xml:space="preserve">502,446,273.45 </w:t>
      </w:r>
      <w:r w:rsidRPr="000D795A">
        <w:rPr>
          <w:rFonts w:ascii="Arial" w:eastAsia="Times New Roman" w:hAnsi="Arial" w:cs="Arial"/>
          <w:b/>
          <w:sz w:val="24"/>
          <w:szCs w:val="24"/>
          <w:lang w:val="en-US" w:eastAsia="en-US"/>
        </w:rPr>
        <w:t>standby funds</w:t>
      </w:r>
      <w:r w:rsidRPr="000D795A">
        <w:rPr>
          <w:rFonts w:ascii="Arial" w:eastAsia="Times New Roman" w:hAnsi="Arial" w:cs="Arial"/>
          <w:sz w:val="24"/>
          <w:szCs w:val="24"/>
          <w:lang w:val="en-US" w:eastAsia="en-US"/>
        </w:rPr>
        <w:t xml:space="preserve"> </w:t>
      </w:r>
      <w:r w:rsidRPr="005F708B">
        <w:rPr>
          <w:rFonts w:ascii="Arial" w:eastAsia="Times New Roman" w:hAnsi="Arial" w:cs="Arial"/>
          <w:sz w:val="24"/>
          <w:szCs w:val="24"/>
          <w:lang w:val="en-US" w:eastAsia="en-US"/>
        </w:rPr>
        <w:t>in the CO and FOs. Of the said amount</w:t>
      </w:r>
      <w:r w:rsidR="004F5B17" w:rsidRPr="005F708B">
        <w:rPr>
          <w:rFonts w:ascii="Arial" w:eastAsia="Times New Roman" w:hAnsi="Arial" w:cs="Arial"/>
          <w:sz w:val="24"/>
          <w:szCs w:val="24"/>
          <w:lang w:val="en-US" w:eastAsia="en-US"/>
        </w:rPr>
        <w:t>,</w:t>
      </w:r>
      <w:r w:rsidRPr="005F708B">
        <w:rPr>
          <w:rFonts w:ascii="Arial" w:eastAsia="Times New Roman" w:hAnsi="Arial" w:cs="Arial"/>
          <w:sz w:val="24"/>
          <w:szCs w:val="24"/>
          <w:lang w:val="en-US" w:eastAsia="en-US"/>
        </w:rPr>
        <w:t xml:space="preserve"> </w:t>
      </w:r>
      <w:r w:rsidRPr="005F708B">
        <w:rPr>
          <w:rFonts w:ascii="Arial" w:eastAsia="Times New Roman" w:hAnsi="Arial" w:cs="Arial"/>
          <w:b/>
          <w:sz w:val="24"/>
          <w:szCs w:val="24"/>
          <w:lang w:val="en-US" w:eastAsia="en-US"/>
        </w:rPr>
        <w:t>₱</w:t>
      </w:r>
      <w:r w:rsidR="006454D1" w:rsidRPr="005F708B">
        <w:rPr>
          <w:rFonts w:ascii="Arial" w:eastAsia="Times New Roman" w:hAnsi="Arial" w:cs="Arial"/>
          <w:b/>
          <w:sz w:val="24"/>
          <w:szCs w:val="24"/>
          <w:lang w:val="en-US" w:eastAsia="en-US"/>
        </w:rPr>
        <w:t>459,860,852.15</w:t>
      </w:r>
      <w:r w:rsidR="00FC5FCA" w:rsidRPr="005F708B">
        <w:rPr>
          <w:rFonts w:ascii="Arial" w:eastAsia="Times New Roman" w:hAnsi="Arial" w:cs="Arial"/>
          <w:b/>
          <w:sz w:val="24"/>
          <w:szCs w:val="24"/>
          <w:lang w:val="en-US" w:eastAsia="en-US"/>
        </w:rPr>
        <w:t xml:space="preserve"> </w:t>
      </w:r>
      <w:r w:rsidRPr="005F708B">
        <w:rPr>
          <w:rFonts w:ascii="Arial" w:eastAsia="Times New Roman" w:hAnsi="Arial" w:cs="Arial"/>
          <w:sz w:val="24"/>
          <w:szCs w:val="24"/>
          <w:lang w:val="en-US" w:eastAsia="en-US"/>
        </w:rPr>
        <w:t xml:space="preserve">is the available </w:t>
      </w:r>
      <w:r w:rsidRPr="005F708B">
        <w:rPr>
          <w:rFonts w:ascii="Arial" w:eastAsia="Times New Roman" w:hAnsi="Arial" w:cs="Arial"/>
          <w:b/>
          <w:sz w:val="24"/>
          <w:szCs w:val="24"/>
          <w:lang w:val="en-US" w:eastAsia="en-US"/>
        </w:rPr>
        <w:t>Quick Response Fund (QRF)</w:t>
      </w:r>
      <w:r w:rsidRPr="005F708B">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7FF5FC4A" w:rsidR="00D72392" w:rsidRPr="004D7391" w:rsidRDefault="00D72392" w:rsidP="004D7391">
      <w:pPr>
        <w:spacing w:after="0" w:line="240" w:lineRule="auto"/>
        <w:ind w:left="360"/>
        <w:contextualSpacing/>
        <w:jc w:val="both"/>
        <w:rPr>
          <w:rFonts w:ascii="Arial" w:eastAsia="Times New Roman" w:hAnsi="Arial" w:cs="Arial"/>
          <w:b/>
          <w:bCs/>
          <w:sz w:val="24"/>
          <w:szCs w:val="24"/>
          <w:lang w:eastAsia="en-US"/>
        </w:rPr>
      </w:pPr>
      <w:r w:rsidRPr="00892FDA">
        <w:rPr>
          <w:rFonts w:ascii="Arial" w:eastAsia="Times New Roman" w:hAnsi="Arial" w:cs="Arial"/>
          <w:sz w:val="24"/>
          <w:szCs w:val="24"/>
          <w:lang w:val="en-US" w:eastAsia="en-US"/>
        </w:rPr>
        <w:t xml:space="preserve">A total of </w:t>
      </w:r>
      <w:r w:rsidR="00255199" w:rsidRPr="00255199">
        <w:rPr>
          <w:rFonts w:ascii="Arial" w:eastAsia="Times New Roman" w:hAnsi="Arial" w:cs="Arial"/>
          <w:b/>
          <w:bCs/>
          <w:color w:val="0070C0"/>
          <w:sz w:val="24"/>
          <w:szCs w:val="24"/>
          <w:lang w:eastAsia="en-US"/>
        </w:rPr>
        <w:t>296,823</w:t>
      </w:r>
      <w:r w:rsidR="00255199">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255199" w:rsidRPr="00255199">
        <w:rPr>
          <w:rFonts w:ascii="Arial" w:eastAsia="Times New Roman" w:hAnsi="Arial" w:cs="Arial"/>
          <w:b/>
          <w:bCs/>
          <w:color w:val="0070C0"/>
          <w:sz w:val="24"/>
          <w:szCs w:val="24"/>
          <w:lang w:eastAsia="en-US"/>
        </w:rPr>
        <w:t>135,533,533.01</w:t>
      </w:r>
      <w:r w:rsidRPr="000D795A">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255199" w:rsidRPr="00255199">
        <w:rPr>
          <w:rFonts w:ascii="Arial" w:eastAsia="Times New Roman" w:hAnsi="Arial" w:cs="Arial"/>
          <w:b/>
          <w:color w:val="0070C0"/>
          <w:sz w:val="24"/>
          <w:szCs w:val="24"/>
          <w:lang w:val="en-US" w:eastAsia="en-US"/>
        </w:rPr>
        <w:t>228,649,863.29</w:t>
      </w:r>
      <w:r w:rsidR="00255199">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234493">
        <w:rPr>
          <w:rFonts w:ascii="Arial" w:eastAsia="Times New Roman" w:hAnsi="Arial" w:cs="Arial"/>
          <w:b/>
          <w:color w:val="0070C0"/>
          <w:sz w:val="24"/>
          <w:szCs w:val="24"/>
          <w:lang w:val="en-US" w:eastAsia="en-US"/>
        </w:rPr>
        <w:t xml:space="preserve">non-food items (FNIs) </w:t>
      </w:r>
      <w:r w:rsidRPr="000D795A">
        <w:rPr>
          <w:rFonts w:ascii="Arial" w:eastAsia="Times New Roman" w:hAnsi="Arial" w:cs="Arial"/>
          <w:sz w:val="24"/>
          <w:szCs w:val="24"/>
          <w:lang w:val="en-US" w:eastAsia="en-US"/>
        </w:rPr>
        <w:t xml:space="preserve">amounting to </w:t>
      </w:r>
      <w:r w:rsidR="00282B2A" w:rsidRPr="00234493">
        <w:rPr>
          <w:rFonts w:ascii="Arial" w:eastAsia="Times New Roman" w:hAnsi="Arial" w:cs="Arial"/>
          <w:b/>
          <w:color w:val="0070C0"/>
          <w:sz w:val="24"/>
          <w:szCs w:val="24"/>
          <w:lang w:val="en-US" w:eastAsia="en-US"/>
        </w:rPr>
        <w:t>₱</w:t>
      </w:r>
      <w:r w:rsidR="00255199" w:rsidRPr="00255199">
        <w:rPr>
          <w:rFonts w:ascii="Arial" w:eastAsia="Times New Roman" w:hAnsi="Arial" w:cs="Arial"/>
          <w:b/>
          <w:bCs/>
          <w:color w:val="0070C0"/>
          <w:sz w:val="24"/>
          <w:szCs w:val="24"/>
          <w:lang w:eastAsia="en-US"/>
        </w:rPr>
        <w:t>407,348,057.58</w:t>
      </w:r>
      <w:r w:rsidR="00255199">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AE9E484"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48" w:type="pct"/>
        <w:tblInd w:w="276" w:type="dxa"/>
        <w:tblCellMar>
          <w:left w:w="0" w:type="dxa"/>
          <w:right w:w="0" w:type="dxa"/>
        </w:tblCellMar>
        <w:tblLook w:val="04A0" w:firstRow="1" w:lastRow="0" w:firstColumn="1" w:lastColumn="0" w:noHBand="0" w:noVBand="1"/>
      </w:tblPr>
      <w:tblGrid>
        <w:gridCol w:w="1534"/>
        <w:gridCol w:w="1214"/>
        <w:gridCol w:w="903"/>
        <w:gridCol w:w="1174"/>
        <w:gridCol w:w="1322"/>
        <w:gridCol w:w="1225"/>
        <w:gridCol w:w="2069"/>
      </w:tblGrid>
      <w:tr w:rsidR="000D795A" w:rsidRPr="000D795A" w14:paraId="115FECB3" w14:textId="77777777" w:rsidTr="00255199">
        <w:trPr>
          <w:trHeight w:val="20"/>
          <w:tblHeader/>
        </w:trPr>
        <w:tc>
          <w:tcPr>
            <w:tcW w:w="812"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080F881"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REGIONAL / FIELD OFFICE</w:t>
            </w:r>
          </w:p>
        </w:tc>
        <w:tc>
          <w:tcPr>
            <w:tcW w:w="64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ECA486C"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STANDBY FUNDS</w:t>
            </w:r>
          </w:p>
        </w:tc>
        <w:tc>
          <w:tcPr>
            <w:tcW w:w="1100"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1495617"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FAMILY FOOD PACKS</w:t>
            </w:r>
          </w:p>
        </w:tc>
        <w:tc>
          <w:tcPr>
            <w:tcW w:w="70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57877C3"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OTHER FOOD ITEMS</w:t>
            </w:r>
          </w:p>
        </w:tc>
        <w:tc>
          <w:tcPr>
            <w:tcW w:w="649"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9751A6"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NON-FOOD RELIEF ITEMS</w:t>
            </w:r>
          </w:p>
        </w:tc>
        <w:tc>
          <w:tcPr>
            <w:tcW w:w="1096"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D243708"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STANDBY FUNDS &amp; STOCKPILE</w:t>
            </w:r>
          </w:p>
        </w:tc>
      </w:tr>
      <w:tr w:rsidR="000D795A" w:rsidRPr="000D795A" w14:paraId="595FBE87" w14:textId="77777777" w:rsidTr="00255199">
        <w:trPr>
          <w:trHeight w:val="20"/>
          <w:tblHeader/>
        </w:trPr>
        <w:tc>
          <w:tcPr>
            <w:tcW w:w="812" w:type="pct"/>
            <w:vMerge/>
            <w:tcBorders>
              <w:top w:val="single" w:sz="6" w:space="0" w:color="000000"/>
              <w:left w:val="single" w:sz="6" w:space="0" w:color="000000"/>
              <w:bottom w:val="single" w:sz="6" w:space="0" w:color="000000"/>
              <w:right w:val="single" w:sz="6" w:space="0" w:color="000000"/>
            </w:tcBorders>
            <w:vAlign w:val="center"/>
            <w:hideMark/>
          </w:tcPr>
          <w:p w14:paraId="28084ABF" w14:textId="77777777" w:rsidR="000D795A" w:rsidRPr="000D795A" w:rsidRDefault="000D795A" w:rsidP="000D795A">
            <w:pPr>
              <w:widowControl/>
              <w:spacing w:after="0" w:line="240" w:lineRule="auto"/>
              <w:ind w:right="57"/>
              <w:contextualSpacing/>
              <w:rPr>
                <w:rFonts w:ascii="Arial Narrow" w:eastAsia="Times New Roman" w:hAnsi="Arial Narrow"/>
                <w:b/>
                <w:bCs/>
                <w:color w:val="000000"/>
                <w:sz w:val="18"/>
                <w:szCs w:val="18"/>
              </w:rPr>
            </w:pPr>
          </w:p>
        </w:tc>
        <w:tc>
          <w:tcPr>
            <w:tcW w:w="643" w:type="pct"/>
            <w:vMerge/>
            <w:tcBorders>
              <w:top w:val="single" w:sz="6" w:space="0" w:color="000000"/>
              <w:left w:val="single" w:sz="6" w:space="0" w:color="CCCCCC"/>
              <w:bottom w:val="single" w:sz="6" w:space="0" w:color="000000"/>
              <w:right w:val="single" w:sz="6" w:space="0" w:color="000000"/>
            </w:tcBorders>
            <w:vAlign w:val="center"/>
            <w:hideMark/>
          </w:tcPr>
          <w:p w14:paraId="6128524F" w14:textId="77777777" w:rsidR="000D795A" w:rsidRPr="000D795A" w:rsidRDefault="000D795A" w:rsidP="000D795A">
            <w:pPr>
              <w:widowControl/>
              <w:spacing w:after="0" w:line="240" w:lineRule="auto"/>
              <w:ind w:right="57"/>
              <w:contextualSpacing/>
              <w:rPr>
                <w:rFonts w:ascii="Arial Narrow" w:eastAsia="Times New Roman" w:hAnsi="Arial Narrow"/>
                <w:b/>
                <w:bCs/>
                <w:sz w:val="18"/>
                <w:szCs w:val="18"/>
              </w:rPr>
            </w:pPr>
          </w:p>
        </w:tc>
        <w:tc>
          <w:tcPr>
            <w:tcW w:w="4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2EA8121"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QUANTITY</w:t>
            </w:r>
          </w:p>
        </w:tc>
        <w:tc>
          <w:tcPr>
            <w:tcW w:w="622"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68C66C"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COST</w:t>
            </w:r>
          </w:p>
        </w:tc>
        <w:tc>
          <w:tcPr>
            <w:tcW w:w="70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3910B9B"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COST</w:t>
            </w:r>
          </w:p>
        </w:tc>
        <w:tc>
          <w:tcPr>
            <w:tcW w:w="64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770224"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COST</w:t>
            </w:r>
          </w:p>
        </w:tc>
        <w:tc>
          <w:tcPr>
            <w:tcW w:w="1096" w:type="pct"/>
            <w:vMerge/>
            <w:tcBorders>
              <w:top w:val="single" w:sz="6" w:space="0" w:color="000000"/>
              <w:left w:val="single" w:sz="6" w:space="0" w:color="CCCCCC"/>
              <w:bottom w:val="single" w:sz="6" w:space="0" w:color="000000"/>
              <w:right w:val="single" w:sz="6" w:space="0" w:color="000000"/>
            </w:tcBorders>
            <w:vAlign w:val="center"/>
            <w:hideMark/>
          </w:tcPr>
          <w:p w14:paraId="0699E7D6" w14:textId="77777777" w:rsidR="000D795A" w:rsidRPr="000D795A" w:rsidRDefault="000D795A" w:rsidP="000D795A">
            <w:pPr>
              <w:widowControl/>
              <w:spacing w:after="0" w:line="240" w:lineRule="auto"/>
              <w:ind w:right="57"/>
              <w:contextualSpacing/>
              <w:rPr>
                <w:rFonts w:ascii="Arial Narrow" w:eastAsia="Times New Roman" w:hAnsi="Arial Narrow"/>
                <w:b/>
                <w:bCs/>
                <w:sz w:val="18"/>
                <w:szCs w:val="18"/>
              </w:rPr>
            </w:pPr>
          </w:p>
        </w:tc>
      </w:tr>
      <w:tr w:rsidR="00255199" w:rsidRPr="000D795A" w14:paraId="7BDCF62D"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91D2D50" w14:textId="77777777" w:rsidR="00255199" w:rsidRPr="000D795A" w:rsidRDefault="00255199" w:rsidP="00255199">
            <w:pPr>
              <w:widowControl/>
              <w:spacing w:after="0" w:line="240" w:lineRule="auto"/>
              <w:ind w:right="57"/>
              <w:contextualSpacing/>
              <w:jc w:val="center"/>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TOTAL</w:t>
            </w:r>
          </w:p>
        </w:tc>
        <w:tc>
          <w:tcPr>
            <w:tcW w:w="64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F6041F5" w14:textId="19DC0DCF" w:rsidR="00255199" w:rsidRPr="000D795A" w:rsidRDefault="00255199" w:rsidP="00255199">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502,446,273.45</w:t>
            </w:r>
          </w:p>
        </w:tc>
        <w:tc>
          <w:tcPr>
            <w:tcW w:w="4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ACF436D" w14:textId="71FC1A5F" w:rsidR="00255199" w:rsidRPr="000D795A" w:rsidRDefault="00255199" w:rsidP="00255199">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96,823</w:t>
            </w:r>
          </w:p>
        </w:tc>
        <w:tc>
          <w:tcPr>
            <w:tcW w:w="62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C5A63F8" w14:textId="040EA91C" w:rsidR="00255199" w:rsidRPr="000D795A" w:rsidRDefault="00255199" w:rsidP="00255199">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35,533,533.01</w:t>
            </w:r>
          </w:p>
        </w:tc>
        <w:tc>
          <w:tcPr>
            <w:tcW w:w="70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2BA03D9" w14:textId="0B2CD861" w:rsidR="00255199" w:rsidRPr="000D795A" w:rsidRDefault="00255199" w:rsidP="00255199">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28,649,863.29</w:t>
            </w:r>
          </w:p>
        </w:tc>
        <w:tc>
          <w:tcPr>
            <w:tcW w:w="64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5328542" w14:textId="0691B9F4" w:rsidR="00255199" w:rsidRPr="000D795A" w:rsidRDefault="00255199" w:rsidP="00255199">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07,348,057.58</w:t>
            </w:r>
          </w:p>
        </w:tc>
        <w:tc>
          <w:tcPr>
            <w:tcW w:w="10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E2EFE42" w14:textId="0FA415DE" w:rsidR="00255199" w:rsidRPr="000D795A" w:rsidRDefault="00255199" w:rsidP="00255199">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273,977,727.33</w:t>
            </w:r>
          </w:p>
        </w:tc>
      </w:tr>
      <w:tr w:rsidR="00255199" w:rsidRPr="000D795A" w14:paraId="1FE023AA"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DD1222" w14:textId="77777777" w:rsidR="00255199" w:rsidRPr="000D795A" w:rsidRDefault="00255199" w:rsidP="0025519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entral Office</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0D90DF" w14:textId="66EC8FA3"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9,860,852.15</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7B91C8" w14:textId="27982F91"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94662B" w14:textId="1B06428F"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206886" w14:textId="1D99A46D"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569B8B" w14:textId="4C9928B6"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A0C8C" w14:textId="7BF37600"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9,860,852.15</w:t>
            </w:r>
          </w:p>
        </w:tc>
      </w:tr>
      <w:tr w:rsidR="00255199" w:rsidRPr="000D795A" w14:paraId="779D7F14"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C4EB33" w14:textId="77777777" w:rsidR="00255199" w:rsidRPr="000D795A" w:rsidRDefault="00255199" w:rsidP="0025519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NRLMB - NROC</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7FF771" w14:textId="76A047CF"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4483E3" w14:textId="710A148B"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5,11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849381" w14:textId="17BFF1FD"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746,445.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1B6EE4" w14:textId="283497BC"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5,927,720.58</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79EF0E" w14:textId="1BE5416F"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1,473,777.97</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D4B7D7" w14:textId="7A1A69DA"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4,147,943.55</w:t>
            </w:r>
          </w:p>
        </w:tc>
      </w:tr>
      <w:tr w:rsidR="00255199" w:rsidRPr="000D795A" w14:paraId="0D878B16"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212982" w14:textId="77777777" w:rsidR="00255199" w:rsidRPr="000D795A" w:rsidRDefault="00255199" w:rsidP="0025519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NRLMB - VDRC</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425B2F" w14:textId="768A93E8"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0F6C2" w14:textId="1EAFBF59"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44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F764C5" w14:textId="2CEB10DC"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654,025.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E18972" w14:textId="05B078F9"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123,803.05</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62B6E1" w14:textId="33C57109"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50,620.0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0E8EC3" w14:textId="4463A22A"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128,448.05</w:t>
            </w:r>
          </w:p>
        </w:tc>
      </w:tr>
      <w:tr w:rsidR="00255199" w:rsidRPr="000D795A" w14:paraId="05D617B7"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EF7FF8" w14:textId="77777777" w:rsidR="00255199" w:rsidRPr="000D795A" w:rsidRDefault="00255199" w:rsidP="0025519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0D10AE" w14:textId="64FE6EC8"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45B6E8" w14:textId="0C5B44B7"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65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86B800" w14:textId="3D2FDBB4"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48,626.64</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DAA0C" w14:textId="2601A488"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93,550.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81643B" w14:textId="4985AC64"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100,217.54</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EEE50E" w14:textId="56F7A9DB"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3,042,394.18</w:t>
            </w:r>
          </w:p>
        </w:tc>
      </w:tr>
      <w:tr w:rsidR="00255199" w:rsidRPr="000D795A" w14:paraId="6D8E460A"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5881DB" w14:textId="77777777" w:rsidR="00255199" w:rsidRPr="000D795A" w:rsidRDefault="00255199" w:rsidP="0025519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7A4EC7" w14:textId="7C7E45FF"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2D062E" w14:textId="06E9F700"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228</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52E882" w14:textId="40A74F29"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643,938.71</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AE75E2" w14:textId="7BBE331D"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74,477.11</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ED0A7C" w14:textId="231EB772"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065,074.1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B825C9" w14:textId="2CBAD30A"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883,489.97</w:t>
            </w:r>
          </w:p>
        </w:tc>
      </w:tr>
      <w:tr w:rsidR="00255199" w:rsidRPr="000D795A" w14:paraId="06EDF3DE"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21EC6B" w14:textId="77777777" w:rsidR="00255199" w:rsidRPr="000D795A" w:rsidRDefault="00255199" w:rsidP="0025519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7775F3" w14:textId="0A2A31D2"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F4C425" w14:textId="3BAE28CE"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5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158340" w14:textId="3ADDE9B7"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28,486.02</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5916D9" w14:textId="569C0341"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01,458.46</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CE728E" w14:textId="3A275628"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580,240.7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0D5E77" w14:textId="186FE2B0"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011,093.53</w:t>
            </w:r>
          </w:p>
        </w:tc>
      </w:tr>
      <w:tr w:rsidR="00255199" w:rsidRPr="000D795A" w14:paraId="42124D8B"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B1500E" w14:textId="77777777" w:rsidR="00255199" w:rsidRPr="000D795A" w:rsidRDefault="00255199" w:rsidP="0025519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ALABARZON</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592312" w14:textId="30BB602D"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A3384B" w14:textId="107BF53D"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0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B3450C" w14:textId="6E66CB94"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23,14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6CD938" w14:textId="32846E29"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485,292.6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D5F690" w14:textId="3FDD510B"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13,196.0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60B526" w14:textId="0F60D978"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821,628.65</w:t>
            </w:r>
          </w:p>
        </w:tc>
      </w:tr>
      <w:tr w:rsidR="00255199" w:rsidRPr="000D795A" w14:paraId="343C45F9"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35A60F" w14:textId="77777777" w:rsidR="00255199" w:rsidRPr="000D795A" w:rsidRDefault="00255199" w:rsidP="0025519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MIMAROPA</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30821D" w14:textId="7DB3751B"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67,396.58</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FC6541" w14:textId="6EEA64E4"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803</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C55CD6" w14:textId="37332151"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761,35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8738B6" w14:textId="5A949E68"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8,346.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977616" w14:textId="65B66D07"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52,112.9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99E6E9" w14:textId="5FAFA55D"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279,205.48</w:t>
            </w:r>
          </w:p>
        </w:tc>
      </w:tr>
      <w:tr w:rsidR="00255199" w:rsidRPr="000D795A" w14:paraId="7A155C2B"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552652" w14:textId="77777777" w:rsidR="00255199" w:rsidRPr="000D795A" w:rsidRDefault="00255199" w:rsidP="0025519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ABC87E" w14:textId="583E28F9"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37662A" w14:textId="76E2313D"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48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570B4F" w14:textId="1ECD9F59"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869,539.43</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59BC6D" w14:textId="709249F2"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61,381.5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9E7C90" w14:textId="235F91C9"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360,854.9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1D676B" w14:textId="5BBE70F7"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291,775.83</w:t>
            </w:r>
          </w:p>
        </w:tc>
      </w:tr>
      <w:tr w:rsidR="00255199" w:rsidRPr="000D795A" w14:paraId="07F8ED1E"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7DD7D5" w14:textId="77777777" w:rsidR="00255199" w:rsidRPr="000D795A" w:rsidRDefault="00255199" w:rsidP="0025519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CDC3BF" w14:textId="178E25D2"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7</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DB4728" w14:textId="1677DADD"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04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5C263" w14:textId="121CD0C2"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583,329.54</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3F4FB8" w14:textId="5D9CC2DA"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653,719.68</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E21425" w14:textId="35CC0C22"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736,327.28</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2BA22A" w14:textId="6D9FA19D"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973,376.57</w:t>
            </w:r>
          </w:p>
        </w:tc>
      </w:tr>
      <w:tr w:rsidR="00255199" w:rsidRPr="000D795A" w14:paraId="30E01E93"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3AD52CA" w14:textId="77777777" w:rsidR="00255199" w:rsidRPr="000D795A" w:rsidRDefault="00255199" w:rsidP="0025519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4E06BE" w14:textId="6ADD14D7"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77,03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658E80" w14:textId="3B3A5F84"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550</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18986B" w14:textId="44E993B0"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29,25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9C2B7E" w14:textId="076985D6"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03,535.45</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3D6CD2" w14:textId="1364D6BC"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397,048.23</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848B49" w14:textId="61B1B64E"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806,863.68</w:t>
            </w:r>
          </w:p>
        </w:tc>
      </w:tr>
      <w:tr w:rsidR="00255199" w:rsidRPr="000D795A" w14:paraId="250C629E"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01C9F1" w14:textId="77777777" w:rsidR="00255199" w:rsidRPr="000D795A" w:rsidRDefault="00255199" w:rsidP="0025519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I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CE28A" w14:textId="4BFA7A04"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94,543.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7BA69D" w14:textId="08301B44"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252</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B3D71C" w14:textId="6FA2F55D"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734,353.36</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50339A" w14:textId="306C1825"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71,898.78</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D85A1D" w14:textId="67103CAE"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14,480.9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05C2BC" w14:textId="6CB0CAC7"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7,315,276.09</w:t>
            </w:r>
          </w:p>
        </w:tc>
      </w:tr>
      <w:tr w:rsidR="00255199" w:rsidRPr="000D795A" w14:paraId="30702465"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300357" w14:textId="77777777" w:rsidR="00255199" w:rsidRPr="000D795A" w:rsidRDefault="00255199" w:rsidP="0025519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X</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FD066F" w14:textId="65F047B6"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ECA466" w14:textId="565D148F"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347</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6B88E4" w14:textId="0390CD10"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54,532.03</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6F5045" w14:textId="53F516D2"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11,790.24</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674A4E" w14:textId="5814905A"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277,040.11</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9A95C2" w14:textId="26BCFB79"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413,362.38</w:t>
            </w:r>
          </w:p>
        </w:tc>
      </w:tr>
      <w:tr w:rsidR="00255199" w:rsidRPr="000D795A" w14:paraId="2FACF619"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310644" w14:textId="77777777" w:rsidR="00255199" w:rsidRPr="000D795A" w:rsidRDefault="00255199" w:rsidP="0025519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X</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CA34CC" w14:textId="404B0938"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16,679.92</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5844A3" w14:textId="2D3B9A07"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998</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4DE27B" w14:textId="688DC77F"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799,23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F6442D" w14:textId="72098F35"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576,338.48</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A254BA" w14:textId="55078019"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630,602.64</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99505D" w14:textId="332527AA"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9,122,851.04</w:t>
            </w:r>
          </w:p>
        </w:tc>
      </w:tr>
      <w:tr w:rsidR="00255199" w:rsidRPr="000D795A" w14:paraId="507370E0"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69EFA8" w14:textId="77777777" w:rsidR="00255199" w:rsidRPr="000D795A" w:rsidRDefault="00255199" w:rsidP="0025519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X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1BB9F4" w14:textId="588377CE"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B988C8" w14:textId="4D5DD1AD"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71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C10A8A" w14:textId="2B15B2EC"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99,504.6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BE3E93" w14:textId="460506F6"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779,875.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7383B8" w14:textId="04580ED4"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82,152.2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0D620" w14:textId="7378F375"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061,531.85</w:t>
            </w:r>
          </w:p>
        </w:tc>
      </w:tr>
      <w:tr w:rsidR="00255199" w:rsidRPr="000D795A" w14:paraId="0FC847D0"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BE26E6" w14:textId="77777777" w:rsidR="00255199" w:rsidRPr="000D795A" w:rsidRDefault="00255199" w:rsidP="0025519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X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E74A7A" w14:textId="3E3AB69B"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13.85</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210D27" w14:textId="51D056A4"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1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025B0C" w14:textId="3D706879"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35,45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6BB8F1" w14:textId="5F9E8774"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529,381.29</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A2F0BB" w14:textId="4B09BAB7"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883,691.49</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FA2773" w14:textId="4FF16C08"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249,036.63</w:t>
            </w:r>
          </w:p>
        </w:tc>
      </w:tr>
      <w:tr w:rsidR="00255199" w:rsidRPr="000D795A" w14:paraId="10913497"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77B2A8" w14:textId="77777777" w:rsidR="00255199" w:rsidRPr="000D795A" w:rsidRDefault="00255199" w:rsidP="0025519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ARAGA</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0DA46F" w14:textId="1C9FFEAE"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6A0226" w14:textId="5438886F"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44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E1651D" w14:textId="2DF58326"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320,502.36</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F0E65F" w14:textId="45C56833"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80,618.16</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C2A661" w14:textId="1AD08CC5"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469,504.87</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757EE1" w14:textId="39A6F9A1"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970,625.39</w:t>
            </w:r>
          </w:p>
        </w:tc>
      </w:tr>
      <w:tr w:rsidR="00255199" w:rsidRPr="000D795A" w14:paraId="685A44A8"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9B36D6" w14:textId="77777777" w:rsidR="00255199" w:rsidRPr="000D795A" w:rsidRDefault="00255199" w:rsidP="0025519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NCR</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936923" w14:textId="46C36D7B"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59.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3542CC" w14:textId="41CD3DBC"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507935" w14:textId="427B69DA"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1,145.35</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46ABB6" w14:textId="64D0D525"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81,986.45</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364D91" w14:textId="6D443B15"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1,874.28</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4A959C" w14:textId="032E1233"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115,565.08</w:t>
            </w:r>
          </w:p>
        </w:tc>
      </w:tr>
      <w:tr w:rsidR="00255199" w:rsidRPr="000D795A" w14:paraId="7992E8D7"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08C9B4" w14:textId="77777777" w:rsidR="00255199" w:rsidRPr="000D795A" w:rsidRDefault="00255199" w:rsidP="0025519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AR</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2EF513" w14:textId="68FC7AC2"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57,790.58</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7CCF51" w14:textId="0E1C4A6B"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51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2A222E" w14:textId="660B2556"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530,684.97</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6E0AB1" w14:textId="3E17B8CB"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94,690.46</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9CE2D3" w14:textId="73B8BC55"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799,241.22</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B666D0" w14:textId="44A62689" w:rsidR="00255199" w:rsidRPr="000D795A" w:rsidRDefault="00255199" w:rsidP="0025519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482,407.23</w:t>
            </w:r>
          </w:p>
        </w:tc>
      </w:tr>
    </w:tbl>
    <w:p w14:paraId="3A58A2DA" w14:textId="5CABDD5E"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0D795A">
        <w:rPr>
          <w:rFonts w:ascii="Arial" w:eastAsia="Arial" w:hAnsi="Arial" w:cs="Arial"/>
          <w:i/>
          <w:sz w:val="16"/>
          <w:szCs w:val="16"/>
        </w:rPr>
        <w:t>2</w:t>
      </w:r>
      <w:r w:rsidR="00A85AEE">
        <w:rPr>
          <w:rFonts w:ascii="Arial" w:eastAsia="Arial" w:hAnsi="Arial" w:cs="Arial"/>
          <w:i/>
          <w:sz w:val="16"/>
          <w:szCs w:val="16"/>
        </w:rPr>
        <w:t>4</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7ABB2E84" w14:textId="77777777" w:rsidR="00255199" w:rsidRDefault="00D72392" w:rsidP="002551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p>
    <w:p w14:paraId="31738EE8" w14:textId="77777777" w:rsidR="00255199" w:rsidRDefault="00255199" w:rsidP="00255199">
      <w:pPr>
        <w:spacing w:after="0" w:line="240" w:lineRule="auto"/>
        <w:contextualSpacing/>
        <w:rPr>
          <w:rFonts w:ascii="Arial" w:eastAsia="Arial" w:hAnsi="Arial" w:cs="Arial"/>
          <w:b/>
          <w:color w:val="002060"/>
          <w:sz w:val="28"/>
          <w:szCs w:val="28"/>
        </w:rPr>
      </w:pPr>
    </w:p>
    <w:p w14:paraId="7FD9AACF" w14:textId="79F46FD7" w:rsidR="000C011D" w:rsidRPr="00255199" w:rsidRDefault="000C011D" w:rsidP="00255199">
      <w:pPr>
        <w:spacing w:after="0" w:line="240" w:lineRule="auto"/>
        <w:contextualSpacing/>
        <w:rPr>
          <w:rFonts w:ascii="Arial" w:eastAsia="Arial" w:hAnsi="Arial" w:cs="Arial"/>
          <w:i/>
          <w:color w:val="0070C0"/>
          <w:sz w:val="16"/>
          <w:szCs w:val="16"/>
        </w:rPr>
      </w:pPr>
      <w:r>
        <w:rPr>
          <w:rFonts w:ascii="Arial" w:eastAsia="Arial" w:hAnsi="Arial" w:cs="Arial"/>
          <w:b/>
          <w:color w:val="002060"/>
          <w:sz w:val="28"/>
          <w:szCs w:val="28"/>
        </w:rPr>
        <w:t>Situational Reports</w:t>
      </w: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594BF9E9" w:rsidR="008E35DA" w:rsidRPr="00D42B1F" w:rsidRDefault="000D795A"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18568C">
              <w:rPr>
                <w:rFonts w:ascii="Arial" w:eastAsia="Arial" w:hAnsi="Arial" w:cs="Arial"/>
                <w:sz w:val="20"/>
                <w:szCs w:val="20"/>
              </w:rPr>
              <w:t>4</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lastRenderedPageBreak/>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33F91113" w:rsidR="008E35DA" w:rsidRPr="00D42B1F" w:rsidRDefault="000D795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1</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7BB60E50" w:rsidR="008E35DA" w:rsidRPr="008E20D4" w:rsidRDefault="00BE0C3E"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F942AA">
              <w:rPr>
                <w:rFonts w:ascii="Arial" w:eastAsia="Arial" w:hAnsi="Arial" w:cs="Arial"/>
                <w:sz w:val="20"/>
                <w:szCs w:val="20"/>
              </w:rPr>
              <w:t>4</w:t>
            </w:r>
            <w:r>
              <w:rPr>
                <w:rFonts w:ascii="Arial" w:eastAsia="Arial" w:hAnsi="Arial" w:cs="Arial"/>
                <w:sz w:val="20"/>
                <w:szCs w:val="20"/>
              </w:rPr>
              <w:t xml:space="preserve"> </w:t>
            </w:r>
            <w:r w:rsidR="008E35DA" w:rsidRPr="008E20D4">
              <w:rPr>
                <w:rFonts w:ascii="Arial" w:eastAsia="Arial" w:hAnsi="Arial" w:cs="Arial"/>
                <w:sz w:val="20"/>
                <w:szCs w:val="20"/>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255199">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1C8FAC6D" w:rsidR="008E35DA" w:rsidRPr="00267C4E" w:rsidRDefault="00454B73"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267C4E">
              <w:rPr>
                <w:rFonts w:ascii="Arial" w:eastAsia="Arial" w:hAnsi="Arial" w:cs="Arial"/>
                <w:color w:val="0070C0"/>
                <w:sz w:val="20"/>
                <w:szCs w:val="20"/>
              </w:rPr>
              <w:t>2</w:t>
            </w:r>
            <w:r w:rsidR="00BE0C3E">
              <w:rPr>
                <w:rFonts w:ascii="Arial" w:eastAsia="Arial" w:hAnsi="Arial" w:cs="Arial"/>
                <w:color w:val="0070C0"/>
                <w:sz w:val="20"/>
                <w:szCs w:val="20"/>
              </w:rPr>
              <w:t>3</w:t>
            </w:r>
            <w:r w:rsidR="008E35DA" w:rsidRPr="00267C4E">
              <w:rPr>
                <w:rFonts w:ascii="Arial" w:eastAsia="Arial" w:hAnsi="Arial" w:cs="Arial"/>
                <w:color w:val="0070C0"/>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6FAB1968" w:rsidR="008E35DA" w:rsidRPr="00267C4E" w:rsidRDefault="008111CF" w:rsidP="008111CF">
            <w:pPr>
              <w:pStyle w:val="ListParagraph"/>
              <w:numPr>
                <w:ilvl w:val="0"/>
                <w:numId w:val="6"/>
              </w:numPr>
              <w:jc w:val="both"/>
              <w:rPr>
                <w:rFonts w:ascii="Arial" w:eastAsia="Arial" w:hAnsi="Arial" w:cs="Arial"/>
                <w:color w:val="0070C0"/>
                <w:sz w:val="20"/>
                <w:szCs w:val="19"/>
              </w:rPr>
            </w:pPr>
            <w:r w:rsidRPr="00267C4E">
              <w:rPr>
                <w:rFonts w:ascii="Arial" w:eastAsia="Arial" w:hAnsi="Arial" w:cs="Arial"/>
                <w:color w:val="0070C0"/>
                <w:sz w:val="20"/>
                <w:szCs w:val="19"/>
              </w:rPr>
              <w:t>A total of ₱</w:t>
            </w:r>
            <w:r w:rsidR="00267C4E" w:rsidRPr="00267C4E">
              <w:rPr>
                <w:rFonts w:ascii="Arial" w:eastAsia="Arial" w:hAnsi="Arial" w:cs="Arial"/>
                <w:color w:val="0070C0"/>
                <w:sz w:val="20"/>
                <w:szCs w:val="19"/>
              </w:rPr>
              <w:t xml:space="preserve">1,596,768.00 </w:t>
            </w:r>
            <w:r w:rsidR="008E35DA" w:rsidRPr="00267C4E">
              <w:rPr>
                <w:rFonts w:ascii="Arial" w:eastAsia="Arial" w:hAnsi="Arial" w:cs="Arial"/>
                <w:color w:val="0070C0"/>
                <w:sz w:val="20"/>
                <w:szCs w:val="19"/>
              </w:rPr>
              <w:t>worth of relief assistance was provided to the Locally Stranded Individuals (LSIs) in CAR.</w:t>
            </w:r>
          </w:p>
          <w:p w14:paraId="2F754B56" w14:textId="2BCDDACD" w:rsidR="008E35DA" w:rsidRPr="00267C4E" w:rsidRDefault="008E35DA" w:rsidP="008111CF">
            <w:pPr>
              <w:pStyle w:val="ListParagraph"/>
              <w:numPr>
                <w:ilvl w:val="0"/>
                <w:numId w:val="6"/>
              </w:numPr>
              <w:jc w:val="both"/>
              <w:rPr>
                <w:rFonts w:ascii="Arial" w:eastAsia="Arial" w:hAnsi="Arial" w:cs="Arial"/>
                <w:color w:val="0070C0"/>
                <w:sz w:val="20"/>
                <w:szCs w:val="19"/>
              </w:rPr>
            </w:pPr>
            <w:r w:rsidRPr="00267C4E">
              <w:rPr>
                <w:rFonts w:ascii="Arial" w:eastAsia="Arial" w:hAnsi="Arial" w:cs="Arial"/>
                <w:color w:val="0070C0"/>
                <w:sz w:val="20"/>
                <w:szCs w:val="19"/>
              </w:rPr>
              <w:t>Continuous preparation for the Bayanihan to Recover as One Act.</w:t>
            </w:r>
          </w:p>
          <w:p w14:paraId="134FAE10" w14:textId="2491ED74" w:rsidR="00BE0554" w:rsidRPr="00267C4E" w:rsidRDefault="00BE0554" w:rsidP="008111CF">
            <w:pPr>
              <w:pStyle w:val="ListParagraph"/>
              <w:numPr>
                <w:ilvl w:val="0"/>
                <w:numId w:val="6"/>
              </w:numPr>
              <w:jc w:val="both"/>
              <w:rPr>
                <w:rFonts w:ascii="Arial" w:eastAsia="Arial" w:hAnsi="Arial" w:cs="Arial"/>
                <w:color w:val="0070C0"/>
                <w:sz w:val="20"/>
                <w:szCs w:val="19"/>
              </w:rPr>
            </w:pPr>
            <w:r w:rsidRPr="00267C4E">
              <w:rPr>
                <w:rFonts w:ascii="Arial" w:eastAsia="Arial" w:hAnsi="Arial" w:cs="Arial"/>
                <w:color w:val="0070C0"/>
                <w:sz w:val="20"/>
                <w:szCs w:val="19"/>
              </w:rPr>
              <w:t xml:space="preserve">Continuous monitoring of the production of </w:t>
            </w:r>
            <w:r w:rsidR="005C15B3" w:rsidRPr="00267C4E">
              <w:rPr>
                <w:rFonts w:ascii="Arial" w:eastAsia="Arial" w:hAnsi="Arial" w:cs="Arial"/>
                <w:color w:val="0070C0"/>
                <w:sz w:val="20"/>
                <w:szCs w:val="19"/>
              </w:rPr>
              <w:t xml:space="preserve">family food packs </w:t>
            </w:r>
            <w:r w:rsidRPr="00267C4E">
              <w:rPr>
                <w:rFonts w:ascii="Arial" w:eastAsia="Arial" w:hAnsi="Arial" w:cs="Arial"/>
                <w:color w:val="0070C0"/>
                <w:sz w:val="20"/>
                <w:szCs w:val="19"/>
              </w:rPr>
              <w:t>(FFPs) in the two (2) production hubs.</w:t>
            </w:r>
          </w:p>
          <w:p w14:paraId="41D7E574" w14:textId="77777777" w:rsidR="008E35DA" w:rsidRPr="00267C4E" w:rsidRDefault="008E35DA" w:rsidP="008111CF">
            <w:pPr>
              <w:pStyle w:val="ListParagraph"/>
              <w:numPr>
                <w:ilvl w:val="0"/>
                <w:numId w:val="6"/>
              </w:numPr>
              <w:spacing w:after="0" w:line="240" w:lineRule="auto"/>
              <w:jc w:val="both"/>
              <w:rPr>
                <w:rFonts w:ascii="Arial" w:eastAsia="Arial" w:hAnsi="Arial" w:cs="Arial"/>
                <w:color w:val="0070C0"/>
                <w:sz w:val="20"/>
                <w:szCs w:val="19"/>
              </w:rPr>
            </w:pPr>
            <w:r w:rsidRPr="00267C4E">
              <w:rPr>
                <w:rFonts w:ascii="Arial" w:eastAsia="Arial" w:hAnsi="Arial" w:cs="Arial"/>
                <w:color w:val="0070C0"/>
                <w:sz w:val="20"/>
                <w:szCs w:val="19"/>
              </w:rPr>
              <w:lastRenderedPageBreak/>
              <w:t>DSWD-FOCAR is continuously processing the documents and release of assistance for LSIs and Returning Overseas Filipinos (ROFs).</w:t>
            </w:r>
          </w:p>
          <w:p w14:paraId="128A6A5C" w14:textId="6EB296F1" w:rsidR="008E35DA" w:rsidRPr="00267C4E" w:rsidRDefault="008E35DA" w:rsidP="008111CF">
            <w:pPr>
              <w:pStyle w:val="ListParagraph"/>
              <w:numPr>
                <w:ilvl w:val="0"/>
                <w:numId w:val="6"/>
              </w:numPr>
              <w:spacing w:after="0" w:line="240" w:lineRule="auto"/>
              <w:jc w:val="both"/>
              <w:rPr>
                <w:rFonts w:ascii="Arial" w:eastAsia="Arial" w:hAnsi="Arial" w:cs="Arial"/>
                <w:color w:val="0070C0"/>
                <w:sz w:val="20"/>
                <w:szCs w:val="19"/>
              </w:rPr>
            </w:pPr>
            <w:r w:rsidRPr="00267C4E">
              <w:rPr>
                <w:rFonts w:ascii="Arial" w:eastAsia="Arial" w:hAnsi="Arial" w:cs="Arial"/>
                <w:color w:val="0070C0"/>
                <w:sz w:val="20"/>
                <w:szCs w:val="19"/>
              </w:rPr>
              <w:t>DSWD-FO CAR is in close coordination with DRMB and NRLMB for disaster operation concerns such as technical assistance, guidance, and facilitation of logistical needs.</w:t>
            </w:r>
          </w:p>
          <w:p w14:paraId="54559CE0" w14:textId="77777777" w:rsidR="001970A3" w:rsidRPr="00267C4E" w:rsidRDefault="001970A3" w:rsidP="008111CF">
            <w:pPr>
              <w:pStyle w:val="ListParagraph"/>
              <w:spacing w:after="0" w:line="240" w:lineRule="auto"/>
              <w:ind w:left="360"/>
              <w:jc w:val="both"/>
              <w:rPr>
                <w:rFonts w:ascii="Arial" w:eastAsia="Arial" w:hAnsi="Arial" w:cs="Arial"/>
                <w:color w:val="0070C0"/>
                <w:sz w:val="20"/>
                <w:szCs w:val="19"/>
              </w:rPr>
            </w:pPr>
          </w:p>
          <w:p w14:paraId="399DF2C7" w14:textId="77777777" w:rsidR="008E35DA" w:rsidRPr="00267C4E" w:rsidRDefault="008E35DA" w:rsidP="008111C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267C4E">
              <w:rPr>
                <w:rFonts w:ascii="Arial" w:eastAsia="Arial" w:hAnsi="Arial" w:cs="Arial"/>
                <w:b/>
                <w:color w:val="0070C0"/>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267C4E" w:rsidRPr="00267C4E" w14:paraId="4274575A" w14:textId="77777777" w:rsidTr="0070511E">
              <w:tc>
                <w:tcPr>
                  <w:tcW w:w="1370" w:type="pct"/>
                  <w:shd w:val="clear" w:color="auto" w:fill="D9D9D9" w:themeFill="background1" w:themeFillShade="D9"/>
                  <w:vAlign w:val="center"/>
                </w:tcPr>
                <w:p w14:paraId="7B777D67" w14:textId="77777777" w:rsidR="008E35DA" w:rsidRPr="00267C4E" w:rsidRDefault="008E35DA" w:rsidP="008111CF">
                  <w:pPr>
                    <w:widowControl/>
                    <w:spacing w:after="0" w:line="240" w:lineRule="auto"/>
                    <w:contextualSpacing/>
                    <w:jc w:val="both"/>
                    <w:rPr>
                      <w:rFonts w:ascii="Arial" w:eastAsia="Arial" w:hAnsi="Arial" w:cs="Arial"/>
                      <w:b/>
                      <w:color w:val="0070C0"/>
                      <w:sz w:val="20"/>
                      <w:szCs w:val="20"/>
                    </w:rPr>
                  </w:pPr>
                  <w:r w:rsidRPr="00267C4E">
                    <w:rPr>
                      <w:rFonts w:ascii="Arial" w:eastAsia="Arial" w:hAnsi="Arial" w:cs="Arial"/>
                      <w:b/>
                      <w:color w:val="0070C0"/>
                      <w:sz w:val="20"/>
                      <w:szCs w:val="20"/>
                    </w:rPr>
                    <w:t>BENEFICIARY</w:t>
                  </w:r>
                </w:p>
              </w:tc>
              <w:tc>
                <w:tcPr>
                  <w:tcW w:w="1920" w:type="pct"/>
                  <w:shd w:val="clear" w:color="auto" w:fill="D9D9D9" w:themeFill="background1" w:themeFillShade="D9"/>
                  <w:vAlign w:val="center"/>
                </w:tcPr>
                <w:p w14:paraId="3212D2B4" w14:textId="77777777" w:rsidR="008E35DA" w:rsidRPr="00267C4E" w:rsidRDefault="008E35DA" w:rsidP="008111CF">
                  <w:pPr>
                    <w:widowControl/>
                    <w:spacing w:after="0" w:line="240" w:lineRule="auto"/>
                    <w:contextualSpacing/>
                    <w:jc w:val="both"/>
                    <w:rPr>
                      <w:rFonts w:ascii="Arial" w:eastAsia="Arial" w:hAnsi="Arial" w:cs="Arial"/>
                      <w:b/>
                      <w:color w:val="0070C0"/>
                      <w:sz w:val="20"/>
                      <w:szCs w:val="20"/>
                    </w:rPr>
                  </w:pPr>
                  <w:r w:rsidRPr="00267C4E">
                    <w:rPr>
                      <w:rFonts w:ascii="Arial" w:eastAsia="Arial" w:hAnsi="Arial" w:cs="Arial"/>
                      <w:b/>
                      <w:color w:val="0070C0"/>
                      <w:sz w:val="20"/>
                      <w:szCs w:val="20"/>
                    </w:rPr>
                    <w:t>NO. OF BENEFICIARIES</w:t>
                  </w:r>
                </w:p>
              </w:tc>
              <w:tc>
                <w:tcPr>
                  <w:tcW w:w="1710" w:type="pct"/>
                  <w:shd w:val="clear" w:color="auto" w:fill="D9D9D9" w:themeFill="background1" w:themeFillShade="D9"/>
                  <w:vAlign w:val="center"/>
                </w:tcPr>
                <w:p w14:paraId="172A07A7" w14:textId="0D4F2F85" w:rsidR="008E35DA" w:rsidRPr="00267C4E" w:rsidRDefault="008E35DA" w:rsidP="005C15B3">
                  <w:pPr>
                    <w:widowControl/>
                    <w:spacing w:after="0" w:line="240" w:lineRule="auto"/>
                    <w:contextualSpacing/>
                    <w:jc w:val="center"/>
                    <w:rPr>
                      <w:rFonts w:ascii="Arial" w:eastAsia="Arial" w:hAnsi="Arial" w:cs="Arial"/>
                      <w:b/>
                      <w:color w:val="0070C0"/>
                      <w:sz w:val="20"/>
                      <w:szCs w:val="20"/>
                    </w:rPr>
                  </w:pPr>
                  <w:r w:rsidRPr="00267C4E">
                    <w:rPr>
                      <w:rFonts w:ascii="Arial" w:eastAsia="Arial" w:hAnsi="Arial" w:cs="Arial"/>
                      <w:b/>
                      <w:color w:val="0070C0"/>
                      <w:sz w:val="20"/>
                      <w:szCs w:val="20"/>
                    </w:rPr>
                    <w:t>TOTA</w:t>
                  </w:r>
                  <w:r w:rsidR="005C15B3" w:rsidRPr="00267C4E">
                    <w:rPr>
                      <w:rFonts w:ascii="Arial" w:eastAsia="Arial" w:hAnsi="Arial" w:cs="Arial"/>
                      <w:b/>
                      <w:color w:val="0070C0"/>
                      <w:sz w:val="20"/>
                      <w:szCs w:val="20"/>
                    </w:rPr>
                    <w:t>L</w:t>
                  </w:r>
                  <w:r w:rsidRPr="00267C4E">
                    <w:rPr>
                      <w:rFonts w:ascii="Arial" w:eastAsia="Arial" w:hAnsi="Arial" w:cs="Arial"/>
                      <w:b/>
                      <w:color w:val="0070C0"/>
                      <w:sz w:val="20"/>
                      <w:szCs w:val="20"/>
                    </w:rPr>
                    <w:t xml:space="preserve"> AMOUNT PAID (PhP)</w:t>
                  </w:r>
                </w:p>
              </w:tc>
            </w:tr>
            <w:tr w:rsidR="00267C4E" w:rsidRPr="00267C4E" w14:paraId="569CAB5B" w14:textId="77777777" w:rsidTr="0070511E">
              <w:tc>
                <w:tcPr>
                  <w:tcW w:w="5000" w:type="pct"/>
                  <w:gridSpan w:val="3"/>
                  <w:shd w:val="clear" w:color="auto" w:fill="EAF1DD" w:themeFill="accent3" w:themeFillTint="33"/>
                  <w:vAlign w:val="center"/>
                </w:tcPr>
                <w:p w14:paraId="0447EEB1" w14:textId="77777777" w:rsidR="008E35DA" w:rsidRPr="00267C4E" w:rsidRDefault="008E35DA" w:rsidP="008111CF">
                  <w:pPr>
                    <w:widowControl/>
                    <w:spacing w:after="0" w:line="240" w:lineRule="auto"/>
                    <w:contextualSpacing/>
                    <w:jc w:val="both"/>
                    <w:rPr>
                      <w:rFonts w:ascii="Arial" w:eastAsia="Arial" w:hAnsi="Arial" w:cs="Arial"/>
                      <w:b/>
                      <w:color w:val="0070C0"/>
                      <w:sz w:val="20"/>
                      <w:szCs w:val="20"/>
                    </w:rPr>
                  </w:pPr>
                  <w:r w:rsidRPr="00267C4E">
                    <w:rPr>
                      <w:rFonts w:ascii="Arial" w:eastAsia="Arial" w:hAnsi="Arial" w:cs="Arial"/>
                      <w:b/>
                      <w:color w:val="0070C0"/>
                      <w:sz w:val="20"/>
                      <w:szCs w:val="20"/>
                    </w:rPr>
                    <w:t>FIRST TRANCHE</w:t>
                  </w:r>
                </w:p>
              </w:tc>
            </w:tr>
            <w:tr w:rsidR="00267C4E" w:rsidRPr="00267C4E" w14:paraId="5E473E64" w14:textId="77777777" w:rsidTr="0070511E">
              <w:tc>
                <w:tcPr>
                  <w:tcW w:w="1370" w:type="pct"/>
                </w:tcPr>
                <w:p w14:paraId="53669E98" w14:textId="77777777" w:rsidR="008E35DA" w:rsidRPr="00267C4E" w:rsidRDefault="008E35DA" w:rsidP="008111CF">
                  <w:pPr>
                    <w:widowControl/>
                    <w:spacing w:after="0" w:line="240" w:lineRule="auto"/>
                    <w:contextualSpacing/>
                    <w:jc w:val="both"/>
                    <w:rPr>
                      <w:rFonts w:ascii="Arial" w:eastAsia="Arial" w:hAnsi="Arial" w:cs="Arial"/>
                      <w:bCs/>
                      <w:color w:val="0070C0"/>
                      <w:sz w:val="20"/>
                      <w:szCs w:val="20"/>
                    </w:rPr>
                  </w:pPr>
                  <w:r w:rsidRPr="00267C4E">
                    <w:rPr>
                      <w:rFonts w:ascii="Arial" w:eastAsia="Arial" w:hAnsi="Arial" w:cs="Arial"/>
                      <w:bCs/>
                      <w:color w:val="0070C0"/>
                      <w:sz w:val="20"/>
                      <w:szCs w:val="20"/>
                    </w:rPr>
                    <w:t>Non-4Ps</w:t>
                  </w:r>
                </w:p>
              </w:tc>
              <w:tc>
                <w:tcPr>
                  <w:tcW w:w="1920" w:type="pct"/>
                </w:tcPr>
                <w:p w14:paraId="22DF1393" w14:textId="77777777" w:rsidR="008E35DA" w:rsidRPr="00267C4E" w:rsidRDefault="008E35DA" w:rsidP="005C15B3">
                  <w:pPr>
                    <w:widowControl/>
                    <w:spacing w:after="0" w:line="240" w:lineRule="auto"/>
                    <w:contextualSpacing/>
                    <w:jc w:val="center"/>
                    <w:rPr>
                      <w:rFonts w:ascii="Arial" w:eastAsia="Arial" w:hAnsi="Arial" w:cs="Arial"/>
                      <w:bCs/>
                      <w:color w:val="0070C0"/>
                      <w:sz w:val="20"/>
                      <w:szCs w:val="20"/>
                    </w:rPr>
                  </w:pPr>
                  <w:r w:rsidRPr="00267C4E">
                    <w:rPr>
                      <w:rFonts w:ascii="Arial" w:eastAsia="Arial" w:hAnsi="Arial" w:cs="Arial"/>
                      <w:bCs/>
                      <w:color w:val="0070C0"/>
                      <w:sz w:val="20"/>
                      <w:szCs w:val="20"/>
                    </w:rPr>
                    <w:t>238,051</w:t>
                  </w:r>
                </w:p>
              </w:tc>
              <w:tc>
                <w:tcPr>
                  <w:tcW w:w="1710" w:type="pct"/>
                </w:tcPr>
                <w:p w14:paraId="62FEA686" w14:textId="77777777" w:rsidR="008E35DA" w:rsidRPr="00267C4E" w:rsidRDefault="008E35DA" w:rsidP="005C15B3">
                  <w:pPr>
                    <w:widowControl/>
                    <w:spacing w:after="0" w:line="240" w:lineRule="auto"/>
                    <w:contextualSpacing/>
                    <w:jc w:val="right"/>
                    <w:rPr>
                      <w:rFonts w:ascii="Arial" w:eastAsia="Arial" w:hAnsi="Arial" w:cs="Arial"/>
                      <w:bCs/>
                      <w:color w:val="0070C0"/>
                      <w:sz w:val="20"/>
                      <w:szCs w:val="20"/>
                    </w:rPr>
                  </w:pPr>
                  <w:r w:rsidRPr="00267C4E">
                    <w:rPr>
                      <w:rFonts w:ascii="Arial" w:eastAsia="Arial" w:hAnsi="Arial" w:cs="Arial"/>
                      <w:bCs/>
                      <w:color w:val="0070C0"/>
                      <w:sz w:val="20"/>
                      <w:szCs w:val="20"/>
                    </w:rPr>
                    <w:t>1,304,572,500.00</w:t>
                  </w:r>
                </w:p>
              </w:tc>
            </w:tr>
            <w:tr w:rsidR="00267C4E" w:rsidRPr="00267C4E" w14:paraId="32B10252" w14:textId="77777777" w:rsidTr="0070511E">
              <w:tc>
                <w:tcPr>
                  <w:tcW w:w="1370" w:type="pct"/>
                </w:tcPr>
                <w:p w14:paraId="6E3168C1" w14:textId="77777777" w:rsidR="008E35DA" w:rsidRPr="00267C4E" w:rsidRDefault="008E35DA" w:rsidP="008111CF">
                  <w:pPr>
                    <w:widowControl/>
                    <w:spacing w:after="0" w:line="240" w:lineRule="auto"/>
                    <w:contextualSpacing/>
                    <w:jc w:val="both"/>
                    <w:rPr>
                      <w:rFonts w:ascii="Arial" w:eastAsia="Arial" w:hAnsi="Arial" w:cs="Arial"/>
                      <w:bCs/>
                      <w:color w:val="0070C0"/>
                      <w:sz w:val="20"/>
                      <w:szCs w:val="20"/>
                    </w:rPr>
                  </w:pPr>
                  <w:r w:rsidRPr="00267C4E">
                    <w:rPr>
                      <w:rFonts w:ascii="Arial" w:eastAsia="Arial" w:hAnsi="Arial" w:cs="Arial"/>
                      <w:bCs/>
                      <w:color w:val="0070C0"/>
                      <w:sz w:val="20"/>
                      <w:szCs w:val="20"/>
                    </w:rPr>
                    <w:t>4Ps</w:t>
                  </w:r>
                </w:p>
              </w:tc>
              <w:tc>
                <w:tcPr>
                  <w:tcW w:w="1920" w:type="pct"/>
                </w:tcPr>
                <w:p w14:paraId="788C9990" w14:textId="77777777" w:rsidR="008E35DA" w:rsidRPr="00267C4E" w:rsidRDefault="008E35DA" w:rsidP="005C15B3">
                  <w:pPr>
                    <w:widowControl/>
                    <w:spacing w:after="0" w:line="240" w:lineRule="auto"/>
                    <w:contextualSpacing/>
                    <w:jc w:val="center"/>
                    <w:rPr>
                      <w:rFonts w:ascii="Arial" w:eastAsia="Arial" w:hAnsi="Arial" w:cs="Arial"/>
                      <w:bCs/>
                      <w:color w:val="0070C0"/>
                      <w:sz w:val="20"/>
                      <w:szCs w:val="20"/>
                    </w:rPr>
                  </w:pPr>
                  <w:r w:rsidRPr="00267C4E">
                    <w:rPr>
                      <w:rFonts w:ascii="Arial" w:eastAsia="Arial" w:hAnsi="Arial" w:cs="Arial"/>
                      <w:bCs/>
                      <w:color w:val="0070C0"/>
                      <w:sz w:val="20"/>
                      <w:szCs w:val="20"/>
                    </w:rPr>
                    <w:t>60,125</w:t>
                  </w:r>
                </w:p>
              </w:tc>
              <w:tc>
                <w:tcPr>
                  <w:tcW w:w="1710" w:type="pct"/>
                </w:tcPr>
                <w:p w14:paraId="44EC276B" w14:textId="77777777" w:rsidR="008E35DA" w:rsidRPr="00267C4E" w:rsidRDefault="008E35DA" w:rsidP="005C15B3">
                  <w:pPr>
                    <w:widowControl/>
                    <w:spacing w:after="0" w:line="240" w:lineRule="auto"/>
                    <w:contextualSpacing/>
                    <w:jc w:val="right"/>
                    <w:rPr>
                      <w:rFonts w:ascii="Arial" w:eastAsia="Arial" w:hAnsi="Arial" w:cs="Arial"/>
                      <w:bCs/>
                      <w:color w:val="0070C0"/>
                      <w:sz w:val="20"/>
                      <w:szCs w:val="20"/>
                    </w:rPr>
                  </w:pPr>
                  <w:r w:rsidRPr="00267C4E">
                    <w:rPr>
                      <w:rFonts w:ascii="Arial" w:eastAsia="Arial" w:hAnsi="Arial" w:cs="Arial"/>
                      <w:bCs/>
                      <w:color w:val="0070C0"/>
                      <w:sz w:val="20"/>
                      <w:szCs w:val="20"/>
                    </w:rPr>
                    <w:t>249,518,750.00</w:t>
                  </w:r>
                </w:p>
              </w:tc>
            </w:tr>
            <w:tr w:rsidR="00267C4E" w:rsidRPr="00267C4E" w14:paraId="28F2CF65" w14:textId="77777777" w:rsidTr="0070511E">
              <w:tc>
                <w:tcPr>
                  <w:tcW w:w="5000" w:type="pct"/>
                  <w:gridSpan w:val="3"/>
                  <w:shd w:val="clear" w:color="auto" w:fill="EAF1DD" w:themeFill="accent3" w:themeFillTint="33"/>
                  <w:vAlign w:val="center"/>
                </w:tcPr>
                <w:p w14:paraId="4BB2E472" w14:textId="77777777" w:rsidR="008E35DA" w:rsidRPr="00267C4E" w:rsidRDefault="008E35DA" w:rsidP="008111CF">
                  <w:pPr>
                    <w:widowControl/>
                    <w:spacing w:after="0" w:line="240" w:lineRule="auto"/>
                    <w:contextualSpacing/>
                    <w:jc w:val="both"/>
                    <w:rPr>
                      <w:rFonts w:ascii="Arial" w:eastAsia="Arial" w:hAnsi="Arial" w:cs="Arial"/>
                      <w:b/>
                      <w:color w:val="0070C0"/>
                      <w:sz w:val="20"/>
                      <w:szCs w:val="20"/>
                    </w:rPr>
                  </w:pPr>
                  <w:r w:rsidRPr="00267C4E">
                    <w:rPr>
                      <w:rFonts w:ascii="Arial" w:eastAsia="Arial" w:hAnsi="Arial" w:cs="Arial"/>
                      <w:b/>
                      <w:color w:val="0070C0"/>
                      <w:sz w:val="20"/>
                      <w:szCs w:val="20"/>
                    </w:rPr>
                    <w:t>SECOND TRANCHE</w:t>
                  </w:r>
                </w:p>
              </w:tc>
            </w:tr>
            <w:tr w:rsidR="00267C4E" w:rsidRPr="00267C4E" w14:paraId="0D7D27B2" w14:textId="77777777" w:rsidTr="0070511E">
              <w:tc>
                <w:tcPr>
                  <w:tcW w:w="1370" w:type="pct"/>
                </w:tcPr>
                <w:p w14:paraId="060B1157" w14:textId="77777777" w:rsidR="008E35DA" w:rsidRPr="00267C4E" w:rsidRDefault="008E35DA" w:rsidP="008111CF">
                  <w:pPr>
                    <w:widowControl/>
                    <w:spacing w:after="0" w:line="240" w:lineRule="auto"/>
                    <w:contextualSpacing/>
                    <w:jc w:val="both"/>
                    <w:rPr>
                      <w:rFonts w:ascii="Arial" w:eastAsia="Arial" w:hAnsi="Arial" w:cs="Arial"/>
                      <w:bCs/>
                      <w:color w:val="0070C0"/>
                      <w:sz w:val="20"/>
                      <w:szCs w:val="20"/>
                    </w:rPr>
                  </w:pPr>
                  <w:r w:rsidRPr="00267C4E">
                    <w:rPr>
                      <w:rFonts w:ascii="Arial" w:eastAsia="Arial" w:hAnsi="Arial" w:cs="Arial"/>
                      <w:bCs/>
                      <w:color w:val="0070C0"/>
                      <w:sz w:val="20"/>
                      <w:szCs w:val="20"/>
                    </w:rPr>
                    <w:t>Non-4Ps</w:t>
                  </w:r>
                </w:p>
              </w:tc>
              <w:tc>
                <w:tcPr>
                  <w:tcW w:w="1920" w:type="pct"/>
                </w:tcPr>
                <w:p w14:paraId="71A4DA32" w14:textId="77777777" w:rsidR="008E35DA" w:rsidRPr="00267C4E" w:rsidRDefault="008E35DA" w:rsidP="005C15B3">
                  <w:pPr>
                    <w:widowControl/>
                    <w:spacing w:after="0" w:line="240" w:lineRule="auto"/>
                    <w:contextualSpacing/>
                    <w:jc w:val="center"/>
                    <w:rPr>
                      <w:rFonts w:ascii="Arial" w:eastAsia="Arial" w:hAnsi="Arial" w:cs="Arial"/>
                      <w:bCs/>
                      <w:color w:val="0070C0"/>
                      <w:sz w:val="20"/>
                      <w:szCs w:val="20"/>
                    </w:rPr>
                  </w:pPr>
                  <w:r w:rsidRPr="00267C4E">
                    <w:rPr>
                      <w:rFonts w:ascii="Arial" w:eastAsia="Arial" w:hAnsi="Arial" w:cs="Arial"/>
                      <w:bCs/>
                      <w:color w:val="0070C0"/>
                      <w:sz w:val="20"/>
                      <w:szCs w:val="20"/>
                    </w:rPr>
                    <w:t>96,944</w:t>
                  </w:r>
                </w:p>
              </w:tc>
              <w:tc>
                <w:tcPr>
                  <w:tcW w:w="1710" w:type="pct"/>
                </w:tcPr>
                <w:p w14:paraId="5C5394B7" w14:textId="77777777" w:rsidR="008E35DA" w:rsidRPr="00267C4E" w:rsidRDefault="008E35DA" w:rsidP="005C15B3">
                  <w:pPr>
                    <w:widowControl/>
                    <w:spacing w:after="0" w:line="240" w:lineRule="auto"/>
                    <w:contextualSpacing/>
                    <w:jc w:val="right"/>
                    <w:rPr>
                      <w:rFonts w:ascii="Arial" w:eastAsia="Arial" w:hAnsi="Arial" w:cs="Arial"/>
                      <w:bCs/>
                      <w:color w:val="0070C0"/>
                      <w:sz w:val="20"/>
                      <w:szCs w:val="20"/>
                    </w:rPr>
                  </w:pPr>
                  <w:r w:rsidRPr="00267C4E">
                    <w:rPr>
                      <w:rFonts w:ascii="Arial" w:eastAsia="Arial" w:hAnsi="Arial" w:cs="Arial"/>
                      <w:bCs/>
                      <w:color w:val="0070C0"/>
                      <w:sz w:val="20"/>
                      <w:szCs w:val="20"/>
                    </w:rPr>
                    <w:t>533,192,000.00</w:t>
                  </w:r>
                </w:p>
              </w:tc>
            </w:tr>
            <w:tr w:rsidR="00267C4E" w:rsidRPr="00267C4E" w14:paraId="3C1A824A" w14:textId="77777777" w:rsidTr="0070511E">
              <w:tc>
                <w:tcPr>
                  <w:tcW w:w="1370" w:type="pct"/>
                </w:tcPr>
                <w:p w14:paraId="15688AC5" w14:textId="77777777" w:rsidR="008E35DA" w:rsidRPr="00267C4E" w:rsidRDefault="008E35DA" w:rsidP="008111CF">
                  <w:pPr>
                    <w:widowControl/>
                    <w:spacing w:after="0" w:line="240" w:lineRule="auto"/>
                    <w:contextualSpacing/>
                    <w:jc w:val="both"/>
                    <w:rPr>
                      <w:rFonts w:ascii="Arial" w:eastAsia="Arial" w:hAnsi="Arial" w:cs="Arial"/>
                      <w:bCs/>
                      <w:color w:val="0070C0"/>
                      <w:sz w:val="20"/>
                      <w:szCs w:val="20"/>
                    </w:rPr>
                  </w:pPr>
                  <w:r w:rsidRPr="00267C4E">
                    <w:rPr>
                      <w:rFonts w:ascii="Arial" w:eastAsia="Arial" w:hAnsi="Arial" w:cs="Arial"/>
                      <w:bCs/>
                      <w:color w:val="0070C0"/>
                      <w:sz w:val="20"/>
                      <w:szCs w:val="20"/>
                    </w:rPr>
                    <w:t>4Ps</w:t>
                  </w:r>
                </w:p>
              </w:tc>
              <w:tc>
                <w:tcPr>
                  <w:tcW w:w="1920" w:type="pct"/>
                </w:tcPr>
                <w:p w14:paraId="66A05665" w14:textId="77777777" w:rsidR="008E35DA" w:rsidRPr="00267C4E" w:rsidRDefault="008E35DA" w:rsidP="005C15B3">
                  <w:pPr>
                    <w:widowControl/>
                    <w:spacing w:after="0" w:line="240" w:lineRule="auto"/>
                    <w:contextualSpacing/>
                    <w:jc w:val="center"/>
                    <w:rPr>
                      <w:rFonts w:ascii="Arial" w:eastAsia="Arial" w:hAnsi="Arial" w:cs="Arial"/>
                      <w:bCs/>
                      <w:color w:val="0070C0"/>
                      <w:sz w:val="20"/>
                      <w:szCs w:val="20"/>
                    </w:rPr>
                  </w:pPr>
                  <w:r w:rsidRPr="00267C4E">
                    <w:rPr>
                      <w:rFonts w:ascii="Arial" w:eastAsia="Arial" w:hAnsi="Arial" w:cs="Arial"/>
                      <w:bCs/>
                      <w:color w:val="0070C0"/>
                      <w:sz w:val="20"/>
                      <w:szCs w:val="20"/>
                    </w:rPr>
                    <w:t>13,597</w:t>
                  </w:r>
                </w:p>
              </w:tc>
              <w:tc>
                <w:tcPr>
                  <w:tcW w:w="1710" w:type="pct"/>
                </w:tcPr>
                <w:p w14:paraId="301F4EB0" w14:textId="77777777" w:rsidR="008E35DA" w:rsidRPr="00267C4E" w:rsidRDefault="008E35DA" w:rsidP="005C15B3">
                  <w:pPr>
                    <w:widowControl/>
                    <w:spacing w:after="0" w:line="240" w:lineRule="auto"/>
                    <w:contextualSpacing/>
                    <w:jc w:val="right"/>
                    <w:rPr>
                      <w:rFonts w:ascii="Arial" w:eastAsia="Arial" w:hAnsi="Arial" w:cs="Arial"/>
                      <w:bCs/>
                      <w:color w:val="0070C0"/>
                      <w:sz w:val="20"/>
                      <w:szCs w:val="20"/>
                    </w:rPr>
                  </w:pPr>
                  <w:r w:rsidRPr="00267C4E">
                    <w:rPr>
                      <w:rFonts w:ascii="Arial" w:eastAsia="Arial" w:hAnsi="Arial" w:cs="Arial"/>
                      <w:bCs/>
                      <w:color w:val="0070C0"/>
                      <w:sz w:val="20"/>
                      <w:szCs w:val="20"/>
                    </w:rPr>
                    <w:t>56,427,550.00</w:t>
                  </w:r>
                </w:p>
              </w:tc>
            </w:tr>
          </w:tbl>
          <w:p w14:paraId="60052E3E" w14:textId="77777777" w:rsidR="008E35DA" w:rsidRPr="00267C4E" w:rsidRDefault="008E35DA" w:rsidP="008111CF">
            <w:pPr>
              <w:pStyle w:val="ListParagraph"/>
              <w:numPr>
                <w:ilvl w:val="0"/>
                <w:numId w:val="6"/>
              </w:numPr>
              <w:spacing w:after="0" w:line="240" w:lineRule="auto"/>
              <w:jc w:val="both"/>
              <w:rPr>
                <w:rFonts w:ascii="Arial" w:eastAsia="Arial" w:hAnsi="Arial" w:cs="Arial"/>
                <w:color w:val="0070C0"/>
                <w:sz w:val="20"/>
                <w:szCs w:val="19"/>
              </w:rPr>
            </w:pPr>
            <w:r w:rsidRPr="00267C4E">
              <w:rPr>
                <w:rFonts w:ascii="Arial" w:eastAsia="Arial" w:hAnsi="Arial" w:cs="Arial"/>
                <w:color w:val="0070C0"/>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3B2183FE" w:rsidR="008E35DA" w:rsidRPr="00816C00" w:rsidRDefault="00454B73" w:rsidP="00B56C4D">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color w:val="0070C0"/>
                <w:sz w:val="20"/>
                <w:szCs w:val="19"/>
              </w:rPr>
            </w:pPr>
            <w:r w:rsidRPr="00816C00">
              <w:rPr>
                <w:rFonts w:ascii="Arial" w:eastAsia="Arial" w:hAnsi="Arial" w:cs="Arial"/>
                <w:color w:val="0070C0"/>
                <w:sz w:val="20"/>
                <w:szCs w:val="20"/>
              </w:rPr>
              <w:t>2</w:t>
            </w:r>
            <w:r w:rsidR="00BE0C3E">
              <w:rPr>
                <w:rFonts w:ascii="Arial" w:eastAsia="Arial" w:hAnsi="Arial" w:cs="Arial"/>
                <w:color w:val="0070C0"/>
                <w:sz w:val="20"/>
                <w:szCs w:val="20"/>
              </w:rPr>
              <w:t>3</w:t>
            </w:r>
            <w:r w:rsidR="001F4B7A" w:rsidRPr="00816C00">
              <w:rPr>
                <w:rFonts w:ascii="Arial" w:eastAsia="Arial" w:hAnsi="Arial" w:cs="Arial"/>
                <w:color w:val="0070C0"/>
                <w:sz w:val="20"/>
                <w:szCs w:val="20"/>
              </w:rPr>
              <w:t xml:space="preserve"> </w:t>
            </w:r>
            <w:r w:rsidR="008E35DA" w:rsidRPr="00816C00">
              <w:rPr>
                <w:rFonts w:ascii="Arial" w:eastAsia="Arial" w:hAnsi="Arial" w:cs="Arial"/>
                <w:color w:val="0070C0"/>
                <w:sz w:val="20"/>
                <w:szCs w:val="20"/>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E04A7" w14:textId="77777777" w:rsidR="001F4B7A" w:rsidRPr="00816C00" w:rsidRDefault="001F4B7A" w:rsidP="001F4B7A">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DSWD-FO I Regional Director (RD) together with Operations Section Chief (OSC) Maricel S. Caleja participated via video conference in the Region 1 Inter-Agency Task Force (RIATF) and Regional Task Force (RTF) Joint Meeting. Updates on Regional COVID-19 Situation and Regional Vaccination Plan, Guidelines on the Gradual Reopening of Campuses of HEIs for Limited Face-to-Face Classes, IATF Resolution No. 98-A, and other matters were discussed during the meeting.</w:t>
            </w:r>
          </w:p>
          <w:p w14:paraId="17EC84F8" w14:textId="17962486" w:rsidR="008E35DA" w:rsidRPr="00816C0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603E704" w14:textId="4EBF546E" w:rsidR="001F4B7A" w:rsidRPr="00816C00" w:rsidRDefault="001F4B7A" w:rsidP="001F4B7A">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DSWD-FO I RIMT members also participated via video conference in the same RIATF and RTF Joint Meeting.</w:t>
            </w:r>
          </w:p>
          <w:p w14:paraId="67B5EB58" w14:textId="3D63A016" w:rsidR="008E35DA" w:rsidRPr="00816C0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 xml:space="preserve">A total of </w:t>
            </w:r>
            <w:r w:rsidR="00BE0C3E">
              <w:rPr>
                <w:rFonts w:ascii="Arial" w:eastAsia="Arial" w:hAnsi="Arial" w:cs="Arial"/>
                <w:color w:val="0070C0"/>
                <w:sz w:val="20"/>
                <w:szCs w:val="19"/>
              </w:rPr>
              <w:t>67</w:t>
            </w:r>
            <w:r w:rsidR="005C15B3" w:rsidRPr="00816C00">
              <w:rPr>
                <w:rFonts w:ascii="Arial" w:eastAsia="Arial" w:hAnsi="Arial" w:cs="Arial"/>
                <w:color w:val="0070C0"/>
                <w:sz w:val="20"/>
                <w:szCs w:val="19"/>
              </w:rPr>
              <w:t xml:space="preserve"> personnel are on </w:t>
            </w:r>
            <w:r w:rsidRPr="00816C00">
              <w:rPr>
                <w:rFonts w:ascii="Arial" w:eastAsia="Arial" w:hAnsi="Arial" w:cs="Arial"/>
                <w:color w:val="0070C0"/>
                <w:sz w:val="20"/>
                <w:szCs w:val="19"/>
              </w:rPr>
              <w:t>duty/deployed region-wide to conduct response operation and to monitor and execute SAP implementation in the Region</w:t>
            </w:r>
            <w:r w:rsidR="00584111" w:rsidRPr="00816C00">
              <w:rPr>
                <w:rFonts w:ascii="Arial" w:eastAsia="Arial" w:hAnsi="Arial" w:cs="Arial"/>
                <w:color w:val="0070C0"/>
                <w:sz w:val="20"/>
                <w:szCs w:val="19"/>
              </w:rPr>
              <w:t>.</w:t>
            </w:r>
          </w:p>
          <w:p w14:paraId="49127339" w14:textId="77777777" w:rsidR="008E35DA" w:rsidRPr="00816C00" w:rsidRDefault="008E35DA" w:rsidP="0070511E">
            <w:pPr>
              <w:spacing w:after="0" w:line="240" w:lineRule="auto"/>
              <w:jc w:val="both"/>
              <w:rPr>
                <w:rFonts w:ascii="Arial" w:eastAsia="Arial" w:hAnsi="Arial" w:cs="Arial"/>
                <w:color w:val="0070C0"/>
                <w:sz w:val="20"/>
                <w:szCs w:val="19"/>
              </w:rPr>
            </w:pPr>
          </w:p>
          <w:p w14:paraId="63DB2CE5" w14:textId="77777777" w:rsidR="008E35DA" w:rsidRPr="00816C00" w:rsidRDefault="008E35DA" w:rsidP="0070511E">
            <w:pPr>
              <w:spacing w:after="0" w:line="240" w:lineRule="auto"/>
              <w:contextualSpacing/>
              <w:jc w:val="both"/>
              <w:rPr>
                <w:rFonts w:ascii="Arial" w:eastAsia="Arial" w:hAnsi="Arial" w:cs="Arial"/>
                <w:b/>
                <w:color w:val="0070C0"/>
                <w:sz w:val="20"/>
                <w:szCs w:val="19"/>
              </w:rPr>
            </w:pPr>
            <w:r w:rsidRPr="00816C00">
              <w:rPr>
                <w:rFonts w:ascii="Arial" w:eastAsia="Arial" w:hAnsi="Arial" w:cs="Arial"/>
                <w:b/>
                <w:color w:val="0070C0"/>
                <w:sz w:val="20"/>
                <w:szCs w:val="19"/>
              </w:rPr>
              <w:t>Social Amelioration Program (SAP)</w:t>
            </w:r>
          </w:p>
          <w:p w14:paraId="033E5D82" w14:textId="20F0B30D" w:rsidR="001F4B7A" w:rsidRPr="00816C00" w:rsidRDefault="001F4B7A" w:rsidP="001F4B7A">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DSWD-FO I Regional Director (RD) Marcelo Nicomedes J. Castillo participated in a meeting via video conference with the Secretary, DSWD SAP Small Working Group and other RDs relative to the updates on the implementation of SAP and Bayanihan 2 on 15 February 2021.</w:t>
            </w:r>
          </w:p>
          <w:p w14:paraId="6A562933" w14:textId="73A65434" w:rsidR="008E35DA" w:rsidRPr="00816C00" w:rsidRDefault="008E35DA" w:rsidP="001F4B7A">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 xml:space="preserve">A total of </w:t>
            </w:r>
            <w:r w:rsidRPr="00816C00">
              <w:rPr>
                <w:rFonts w:ascii="Arial" w:eastAsia="Arial" w:hAnsi="Arial" w:cs="Arial"/>
                <w:b/>
                <w:color w:val="0070C0"/>
                <w:sz w:val="20"/>
                <w:szCs w:val="19"/>
              </w:rPr>
              <w:t>₱</w:t>
            </w:r>
            <w:r w:rsidR="001F4B7A" w:rsidRPr="00816C00">
              <w:rPr>
                <w:rFonts w:ascii="Arial" w:eastAsia="Arial" w:hAnsi="Arial" w:cs="Arial"/>
                <w:b/>
                <w:color w:val="0070C0"/>
                <w:sz w:val="20"/>
                <w:szCs w:val="19"/>
                <w:lang w:val="en-US"/>
              </w:rPr>
              <w:t xml:space="preserve">4,270,167,000.00 </w:t>
            </w:r>
            <w:r w:rsidRPr="00816C00">
              <w:rPr>
                <w:rFonts w:ascii="Arial" w:eastAsia="Arial" w:hAnsi="Arial" w:cs="Arial"/>
                <w:color w:val="0070C0"/>
                <w:sz w:val="20"/>
                <w:szCs w:val="19"/>
              </w:rPr>
              <w:t xml:space="preserve">was paid to </w:t>
            </w:r>
            <w:r w:rsidR="001F4B7A" w:rsidRPr="00816C00">
              <w:rPr>
                <w:rFonts w:ascii="Arial" w:eastAsia="Arial" w:hAnsi="Arial" w:cs="Arial"/>
                <w:b/>
                <w:bCs/>
                <w:color w:val="0070C0"/>
                <w:sz w:val="20"/>
                <w:szCs w:val="19"/>
                <w:lang w:val="en-US"/>
              </w:rPr>
              <w:t xml:space="preserve">776,394 </w:t>
            </w:r>
            <w:r w:rsidRPr="00816C00">
              <w:rPr>
                <w:rFonts w:ascii="Arial" w:eastAsia="Arial" w:hAnsi="Arial" w:cs="Arial"/>
                <w:b/>
                <w:bCs/>
                <w:color w:val="0070C0"/>
                <w:sz w:val="20"/>
                <w:szCs w:val="19"/>
                <w:lang w:val="en-US"/>
              </w:rPr>
              <w:t>beneficiaries</w:t>
            </w:r>
            <w:r w:rsidRPr="00816C00">
              <w:rPr>
                <w:rFonts w:ascii="Arial" w:eastAsia="Arial" w:hAnsi="Arial" w:cs="Arial"/>
                <w:bCs/>
                <w:color w:val="0070C0"/>
                <w:sz w:val="20"/>
                <w:szCs w:val="19"/>
                <w:lang w:val="en-US"/>
              </w:rPr>
              <w:t xml:space="preserve"> in 125 cities/municipalities during the first tranche implementation in the Region.</w:t>
            </w:r>
          </w:p>
          <w:p w14:paraId="06778BD5" w14:textId="4EF1AB12" w:rsidR="008E35DA" w:rsidRPr="00816C00" w:rsidRDefault="008E35DA" w:rsidP="008D0314">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 xml:space="preserve">A total amount of </w:t>
            </w:r>
            <w:r w:rsidRPr="00816C00">
              <w:rPr>
                <w:rFonts w:ascii="Arial" w:eastAsia="Arial" w:hAnsi="Arial" w:cs="Arial"/>
                <w:b/>
                <w:bCs/>
                <w:color w:val="0070C0"/>
                <w:sz w:val="20"/>
                <w:szCs w:val="19"/>
              </w:rPr>
              <w:t>₱513,724,350.00</w:t>
            </w:r>
            <w:r w:rsidRPr="00816C00">
              <w:rPr>
                <w:rFonts w:ascii="Arial" w:eastAsia="Arial" w:hAnsi="Arial" w:cs="Arial"/>
                <w:color w:val="0070C0"/>
                <w:sz w:val="20"/>
                <w:szCs w:val="19"/>
              </w:rPr>
              <w:t xml:space="preserve"> were paid through direct payout and cash cards to </w:t>
            </w:r>
            <w:r w:rsidRPr="00816C00">
              <w:rPr>
                <w:rFonts w:ascii="Arial" w:eastAsia="Arial" w:hAnsi="Arial" w:cs="Arial"/>
                <w:b/>
                <w:bCs/>
                <w:color w:val="0070C0"/>
                <w:sz w:val="20"/>
                <w:szCs w:val="19"/>
              </w:rPr>
              <w:t>123,789</w:t>
            </w:r>
            <w:r w:rsidRPr="00816C00">
              <w:rPr>
                <w:rFonts w:ascii="Arial" w:eastAsia="Arial" w:hAnsi="Arial" w:cs="Arial"/>
                <w:color w:val="0070C0"/>
                <w:sz w:val="20"/>
                <w:szCs w:val="19"/>
              </w:rPr>
              <w:t xml:space="preserve"> </w:t>
            </w:r>
            <w:r w:rsidRPr="00816C00">
              <w:rPr>
                <w:rFonts w:ascii="Arial" w:eastAsia="Arial" w:hAnsi="Arial" w:cs="Arial"/>
                <w:b/>
                <w:color w:val="0070C0"/>
                <w:sz w:val="20"/>
                <w:szCs w:val="19"/>
              </w:rPr>
              <w:t>4Ps beneficiaries</w:t>
            </w:r>
            <w:r w:rsidRPr="00816C00">
              <w:rPr>
                <w:rFonts w:ascii="Arial" w:eastAsia="Arial" w:hAnsi="Arial" w:cs="Arial"/>
                <w:color w:val="0070C0"/>
                <w:sz w:val="20"/>
                <w:szCs w:val="19"/>
              </w:rPr>
              <w:t xml:space="preserve"> while a total amount of </w:t>
            </w:r>
            <w:r w:rsidRPr="00816C00">
              <w:rPr>
                <w:rFonts w:ascii="Arial" w:eastAsia="Arial" w:hAnsi="Arial" w:cs="Arial"/>
                <w:b/>
                <w:color w:val="0070C0"/>
                <w:sz w:val="20"/>
                <w:szCs w:val="19"/>
              </w:rPr>
              <w:t>₱</w:t>
            </w:r>
            <w:r w:rsidR="008D0314" w:rsidRPr="00816C00">
              <w:rPr>
                <w:rFonts w:ascii="Arial" w:eastAsia="Arial" w:hAnsi="Arial" w:cs="Arial"/>
                <w:b/>
                <w:color w:val="0070C0"/>
                <w:sz w:val="20"/>
                <w:szCs w:val="19"/>
                <w:lang w:val="en-US"/>
              </w:rPr>
              <w:t xml:space="preserve">2,259,823,500.00 </w:t>
            </w:r>
            <w:r w:rsidRPr="00816C00">
              <w:rPr>
                <w:rFonts w:ascii="Arial" w:eastAsia="Arial" w:hAnsi="Arial" w:cs="Arial"/>
                <w:color w:val="0070C0"/>
                <w:sz w:val="20"/>
                <w:szCs w:val="19"/>
              </w:rPr>
              <w:t xml:space="preserve">were paid through financial service providers (FSPs) to </w:t>
            </w:r>
            <w:r w:rsidR="008D0314" w:rsidRPr="00816C00">
              <w:rPr>
                <w:rFonts w:ascii="Arial" w:eastAsia="Arial" w:hAnsi="Arial" w:cs="Arial"/>
                <w:b/>
                <w:color w:val="0070C0"/>
                <w:sz w:val="20"/>
                <w:szCs w:val="19"/>
                <w:lang w:val="en-US"/>
              </w:rPr>
              <w:t xml:space="preserve">410,877 </w:t>
            </w:r>
            <w:r w:rsidRPr="00816C00">
              <w:rPr>
                <w:rFonts w:ascii="Arial" w:eastAsia="Arial" w:hAnsi="Arial" w:cs="Arial"/>
                <w:b/>
                <w:color w:val="0070C0"/>
                <w:sz w:val="20"/>
                <w:szCs w:val="19"/>
              </w:rPr>
              <w:t>non-4Ps beneficiaries</w:t>
            </w:r>
            <w:r w:rsidRPr="00816C00">
              <w:rPr>
                <w:rFonts w:ascii="Arial" w:eastAsia="Arial" w:hAnsi="Arial" w:cs="Arial"/>
                <w:color w:val="0070C0"/>
                <w:sz w:val="20"/>
                <w:szCs w:val="19"/>
              </w:rPr>
              <w:t xml:space="preserve"> in Pangasinan for the second tranche implementation.</w:t>
            </w:r>
          </w:p>
          <w:p w14:paraId="333C18FC" w14:textId="77777777" w:rsidR="008E35DA" w:rsidRPr="00816C0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A total amount of</w:t>
            </w:r>
            <w:r w:rsidRPr="00816C00">
              <w:rPr>
                <w:rFonts w:ascii="Arial" w:eastAsia="Arial" w:hAnsi="Arial" w:cs="Arial"/>
                <w:b/>
                <w:color w:val="0070C0"/>
                <w:sz w:val="20"/>
                <w:szCs w:val="19"/>
              </w:rPr>
              <w:t xml:space="preserve"> ₱265,446,500.00 </w:t>
            </w:r>
            <w:r w:rsidRPr="00816C00">
              <w:rPr>
                <w:rFonts w:ascii="Arial" w:eastAsia="Arial" w:hAnsi="Arial" w:cs="Arial"/>
                <w:color w:val="0070C0"/>
                <w:sz w:val="20"/>
                <w:szCs w:val="19"/>
              </w:rPr>
              <w:t xml:space="preserve">was paid to </w:t>
            </w:r>
            <w:r w:rsidRPr="00816C00">
              <w:rPr>
                <w:rFonts w:ascii="Arial" w:eastAsia="Arial" w:hAnsi="Arial" w:cs="Arial"/>
                <w:b/>
                <w:color w:val="0070C0"/>
                <w:sz w:val="20"/>
                <w:szCs w:val="19"/>
              </w:rPr>
              <w:t>48,263 waitlisted beneficiaries</w:t>
            </w:r>
            <w:r w:rsidRPr="00816C00">
              <w:rPr>
                <w:rFonts w:ascii="Arial" w:eastAsia="Arial" w:hAnsi="Arial" w:cs="Arial"/>
                <w:color w:val="0070C0"/>
                <w:sz w:val="20"/>
                <w:szCs w:val="19"/>
              </w:rPr>
              <w:t xml:space="preserve"> in the Region.</w:t>
            </w:r>
          </w:p>
          <w:p w14:paraId="239754A4" w14:textId="77777777" w:rsidR="008E35DA" w:rsidRPr="00816C0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 xml:space="preserve">A total amount of </w:t>
            </w:r>
            <w:r w:rsidRPr="00816C00">
              <w:rPr>
                <w:rFonts w:ascii="Arial" w:eastAsia="Arial" w:hAnsi="Arial" w:cs="Arial"/>
                <w:b/>
                <w:color w:val="0070C0"/>
                <w:sz w:val="20"/>
                <w:szCs w:val="19"/>
              </w:rPr>
              <w:t>₱</w:t>
            </w:r>
            <w:r w:rsidRPr="00816C00">
              <w:rPr>
                <w:rFonts w:ascii="Arial" w:eastAsia="Arial" w:hAnsi="Arial" w:cs="Arial"/>
                <w:b/>
                <w:color w:val="0070C0"/>
                <w:sz w:val="20"/>
                <w:szCs w:val="19"/>
                <w:lang w:val="en-US"/>
              </w:rPr>
              <w:t xml:space="preserve">15,130,500.00 </w:t>
            </w:r>
            <w:r w:rsidRPr="00816C00">
              <w:rPr>
                <w:rFonts w:ascii="Arial" w:eastAsia="Arial" w:hAnsi="Arial" w:cs="Arial"/>
                <w:color w:val="0070C0"/>
                <w:sz w:val="20"/>
                <w:szCs w:val="19"/>
              </w:rPr>
              <w:t xml:space="preserve">was paid to </w:t>
            </w:r>
            <w:r w:rsidRPr="00816C00">
              <w:rPr>
                <w:rFonts w:ascii="Arial" w:eastAsia="Arial" w:hAnsi="Arial" w:cs="Arial"/>
                <w:b/>
                <w:color w:val="0070C0"/>
                <w:sz w:val="20"/>
                <w:szCs w:val="19"/>
              </w:rPr>
              <w:t xml:space="preserve">1,887 </w:t>
            </w:r>
            <w:r w:rsidRPr="00816C00">
              <w:rPr>
                <w:rFonts w:ascii="Arial" w:eastAsia="Arial" w:hAnsi="Arial" w:cs="Arial"/>
                <w:b/>
                <w:bCs/>
                <w:color w:val="0070C0"/>
                <w:sz w:val="20"/>
                <w:szCs w:val="19"/>
              </w:rPr>
              <w:t>TNVS/PUV drivers</w:t>
            </w:r>
            <w:r w:rsidRPr="00816C00">
              <w:rPr>
                <w:rFonts w:ascii="Arial" w:eastAsia="Arial" w:hAnsi="Arial" w:cs="Arial"/>
                <w:color w:val="0070C0"/>
                <w:sz w:val="20"/>
                <w:szCs w:val="19"/>
              </w:rPr>
              <w:t xml:space="preserve"> in the Region.</w:t>
            </w:r>
          </w:p>
          <w:p w14:paraId="7F96C9ED" w14:textId="77777777" w:rsidR="008E35DA" w:rsidRPr="00816C0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816C0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DSWD-FO I staff assisted the LGUs in facilitating the encoding of SAC forms and preparing SAP liquidation documentary requirements.</w:t>
            </w:r>
          </w:p>
          <w:p w14:paraId="26751C95" w14:textId="77777777" w:rsidR="008E35DA" w:rsidRPr="00816C0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lastRenderedPageBreak/>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6141F1B" w:rsidR="008E35DA" w:rsidRPr="00BE0C3E" w:rsidRDefault="00267C4E"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BE0C3E">
              <w:rPr>
                <w:rFonts w:ascii="Arial" w:eastAsia="Arial" w:hAnsi="Arial" w:cs="Arial"/>
                <w:sz w:val="20"/>
                <w:szCs w:val="19"/>
              </w:rPr>
              <w:t>22</w:t>
            </w:r>
            <w:r w:rsidR="00805CF7" w:rsidRPr="00BE0C3E">
              <w:rPr>
                <w:rFonts w:ascii="Arial" w:eastAsia="Arial" w:hAnsi="Arial" w:cs="Arial"/>
                <w:sz w:val="20"/>
                <w:szCs w:val="19"/>
              </w:rPr>
              <w:t xml:space="preserve"> </w:t>
            </w:r>
            <w:r w:rsidR="008E35DA" w:rsidRPr="00BE0C3E">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BE0C3E" w:rsidRDefault="00805CF7" w:rsidP="00805CF7">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DSWD-FO II provided 553 sanitation kits to the municipality of Alicia, Isabela due to calibrated lockdown.</w:t>
            </w:r>
          </w:p>
          <w:p w14:paraId="2DE3630B" w14:textId="785663C3" w:rsidR="008E35DA" w:rsidRPr="00BE0C3E" w:rsidRDefault="008E35DA" w:rsidP="00E5135B">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continuously provides augmentation support through Assistance to Individuals in Crisis Situation (AICS). A total of </w:t>
            </w:r>
            <w:r w:rsidR="00803E69" w:rsidRPr="00BE0C3E">
              <w:rPr>
                <w:rFonts w:ascii="Arial" w:eastAsia="Arial" w:hAnsi="Arial" w:cs="Arial"/>
                <w:b/>
                <w:sz w:val="20"/>
                <w:szCs w:val="19"/>
                <w:lang w:bidi="en-US"/>
              </w:rPr>
              <w:t>1</w:t>
            </w:r>
            <w:r w:rsidR="00E5135B" w:rsidRPr="00BE0C3E">
              <w:rPr>
                <w:rFonts w:ascii="Arial" w:eastAsia="Arial" w:hAnsi="Arial" w:cs="Arial"/>
                <w:b/>
                <w:sz w:val="20"/>
                <w:szCs w:val="19"/>
                <w:lang w:bidi="en-US"/>
              </w:rPr>
              <w:t>15</w:t>
            </w:r>
            <w:r w:rsidR="00803E69" w:rsidRPr="00BE0C3E">
              <w:rPr>
                <w:rFonts w:ascii="Arial" w:eastAsia="Arial" w:hAnsi="Arial" w:cs="Arial"/>
                <w:b/>
                <w:sz w:val="20"/>
                <w:szCs w:val="19"/>
                <w:lang w:bidi="en-US"/>
              </w:rPr>
              <w:t>,</w:t>
            </w:r>
            <w:r w:rsidR="00267C4E" w:rsidRPr="00BE0C3E">
              <w:rPr>
                <w:rFonts w:ascii="Arial" w:eastAsia="Arial" w:hAnsi="Arial" w:cs="Arial"/>
                <w:b/>
                <w:sz w:val="20"/>
                <w:szCs w:val="19"/>
                <w:lang w:bidi="en-US"/>
              </w:rPr>
              <w:t>250</w:t>
            </w:r>
            <w:r w:rsidR="00803E69" w:rsidRPr="00BE0C3E">
              <w:rPr>
                <w:rFonts w:ascii="Arial" w:eastAsia="Arial" w:hAnsi="Arial" w:cs="Arial"/>
                <w:b/>
                <w:sz w:val="20"/>
                <w:szCs w:val="19"/>
                <w:lang w:bidi="en-US"/>
              </w:rPr>
              <w:t xml:space="preserve"> </w:t>
            </w:r>
            <w:r w:rsidRPr="00BE0C3E">
              <w:rPr>
                <w:rFonts w:ascii="Arial" w:eastAsia="Arial" w:hAnsi="Arial" w:cs="Arial"/>
                <w:b/>
                <w:sz w:val="20"/>
                <w:szCs w:val="19"/>
                <w:lang w:bidi="en-US"/>
              </w:rPr>
              <w:t>clients</w:t>
            </w:r>
            <w:r w:rsidRPr="00BE0C3E">
              <w:rPr>
                <w:rFonts w:ascii="Arial" w:eastAsia="Arial" w:hAnsi="Arial" w:cs="Arial"/>
                <w:sz w:val="20"/>
                <w:szCs w:val="19"/>
                <w:lang w:bidi="en-US"/>
              </w:rPr>
              <w:t xml:space="preserve"> were served and provided with assistance amounting to </w:t>
            </w:r>
            <w:r w:rsidR="00267C4E" w:rsidRPr="00BE0C3E">
              <w:rPr>
                <w:rFonts w:ascii="Arial" w:eastAsia="Arial" w:hAnsi="Arial" w:cs="Arial"/>
                <w:b/>
                <w:sz w:val="20"/>
                <w:szCs w:val="19"/>
                <w:lang w:bidi="en-US"/>
              </w:rPr>
              <w:t xml:space="preserve">₱352,627,740.83 </w:t>
            </w:r>
            <w:r w:rsidRPr="00BE0C3E">
              <w:rPr>
                <w:rFonts w:ascii="Arial" w:eastAsia="Arial" w:hAnsi="Arial" w:cs="Arial"/>
                <w:sz w:val="20"/>
                <w:szCs w:val="19"/>
                <w:lang w:bidi="en-US"/>
              </w:rPr>
              <w:t>through medical</w:t>
            </w:r>
            <w:r w:rsidR="001A244D" w:rsidRPr="00BE0C3E">
              <w:rPr>
                <w:rFonts w:ascii="Arial" w:eastAsia="Arial" w:hAnsi="Arial" w:cs="Arial"/>
                <w:sz w:val="20"/>
                <w:szCs w:val="19"/>
                <w:lang w:bidi="en-US"/>
              </w:rPr>
              <w:t xml:space="preserve"> assistance</w:t>
            </w:r>
            <w:r w:rsidRPr="00BE0C3E">
              <w:rPr>
                <w:rFonts w:ascii="Arial" w:eastAsia="Arial" w:hAnsi="Arial" w:cs="Arial"/>
                <w:sz w:val="20"/>
                <w:szCs w:val="19"/>
                <w:lang w:bidi="en-US"/>
              </w:rPr>
              <w:t>, burial</w:t>
            </w:r>
            <w:r w:rsidR="001A244D" w:rsidRPr="00BE0C3E">
              <w:rPr>
                <w:rFonts w:ascii="Arial" w:eastAsia="Arial" w:hAnsi="Arial" w:cs="Arial"/>
                <w:sz w:val="20"/>
                <w:szCs w:val="19"/>
                <w:lang w:bidi="en-US"/>
              </w:rPr>
              <w:t xml:space="preserve"> assistance</w:t>
            </w:r>
            <w:r w:rsidRPr="00BE0C3E">
              <w:rPr>
                <w:rFonts w:ascii="Arial" w:eastAsia="Arial" w:hAnsi="Arial" w:cs="Arial"/>
                <w:sz w:val="20"/>
                <w:szCs w:val="19"/>
                <w:lang w:bidi="en-US"/>
              </w:rPr>
              <w:t xml:space="preserve">, food </w:t>
            </w:r>
            <w:r w:rsidR="001A244D" w:rsidRPr="00BE0C3E">
              <w:rPr>
                <w:rFonts w:ascii="Arial" w:eastAsia="Arial" w:hAnsi="Arial" w:cs="Arial"/>
                <w:sz w:val="20"/>
                <w:szCs w:val="19"/>
                <w:lang w:bidi="en-US"/>
              </w:rPr>
              <w:t xml:space="preserve">assistance, </w:t>
            </w:r>
            <w:r w:rsidRPr="00BE0C3E">
              <w:rPr>
                <w:rFonts w:ascii="Arial" w:eastAsia="Arial" w:hAnsi="Arial" w:cs="Arial"/>
                <w:sz w:val="20"/>
                <w:szCs w:val="19"/>
                <w:lang w:bidi="en-US"/>
              </w:rPr>
              <w:t xml:space="preserve">and other </w:t>
            </w:r>
            <w:r w:rsidR="001A244D" w:rsidRPr="00BE0C3E">
              <w:rPr>
                <w:rFonts w:ascii="Arial" w:eastAsia="Arial" w:hAnsi="Arial" w:cs="Arial"/>
                <w:sz w:val="20"/>
                <w:szCs w:val="19"/>
                <w:lang w:bidi="en-US"/>
              </w:rPr>
              <w:t>AICS services</w:t>
            </w:r>
            <w:r w:rsidRPr="00BE0C3E">
              <w:rPr>
                <w:rFonts w:ascii="Arial" w:eastAsia="Arial" w:hAnsi="Arial" w:cs="Arial"/>
                <w:sz w:val="20"/>
                <w:szCs w:val="19"/>
                <w:lang w:bidi="en-US"/>
              </w:rPr>
              <w:t xml:space="preserve">. </w:t>
            </w:r>
          </w:p>
          <w:p w14:paraId="075B6C20" w14:textId="15330332" w:rsidR="008E35DA" w:rsidRPr="00BE0C3E"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through the Sustainable Livelihood Program (SLP) under its Livelihood Assistance Grant 1 (LAG 1) </w:t>
            </w:r>
            <w:r w:rsidR="001A244D" w:rsidRPr="00BE0C3E">
              <w:rPr>
                <w:rFonts w:ascii="Arial" w:eastAsia="Arial" w:hAnsi="Arial" w:cs="Arial"/>
                <w:sz w:val="20"/>
                <w:szCs w:val="19"/>
                <w:lang w:bidi="en-US"/>
              </w:rPr>
              <w:t xml:space="preserve">has </w:t>
            </w:r>
            <w:r w:rsidRPr="00BE0C3E">
              <w:rPr>
                <w:rFonts w:ascii="Arial" w:eastAsia="Arial" w:hAnsi="Arial" w:cs="Arial"/>
                <w:sz w:val="20"/>
                <w:szCs w:val="19"/>
                <w:lang w:bidi="en-US"/>
              </w:rPr>
              <w:t xml:space="preserve">already disbursed a total amount of </w:t>
            </w:r>
            <w:r w:rsidRPr="00BE0C3E">
              <w:rPr>
                <w:rFonts w:ascii="Arial" w:eastAsia="Arial" w:hAnsi="Arial" w:cs="Arial"/>
                <w:b/>
                <w:sz w:val="20"/>
                <w:szCs w:val="19"/>
                <w:lang w:bidi="en-US"/>
              </w:rPr>
              <w:t>₱50,031,597.20</w:t>
            </w:r>
            <w:r w:rsidRPr="00BE0C3E">
              <w:rPr>
                <w:rFonts w:ascii="Arial" w:eastAsia="Arial" w:hAnsi="Arial" w:cs="Arial"/>
                <w:sz w:val="20"/>
                <w:szCs w:val="19"/>
                <w:lang w:bidi="en-US"/>
              </w:rPr>
              <w:t xml:space="preserve"> to </w:t>
            </w:r>
            <w:r w:rsidRPr="00BE0C3E">
              <w:rPr>
                <w:rFonts w:ascii="Arial" w:eastAsia="Arial" w:hAnsi="Arial" w:cs="Arial"/>
                <w:b/>
                <w:sz w:val="20"/>
                <w:szCs w:val="19"/>
                <w:lang w:bidi="en-US"/>
              </w:rPr>
              <w:t xml:space="preserve">5,991 </w:t>
            </w:r>
            <w:r w:rsidRPr="00BE0C3E">
              <w:rPr>
                <w:rFonts w:ascii="Arial" w:eastAsia="Arial" w:hAnsi="Arial" w:cs="Arial"/>
                <w:sz w:val="20"/>
                <w:szCs w:val="19"/>
                <w:lang w:bidi="en-US"/>
              </w:rPr>
              <w:t>beneficiaries.</w:t>
            </w:r>
          </w:p>
          <w:p w14:paraId="594FCAE9" w14:textId="77777777" w:rsidR="008E35DA" w:rsidRPr="00BE0C3E"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DSWD-FO II ensures provision of augmentation support to LGUs, stakeholders and partners.</w:t>
            </w:r>
          </w:p>
          <w:p w14:paraId="65282AD4" w14:textId="77777777" w:rsidR="008E35DA" w:rsidRPr="00BE0C3E"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BE0C3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053C4DE5" w14:textId="49ADB82C" w:rsidR="008E35DA" w:rsidRPr="00BE0C3E"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BE0C3E">
              <w:rPr>
                <w:rFonts w:ascii="Arial" w:eastAsia="Arial" w:hAnsi="Arial" w:cs="Arial"/>
                <w:sz w:val="20"/>
                <w:szCs w:val="19"/>
                <w:lang w:bidi="en-US"/>
              </w:rPr>
              <w:t>DSWD-FO II has ongoing Social Amelioration Program (SAP) payout under the implementation of Bayanihan 2.</w:t>
            </w:r>
          </w:p>
          <w:p w14:paraId="758507C8" w14:textId="77777777" w:rsidR="008E35DA" w:rsidRPr="00BE0C3E"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conducted payout to </w:t>
            </w:r>
            <w:r w:rsidRPr="00BE0C3E">
              <w:rPr>
                <w:rFonts w:ascii="Arial" w:eastAsia="Arial" w:hAnsi="Arial" w:cs="Arial"/>
                <w:b/>
                <w:sz w:val="20"/>
                <w:szCs w:val="19"/>
                <w:lang w:bidi="en-US"/>
              </w:rPr>
              <w:t>19,554 beneficiaries</w:t>
            </w:r>
            <w:r w:rsidRPr="00BE0C3E">
              <w:rPr>
                <w:rFonts w:ascii="Arial" w:eastAsia="Arial" w:hAnsi="Arial" w:cs="Arial"/>
                <w:sz w:val="20"/>
                <w:szCs w:val="19"/>
                <w:lang w:bidi="en-US"/>
              </w:rPr>
              <w:t xml:space="preserve"> of the Bayanihan 2 with a total amount of</w:t>
            </w:r>
            <w:r w:rsidRPr="00BE0C3E">
              <w:t xml:space="preserve"> </w:t>
            </w:r>
            <w:r w:rsidRPr="00BE0C3E">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6A2AC92D" w:rsidR="008E35DA" w:rsidRPr="00425921" w:rsidRDefault="00146BE6"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25921">
              <w:rPr>
                <w:rFonts w:ascii="Arial" w:eastAsia="Arial" w:hAnsi="Arial" w:cs="Arial"/>
                <w:sz w:val="20"/>
                <w:szCs w:val="19"/>
              </w:rPr>
              <w:t>15</w:t>
            </w:r>
            <w:r w:rsidR="008E35DA" w:rsidRPr="00425921">
              <w:rPr>
                <w:rFonts w:ascii="Arial" w:eastAsia="Arial" w:hAnsi="Arial" w:cs="Arial"/>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0F2571E" w:rsidR="008E35DA" w:rsidRPr="00425921" w:rsidRDefault="008E35DA" w:rsidP="00146BE6">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has served </w:t>
            </w:r>
            <w:r w:rsidR="00146BE6" w:rsidRPr="00425921">
              <w:rPr>
                <w:rFonts w:ascii="Arial" w:eastAsia="Arial" w:hAnsi="Arial" w:cs="Arial"/>
                <w:b/>
                <w:sz w:val="20"/>
                <w:szCs w:val="19"/>
              </w:rPr>
              <w:t xml:space="preserve">38,245 </w:t>
            </w:r>
            <w:r w:rsidRPr="00425921">
              <w:rPr>
                <w:rFonts w:ascii="Arial" w:eastAsia="Arial" w:hAnsi="Arial" w:cs="Arial"/>
                <w:b/>
                <w:sz w:val="20"/>
                <w:szCs w:val="19"/>
              </w:rPr>
              <w:t>walk-in clients</w:t>
            </w:r>
            <w:r w:rsidRPr="00425921">
              <w:rPr>
                <w:rFonts w:ascii="Arial" w:eastAsia="Arial" w:hAnsi="Arial" w:cs="Arial"/>
                <w:sz w:val="20"/>
                <w:szCs w:val="19"/>
              </w:rPr>
              <w:t xml:space="preserve"> requesting for assistance through </w:t>
            </w:r>
            <w:r w:rsidR="00146BE6" w:rsidRPr="00425921">
              <w:rPr>
                <w:rFonts w:ascii="Arial" w:eastAsia="Arial" w:hAnsi="Arial" w:cs="Arial"/>
                <w:sz w:val="20"/>
                <w:szCs w:val="19"/>
              </w:rPr>
              <w:t>AICS from March 16</w:t>
            </w:r>
            <w:r w:rsidR="005C15B3" w:rsidRPr="00425921">
              <w:rPr>
                <w:rFonts w:ascii="Arial" w:eastAsia="Arial" w:hAnsi="Arial" w:cs="Arial"/>
                <w:sz w:val="20"/>
                <w:szCs w:val="19"/>
              </w:rPr>
              <w:t>, 2020</w:t>
            </w:r>
            <w:r w:rsidR="00146BE6" w:rsidRPr="00425921">
              <w:rPr>
                <w:rFonts w:ascii="Arial" w:eastAsia="Arial" w:hAnsi="Arial" w:cs="Arial"/>
                <w:sz w:val="20"/>
                <w:szCs w:val="19"/>
              </w:rPr>
              <w:t xml:space="preserve"> to February 05</w:t>
            </w:r>
            <w:r w:rsidRPr="00425921">
              <w:rPr>
                <w:rFonts w:ascii="Arial" w:eastAsia="Arial" w:hAnsi="Arial" w:cs="Arial"/>
                <w:sz w:val="20"/>
                <w:szCs w:val="19"/>
              </w:rPr>
              <w:t xml:space="preserve">, 2021 amounting to </w:t>
            </w:r>
            <w:r w:rsidRPr="00425921">
              <w:rPr>
                <w:rFonts w:ascii="Arial" w:eastAsia="Arial" w:hAnsi="Arial" w:cs="Arial"/>
                <w:b/>
                <w:sz w:val="20"/>
                <w:szCs w:val="19"/>
              </w:rPr>
              <w:t>₱</w:t>
            </w:r>
            <w:r w:rsidR="00146BE6" w:rsidRPr="00425921">
              <w:rPr>
                <w:rFonts w:ascii="Arial" w:eastAsia="Arial" w:hAnsi="Arial" w:cs="Arial"/>
                <w:b/>
                <w:sz w:val="20"/>
                <w:szCs w:val="19"/>
              </w:rPr>
              <w:t>176,771,926.93</w:t>
            </w:r>
            <w:r w:rsidRPr="00425921">
              <w:rPr>
                <w:rFonts w:ascii="Arial" w:eastAsia="Arial" w:hAnsi="Arial" w:cs="Arial"/>
                <w:b/>
                <w:sz w:val="20"/>
                <w:szCs w:val="19"/>
              </w:rPr>
              <w:t>.</w:t>
            </w:r>
          </w:p>
          <w:p w14:paraId="743D3A46"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A total of </w:t>
            </w:r>
            <w:r w:rsidRPr="00425921">
              <w:rPr>
                <w:rFonts w:ascii="Arial" w:eastAsia="Arial" w:hAnsi="Arial" w:cs="Arial"/>
                <w:b/>
                <w:bCs/>
                <w:sz w:val="20"/>
                <w:szCs w:val="19"/>
              </w:rPr>
              <w:t>99,255 beneficiaries</w:t>
            </w:r>
            <w:r w:rsidRPr="00425921">
              <w:rPr>
                <w:rFonts w:ascii="Arial" w:eastAsia="Arial" w:hAnsi="Arial" w:cs="Arial"/>
                <w:sz w:val="20"/>
                <w:szCs w:val="19"/>
              </w:rPr>
              <w:t xml:space="preserve"> received Social Pension assistance amounting to </w:t>
            </w:r>
            <w:r w:rsidRPr="00425921">
              <w:rPr>
                <w:rFonts w:ascii="Arial" w:eastAsia="Arial" w:hAnsi="Arial" w:cs="Arial"/>
                <w:b/>
                <w:bCs/>
                <w:sz w:val="20"/>
                <w:szCs w:val="19"/>
              </w:rPr>
              <w:t xml:space="preserve">₱540,006,000.00 </w:t>
            </w:r>
            <w:r w:rsidRPr="00425921">
              <w:rPr>
                <w:rFonts w:ascii="Arial" w:eastAsia="Arial" w:hAnsi="Arial" w:cs="Arial"/>
                <w:sz w:val="20"/>
                <w:szCs w:val="19"/>
              </w:rPr>
              <w:t>as of 18 December 2020.</w:t>
            </w:r>
          </w:p>
          <w:p w14:paraId="6BF17C99"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DSWD-FO III is continuously repacking FFPs.</w:t>
            </w:r>
          </w:p>
          <w:p w14:paraId="2A45EC73"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42592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2592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425921" w:rsidRPr="00425921" w14:paraId="497135BC" w14:textId="77777777" w:rsidTr="005C15B3">
              <w:tc>
                <w:tcPr>
                  <w:tcW w:w="1581" w:type="dxa"/>
                  <w:shd w:val="clear" w:color="auto" w:fill="D9D9D9" w:themeFill="background1" w:themeFillShade="D9"/>
                  <w:vAlign w:val="center"/>
                </w:tcPr>
                <w:p w14:paraId="4491CA53"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BENEFICIARY</w:t>
                  </w:r>
                </w:p>
              </w:tc>
              <w:tc>
                <w:tcPr>
                  <w:tcW w:w="1719" w:type="dxa"/>
                  <w:shd w:val="clear" w:color="auto" w:fill="D9D9D9" w:themeFill="background1" w:themeFillShade="D9"/>
                  <w:vAlign w:val="center"/>
                </w:tcPr>
                <w:p w14:paraId="280BAB52"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NO. OF BENEFICIARIES</w:t>
                  </w:r>
                </w:p>
              </w:tc>
              <w:tc>
                <w:tcPr>
                  <w:tcW w:w="1710" w:type="dxa"/>
                  <w:shd w:val="clear" w:color="auto" w:fill="D9D9D9" w:themeFill="background1" w:themeFillShade="D9"/>
                  <w:vAlign w:val="center"/>
                </w:tcPr>
                <w:p w14:paraId="62B8221B"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TOTA AMOUNT PAID (PhP)</w:t>
                  </w:r>
                </w:p>
              </w:tc>
              <w:tc>
                <w:tcPr>
                  <w:tcW w:w="2551" w:type="dxa"/>
                  <w:shd w:val="clear" w:color="auto" w:fill="D9D9D9" w:themeFill="background1" w:themeFillShade="D9"/>
                  <w:vAlign w:val="center"/>
                </w:tcPr>
                <w:p w14:paraId="4D016449"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REMARKS</w:t>
                  </w:r>
                </w:p>
              </w:tc>
            </w:tr>
            <w:tr w:rsidR="00425921" w:rsidRPr="00425921" w14:paraId="5B845CFE" w14:textId="77777777" w:rsidTr="0070511E">
              <w:tc>
                <w:tcPr>
                  <w:tcW w:w="7561" w:type="dxa"/>
                  <w:gridSpan w:val="4"/>
                  <w:shd w:val="clear" w:color="auto" w:fill="EAF1DD" w:themeFill="accent3" w:themeFillTint="33"/>
                  <w:vAlign w:val="center"/>
                </w:tcPr>
                <w:p w14:paraId="172758BF"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FIRST TRANCHE</w:t>
                  </w:r>
                </w:p>
              </w:tc>
            </w:tr>
            <w:tr w:rsidR="00425921" w:rsidRPr="00425921" w14:paraId="1BF738DB" w14:textId="77777777" w:rsidTr="005C15B3">
              <w:tc>
                <w:tcPr>
                  <w:tcW w:w="1581" w:type="dxa"/>
                </w:tcPr>
                <w:p w14:paraId="7FF072A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66B96EF"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504,018</w:t>
                  </w:r>
                </w:p>
              </w:tc>
              <w:tc>
                <w:tcPr>
                  <w:tcW w:w="1710" w:type="dxa"/>
                </w:tcPr>
                <w:p w14:paraId="288A2B1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9,776,117,000.00</w:t>
                  </w:r>
                </w:p>
              </w:tc>
              <w:tc>
                <w:tcPr>
                  <w:tcW w:w="2551" w:type="dxa"/>
                </w:tcPr>
                <w:p w14:paraId="57A2CF4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28 May 2020</w:t>
                  </w:r>
                </w:p>
              </w:tc>
            </w:tr>
            <w:tr w:rsidR="00425921" w:rsidRPr="00425921" w14:paraId="2F10E0A7" w14:textId="77777777" w:rsidTr="005C15B3">
              <w:tc>
                <w:tcPr>
                  <w:tcW w:w="1581" w:type="dxa"/>
                </w:tcPr>
                <w:p w14:paraId="764CDD6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7DD6D34B"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94,208</w:t>
                  </w:r>
                </w:p>
              </w:tc>
              <w:tc>
                <w:tcPr>
                  <w:tcW w:w="1710" w:type="dxa"/>
                </w:tcPr>
                <w:p w14:paraId="3574CF78"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515,171,200.00</w:t>
                  </w:r>
                </w:p>
              </w:tc>
              <w:tc>
                <w:tcPr>
                  <w:tcW w:w="2551" w:type="dxa"/>
                </w:tcPr>
                <w:p w14:paraId="5D4805BC"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0 September 2020</w:t>
                  </w:r>
                </w:p>
              </w:tc>
            </w:tr>
            <w:tr w:rsidR="00425921" w:rsidRPr="00425921" w14:paraId="55760587" w14:textId="77777777" w:rsidTr="005C15B3">
              <w:tc>
                <w:tcPr>
                  <w:tcW w:w="1581" w:type="dxa"/>
                </w:tcPr>
                <w:p w14:paraId="35873AF7"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1FEDD679"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81,698</w:t>
                  </w:r>
                </w:p>
              </w:tc>
              <w:tc>
                <w:tcPr>
                  <w:tcW w:w="1710" w:type="dxa"/>
                </w:tcPr>
                <w:p w14:paraId="0249910A"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3,131,037,000.00</w:t>
                  </w:r>
                </w:p>
              </w:tc>
              <w:tc>
                <w:tcPr>
                  <w:tcW w:w="2551" w:type="dxa"/>
                </w:tcPr>
                <w:p w14:paraId="5B4DDF2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5 November 2020</w:t>
                  </w:r>
                </w:p>
              </w:tc>
            </w:tr>
            <w:tr w:rsidR="00425921" w:rsidRPr="00425921" w14:paraId="556EE1CF" w14:textId="77777777" w:rsidTr="0070511E">
              <w:tc>
                <w:tcPr>
                  <w:tcW w:w="7561" w:type="dxa"/>
                  <w:gridSpan w:val="4"/>
                  <w:shd w:val="clear" w:color="auto" w:fill="EAF1DD" w:themeFill="accent3" w:themeFillTint="33"/>
                  <w:vAlign w:val="center"/>
                </w:tcPr>
                <w:p w14:paraId="2BBEE549"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SECOND TRANCHE</w:t>
                  </w:r>
                </w:p>
              </w:tc>
            </w:tr>
            <w:tr w:rsidR="00425921" w:rsidRPr="00425921" w14:paraId="3A031A15" w14:textId="77777777" w:rsidTr="005C15B3">
              <w:tc>
                <w:tcPr>
                  <w:tcW w:w="1581" w:type="dxa"/>
                </w:tcPr>
                <w:p w14:paraId="19D9963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B63C764"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02,266</w:t>
                  </w:r>
                </w:p>
              </w:tc>
              <w:tc>
                <w:tcPr>
                  <w:tcW w:w="1710" w:type="dxa"/>
                </w:tcPr>
                <w:p w14:paraId="4DE52F41"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464,729,000.00</w:t>
                  </w:r>
                </w:p>
              </w:tc>
              <w:tc>
                <w:tcPr>
                  <w:tcW w:w="2551" w:type="dxa"/>
                </w:tcPr>
                <w:p w14:paraId="6C52A7F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5 November 2020</w:t>
                  </w:r>
                </w:p>
              </w:tc>
            </w:tr>
            <w:tr w:rsidR="00425921" w:rsidRPr="00425921" w14:paraId="119BFFD9" w14:textId="77777777" w:rsidTr="005C15B3">
              <w:tc>
                <w:tcPr>
                  <w:tcW w:w="1581" w:type="dxa"/>
                </w:tcPr>
                <w:p w14:paraId="240C5FA3"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09BDB90C"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82,718</w:t>
                  </w:r>
                </w:p>
              </w:tc>
              <w:tc>
                <w:tcPr>
                  <w:tcW w:w="1710" w:type="dxa"/>
                </w:tcPr>
                <w:p w14:paraId="4E70CA1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455,997,700.00</w:t>
                  </w:r>
                </w:p>
              </w:tc>
              <w:tc>
                <w:tcPr>
                  <w:tcW w:w="2551" w:type="dxa"/>
                </w:tcPr>
                <w:p w14:paraId="5806A2AF"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26 November 2020</w:t>
                  </w:r>
                </w:p>
              </w:tc>
            </w:tr>
            <w:tr w:rsidR="00425921" w:rsidRPr="00425921" w14:paraId="0766A2DE" w14:textId="77777777" w:rsidTr="005C15B3">
              <w:tc>
                <w:tcPr>
                  <w:tcW w:w="1581" w:type="dxa"/>
                </w:tcPr>
                <w:p w14:paraId="28B2ED5E"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7348F833"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53,484</w:t>
                  </w:r>
                </w:p>
              </w:tc>
              <w:tc>
                <w:tcPr>
                  <w:tcW w:w="1710" w:type="dxa"/>
                </w:tcPr>
                <w:p w14:paraId="5166C08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2,947,646,000.00</w:t>
                  </w:r>
                </w:p>
              </w:tc>
              <w:tc>
                <w:tcPr>
                  <w:tcW w:w="2551" w:type="dxa"/>
                </w:tcPr>
                <w:p w14:paraId="6DF5BD2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9 October 2020</w:t>
                  </w:r>
                </w:p>
              </w:tc>
            </w:tr>
            <w:tr w:rsidR="00425921" w:rsidRPr="00425921" w14:paraId="40ACE855" w14:textId="77777777" w:rsidTr="0070511E">
              <w:tc>
                <w:tcPr>
                  <w:tcW w:w="7561" w:type="dxa"/>
                  <w:gridSpan w:val="4"/>
                  <w:shd w:val="clear" w:color="auto" w:fill="EAF1DD" w:themeFill="accent3" w:themeFillTint="33"/>
                  <w:vAlign w:val="center"/>
                </w:tcPr>
                <w:p w14:paraId="0782D187"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OTHERS</w:t>
                  </w:r>
                </w:p>
              </w:tc>
            </w:tr>
            <w:tr w:rsidR="00425921" w:rsidRPr="00425921" w14:paraId="044D8C24" w14:textId="77777777" w:rsidTr="005C15B3">
              <w:tc>
                <w:tcPr>
                  <w:tcW w:w="1581" w:type="dxa"/>
                  <w:vAlign w:val="center"/>
                </w:tcPr>
                <w:p w14:paraId="4459D8E0"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ESP-SAP LTFRB</w:t>
                  </w:r>
                </w:p>
              </w:tc>
              <w:tc>
                <w:tcPr>
                  <w:tcW w:w="1719" w:type="dxa"/>
                  <w:vAlign w:val="center"/>
                </w:tcPr>
                <w:p w14:paraId="45E1D49A"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703</w:t>
                  </w:r>
                </w:p>
              </w:tc>
              <w:tc>
                <w:tcPr>
                  <w:tcW w:w="1710" w:type="dxa"/>
                  <w:vAlign w:val="center"/>
                </w:tcPr>
                <w:p w14:paraId="03A5FFE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9,069,500.00</w:t>
                  </w:r>
                </w:p>
              </w:tc>
              <w:tc>
                <w:tcPr>
                  <w:tcW w:w="2551" w:type="dxa"/>
                  <w:vAlign w:val="center"/>
                </w:tcPr>
                <w:p w14:paraId="1255E56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9 October 2020</w:t>
                  </w:r>
                </w:p>
              </w:tc>
            </w:tr>
          </w:tbl>
          <w:p w14:paraId="2E05E2A6"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E35DA">
      <w:pPr>
        <w:pStyle w:val="NoSpacing"/>
        <w:contextualSpacing/>
        <w:rPr>
          <w:rFonts w:ascii="Arial" w:hAnsi="Arial" w:cs="Arial"/>
          <w:b/>
          <w:sz w:val="24"/>
        </w:rPr>
      </w:pPr>
    </w:p>
    <w:p w14:paraId="082511EB" w14:textId="41297553"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457A3B82" w:rsidR="008E35DA" w:rsidRPr="00454B73" w:rsidRDefault="00981D31"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54B73">
              <w:rPr>
                <w:rFonts w:ascii="Arial" w:eastAsia="Arial" w:hAnsi="Arial" w:cs="Arial"/>
                <w:sz w:val="20"/>
                <w:szCs w:val="20"/>
              </w:rPr>
              <w:t>1</w:t>
            </w:r>
            <w:r w:rsidR="00E5135B" w:rsidRPr="00454B73">
              <w:rPr>
                <w:rFonts w:ascii="Arial" w:eastAsia="Arial" w:hAnsi="Arial" w:cs="Arial"/>
                <w:sz w:val="20"/>
                <w:szCs w:val="20"/>
              </w:rPr>
              <w:t>9</w:t>
            </w:r>
            <w:r w:rsidR="008E35DA" w:rsidRPr="00454B73">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012154DF" w:rsidR="008E35DA" w:rsidRPr="00454B73" w:rsidRDefault="008E35DA" w:rsidP="0070511E">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76C19466" w14:textId="2A8B546C" w:rsidR="00981D31" w:rsidRPr="00454B73" w:rsidRDefault="00981D31" w:rsidP="00981D31">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coordinated with Department of Health – Center for Health Development (DOH-CHD) IV-A for technical assistance on the role of DSWD in the COVID-19 vaccination program.</w:t>
            </w:r>
          </w:p>
          <w:p w14:paraId="5AF69CE1" w14:textId="77777777" w:rsidR="00E5135B" w:rsidRPr="00454B73" w:rsidRDefault="00E5135B"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 xml:space="preserve">DSWD-FO CALABARZON DRMD represented the Field Office in the Regional </w:t>
            </w:r>
            <w:r w:rsidRPr="00454B73">
              <w:rPr>
                <w:rFonts w:ascii="Arial" w:eastAsia="Arial" w:hAnsi="Arial" w:cs="Arial"/>
                <w:sz w:val="20"/>
                <w:szCs w:val="20"/>
              </w:rPr>
              <w:lastRenderedPageBreak/>
              <w:t>Disaster Risk</w:t>
            </w:r>
          </w:p>
          <w:p w14:paraId="3E327672" w14:textId="4D136E02" w:rsidR="00E5135B" w:rsidRPr="00454B73" w:rsidRDefault="00E5135B"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Reduction and Management Council (RDRRMC) IV-A coordinating meeting through virtual teleconference, the meeting served as the venue to discuss the necessary adjustment to the response plans of the member agencies to ensure that COVID-19 health and safety protocols are incorporated in the response plans of the Regional Line Agencies (RLAs).</w:t>
            </w:r>
          </w:p>
          <w:p w14:paraId="01974A9D" w14:textId="62131046" w:rsidR="008E35DA" w:rsidRPr="00454B73" w:rsidRDefault="008E35DA" w:rsidP="00981D31">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08C848AB" w14:textId="0FB45B8A" w:rsidR="00E5135B" w:rsidRPr="00454B73" w:rsidRDefault="00C11305"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 xml:space="preserve">DSWD-FO CALABARZON DRMD coordinated with the </w:t>
            </w:r>
            <w:r w:rsidR="00E5135B" w:rsidRPr="00454B73">
              <w:rPr>
                <w:rFonts w:ascii="Arial" w:eastAsia="Arial" w:hAnsi="Arial" w:cs="Arial"/>
                <w:sz w:val="20"/>
                <w:szCs w:val="20"/>
              </w:rPr>
              <w:t>18 Local Social Welfare and Development Offices (LSWDOs) of Batangas Province for the schedule, administrative and logistical requirements for hauling Family Food Packs (FFPs) at the National Resource and Logistics Management Bureau (NRLMB).</w:t>
            </w:r>
          </w:p>
          <w:p w14:paraId="16871074" w14:textId="047E9FE2" w:rsidR="00981D31" w:rsidRPr="00454B73" w:rsidRDefault="00981D31"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mobilized 25 community volunteers for the production of Family Food Packs (FFPs) at DSWD FO IV-A warehouse in Gen. Mariano Alvarez, Cavite.</w:t>
            </w:r>
          </w:p>
          <w:p w14:paraId="24162B0D" w14:textId="77777777" w:rsidR="008E35DA" w:rsidRPr="00454B7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454B73">
              <w:rPr>
                <w:rFonts w:ascii="Arial" w:eastAsia="Arial" w:hAnsi="Arial" w:cs="Arial"/>
                <w:sz w:val="20"/>
                <w:szCs w:val="20"/>
              </w:rPr>
              <w:t xml:space="preserve">The Crisis Intervention Section has provided a total amount of grants worth </w:t>
            </w:r>
            <w:r w:rsidRPr="00454B73">
              <w:rPr>
                <w:rFonts w:ascii="Arial" w:eastAsia="Arial" w:hAnsi="Arial" w:cs="Arial"/>
                <w:b/>
                <w:bCs/>
                <w:sz w:val="20"/>
                <w:szCs w:val="20"/>
              </w:rPr>
              <w:t>₱217,679,878.58</w:t>
            </w:r>
            <w:r w:rsidRPr="00454B73">
              <w:rPr>
                <w:rFonts w:ascii="Arial" w:eastAsia="Arial" w:hAnsi="Arial" w:cs="Arial"/>
                <w:sz w:val="20"/>
                <w:szCs w:val="20"/>
              </w:rPr>
              <w:t xml:space="preserve"> to </w:t>
            </w:r>
            <w:r w:rsidRPr="00454B73">
              <w:rPr>
                <w:rFonts w:ascii="Arial" w:eastAsia="Arial" w:hAnsi="Arial" w:cs="Arial"/>
                <w:b/>
                <w:bCs/>
                <w:sz w:val="20"/>
                <w:szCs w:val="20"/>
              </w:rPr>
              <w:t xml:space="preserve">80,200 clients </w:t>
            </w:r>
            <w:r w:rsidRPr="00454B73">
              <w:rPr>
                <w:rFonts w:ascii="Arial" w:eastAsia="Arial" w:hAnsi="Arial" w:cs="Arial"/>
                <w:bCs/>
                <w:sz w:val="20"/>
                <w:szCs w:val="20"/>
              </w:rPr>
              <w:t>as of 08 January 2021.</w:t>
            </w:r>
          </w:p>
          <w:p w14:paraId="017E462E" w14:textId="77777777" w:rsidR="008E35DA" w:rsidRPr="00454B7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454B73">
              <w:rPr>
                <w:rFonts w:ascii="Arial" w:eastAsia="Arial" w:hAnsi="Arial" w:cs="Arial"/>
                <w:sz w:val="20"/>
                <w:szCs w:val="20"/>
              </w:rPr>
              <w:t xml:space="preserve">The Sustainable Livelihood Program (SLP) has provided </w:t>
            </w:r>
            <w:r w:rsidRPr="00454B73">
              <w:rPr>
                <w:rFonts w:ascii="Arial" w:eastAsia="Arial" w:hAnsi="Arial" w:cs="Arial"/>
                <w:b/>
                <w:bCs/>
                <w:sz w:val="20"/>
                <w:szCs w:val="20"/>
              </w:rPr>
              <w:t>₱23,869,000.00</w:t>
            </w:r>
            <w:r w:rsidRPr="00454B73">
              <w:rPr>
                <w:rFonts w:ascii="Arial" w:eastAsia="Arial" w:hAnsi="Arial" w:cs="Arial"/>
                <w:sz w:val="20"/>
                <w:szCs w:val="20"/>
              </w:rPr>
              <w:t xml:space="preserve"> to </w:t>
            </w:r>
            <w:r w:rsidRPr="00454B73">
              <w:rPr>
                <w:rFonts w:ascii="Arial" w:eastAsia="Arial" w:hAnsi="Arial" w:cs="Arial"/>
                <w:b/>
                <w:bCs/>
                <w:sz w:val="20"/>
                <w:szCs w:val="20"/>
              </w:rPr>
              <w:t>1,538 beneficiaries</w:t>
            </w:r>
            <w:r w:rsidRPr="00454B7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454B73"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454B73" w:rsidRDefault="008E35DA" w:rsidP="0070511E">
            <w:pPr>
              <w:spacing w:after="0" w:line="240" w:lineRule="auto"/>
              <w:ind w:right="57"/>
              <w:contextualSpacing/>
              <w:jc w:val="both"/>
              <w:rPr>
                <w:rFonts w:ascii="Arial" w:eastAsia="Arial" w:hAnsi="Arial" w:cs="Arial"/>
                <w:b/>
                <w:sz w:val="20"/>
                <w:szCs w:val="20"/>
              </w:rPr>
            </w:pPr>
            <w:r w:rsidRPr="00454B73">
              <w:rPr>
                <w:rFonts w:ascii="Arial" w:eastAsia="Arial" w:hAnsi="Arial" w:cs="Arial"/>
                <w:b/>
                <w:sz w:val="20"/>
                <w:szCs w:val="20"/>
              </w:rPr>
              <w:t>Social Amelioration Program (SAP)</w:t>
            </w:r>
          </w:p>
          <w:p w14:paraId="3AD609F3" w14:textId="77777777" w:rsidR="008E35DA" w:rsidRPr="00454B73" w:rsidRDefault="008E35DA" w:rsidP="0070511E">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For the SAP – ESP Bayanihan 2 implementation, DSWD-FO CALABARZON provided assistance amounting to ₱11,190,000.00 for beneficiaries under granular lockdown, while it has disbursed ₱788,183,500.00 for additional families (F3).</w:t>
            </w:r>
          </w:p>
          <w:p w14:paraId="40489568" w14:textId="77777777" w:rsidR="008E35DA" w:rsidRPr="00454B7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454B7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B54BA70" w14:textId="020DDEAB"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255199">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lastRenderedPageBreak/>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5F8AF4E3" w:rsidR="008E35DA" w:rsidRPr="00BE0C3E" w:rsidRDefault="00384C46"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E0C3E">
              <w:rPr>
                <w:rFonts w:ascii="Arial" w:eastAsia="Arial" w:hAnsi="Arial" w:cs="Arial"/>
                <w:sz w:val="20"/>
                <w:szCs w:val="20"/>
              </w:rPr>
              <w:t>22</w:t>
            </w:r>
            <w:r w:rsidR="008E35DA" w:rsidRPr="00BE0C3E">
              <w:rPr>
                <w:rFonts w:ascii="Arial" w:eastAsia="Arial" w:hAnsi="Arial" w:cs="Arial"/>
                <w:sz w:val="20"/>
                <w:szCs w:val="20"/>
              </w:rPr>
              <w:t xml:space="preserve"> February 2021</w:t>
            </w:r>
          </w:p>
        </w:tc>
        <w:tc>
          <w:tcPr>
            <w:tcW w:w="7796" w:type="dxa"/>
            <w:shd w:val="clear" w:color="auto" w:fill="auto"/>
            <w:tcMar>
              <w:top w:w="0" w:type="dxa"/>
              <w:left w:w="115" w:type="dxa"/>
              <w:bottom w:w="0" w:type="dxa"/>
              <w:right w:w="115" w:type="dxa"/>
            </w:tcMar>
            <w:vAlign w:val="center"/>
          </w:tcPr>
          <w:p w14:paraId="218CE1FC" w14:textId="260AADF7" w:rsidR="008E35DA" w:rsidRPr="00BE0C3E" w:rsidRDefault="008E35DA" w:rsidP="0070511E">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 xml:space="preserve">DSWD-FO VI released </w:t>
            </w:r>
            <w:r w:rsidR="00DE264C" w:rsidRPr="00BE0C3E">
              <w:rPr>
                <w:rFonts w:ascii="Arial" w:eastAsia="Times New Roman" w:hAnsi="Arial" w:cs="Arial"/>
                <w:sz w:val="20"/>
                <w:szCs w:val="20"/>
              </w:rPr>
              <w:t>1,0</w:t>
            </w:r>
            <w:r w:rsidRPr="00BE0C3E">
              <w:rPr>
                <w:rFonts w:ascii="Arial" w:eastAsia="Times New Roman" w:hAnsi="Arial" w:cs="Arial"/>
                <w:sz w:val="20"/>
                <w:szCs w:val="20"/>
              </w:rPr>
              <w:t xml:space="preserve">00 FFPs to LGU </w:t>
            </w:r>
            <w:r w:rsidR="00DE264C" w:rsidRPr="00BE0C3E">
              <w:rPr>
                <w:rFonts w:ascii="Arial" w:eastAsia="Times New Roman" w:hAnsi="Arial" w:cs="Arial"/>
                <w:sz w:val="20"/>
                <w:szCs w:val="20"/>
              </w:rPr>
              <w:t>Calatrava</w:t>
            </w:r>
            <w:r w:rsidRPr="00BE0C3E">
              <w:rPr>
                <w:rFonts w:ascii="Arial" w:eastAsia="Times New Roman" w:hAnsi="Arial" w:cs="Arial"/>
                <w:sz w:val="20"/>
                <w:szCs w:val="20"/>
              </w:rPr>
              <w:t xml:space="preserve">, </w:t>
            </w:r>
            <w:r w:rsidR="00DE264C" w:rsidRPr="00BE0C3E">
              <w:rPr>
                <w:rFonts w:ascii="Arial" w:eastAsia="Times New Roman" w:hAnsi="Arial" w:cs="Arial"/>
                <w:sz w:val="20"/>
                <w:szCs w:val="20"/>
              </w:rPr>
              <w:t>Negros Occidental</w:t>
            </w:r>
            <w:r w:rsidRPr="00BE0C3E">
              <w:rPr>
                <w:rFonts w:ascii="Arial" w:eastAsia="Times New Roman" w:hAnsi="Arial" w:cs="Arial"/>
                <w:sz w:val="20"/>
                <w:szCs w:val="20"/>
              </w:rPr>
              <w:t xml:space="preserve"> for families affected by the Pandemic.</w:t>
            </w:r>
          </w:p>
          <w:p w14:paraId="02C09CE0" w14:textId="2023C576" w:rsidR="00DE264C" w:rsidRPr="00BE0C3E" w:rsidRDefault="00DE264C" w:rsidP="00DE264C">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 xml:space="preserve">DSWD-FO VI released </w:t>
            </w:r>
            <w:r w:rsidRPr="00BE0C3E">
              <w:rPr>
                <w:rFonts w:ascii="Arial" w:eastAsia="Times New Roman" w:hAnsi="Arial" w:cs="Arial"/>
                <w:b/>
                <w:sz w:val="20"/>
                <w:szCs w:val="20"/>
              </w:rPr>
              <w:t>₱</w:t>
            </w:r>
            <w:r w:rsidR="00384C46" w:rsidRPr="00BE0C3E">
              <w:rPr>
                <w:rFonts w:ascii="Arial" w:eastAsia="Times New Roman" w:hAnsi="Arial" w:cs="Arial"/>
                <w:b/>
                <w:sz w:val="20"/>
                <w:szCs w:val="20"/>
              </w:rPr>
              <w:t>2</w:t>
            </w:r>
            <w:r w:rsidRPr="00BE0C3E">
              <w:rPr>
                <w:rFonts w:ascii="Arial" w:eastAsia="Times New Roman" w:hAnsi="Arial" w:cs="Arial"/>
                <w:b/>
                <w:sz w:val="20"/>
                <w:szCs w:val="20"/>
              </w:rPr>
              <w:t>,</w:t>
            </w:r>
            <w:r w:rsidR="00384C46" w:rsidRPr="00BE0C3E">
              <w:rPr>
                <w:rFonts w:ascii="Arial" w:eastAsia="Times New Roman" w:hAnsi="Arial" w:cs="Arial"/>
                <w:b/>
                <w:sz w:val="20"/>
                <w:szCs w:val="20"/>
              </w:rPr>
              <w:t>913</w:t>
            </w:r>
            <w:r w:rsidRPr="00BE0C3E">
              <w:rPr>
                <w:rFonts w:ascii="Arial" w:eastAsia="Times New Roman" w:hAnsi="Arial" w:cs="Arial"/>
                <w:b/>
                <w:sz w:val="20"/>
                <w:szCs w:val="20"/>
              </w:rPr>
              <w:t>,</w:t>
            </w:r>
            <w:r w:rsidR="00384C46" w:rsidRPr="00BE0C3E">
              <w:rPr>
                <w:rFonts w:ascii="Arial" w:eastAsia="Times New Roman" w:hAnsi="Arial" w:cs="Arial"/>
                <w:b/>
                <w:sz w:val="20"/>
                <w:szCs w:val="20"/>
              </w:rPr>
              <w:t>292</w:t>
            </w:r>
            <w:r w:rsidRPr="00BE0C3E">
              <w:rPr>
                <w:rFonts w:ascii="Arial" w:eastAsia="Times New Roman" w:hAnsi="Arial" w:cs="Arial"/>
                <w:b/>
                <w:sz w:val="20"/>
                <w:szCs w:val="20"/>
              </w:rPr>
              <w:t xml:space="preserve"> </w:t>
            </w:r>
            <w:r w:rsidRPr="00BE0C3E">
              <w:rPr>
                <w:rFonts w:ascii="Arial" w:eastAsia="Times New Roman" w:hAnsi="Arial" w:cs="Arial"/>
                <w:sz w:val="20"/>
                <w:szCs w:val="20"/>
              </w:rPr>
              <w:t xml:space="preserve">worth of assistance thru AICS from February </w:t>
            </w:r>
            <w:r w:rsidR="00384C46" w:rsidRPr="00BE0C3E">
              <w:rPr>
                <w:rFonts w:ascii="Arial" w:eastAsia="Times New Roman" w:hAnsi="Arial" w:cs="Arial"/>
                <w:sz w:val="20"/>
                <w:szCs w:val="20"/>
              </w:rPr>
              <w:t>17</w:t>
            </w:r>
            <w:r w:rsidRPr="00BE0C3E">
              <w:rPr>
                <w:rFonts w:ascii="Arial" w:eastAsia="Times New Roman" w:hAnsi="Arial" w:cs="Arial"/>
                <w:sz w:val="20"/>
                <w:szCs w:val="20"/>
              </w:rPr>
              <w:t>-1</w:t>
            </w:r>
            <w:r w:rsidR="00384C46" w:rsidRPr="00BE0C3E">
              <w:rPr>
                <w:rFonts w:ascii="Arial" w:eastAsia="Times New Roman" w:hAnsi="Arial" w:cs="Arial"/>
                <w:sz w:val="20"/>
                <w:szCs w:val="20"/>
              </w:rPr>
              <w:t>9</w:t>
            </w:r>
            <w:r w:rsidRPr="00BE0C3E">
              <w:rPr>
                <w:rFonts w:ascii="Arial" w:eastAsia="Times New Roman" w:hAnsi="Arial" w:cs="Arial"/>
                <w:sz w:val="20"/>
                <w:szCs w:val="20"/>
              </w:rPr>
              <w:t>, 2021</w:t>
            </w:r>
          </w:p>
          <w:p w14:paraId="34C63C6A" w14:textId="77777777" w:rsidR="008E35DA" w:rsidRPr="00BE0C3E" w:rsidRDefault="008E35DA" w:rsidP="0070511E">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DSWD-FO VI is continuously repacking FFPs at the DSWD Regional Warehouse.</w:t>
            </w:r>
          </w:p>
          <w:p w14:paraId="34088D5E" w14:textId="77777777" w:rsidR="008E35DA" w:rsidRPr="00BE0C3E" w:rsidRDefault="008E35DA" w:rsidP="0070511E">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 xml:space="preserve">DSWD-FO VI provided </w:t>
            </w:r>
            <w:r w:rsidRPr="00BE0C3E">
              <w:rPr>
                <w:rFonts w:ascii="Arial" w:eastAsia="Times New Roman" w:hAnsi="Arial" w:cs="Arial"/>
                <w:b/>
                <w:sz w:val="20"/>
                <w:szCs w:val="20"/>
              </w:rPr>
              <w:t xml:space="preserve">₱281,550,476.00 </w:t>
            </w:r>
            <w:r w:rsidRPr="00BE0C3E">
              <w:rPr>
                <w:rFonts w:ascii="Arial" w:eastAsia="Times New Roman" w:hAnsi="Arial" w:cs="Arial"/>
                <w:sz w:val="20"/>
                <w:szCs w:val="20"/>
              </w:rPr>
              <w:t xml:space="preserve">worth of assistance to </w:t>
            </w:r>
            <w:r w:rsidRPr="00BE0C3E">
              <w:rPr>
                <w:rFonts w:ascii="Arial" w:eastAsia="Times New Roman" w:hAnsi="Arial" w:cs="Arial"/>
                <w:b/>
                <w:sz w:val="20"/>
                <w:szCs w:val="20"/>
              </w:rPr>
              <w:t>87,772 individuals</w:t>
            </w:r>
            <w:r w:rsidRPr="00BE0C3E">
              <w:rPr>
                <w:rFonts w:ascii="Arial" w:eastAsia="Times New Roman" w:hAnsi="Arial" w:cs="Arial"/>
                <w:sz w:val="20"/>
                <w:szCs w:val="20"/>
              </w:rPr>
              <w:t xml:space="preserve"> through </w:t>
            </w:r>
            <w:r w:rsidRPr="00BE0C3E">
              <w:rPr>
                <w:rFonts w:ascii="Arial" w:eastAsia="Times New Roman" w:hAnsi="Arial" w:cs="Arial"/>
                <w:b/>
                <w:sz w:val="20"/>
                <w:szCs w:val="20"/>
              </w:rPr>
              <w:t>Assistance to Individuals in Crisis Situation (AICS</w:t>
            </w:r>
            <w:r w:rsidRPr="00BE0C3E">
              <w:rPr>
                <w:rFonts w:ascii="Arial" w:eastAsia="Times New Roman" w:hAnsi="Arial" w:cs="Arial"/>
                <w:sz w:val="20"/>
                <w:szCs w:val="20"/>
              </w:rPr>
              <w:t>) from 09 March to 29 January 2021.</w:t>
            </w:r>
          </w:p>
          <w:p w14:paraId="47242757" w14:textId="77777777" w:rsidR="008E35DA" w:rsidRPr="00BE0C3E"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BE0C3E"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BE0C3E">
              <w:rPr>
                <w:rFonts w:ascii="Arial" w:eastAsia="Times New Roman" w:hAnsi="Arial" w:cs="Arial"/>
                <w:b/>
                <w:bCs/>
                <w:sz w:val="20"/>
                <w:szCs w:val="20"/>
              </w:rPr>
              <w:t>Social Amelioration Program (SAP)</w:t>
            </w:r>
          </w:p>
          <w:p w14:paraId="6F316AEC" w14:textId="77777777" w:rsidR="008E35DA" w:rsidRPr="00BE0C3E" w:rsidRDefault="008E35DA" w:rsidP="0070511E">
            <w:pPr>
              <w:pStyle w:val="ListParagraph"/>
              <w:numPr>
                <w:ilvl w:val="0"/>
                <w:numId w:val="6"/>
              </w:numPr>
              <w:spacing w:after="0" w:line="240" w:lineRule="auto"/>
              <w:jc w:val="both"/>
              <w:rPr>
                <w:rFonts w:eastAsia="Times New Roman"/>
              </w:rPr>
            </w:pPr>
            <w:r w:rsidRPr="00BE0C3E">
              <w:rPr>
                <w:rFonts w:ascii="Arial" w:eastAsia="Times New Roman" w:hAnsi="Arial" w:cs="Arial"/>
                <w:sz w:val="20"/>
                <w:szCs w:val="20"/>
              </w:rPr>
              <w:t xml:space="preserve">To date, a total of </w:t>
            </w:r>
            <w:r w:rsidRPr="00BE0C3E">
              <w:rPr>
                <w:rFonts w:ascii="Arial" w:eastAsia="Times New Roman" w:hAnsi="Arial" w:cs="Arial"/>
                <w:b/>
                <w:sz w:val="20"/>
                <w:szCs w:val="20"/>
              </w:rPr>
              <w:t>₱1,496,509,500.00</w:t>
            </w:r>
            <w:r w:rsidRPr="00BE0C3E">
              <w:rPr>
                <w:rFonts w:ascii="Arial" w:eastAsia="Times New Roman" w:hAnsi="Arial" w:cs="Arial"/>
                <w:sz w:val="20"/>
                <w:szCs w:val="20"/>
              </w:rPr>
              <w:t xml:space="preserve"> was provided to </w:t>
            </w:r>
            <w:r w:rsidRPr="00BE0C3E">
              <w:rPr>
                <w:rFonts w:ascii="Arial" w:eastAsia="Times New Roman" w:hAnsi="Arial" w:cs="Arial"/>
                <w:b/>
                <w:sz w:val="20"/>
                <w:szCs w:val="20"/>
              </w:rPr>
              <w:t>321,830 4Ps beneficiaries</w:t>
            </w:r>
            <w:r w:rsidRPr="00BE0C3E">
              <w:rPr>
                <w:rFonts w:ascii="Arial" w:eastAsia="Times New Roman" w:hAnsi="Arial" w:cs="Arial"/>
                <w:sz w:val="20"/>
                <w:szCs w:val="20"/>
              </w:rPr>
              <w:t xml:space="preserve"> and </w:t>
            </w:r>
            <w:r w:rsidRPr="00BE0C3E">
              <w:rPr>
                <w:rFonts w:ascii="Arial" w:eastAsia="Times New Roman" w:hAnsi="Arial" w:cs="Arial"/>
                <w:b/>
                <w:sz w:val="20"/>
                <w:szCs w:val="20"/>
              </w:rPr>
              <w:t>₱6,788,214,000.00</w:t>
            </w:r>
            <w:r w:rsidRPr="00BE0C3E">
              <w:rPr>
                <w:rFonts w:ascii="Arial" w:eastAsia="Times New Roman" w:hAnsi="Arial" w:cs="Arial"/>
                <w:sz w:val="20"/>
                <w:szCs w:val="20"/>
              </w:rPr>
              <w:t xml:space="preserve"> was provided to </w:t>
            </w:r>
            <w:r w:rsidRPr="00BE0C3E">
              <w:rPr>
                <w:rFonts w:ascii="Arial" w:eastAsia="Times New Roman" w:hAnsi="Arial" w:cs="Arial"/>
                <w:b/>
                <w:sz w:val="20"/>
                <w:szCs w:val="20"/>
              </w:rPr>
              <w:t>1,131,369 non-4Ps beneficiaries</w:t>
            </w:r>
            <w:r w:rsidRPr="00BE0C3E">
              <w:rPr>
                <w:rFonts w:ascii="Arial" w:eastAsia="Times New Roman" w:hAnsi="Arial" w:cs="Arial"/>
                <w:sz w:val="20"/>
                <w:szCs w:val="20"/>
              </w:rPr>
              <w:t xml:space="preserve"> for the first tranche.</w:t>
            </w:r>
          </w:p>
          <w:p w14:paraId="55DFCC14" w14:textId="77777777" w:rsidR="008E35DA" w:rsidRPr="00BE0C3E" w:rsidRDefault="008E35DA" w:rsidP="0070511E">
            <w:pPr>
              <w:pStyle w:val="ListParagraph"/>
              <w:numPr>
                <w:ilvl w:val="0"/>
                <w:numId w:val="6"/>
              </w:numPr>
              <w:spacing w:after="0" w:line="240" w:lineRule="auto"/>
              <w:jc w:val="both"/>
              <w:rPr>
                <w:rFonts w:eastAsia="Times New Roman"/>
              </w:rPr>
            </w:pPr>
            <w:r w:rsidRPr="00BE0C3E">
              <w:rPr>
                <w:rFonts w:ascii="Arial" w:eastAsia="Times New Roman" w:hAnsi="Arial" w:cs="Arial"/>
                <w:sz w:val="20"/>
                <w:szCs w:val="20"/>
              </w:rPr>
              <w:t xml:space="preserve">DSWD-FO VI has served </w:t>
            </w:r>
            <w:r w:rsidRPr="00BE0C3E">
              <w:rPr>
                <w:rFonts w:ascii="Arial" w:eastAsia="Times New Roman" w:hAnsi="Arial" w:cs="Arial"/>
                <w:b/>
                <w:sz w:val="20"/>
                <w:szCs w:val="20"/>
              </w:rPr>
              <w:t>103,608 4Ps beneficiaries</w:t>
            </w:r>
            <w:r w:rsidRPr="00BE0C3E">
              <w:rPr>
                <w:rFonts w:ascii="Arial" w:eastAsia="Times New Roman" w:hAnsi="Arial" w:cs="Arial"/>
                <w:sz w:val="20"/>
                <w:szCs w:val="20"/>
              </w:rPr>
              <w:t xml:space="preserve"> amounting to </w:t>
            </w:r>
            <w:r w:rsidRPr="00BE0C3E">
              <w:rPr>
                <w:rFonts w:ascii="Arial" w:eastAsia="Times New Roman" w:hAnsi="Arial" w:cs="Arial"/>
                <w:b/>
                <w:sz w:val="20"/>
                <w:szCs w:val="20"/>
              </w:rPr>
              <w:t>₱481,777,200.00</w:t>
            </w:r>
            <w:r w:rsidRPr="00BE0C3E">
              <w:rPr>
                <w:rFonts w:ascii="Arial" w:eastAsia="Times New Roman" w:hAnsi="Arial" w:cs="Arial"/>
                <w:sz w:val="20"/>
                <w:szCs w:val="20"/>
              </w:rPr>
              <w:t xml:space="preserve"> and </w:t>
            </w:r>
            <w:r w:rsidRPr="00BE0C3E">
              <w:rPr>
                <w:rFonts w:ascii="Arial" w:eastAsia="Times New Roman" w:hAnsi="Arial" w:cs="Arial"/>
                <w:b/>
                <w:sz w:val="20"/>
                <w:szCs w:val="20"/>
              </w:rPr>
              <w:t>437,403 non-4Ps beneficiaries</w:t>
            </w:r>
            <w:r w:rsidRPr="00BE0C3E">
              <w:rPr>
                <w:rFonts w:ascii="Arial" w:eastAsia="Times New Roman" w:hAnsi="Arial" w:cs="Arial"/>
                <w:sz w:val="20"/>
                <w:szCs w:val="20"/>
              </w:rPr>
              <w:t xml:space="preserve"> amounting to </w:t>
            </w:r>
            <w:r w:rsidRPr="00BE0C3E">
              <w:rPr>
                <w:rFonts w:ascii="Arial" w:eastAsia="Times New Roman" w:hAnsi="Arial" w:cs="Arial"/>
                <w:b/>
                <w:sz w:val="20"/>
                <w:szCs w:val="20"/>
              </w:rPr>
              <w:t xml:space="preserve">₱2,624,418,000.00 </w:t>
            </w:r>
            <w:r w:rsidRPr="00BE0C3E">
              <w:rPr>
                <w:rFonts w:ascii="Arial" w:eastAsia="Times New Roman" w:hAnsi="Arial" w:cs="Arial"/>
                <w:sz w:val="20"/>
                <w:szCs w:val="20"/>
              </w:rPr>
              <w:t xml:space="preserve">for the second tranche, and </w:t>
            </w:r>
            <w:r w:rsidRPr="00BE0C3E">
              <w:rPr>
                <w:rFonts w:ascii="Arial" w:eastAsia="Times New Roman" w:hAnsi="Arial" w:cs="Arial"/>
                <w:b/>
                <w:sz w:val="20"/>
                <w:szCs w:val="20"/>
              </w:rPr>
              <w:t>190,738 left-out/waitlisted</w:t>
            </w:r>
            <w:r w:rsidRPr="00BE0C3E">
              <w:rPr>
                <w:rFonts w:ascii="Arial" w:eastAsia="Times New Roman" w:hAnsi="Arial" w:cs="Arial"/>
                <w:sz w:val="20"/>
                <w:szCs w:val="20"/>
              </w:rPr>
              <w:t xml:space="preserve"> beneficiaries amounting to ₱1,144,428,000.00.</w:t>
            </w:r>
          </w:p>
          <w:p w14:paraId="05A50E49" w14:textId="77777777" w:rsidR="008E35DA" w:rsidRPr="00BE0C3E" w:rsidRDefault="008E35DA" w:rsidP="0070511E">
            <w:pPr>
              <w:pStyle w:val="ListParagraph"/>
              <w:numPr>
                <w:ilvl w:val="0"/>
                <w:numId w:val="6"/>
              </w:numPr>
              <w:spacing w:after="0" w:line="240" w:lineRule="auto"/>
              <w:jc w:val="both"/>
              <w:rPr>
                <w:rFonts w:eastAsia="Times New Roman"/>
              </w:rPr>
            </w:pPr>
            <w:r w:rsidRPr="00BE0C3E">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DEC829F" w:rsidR="008E35DA" w:rsidRPr="0075605B" w:rsidRDefault="001F3D25"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Pr>
                <w:rFonts w:ascii="Arial" w:eastAsia="Arial" w:hAnsi="Arial" w:cs="Arial"/>
                <w:sz w:val="20"/>
                <w:szCs w:val="20"/>
              </w:rPr>
              <w:t>17</w:t>
            </w:r>
            <w:r w:rsidR="008E35DA" w:rsidRPr="0075605B">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DSWD-FO VII facilitated the provision of 413,290 food packs Family Food Packs (FFPs) to Basay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The Social Amelioration Program is over with the expiry of the Bayanihan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lastRenderedPageBreak/>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0D795A">
        <w:trPr>
          <w:trHeight w:val="5221"/>
        </w:trPr>
        <w:tc>
          <w:tcPr>
            <w:tcW w:w="1951" w:type="dxa"/>
            <w:vAlign w:val="center"/>
          </w:tcPr>
          <w:p w14:paraId="1386FAC0" w14:textId="5E5B6104" w:rsidR="008E35DA" w:rsidRPr="00BE0C3E" w:rsidRDefault="000D795A"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BE0C3E">
              <w:rPr>
                <w:rFonts w:ascii="Arial" w:eastAsia="Arial" w:hAnsi="Arial" w:cs="Arial"/>
                <w:sz w:val="20"/>
                <w:szCs w:val="20"/>
              </w:rPr>
              <w:t>2</w:t>
            </w:r>
            <w:r w:rsidR="00267C4E" w:rsidRPr="00BE0C3E">
              <w:rPr>
                <w:rFonts w:ascii="Arial" w:eastAsia="Arial" w:hAnsi="Arial" w:cs="Arial"/>
                <w:sz w:val="20"/>
                <w:szCs w:val="20"/>
              </w:rPr>
              <w:t>2</w:t>
            </w:r>
            <w:r w:rsidR="009F6F74" w:rsidRPr="00BE0C3E">
              <w:rPr>
                <w:rFonts w:ascii="Arial" w:eastAsia="Arial" w:hAnsi="Arial" w:cs="Arial"/>
                <w:sz w:val="20"/>
                <w:szCs w:val="20"/>
              </w:rPr>
              <w:t xml:space="preserve"> </w:t>
            </w:r>
            <w:r w:rsidR="008E35DA" w:rsidRPr="00BE0C3E">
              <w:rPr>
                <w:rFonts w:ascii="Arial" w:eastAsia="Arial" w:hAnsi="Arial" w:cs="Arial"/>
                <w:sz w:val="20"/>
                <w:szCs w:val="20"/>
              </w:rPr>
              <w:t>February 2021</w:t>
            </w:r>
          </w:p>
        </w:tc>
        <w:tc>
          <w:tcPr>
            <w:tcW w:w="7830" w:type="dxa"/>
          </w:tcPr>
          <w:p w14:paraId="3C4E56FD" w14:textId="57E89423" w:rsidR="008E35DA" w:rsidRPr="00BE0C3E"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provided a total of </w:t>
            </w:r>
            <w:r w:rsidRPr="00BE0C3E">
              <w:rPr>
                <w:rFonts w:ascii="Arial" w:eastAsia="Arial" w:hAnsi="Arial" w:cs="Arial"/>
                <w:b/>
                <w:sz w:val="20"/>
                <w:szCs w:val="19"/>
              </w:rPr>
              <w:t xml:space="preserve">₱13,310,675.54 </w:t>
            </w:r>
            <w:r w:rsidRPr="00BE0C3E">
              <w:rPr>
                <w:rFonts w:ascii="Arial" w:eastAsia="Arial" w:hAnsi="Arial" w:cs="Arial"/>
                <w:sz w:val="20"/>
                <w:szCs w:val="19"/>
              </w:rPr>
              <w:t>worth of assistance</w:t>
            </w:r>
            <w:r w:rsidRPr="00BE0C3E">
              <w:rPr>
                <w:rFonts w:ascii="Arial" w:eastAsia="Arial" w:hAnsi="Arial" w:cs="Arial"/>
                <w:b/>
                <w:sz w:val="20"/>
                <w:szCs w:val="19"/>
              </w:rPr>
              <w:t xml:space="preserve"> </w:t>
            </w:r>
            <w:r w:rsidRPr="00BE0C3E">
              <w:rPr>
                <w:rFonts w:ascii="Arial" w:eastAsia="Arial" w:hAnsi="Arial" w:cs="Arial"/>
                <w:sz w:val="20"/>
                <w:szCs w:val="19"/>
              </w:rPr>
              <w:t xml:space="preserve">to </w:t>
            </w:r>
            <w:r w:rsidRPr="00BE0C3E">
              <w:rPr>
                <w:rFonts w:ascii="Arial" w:eastAsia="Arial" w:hAnsi="Arial" w:cs="Arial"/>
                <w:b/>
                <w:sz w:val="20"/>
                <w:szCs w:val="19"/>
              </w:rPr>
              <w:t>17 stranded sale</w:t>
            </w:r>
            <w:r w:rsidR="007271A6" w:rsidRPr="00BE0C3E">
              <w:rPr>
                <w:rFonts w:ascii="Arial" w:eastAsia="Arial" w:hAnsi="Arial" w:cs="Arial"/>
                <w:b/>
                <w:sz w:val="20"/>
                <w:szCs w:val="19"/>
              </w:rPr>
              <w:t>s</w:t>
            </w:r>
            <w:r w:rsidRPr="00BE0C3E">
              <w:rPr>
                <w:rFonts w:ascii="Arial" w:eastAsia="Arial" w:hAnsi="Arial" w:cs="Arial"/>
                <w:b/>
                <w:sz w:val="20"/>
                <w:szCs w:val="19"/>
              </w:rPr>
              <w:t xml:space="preserve"> representatives;</w:t>
            </w:r>
            <w:r w:rsidRPr="00BE0C3E">
              <w:rPr>
                <w:rFonts w:ascii="Arial" w:eastAsia="Arial" w:hAnsi="Arial" w:cs="Arial"/>
                <w:sz w:val="20"/>
                <w:szCs w:val="19"/>
              </w:rPr>
              <w:t xml:space="preserve"> eight </w:t>
            </w:r>
            <w:r w:rsidRPr="00BE0C3E">
              <w:rPr>
                <w:rFonts w:ascii="Arial" w:eastAsia="Arial" w:hAnsi="Arial" w:cs="Arial"/>
                <w:b/>
                <w:sz w:val="20"/>
                <w:szCs w:val="19"/>
              </w:rPr>
              <w:t>(8) bus drivers (HTIs);</w:t>
            </w:r>
            <w:r w:rsidRPr="00BE0C3E">
              <w:rPr>
                <w:rFonts w:ascii="Arial" w:eastAsia="Arial" w:hAnsi="Arial" w:cs="Arial"/>
                <w:sz w:val="20"/>
                <w:szCs w:val="19"/>
              </w:rPr>
              <w:t xml:space="preserve"> and</w:t>
            </w:r>
            <w:r w:rsidRPr="00BE0C3E">
              <w:rPr>
                <w:rFonts w:ascii="Arial" w:eastAsia="Arial" w:hAnsi="Arial" w:cs="Arial"/>
                <w:b/>
                <w:sz w:val="20"/>
                <w:szCs w:val="19"/>
              </w:rPr>
              <w:t xml:space="preserve"> 25,480 </w:t>
            </w:r>
            <w:r w:rsidRPr="00BE0C3E">
              <w:rPr>
                <w:rFonts w:ascii="Arial" w:eastAsia="Arial" w:hAnsi="Arial" w:cs="Arial"/>
                <w:bCs/>
                <w:sz w:val="20"/>
                <w:szCs w:val="19"/>
              </w:rPr>
              <w:t>families, of</w:t>
            </w:r>
            <w:r w:rsidRPr="00BE0C3E">
              <w:rPr>
                <w:rFonts w:ascii="Arial" w:eastAsia="Arial" w:hAnsi="Arial" w:cs="Arial"/>
                <w:sz w:val="20"/>
                <w:szCs w:val="19"/>
              </w:rPr>
              <w:t xml:space="preserve"> which 815 are LSIs.</w:t>
            </w:r>
          </w:p>
          <w:p w14:paraId="246C0D71" w14:textId="77777777" w:rsidR="008E35DA" w:rsidRPr="00BE0C3E"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its Crisis Intervention Unit (CIU) provided assistance to </w:t>
            </w:r>
            <w:r w:rsidRPr="00BE0C3E">
              <w:rPr>
                <w:rFonts w:ascii="Arial" w:eastAsia="Arial" w:hAnsi="Arial" w:cs="Arial"/>
                <w:b/>
                <w:sz w:val="20"/>
                <w:szCs w:val="19"/>
              </w:rPr>
              <w:t>15,481 walk-in clients</w:t>
            </w:r>
            <w:r w:rsidRPr="00BE0C3E">
              <w:rPr>
                <w:rFonts w:ascii="Arial" w:eastAsia="Arial" w:hAnsi="Arial" w:cs="Arial"/>
                <w:sz w:val="20"/>
                <w:szCs w:val="19"/>
              </w:rPr>
              <w:t xml:space="preserve"> amounting to </w:t>
            </w:r>
            <w:r w:rsidRPr="00BE0C3E">
              <w:rPr>
                <w:rFonts w:ascii="Arial" w:eastAsia="Arial" w:hAnsi="Arial" w:cs="Arial"/>
                <w:b/>
                <w:sz w:val="20"/>
                <w:szCs w:val="19"/>
              </w:rPr>
              <w:t xml:space="preserve">₱68,514,908.08 </w:t>
            </w:r>
            <w:r w:rsidRPr="00BE0C3E">
              <w:rPr>
                <w:rFonts w:ascii="Arial" w:eastAsia="Arial" w:hAnsi="Arial" w:cs="Arial"/>
                <w:sz w:val="20"/>
                <w:szCs w:val="19"/>
              </w:rPr>
              <w:t xml:space="preserve">for Bayanihan 1 while </w:t>
            </w:r>
            <w:r w:rsidRPr="00BE0C3E">
              <w:rPr>
                <w:rFonts w:ascii="Arial" w:eastAsia="Arial" w:hAnsi="Arial" w:cs="Arial"/>
                <w:b/>
                <w:sz w:val="20"/>
                <w:szCs w:val="19"/>
              </w:rPr>
              <w:t xml:space="preserve">₱41,110,648.05 </w:t>
            </w:r>
            <w:r w:rsidRPr="00BE0C3E">
              <w:rPr>
                <w:rFonts w:ascii="Arial" w:eastAsia="Arial" w:hAnsi="Arial" w:cs="Arial"/>
                <w:sz w:val="20"/>
                <w:szCs w:val="19"/>
              </w:rPr>
              <w:t>were provided to</w:t>
            </w:r>
            <w:r w:rsidRPr="00BE0C3E">
              <w:rPr>
                <w:rFonts w:ascii="Arial" w:eastAsia="Arial" w:hAnsi="Arial" w:cs="Arial"/>
                <w:b/>
                <w:sz w:val="20"/>
                <w:szCs w:val="19"/>
              </w:rPr>
              <w:t xml:space="preserve"> 6,690 walk-in clients</w:t>
            </w:r>
            <w:r w:rsidRPr="00BE0C3E">
              <w:rPr>
                <w:rFonts w:ascii="Arial" w:eastAsia="Arial" w:hAnsi="Arial" w:cs="Arial"/>
                <w:sz w:val="20"/>
                <w:szCs w:val="19"/>
              </w:rPr>
              <w:t xml:space="preserve"> for Bayanihan 2.</w:t>
            </w:r>
          </w:p>
          <w:p w14:paraId="604C603F" w14:textId="77777777" w:rsidR="008E35DA" w:rsidRPr="00BE0C3E"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ocial Pension Unit extended assistance to </w:t>
            </w:r>
            <w:r w:rsidRPr="00BE0C3E">
              <w:rPr>
                <w:rFonts w:ascii="Arial" w:eastAsia="Arial" w:hAnsi="Arial" w:cs="Arial"/>
                <w:b/>
                <w:bCs/>
                <w:sz w:val="20"/>
                <w:szCs w:val="19"/>
              </w:rPr>
              <w:t>41,345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243,591,000.00; </w:t>
            </w:r>
            <w:r w:rsidRPr="00BE0C3E">
              <w:rPr>
                <w:rFonts w:ascii="Arial" w:eastAsia="Arial" w:hAnsi="Arial" w:cs="Arial"/>
                <w:sz w:val="20"/>
                <w:szCs w:val="19"/>
              </w:rPr>
              <w:t>and</w:t>
            </w:r>
            <w:r w:rsidRPr="00BE0C3E">
              <w:rPr>
                <w:rFonts w:ascii="Arial" w:eastAsia="Arial" w:hAnsi="Arial" w:cs="Arial"/>
                <w:b/>
                <w:bCs/>
                <w:sz w:val="20"/>
                <w:szCs w:val="19"/>
              </w:rPr>
              <w:t xml:space="preserve"> 29,264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173,937,000.00 </w:t>
            </w:r>
            <w:r w:rsidRPr="00BE0C3E">
              <w:rPr>
                <w:rFonts w:ascii="Arial" w:eastAsia="Arial" w:hAnsi="Arial" w:cs="Arial"/>
                <w:sz w:val="20"/>
                <w:szCs w:val="19"/>
              </w:rPr>
              <w:t>for the year 2019 and 2020, respectively.</w:t>
            </w:r>
          </w:p>
          <w:p w14:paraId="6D153391" w14:textId="77777777" w:rsidR="008E35DA" w:rsidRPr="00BE0C3E"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ustainable Livelihood Program (SLP) of DSWD-FO VIII was able to extend assistance to </w:t>
            </w:r>
            <w:r w:rsidRPr="00BE0C3E">
              <w:rPr>
                <w:rFonts w:ascii="Arial" w:eastAsia="Arial" w:hAnsi="Arial" w:cs="Arial"/>
                <w:b/>
                <w:sz w:val="20"/>
                <w:szCs w:val="19"/>
              </w:rPr>
              <w:t>170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2,261,210.07</w:t>
            </w:r>
            <w:r w:rsidRPr="00BE0C3E">
              <w:rPr>
                <w:rFonts w:ascii="Arial" w:eastAsia="Arial" w:hAnsi="Arial" w:cs="Arial"/>
                <w:sz w:val="20"/>
                <w:szCs w:val="19"/>
              </w:rPr>
              <w:t>.</w:t>
            </w:r>
          </w:p>
          <w:p w14:paraId="616823FB" w14:textId="77777777" w:rsidR="008E35DA" w:rsidRPr="00BE0C3E"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73393A02" w14:textId="77777777" w:rsidR="008E35DA" w:rsidRPr="00BE0C3E"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0A244C33" w14:textId="1087D98F" w:rsidR="000D795A" w:rsidRPr="00BE0C3E" w:rsidRDefault="00F54118" w:rsidP="000D795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conducted </w:t>
            </w:r>
            <w:r w:rsidR="000D795A" w:rsidRPr="00BE0C3E">
              <w:rPr>
                <w:rFonts w:ascii="Arial" w:eastAsia="Arial" w:hAnsi="Arial" w:cs="Arial"/>
                <w:sz w:val="20"/>
                <w:szCs w:val="19"/>
              </w:rPr>
              <w:t>third wave of payouts (unclaimed) in Paranas and Villareal, Samar</w:t>
            </w:r>
          </w:p>
          <w:p w14:paraId="65304C3D" w14:textId="26B23452" w:rsidR="008E35DA" w:rsidRPr="00BE0C3E" w:rsidRDefault="008E35DA" w:rsidP="000D795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the Emergency Subsidy Program was able to extend assistance to </w:t>
            </w:r>
            <w:r w:rsidR="00267C4E" w:rsidRPr="00BE0C3E">
              <w:rPr>
                <w:rFonts w:ascii="Arial" w:eastAsia="Arial" w:hAnsi="Arial" w:cs="Arial"/>
                <w:b/>
                <w:sz w:val="20"/>
                <w:szCs w:val="19"/>
              </w:rPr>
              <w:t xml:space="preserve">31,787 </w:t>
            </w:r>
            <w:r w:rsidRPr="00BE0C3E">
              <w:rPr>
                <w:rFonts w:ascii="Arial" w:eastAsia="Arial" w:hAnsi="Arial" w:cs="Arial"/>
                <w:b/>
                <w:sz w:val="20"/>
                <w:szCs w:val="19"/>
              </w:rPr>
              <w:t>beneficiaries</w:t>
            </w:r>
            <w:r w:rsidRPr="00BE0C3E">
              <w:rPr>
                <w:rFonts w:ascii="Arial" w:eastAsia="Arial" w:hAnsi="Arial" w:cs="Arial"/>
                <w:sz w:val="20"/>
                <w:szCs w:val="19"/>
              </w:rPr>
              <w:t xml:space="preserve"> amounting to </w:t>
            </w:r>
            <w:r w:rsidRPr="00BE0C3E">
              <w:rPr>
                <w:rFonts w:ascii="Arial" w:eastAsia="Arial" w:hAnsi="Arial" w:cs="Arial"/>
                <w:b/>
                <w:bCs/>
                <w:sz w:val="20"/>
                <w:szCs w:val="19"/>
              </w:rPr>
              <w:t>₱</w:t>
            </w:r>
            <w:r w:rsidR="00267C4E" w:rsidRPr="00BE0C3E">
              <w:rPr>
                <w:rFonts w:ascii="Arial" w:eastAsia="Arial" w:hAnsi="Arial" w:cs="Arial"/>
                <w:b/>
                <w:bCs/>
                <w:sz w:val="20"/>
                <w:szCs w:val="19"/>
              </w:rPr>
              <w:t>166,260,000.00.</w:t>
            </w:r>
          </w:p>
          <w:p w14:paraId="08E9B1FB" w14:textId="77777777" w:rsidR="008E35DA" w:rsidRPr="00BE0C3E"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recorded </w:t>
            </w:r>
            <w:r w:rsidRPr="00BE0C3E">
              <w:rPr>
                <w:rFonts w:ascii="Arial" w:eastAsia="Arial" w:hAnsi="Arial" w:cs="Arial"/>
                <w:b/>
                <w:sz w:val="20"/>
                <w:szCs w:val="19"/>
              </w:rPr>
              <w:t>550,267 non-4Ps beneficiaries</w:t>
            </w:r>
            <w:r w:rsidRPr="00BE0C3E">
              <w:rPr>
                <w:rFonts w:ascii="Arial" w:eastAsia="Arial" w:hAnsi="Arial" w:cs="Arial"/>
                <w:sz w:val="20"/>
                <w:szCs w:val="19"/>
              </w:rPr>
              <w:t xml:space="preserve"> who received SAP amounting to </w:t>
            </w:r>
            <w:r w:rsidRPr="00BE0C3E">
              <w:rPr>
                <w:rFonts w:ascii="Arial" w:eastAsia="Arial" w:hAnsi="Arial" w:cs="Arial"/>
                <w:b/>
                <w:sz w:val="20"/>
                <w:szCs w:val="19"/>
              </w:rPr>
              <w:t>₱</w:t>
            </w:r>
            <w:r w:rsidRPr="00BE0C3E">
              <w:rPr>
                <w:rFonts w:ascii="Arial" w:eastAsia="Arial" w:hAnsi="Arial" w:cs="Arial"/>
                <w:b/>
                <w:sz w:val="20"/>
                <w:szCs w:val="24"/>
              </w:rPr>
              <w:t>2,751,249,750.00</w:t>
            </w:r>
            <w:r w:rsidRPr="00BE0C3E">
              <w:rPr>
                <w:rFonts w:ascii="Arial" w:eastAsia="Arial" w:hAnsi="Arial" w:cs="Arial"/>
                <w:b/>
                <w:sz w:val="20"/>
                <w:szCs w:val="19"/>
              </w:rPr>
              <w:t xml:space="preserve">. </w:t>
            </w:r>
            <w:r w:rsidRPr="00BE0C3E">
              <w:rPr>
                <w:rFonts w:ascii="Arial" w:eastAsia="Arial" w:hAnsi="Arial" w:cs="Arial"/>
                <w:sz w:val="20"/>
                <w:szCs w:val="19"/>
              </w:rPr>
              <w:t xml:space="preserve">There were also </w:t>
            </w:r>
            <w:r w:rsidRPr="00BE0C3E">
              <w:rPr>
                <w:rFonts w:ascii="Arial" w:eastAsia="Arial" w:hAnsi="Arial" w:cs="Arial"/>
                <w:b/>
                <w:sz w:val="20"/>
                <w:szCs w:val="19"/>
              </w:rPr>
              <w:t xml:space="preserve">68,236 </w:t>
            </w:r>
            <w:r w:rsidRPr="00BE0C3E">
              <w:rPr>
                <w:rFonts w:ascii="Arial" w:eastAsia="Arial" w:hAnsi="Arial" w:cs="Arial"/>
                <w:sz w:val="20"/>
                <w:szCs w:val="19"/>
              </w:rPr>
              <w:t xml:space="preserve">out of 83,011 waitlisted beneficiaries who were served amounting to </w:t>
            </w:r>
            <w:r w:rsidRPr="00BE0C3E">
              <w:rPr>
                <w:rFonts w:ascii="Arial" w:eastAsia="Arial" w:hAnsi="Arial" w:cs="Arial"/>
                <w:b/>
                <w:sz w:val="20"/>
                <w:szCs w:val="19"/>
              </w:rPr>
              <w:t>₱341,180,000.</w:t>
            </w:r>
          </w:p>
          <w:p w14:paraId="085D9A4B" w14:textId="77777777" w:rsidR="008E35DA" w:rsidRPr="00BE0C3E"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4Ps was able to extend assistance to their </w:t>
            </w:r>
            <w:r w:rsidRPr="00BE0C3E">
              <w:rPr>
                <w:rFonts w:ascii="Arial" w:eastAsia="Arial" w:hAnsi="Arial" w:cs="Arial"/>
                <w:b/>
                <w:sz w:val="20"/>
                <w:szCs w:val="19"/>
              </w:rPr>
              <w:t>258,936 cash card</w:t>
            </w:r>
            <w:r w:rsidRPr="00BE0C3E">
              <w:rPr>
                <w:rFonts w:ascii="Arial" w:eastAsia="Arial" w:hAnsi="Arial" w:cs="Arial"/>
                <w:sz w:val="20"/>
                <w:szCs w:val="19"/>
              </w:rPr>
              <w:t xml:space="preserve"> </w:t>
            </w:r>
            <w:r w:rsidRPr="00BE0C3E">
              <w:rPr>
                <w:rFonts w:ascii="Arial" w:eastAsia="Arial" w:hAnsi="Arial" w:cs="Arial"/>
                <w:b/>
                <w:sz w:val="20"/>
                <w:szCs w:val="19"/>
              </w:rPr>
              <w:t>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945,116,400.00</w:t>
            </w:r>
            <w:r w:rsidRPr="00BE0C3E">
              <w:rPr>
                <w:rFonts w:ascii="Arial" w:eastAsia="Arial" w:hAnsi="Arial" w:cs="Arial"/>
                <w:sz w:val="20"/>
                <w:szCs w:val="19"/>
              </w:rPr>
              <w:t xml:space="preserve"> and </w:t>
            </w:r>
            <w:r w:rsidRPr="00BE0C3E">
              <w:rPr>
                <w:rFonts w:ascii="Arial" w:eastAsia="Arial" w:hAnsi="Arial" w:cs="Arial"/>
                <w:b/>
                <w:sz w:val="20"/>
                <w:szCs w:val="19"/>
              </w:rPr>
              <w:t>21,153 non-cash card 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84CE01D" w14:textId="0AA5AB45" w:rsidR="00AD7476" w:rsidRDefault="00AD7476" w:rsidP="00AD7476">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lastRenderedPageBreak/>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8D6D64B" w:rsidR="008E35DA" w:rsidRPr="000D795A" w:rsidRDefault="00221FF2"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0D795A">
              <w:rPr>
                <w:rFonts w:ascii="Arial" w:eastAsia="Arial" w:hAnsi="Arial" w:cs="Arial"/>
                <w:sz w:val="20"/>
                <w:szCs w:val="19"/>
              </w:rPr>
              <w:t>1</w:t>
            </w:r>
            <w:r w:rsidR="00454B73" w:rsidRPr="000D795A">
              <w:rPr>
                <w:rFonts w:ascii="Arial" w:eastAsia="Arial" w:hAnsi="Arial" w:cs="Arial"/>
                <w:sz w:val="20"/>
                <w:szCs w:val="19"/>
              </w:rPr>
              <w:t>9</w:t>
            </w:r>
            <w:r w:rsidR="008E35DA" w:rsidRPr="000D795A">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Procurement of additional supplies for production of FFPs is ongoing.</w:t>
            </w:r>
          </w:p>
          <w:p w14:paraId="17F3D693"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0D795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0D795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0D795A">
              <w:rPr>
                <w:rFonts w:ascii="Arial" w:eastAsia="Arial" w:hAnsi="Arial" w:cs="Arial"/>
                <w:b/>
                <w:bCs/>
                <w:sz w:val="20"/>
                <w:szCs w:val="19"/>
              </w:rPr>
              <w:t>Social Amelioration Program (SAP)</w:t>
            </w:r>
          </w:p>
          <w:p w14:paraId="442D422F"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133,887 </w:t>
            </w:r>
            <w:r w:rsidRPr="000D795A">
              <w:rPr>
                <w:rFonts w:ascii="Arial" w:eastAsia="Arial" w:hAnsi="Arial" w:cs="Arial"/>
                <w:sz w:val="20"/>
                <w:szCs w:val="19"/>
              </w:rPr>
              <w:t>waitlisted</w:t>
            </w:r>
            <w:r w:rsidRPr="000D795A">
              <w:rPr>
                <w:rFonts w:ascii="Arial" w:eastAsia="Arial" w:hAnsi="Arial" w:cs="Arial"/>
                <w:b/>
                <w:bCs/>
                <w:sz w:val="20"/>
                <w:szCs w:val="19"/>
              </w:rPr>
              <w:t xml:space="preserve"> </w:t>
            </w:r>
            <w:r w:rsidRPr="000D795A">
              <w:rPr>
                <w:rFonts w:ascii="Arial" w:eastAsia="Arial" w:hAnsi="Arial" w:cs="Arial"/>
                <w:sz w:val="20"/>
                <w:szCs w:val="19"/>
              </w:rPr>
              <w:t xml:space="preserve">beneficiaries amounting to </w:t>
            </w:r>
            <w:r w:rsidRPr="000D795A">
              <w:rPr>
                <w:rFonts w:ascii="Arial" w:eastAsia="Arial" w:hAnsi="Arial" w:cs="Arial"/>
                <w:b/>
                <w:bCs/>
                <w:sz w:val="20"/>
                <w:szCs w:val="19"/>
              </w:rPr>
              <w:t>₱803,322,000.00.</w:t>
            </w:r>
          </w:p>
          <w:p w14:paraId="1750EC5E" w14:textId="35E1EF7E"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53,138 </w:t>
            </w:r>
            <w:r w:rsidRPr="000D795A">
              <w:rPr>
                <w:rFonts w:ascii="Arial" w:eastAsia="Arial" w:hAnsi="Arial" w:cs="Arial"/>
                <w:sz w:val="20"/>
                <w:szCs w:val="19"/>
              </w:rPr>
              <w:t xml:space="preserve">beneficiaries for the Bayanihan 2 ESP Implementation amounting to </w:t>
            </w:r>
            <w:r w:rsidRPr="000D795A">
              <w:rPr>
                <w:rFonts w:ascii="Arial" w:eastAsia="Arial" w:hAnsi="Arial" w:cs="Arial"/>
                <w:b/>
                <w:bCs/>
                <w:sz w:val="20"/>
                <w:szCs w:val="19"/>
              </w:rPr>
              <w:t xml:space="preserve">₱318,057,500.00 </w:t>
            </w:r>
            <w:r w:rsidRPr="000D795A">
              <w:rPr>
                <w:rFonts w:ascii="Arial" w:eastAsia="Arial" w:hAnsi="Arial" w:cs="Arial"/>
                <w:sz w:val="20"/>
                <w:szCs w:val="19"/>
              </w:rPr>
              <w:t xml:space="preserve">as of </w:t>
            </w:r>
            <w:r w:rsidR="00E15BC3" w:rsidRPr="000D795A">
              <w:rPr>
                <w:rFonts w:ascii="Arial" w:eastAsia="Arial" w:hAnsi="Arial" w:cs="Arial"/>
                <w:sz w:val="20"/>
                <w:szCs w:val="19"/>
              </w:rPr>
              <w:t>1</w:t>
            </w:r>
            <w:r w:rsidR="00454B73" w:rsidRPr="000D795A">
              <w:rPr>
                <w:rFonts w:ascii="Arial" w:eastAsia="Arial" w:hAnsi="Arial" w:cs="Arial"/>
                <w:sz w:val="20"/>
                <w:szCs w:val="19"/>
              </w:rPr>
              <w:t>9</w:t>
            </w:r>
            <w:r w:rsidRPr="000D795A">
              <w:rPr>
                <w:rFonts w:ascii="Arial" w:eastAsia="Arial" w:hAnsi="Arial" w:cs="Arial"/>
                <w:sz w:val="20"/>
                <w:szCs w:val="19"/>
              </w:rPr>
              <w:t xml:space="preserve"> February 2021, 12NN.</w:t>
            </w:r>
          </w:p>
          <w:p w14:paraId="16888182"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374702BE" w14:textId="5CBC4079" w:rsidR="007271A6" w:rsidRDefault="007271A6">
      <w:pPr>
        <w:widowControl/>
        <w:spacing w:after="160" w:line="259" w:lineRule="auto"/>
        <w:rPr>
          <w:rFonts w:ascii="Arial" w:eastAsia="Arial" w:hAnsi="Arial" w:cs="Arial"/>
          <w:b/>
          <w:sz w:val="24"/>
          <w:szCs w:val="24"/>
        </w:rPr>
      </w:pPr>
    </w:p>
    <w:p w14:paraId="7346DB22" w14:textId="46B20A6E" w:rsidR="008E35DA" w:rsidRPr="007907A9" w:rsidRDefault="008E35DA" w:rsidP="001F4B7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5A526E73" w:rsidR="008E35DA" w:rsidRPr="00454B73" w:rsidRDefault="00FB1331"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454B73">
              <w:rPr>
                <w:rFonts w:ascii="Arial" w:eastAsia="Arial" w:hAnsi="Arial" w:cs="Arial"/>
                <w:sz w:val="20"/>
                <w:szCs w:val="20"/>
              </w:rPr>
              <w:t>1</w:t>
            </w:r>
            <w:r w:rsidR="00E5135B" w:rsidRPr="00454B73">
              <w:rPr>
                <w:rFonts w:ascii="Arial" w:eastAsia="Arial" w:hAnsi="Arial" w:cs="Arial"/>
                <w:sz w:val="20"/>
                <w:szCs w:val="20"/>
              </w:rPr>
              <w:t>9</w:t>
            </w:r>
            <w:r w:rsidRPr="00454B73">
              <w:rPr>
                <w:rFonts w:ascii="Arial" w:eastAsia="Arial" w:hAnsi="Arial" w:cs="Arial"/>
                <w:sz w:val="20"/>
                <w:szCs w:val="20"/>
              </w:rPr>
              <w:t xml:space="preserve"> February 2021</w:t>
            </w:r>
          </w:p>
        </w:tc>
        <w:tc>
          <w:tcPr>
            <w:tcW w:w="7706" w:type="dxa"/>
            <w:tcMar>
              <w:top w:w="0" w:type="dxa"/>
              <w:left w:w="115" w:type="dxa"/>
              <w:bottom w:w="0" w:type="dxa"/>
              <w:right w:w="115" w:type="dxa"/>
            </w:tcMar>
            <w:vAlign w:val="center"/>
          </w:tcPr>
          <w:p w14:paraId="0EB05D81" w14:textId="019C6F2C" w:rsidR="00FB1331" w:rsidRPr="00454B73" w:rsidRDefault="008E35DA" w:rsidP="00E5135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54B73">
              <w:rPr>
                <w:rFonts w:ascii="Arial" w:eastAsia="Arial" w:hAnsi="Arial" w:cs="Arial"/>
                <w:sz w:val="20"/>
                <w:szCs w:val="19"/>
              </w:rPr>
              <w:t xml:space="preserve">DSWD-FO XII Released </w:t>
            </w:r>
            <w:r w:rsidR="00E5135B" w:rsidRPr="00454B73">
              <w:rPr>
                <w:rFonts w:ascii="Arial" w:eastAsia="Arial" w:hAnsi="Arial" w:cs="Arial"/>
                <w:sz w:val="20"/>
                <w:szCs w:val="19"/>
              </w:rPr>
              <w:t>500</w:t>
            </w:r>
            <w:r w:rsidR="00FB1331" w:rsidRPr="00454B73">
              <w:rPr>
                <w:rFonts w:ascii="Arial" w:eastAsia="Arial" w:hAnsi="Arial" w:cs="Arial"/>
                <w:sz w:val="20"/>
                <w:szCs w:val="19"/>
              </w:rPr>
              <w:t xml:space="preserve"> family food packs to LGU of </w:t>
            </w:r>
            <w:r w:rsidR="00E5135B" w:rsidRPr="00454B73">
              <w:rPr>
                <w:rFonts w:ascii="Arial" w:eastAsia="Arial" w:hAnsi="Arial" w:cs="Arial"/>
                <w:sz w:val="20"/>
                <w:szCs w:val="19"/>
              </w:rPr>
              <w:t>Lake Sebu</w:t>
            </w:r>
            <w:r w:rsidR="00FB1331" w:rsidRPr="00454B73">
              <w:rPr>
                <w:rFonts w:ascii="Arial" w:eastAsia="Arial" w:hAnsi="Arial" w:cs="Arial"/>
                <w:sz w:val="20"/>
                <w:szCs w:val="19"/>
              </w:rPr>
              <w:t>, South Cotabato.</w:t>
            </w:r>
          </w:p>
        </w:tc>
      </w:tr>
    </w:tbl>
    <w:p w14:paraId="4E2D0D09" w14:textId="6D6733A8" w:rsidR="00393C99" w:rsidRDefault="00393C99" w:rsidP="008E35DA">
      <w:pPr>
        <w:spacing w:after="0" w:line="240" w:lineRule="auto"/>
        <w:contextualSpacing/>
        <w:rPr>
          <w:rFonts w:ascii="Arial" w:eastAsia="Arial" w:hAnsi="Arial" w:cs="Arial"/>
          <w:b/>
          <w:sz w:val="24"/>
          <w:szCs w:val="24"/>
        </w:rPr>
      </w:pPr>
      <w:bookmarkStart w:id="2" w:name="_heading=h.30j0zll" w:colFirst="0" w:colLast="0"/>
      <w:bookmarkEnd w:id="2"/>
    </w:p>
    <w:p w14:paraId="065C2E72" w14:textId="164773AA"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136B0">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lastRenderedPageBreak/>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Pr="00BE0C3E"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BE0C3E" w:rsidRDefault="008E35DA" w:rsidP="0070511E">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51503F9" w14:textId="3A40F243" w:rsidR="005C15B3" w:rsidRDefault="005C15B3" w:rsidP="008E35DA">
      <w:pPr>
        <w:spacing w:after="0" w:line="240" w:lineRule="auto"/>
        <w:contextualSpacing/>
        <w:rPr>
          <w:rFonts w:ascii="Arial" w:eastAsia="Arial" w:hAnsi="Arial" w:cs="Arial"/>
          <w:sz w:val="24"/>
          <w:szCs w:val="24"/>
          <w:highlight w:val="white"/>
        </w:rPr>
      </w:pPr>
    </w:p>
    <w:p w14:paraId="689AD9DE" w14:textId="77777777" w:rsidR="007271A6" w:rsidRDefault="007271A6" w:rsidP="008E35DA">
      <w:pPr>
        <w:spacing w:after="0" w:line="240" w:lineRule="auto"/>
        <w:contextualSpacing/>
        <w:rPr>
          <w:rFonts w:ascii="Arial" w:eastAsia="Arial" w:hAnsi="Arial" w:cs="Arial"/>
          <w:sz w:val="24"/>
          <w:szCs w:val="24"/>
          <w:highlight w:val="white"/>
        </w:rPr>
      </w:pPr>
    </w:p>
    <w:p w14:paraId="2BAA0881" w14:textId="448B7D54" w:rsidR="005C15B3"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5116F683" w14:textId="287AED90" w:rsidR="00454B73" w:rsidRDefault="008E35DA" w:rsidP="008D0314">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57E275BA" w14:textId="0EF8801D" w:rsidR="008B2380" w:rsidRDefault="000D795A" w:rsidP="001970A3">
      <w:pPr>
        <w:spacing w:after="0" w:line="240" w:lineRule="auto"/>
        <w:contextualSpacing/>
        <w:rPr>
          <w:rFonts w:ascii="Arial" w:eastAsia="Arial" w:hAnsi="Arial" w:cs="Arial"/>
          <w:b/>
          <w:sz w:val="24"/>
          <w:szCs w:val="24"/>
        </w:rPr>
      </w:pPr>
      <w:r w:rsidRPr="000D795A">
        <w:rPr>
          <w:rFonts w:ascii="Arial" w:eastAsia="Arial" w:hAnsi="Arial" w:cs="Arial"/>
          <w:b/>
          <w:sz w:val="24"/>
          <w:szCs w:val="24"/>
        </w:rPr>
        <w:t>MARIE JOYCE G. RAFANAN</w:t>
      </w:r>
    </w:p>
    <w:p w14:paraId="6E5780FE" w14:textId="0BF657F0" w:rsidR="00CF17B3" w:rsidRDefault="00CF17B3" w:rsidP="001970A3">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4983841" w14:textId="3104B825" w:rsidR="005136B0" w:rsidRDefault="005136B0" w:rsidP="001970A3">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4D94D2BD" w14:textId="6CB21221" w:rsidR="000D795A" w:rsidRDefault="000D795A" w:rsidP="001970A3">
      <w:pPr>
        <w:spacing w:after="0" w:line="240" w:lineRule="auto"/>
        <w:contextualSpacing/>
        <w:rPr>
          <w:rFonts w:ascii="Arial" w:eastAsia="Arial" w:hAnsi="Arial" w:cs="Arial"/>
          <w:b/>
          <w:sz w:val="24"/>
          <w:szCs w:val="24"/>
        </w:rPr>
      </w:pPr>
    </w:p>
    <w:p w14:paraId="066E61D2" w14:textId="77777777" w:rsidR="007271A6" w:rsidRDefault="007271A6" w:rsidP="001970A3">
      <w:pPr>
        <w:spacing w:after="0" w:line="240" w:lineRule="auto"/>
        <w:contextualSpacing/>
        <w:rPr>
          <w:rFonts w:ascii="Arial" w:eastAsia="Arial" w:hAnsi="Arial" w:cs="Arial"/>
          <w:b/>
          <w:sz w:val="24"/>
          <w:szCs w:val="24"/>
        </w:rPr>
      </w:pPr>
    </w:p>
    <w:p w14:paraId="181F11FC" w14:textId="7779423E" w:rsidR="000D795A" w:rsidRDefault="00CF17B3" w:rsidP="000D795A">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15F477F6" w14:textId="2FEB3688" w:rsidR="00EB5B3B" w:rsidRDefault="000D795A" w:rsidP="000D795A">
      <w:pPr>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6D97BD12" w14:textId="69D1D663" w:rsidR="00E60A07" w:rsidRDefault="00E60A07" w:rsidP="000D795A">
      <w:pPr>
        <w:spacing w:after="0" w:line="240" w:lineRule="auto"/>
        <w:contextualSpacing/>
        <w:rPr>
          <w:rFonts w:ascii="Arial" w:eastAsia="Arial" w:hAnsi="Arial" w:cs="Arial"/>
          <w:sz w:val="24"/>
          <w:szCs w:val="24"/>
        </w:rPr>
      </w:pPr>
    </w:p>
    <w:p w14:paraId="2FE3823F" w14:textId="4DA922B2" w:rsidR="00E60A07" w:rsidRDefault="00E60A07" w:rsidP="000D795A">
      <w:pPr>
        <w:spacing w:after="0" w:line="240" w:lineRule="auto"/>
        <w:contextualSpacing/>
        <w:rPr>
          <w:rFonts w:ascii="Arial" w:eastAsia="Arial" w:hAnsi="Arial" w:cs="Arial"/>
          <w:b/>
          <w:color w:val="002060"/>
          <w:sz w:val="28"/>
          <w:szCs w:val="24"/>
        </w:rPr>
      </w:pPr>
      <w:r w:rsidRPr="00E60A07">
        <w:rPr>
          <w:rFonts w:ascii="Arial" w:eastAsia="Arial" w:hAnsi="Arial" w:cs="Arial"/>
          <w:b/>
          <w:color w:val="002060"/>
          <w:sz w:val="28"/>
          <w:szCs w:val="24"/>
        </w:rPr>
        <w:t>PHOTO DOCUMENTATION</w:t>
      </w:r>
    </w:p>
    <w:p w14:paraId="6CA4E05A" w14:textId="6484C1D7" w:rsidR="00E60A07" w:rsidRDefault="00E60A07" w:rsidP="000D795A">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58240" behindDoc="1" locked="0" layoutInCell="1" allowOverlap="1" wp14:anchorId="772E2467" wp14:editId="1F7488A2">
            <wp:simplePos x="0" y="0"/>
            <wp:positionH relativeFrom="margin">
              <wp:align>center</wp:align>
            </wp:positionH>
            <wp:positionV relativeFrom="paragraph">
              <wp:posOffset>186827</wp:posOffset>
            </wp:positionV>
            <wp:extent cx="5533919" cy="4150439"/>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533919" cy="4150439"/>
                    </a:xfrm>
                    <a:prstGeom prst="rect">
                      <a:avLst/>
                    </a:prstGeom>
                  </pic:spPr>
                </pic:pic>
              </a:graphicData>
            </a:graphic>
            <wp14:sizeRelH relativeFrom="margin">
              <wp14:pctWidth>0</wp14:pctWidth>
            </wp14:sizeRelH>
            <wp14:sizeRelV relativeFrom="margin">
              <wp14:pctHeight>0</wp14:pctHeight>
            </wp14:sizeRelV>
          </wp:anchor>
        </w:drawing>
      </w:r>
    </w:p>
    <w:p w14:paraId="36A46498" w14:textId="12F71A1C" w:rsidR="00E60A07" w:rsidRDefault="00E60A07">
      <w:pPr>
        <w:widowControl/>
        <w:spacing w:after="160" w:line="259" w:lineRule="auto"/>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60288" behindDoc="1" locked="0" layoutInCell="1" allowOverlap="1" wp14:anchorId="4DDD0D36" wp14:editId="28E3F2AC">
            <wp:simplePos x="0" y="0"/>
            <wp:positionH relativeFrom="margin">
              <wp:align>center</wp:align>
            </wp:positionH>
            <wp:positionV relativeFrom="paragraph">
              <wp:posOffset>4340860</wp:posOffset>
            </wp:positionV>
            <wp:extent cx="5533918" cy="4150439"/>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533918" cy="4150439"/>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b/>
          <w:color w:val="002060"/>
          <w:sz w:val="28"/>
          <w:szCs w:val="24"/>
        </w:rPr>
        <w:br w:type="page"/>
      </w:r>
    </w:p>
    <w:p w14:paraId="6E532009" w14:textId="71FB2BDE" w:rsidR="00E60A07" w:rsidRPr="00E60A07" w:rsidRDefault="00BE0C3E" w:rsidP="000D795A">
      <w:pPr>
        <w:spacing w:after="0" w:line="240" w:lineRule="auto"/>
        <w:contextualSpacing/>
        <w:rPr>
          <w:rFonts w:ascii="Arial" w:eastAsia="Arial" w:hAnsi="Arial" w:cs="Arial"/>
          <w:b/>
          <w:color w:val="002060"/>
          <w:sz w:val="28"/>
          <w:szCs w:val="24"/>
        </w:rPr>
      </w:pPr>
      <w:r w:rsidRPr="00E60A07">
        <w:rPr>
          <w:rFonts w:ascii="Arial" w:eastAsia="Arial" w:hAnsi="Arial" w:cs="Arial"/>
          <w:b/>
          <w:noProof/>
          <w:color w:val="002060"/>
          <w:sz w:val="28"/>
          <w:szCs w:val="24"/>
        </w:rPr>
        <w:lastRenderedPageBreak/>
        <w:drawing>
          <wp:anchor distT="0" distB="0" distL="114300" distR="114300" simplePos="0" relativeHeight="251663360" behindDoc="1" locked="0" layoutInCell="1" allowOverlap="1" wp14:anchorId="0EBAADBD" wp14:editId="7AAF6BC3">
            <wp:simplePos x="0" y="0"/>
            <wp:positionH relativeFrom="margin">
              <wp:align>center</wp:align>
            </wp:positionH>
            <wp:positionV relativeFrom="paragraph">
              <wp:posOffset>4347400</wp:posOffset>
            </wp:positionV>
            <wp:extent cx="5533390" cy="4149725"/>
            <wp:effectExtent l="0" t="0" r="0"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533390" cy="4150042"/>
                    </a:xfrm>
                    <a:prstGeom prst="rect">
                      <a:avLst/>
                    </a:prstGeom>
                  </pic:spPr>
                </pic:pic>
              </a:graphicData>
            </a:graphic>
            <wp14:sizeRelH relativeFrom="margin">
              <wp14:pctWidth>0</wp14:pctWidth>
            </wp14:sizeRelH>
            <wp14:sizeRelV relativeFrom="margin">
              <wp14:pctHeight>0</wp14:pctHeight>
            </wp14:sizeRelV>
          </wp:anchor>
        </w:drawing>
      </w:r>
      <w:r w:rsidRPr="00E60A07">
        <w:rPr>
          <w:rFonts w:ascii="Arial" w:eastAsia="Arial" w:hAnsi="Arial" w:cs="Arial"/>
          <w:b/>
          <w:noProof/>
          <w:color w:val="002060"/>
          <w:sz w:val="28"/>
          <w:szCs w:val="24"/>
        </w:rPr>
        <w:drawing>
          <wp:anchor distT="0" distB="0" distL="114300" distR="114300" simplePos="0" relativeHeight="251662336" behindDoc="1" locked="0" layoutInCell="1" allowOverlap="1" wp14:anchorId="4E2F056A" wp14:editId="4BCEE32D">
            <wp:simplePos x="0" y="0"/>
            <wp:positionH relativeFrom="margin">
              <wp:align>center</wp:align>
            </wp:positionH>
            <wp:positionV relativeFrom="paragraph">
              <wp:posOffset>23116</wp:posOffset>
            </wp:positionV>
            <wp:extent cx="5533390" cy="4150360"/>
            <wp:effectExtent l="0" t="0" r="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533918" cy="4150439"/>
                    </a:xfrm>
                    <a:prstGeom prst="rect">
                      <a:avLst/>
                    </a:prstGeom>
                  </pic:spPr>
                </pic:pic>
              </a:graphicData>
            </a:graphic>
            <wp14:sizeRelH relativeFrom="margin">
              <wp14:pctWidth>0</wp14:pctWidth>
            </wp14:sizeRelH>
            <wp14:sizeRelV relativeFrom="margin">
              <wp14:pctHeight>0</wp14:pctHeight>
            </wp14:sizeRelV>
          </wp:anchor>
        </w:drawing>
      </w:r>
    </w:p>
    <w:sectPr w:rsidR="00E60A07" w:rsidRPr="00E60A07" w:rsidSect="000237D9">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DD8541" w14:textId="77777777" w:rsidR="008E6740" w:rsidRDefault="008E6740">
      <w:pPr>
        <w:spacing w:after="0" w:line="240" w:lineRule="auto"/>
      </w:pPr>
      <w:r>
        <w:separator/>
      </w:r>
    </w:p>
  </w:endnote>
  <w:endnote w:type="continuationSeparator" w:id="0">
    <w:p w14:paraId="34CFFC55" w14:textId="77777777" w:rsidR="008E6740" w:rsidRDefault="008E67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384C46" w:rsidRDefault="00384C4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384C46" w:rsidRDefault="00384C46">
    <w:pPr>
      <w:pBdr>
        <w:bottom w:val="single" w:sz="6" w:space="1" w:color="000000"/>
      </w:pBdr>
      <w:tabs>
        <w:tab w:val="left" w:pos="2371"/>
        <w:tab w:val="center" w:pos="5233"/>
      </w:tabs>
      <w:spacing w:after="0" w:line="240" w:lineRule="auto"/>
      <w:jc w:val="right"/>
      <w:rPr>
        <w:sz w:val="16"/>
        <w:szCs w:val="16"/>
      </w:rPr>
    </w:pPr>
  </w:p>
  <w:p w14:paraId="2B859230" w14:textId="3627B297" w:rsidR="00384C46" w:rsidRDefault="00384C46"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A1E3E">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A1E3E">
      <w:rPr>
        <w:b/>
        <w:noProof/>
        <w:sz w:val="16"/>
        <w:szCs w:val="16"/>
      </w:rPr>
      <w:t>37</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59</w:t>
    </w:r>
    <w:r w:rsidR="0018568C">
      <w:rPr>
        <w:rFonts w:ascii="Arial" w:eastAsia="Arial" w:hAnsi="Arial" w:cs="Arial"/>
        <w:sz w:val="14"/>
        <w:szCs w:val="14"/>
      </w:rPr>
      <w:t>9</w:t>
    </w:r>
    <w:r w:rsidRPr="008B2E5F">
      <w:rPr>
        <w:rFonts w:ascii="Arial" w:eastAsia="Arial" w:hAnsi="Arial" w:cs="Arial"/>
        <w:sz w:val="14"/>
        <w:szCs w:val="14"/>
      </w:rPr>
      <w:t xml:space="preserve"> on the Coron</w:t>
    </w:r>
    <w:r>
      <w:rPr>
        <w:rFonts w:ascii="Arial" w:eastAsia="Arial" w:hAnsi="Arial" w:cs="Arial"/>
        <w:sz w:val="14"/>
        <w:szCs w:val="14"/>
      </w:rPr>
      <w:t>avirus Disease (COVID19) as of 2</w:t>
    </w:r>
    <w:r w:rsidR="0018568C">
      <w:rPr>
        <w:rFonts w:ascii="Arial" w:eastAsia="Arial" w:hAnsi="Arial" w:cs="Arial"/>
        <w:sz w:val="14"/>
        <w:szCs w:val="14"/>
      </w:rPr>
      <w:t>4</w:t>
    </w:r>
    <w:r>
      <w:rPr>
        <w:rFonts w:ascii="Arial" w:eastAsia="Arial" w:hAnsi="Arial" w:cs="Arial"/>
        <w:sz w:val="14"/>
        <w:szCs w:val="14"/>
      </w:rPr>
      <w:t xml:space="preserve"> February</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384C46" w:rsidRDefault="00384C4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0C0B61" w14:textId="77777777" w:rsidR="008E6740" w:rsidRDefault="008E6740">
      <w:pPr>
        <w:spacing w:after="0" w:line="240" w:lineRule="auto"/>
      </w:pPr>
      <w:r>
        <w:separator/>
      </w:r>
    </w:p>
  </w:footnote>
  <w:footnote w:type="continuationSeparator" w:id="0">
    <w:p w14:paraId="53C94296" w14:textId="77777777" w:rsidR="008E6740" w:rsidRDefault="008E67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384C46" w:rsidRDefault="00384C4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384C46" w:rsidRDefault="00384C4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384C46" w:rsidRDefault="00384C46">
    <w:pPr>
      <w:pBdr>
        <w:bottom w:val="single" w:sz="6" w:space="1" w:color="000000"/>
      </w:pBdr>
      <w:tabs>
        <w:tab w:val="center" w:pos="4680"/>
        <w:tab w:val="right" w:pos="9360"/>
      </w:tabs>
      <w:spacing w:after="0" w:line="240" w:lineRule="auto"/>
      <w:jc w:val="center"/>
      <w:rPr>
        <w:sz w:val="10"/>
      </w:rPr>
    </w:pPr>
  </w:p>
  <w:p w14:paraId="3A0C3660" w14:textId="77777777" w:rsidR="00384C46" w:rsidRDefault="00384C4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384C46" w:rsidRDefault="00384C4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2"/>
  </w:num>
  <w:num w:numId="44">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FF2"/>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FAC"/>
    <w:rsid w:val="00535443"/>
    <w:rsid w:val="00535488"/>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1A6"/>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4198A52-1B2C-4922-ACC3-468CFDA4508C}">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35</Pages>
  <Words>13857</Words>
  <Characters>78986</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23</cp:revision>
  <dcterms:created xsi:type="dcterms:W3CDTF">2021-02-21T08:24:00Z</dcterms:created>
  <dcterms:modified xsi:type="dcterms:W3CDTF">2021-02-24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